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2150"/>
        <w:bidiVisual/>
        <w:tblW w:w="101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28"/>
        <w:gridCol w:w="1348"/>
        <w:gridCol w:w="628"/>
        <w:gridCol w:w="799"/>
        <w:gridCol w:w="309"/>
        <w:gridCol w:w="2114"/>
        <w:gridCol w:w="745"/>
        <w:gridCol w:w="265"/>
        <w:gridCol w:w="454"/>
        <w:gridCol w:w="328"/>
        <w:gridCol w:w="2547"/>
      </w:tblGrid>
      <w:tr w:rsidR="00932D6E" w:rsidRPr="008F0497" w:rsidTr="00932D6E">
        <w:trPr>
          <w:trHeight w:val="266"/>
        </w:trPr>
        <w:tc>
          <w:tcPr>
            <w:tcW w:w="10165" w:type="dxa"/>
            <w:gridSpan w:val="11"/>
            <w:vAlign w:val="center"/>
          </w:tcPr>
          <w:p w:rsidR="00421CE3" w:rsidRPr="00421CE3" w:rsidRDefault="00421CE3" w:rsidP="00421CE3">
            <w:pPr>
              <w:jc w:val="center"/>
              <w:rPr>
                <w:rFonts w:cs="Arial"/>
                <w:b/>
                <w:bCs/>
                <w:sz w:val="34"/>
                <w:szCs w:val="34"/>
                <w:rtl/>
                <w:lang w:bidi="ar-EG"/>
              </w:rPr>
            </w:pPr>
            <w:r w:rsidRPr="00421CE3">
              <w:rPr>
                <w:rFonts w:cs="Arial" w:hint="cs"/>
                <w:b/>
                <w:bCs/>
                <w:sz w:val="34"/>
                <w:szCs w:val="34"/>
                <w:rtl/>
                <w:lang w:bidi="ar-EG"/>
              </w:rPr>
              <w:t xml:space="preserve">استمارة التسجيل في </w:t>
            </w:r>
            <w:r w:rsidRPr="00421CE3">
              <w:rPr>
                <w:rFonts w:cs="Arial"/>
                <w:b/>
                <w:bCs/>
                <w:sz w:val="34"/>
                <w:szCs w:val="34"/>
                <w:rtl/>
                <w:lang w:bidi="ar-EG"/>
              </w:rPr>
              <w:t>المؤتمر الثالث للبحوث الطلابية</w:t>
            </w:r>
          </w:p>
          <w:p w:rsidR="00421CE3" w:rsidRPr="00421CE3" w:rsidRDefault="00421CE3" w:rsidP="00421CE3">
            <w:pPr>
              <w:jc w:val="center"/>
              <w:rPr>
                <w:rFonts w:cs="Arial"/>
                <w:b/>
                <w:bCs/>
                <w:sz w:val="34"/>
                <w:szCs w:val="34"/>
                <w:rtl/>
                <w:lang w:bidi="ar-EG"/>
              </w:rPr>
            </w:pPr>
            <w:r w:rsidRPr="00421CE3">
              <w:rPr>
                <w:rFonts w:cs="Arial" w:hint="cs"/>
                <w:b/>
                <w:bCs/>
                <w:sz w:val="34"/>
                <w:szCs w:val="34"/>
                <w:rtl/>
                <w:lang w:bidi="ar-EG"/>
              </w:rPr>
              <w:t>(البحوث</w:t>
            </w:r>
            <w:r w:rsidRPr="00421CE3">
              <w:rPr>
                <w:rFonts w:cs="Arial"/>
                <w:b/>
                <w:bCs/>
                <w:sz w:val="34"/>
                <w:szCs w:val="34"/>
                <w:rtl/>
                <w:lang w:bidi="ar-EG"/>
              </w:rPr>
              <w:t xml:space="preserve"> الطلابية وتحديات التنمية)</w:t>
            </w:r>
          </w:p>
          <w:p w:rsidR="00421CE3" w:rsidRPr="00421CE3" w:rsidRDefault="009D375D" w:rsidP="00E222AD">
            <w:pPr>
              <w:jc w:val="center"/>
              <w:rPr>
                <w:rFonts w:cs="Arial"/>
                <w:b/>
                <w:bCs/>
                <w:sz w:val="34"/>
                <w:szCs w:val="34"/>
                <w:rtl/>
                <w:lang w:bidi="ar-EG"/>
              </w:rPr>
            </w:pPr>
            <w:r>
              <w:rPr>
                <w:rFonts w:cs="Arial" w:hint="cs"/>
                <w:b/>
                <w:bCs/>
                <w:sz w:val="34"/>
                <w:szCs w:val="34"/>
                <w:rtl/>
                <w:lang w:bidi="ar-EG"/>
              </w:rPr>
              <w:t>5 مايو 2019</w:t>
            </w:r>
          </w:p>
          <w:p w:rsidR="00932D6E" w:rsidRPr="0053348C" w:rsidRDefault="00932D6E" w:rsidP="00932D6E">
            <w:pPr>
              <w:rPr>
                <w:rFonts w:asciiTheme="minorBidi" w:hAnsiTheme="minorBidi"/>
                <w:b/>
                <w:bCs/>
                <w:sz w:val="10"/>
                <w:szCs w:val="10"/>
                <w:rtl/>
                <w:lang w:bidi="ar-EG"/>
              </w:rPr>
            </w:pPr>
          </w:p>
        </w:tc>
      </w:tr>
      <w:tr w:rsidR="00932D6E" w:rsidRPr="008F0497" w:rsidTr="00B11BCA">
        <w:trPr>
          <w:trHeight w:val="266"/>
        </w:trPr>
        <w:tc>
          <w:tcPr>
            <w:tcW w:w="1976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اس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ــــ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م المتق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دم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798880430"/>
            <w:placeholder>
              <w:docPart w:val="ADBC65235D3943C9AECFC9005EF0D5D1"/>
            </w:placeholder>
          </w:sdtPr>
          <w:sdtContent>
            <w:tc>
              <w:tcPr>
                <w:tcW w:w="8189" w:type="dxa"/>
                <w:gridSpan w:val="9"/>
                <w:vAlign w:val="center"/>
              </w:tcPr>
              <w:p w:rsidR="00932D6E" w:rsidRPr="008F0497" w:rsidRDefault="004E3AC7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اميرة رمضان ابراهيم</w:t>
                </w:r>
                <w:r w:rsidR="0012646D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محمد </w:t>
                </w:r>
                <w:r w:rsidR="0012646D"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مصطفى جابر مصطفى مصطفى </w:t>
                </w: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أبرار عبدالله محمد محمد</w:t>
                </w:r>
              </w:p>
            </w:tc>
          </w:sdtContent>
        </w:sdt>
      </w:tr>
      <w:tr w:rsidR="00932D6E" w:rsidRPr="008F0497" w:rsidTr="00B11BCA">
        <w:trPr>
          <w:trHeight w:val="338"/>
        </w:trPr>
        <w:tc>
          <w:tcPr>
            <w:tcW w:w="1976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 xml:space="preserve"> ال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رق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 xml:space="preserve">م </w:t>
            </w:r>
            <w:r w:rsidR="00B11BCA"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الج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="00B11BCA"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ام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عـ</w:t>
            </w:r>
            <w:r w:rsidR="00B11BCA"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ي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200556110"/>
            <w:placeholder>
              <w:docPart w:val="E55A1AA04E404137B97A5E1A1FB2033C"/>
            </w:placeholder>
            <w:showingPlcHdr/>
          </w:sdtPr>
          <w:sdtContent>
            <w:tc>
              <w:tcPr>
                <w:tcW w:w="8189" w:type="dxa"/>
                <w:gridSpan w:val="9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rFonts w:cstheme="minorHAnsi"/>
                    <w:sz w:val="26"/>
                    <w:szCs w:val="26"/>
                  </w:rPr>
                  <w:t>………………………….………………….</w:t>
                </w:r>
              </w:p>
            </w:tc>
          </w:sdtContent>
        </w:sdt>
      </w:tr>
      <w:tr w:rsidR="00932D6E" w:rsidRPr="008F0497" w:rsidTr="00417433">
        <w:trPr>
          <w:trHeight w:val="482"/>
        </w:trPr>
        <w:tc>
          <w:tcPr>
            <w:tcW w:w="1976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البرنامج </w:t>
            </w:r>
            <w:r w:rsidR="00B11BCA"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الع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="00B11BCA"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ل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م</w:t>
            </w:r>
            <w:r w:rsidR="00B11BCA"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ي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1444651611"/>
            <w:placeholder>
              <w:docPart w:val="61ED7500127148938BF624648ED4D5DF"/>
            </w:placeholder>
            <w:showingPlcHdr/>
          </w:sdtPr>
          <w:sdtContent>
            <w:tc>
              <w:tcPr>
                <w:tcW w:w="3850" w:type="dxa"/>
                <w:gridSpan w:val="4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sz w:val="26"/>
                    <w:szCs w:val="26"/>
                  </w:rPr>
                  <w:t>…………………………….</w:t>
                </w:r>
              </w:p>
            </w:tc>
          </w:sdtContent>
        </w:sdt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lang w:bidi="ar-EG"/>
              </w:rPr>
              <w:t xml:space="preserve"> 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القسم التابع ل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ه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tc>
          <w:tcPr>
            <w:tcW w:w="2547" w:type="dxa"/>
          </w:tcPr>
          <w:p w:rsidR="00932D6E" w:rsidRPr="008F0497" w:rsidRDefault="004C4445" w:rsidP="004E3AC7">
            <w:pPr>
              <w:tabs>
                <w:tab w:val="right" w:pos="2331"/>
              </w:tabs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sdt>
              <w:sdtPr>
                <w:rPr>
                  <w:rFonts w:asciiTheme="minorBidi" w:hAnsiTheme="minorBidi"/>
                  <w:b/>
                  <w:bCs/>
                  <w:sz w:val="26"/>
                  <w:szCs w:val="26"/>
                  <w:rtl/>
                  <w:lang w:bidi="ar-EG"/>
                </w:rPr>
                <w:id w:val="1700279428"/>
                <w:placeholder>
                  <w:docPart w:val="0FF51B7C89044D268CAC9FCD6FF4FBAA"/>
                </w:placeholder>
              </w:sdtPr>
              <w:sdtContent>
                <w:r w:rsidR="004E3AC7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الانتاج الحيواني والثروة السمكية</w:t>
                </w:r>
              </w:sdtContent>
            </w:sdt>
            <w:r w:rsidR="00417433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ab/>
            </w:r>
          </w:p>
        </w:tc>
      </w:tr>
      <w:tr w:rsidR="00932D6E" w:rsidRPr="008F0497" w:rsidTr="00417433">
        <w:tc>
          <w:tcPr>
            <w:tcW w:w="1976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 xml:space="preserve"> ال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كل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ـــــــ</w:t>
            </w:r>
            <w:r w:rsidR="007442F8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ـ</w:t>
            </w:r>
            <w:r w:rsidR="00B11BCA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ـــــــ</w:t>
            </w:r>
            <w:r w:rsidRPr="008F0497"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ية</w:t>
            </w: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1705897432"/>
            <w:placeholder>
              <w:docPart w:val="FD2B060DD157498B8DD15C67BD13FBF7"/>
            </w:placeholder>
          </w:sdtPr>
          <w:sdtContent>
            <w:tc>
              <w:tcPr>
                <w:tcW w:w="3850" w:type="dxa"/>
                <w:gridSpan w:val="4"/>
                <w:vAlign w:val="center"/>
              </w:tcPr>
              <w:p w:rsidR="00932D6E" w:rsidRPr="008F0497" w:rsidRDefault="0012646D" w:rsidP="0012646D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الزراعة </w:t>
                </w:r>
              </w:p>
            </w:tc>
          </w:sdtContent>
        </w:sdt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 المستوى</w:t>
            </w:r>
            <w:r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/الفرقة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: 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234005245"/>
            <w:placeholder>
              <w:docPart w:val="8D2B0B8F1E2149309C83944A1EEBC505"/>
            </w:placeholder>
          </w:sdtPr>
          <w:sdtContent>
            <w:tc>
              <w:tcPr>
                <w:tcW w:w="2547" w:type="dxa"/>
                <w:vAlign w:val="center"/>
              </w:tcPr>
              <w:p w:rsidR="00932D6E" w:rsidRPr="008F0497" w:rsidRDefault="0012646D" w:rsidP="0012646D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الرابعة </w:t>
                </w:r>
              </w:p>
            </w:tc>
          </w:sdtContent>
        </w:sdt>
      </w:tr>
      <w:tr w:rsidR="00932D6E" w:rsidRPr="008F0497" w:rsidTr="00B11BCA">
        <w:tc>
          <w:tcPr>
            <w:tcW w:w="1976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ال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ع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ام 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الدراس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ـ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ي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673853811"/>
            <w:placeholder>
              <w:docPart w:val="F624717A412B40B0A202212E5E57F2D3"/>
            </w:placeholder>
          </w:sdtPr>
          <w:sdtContent>
            <w:tc>
              <w:tcPr>
                <w:tcW w:w="3850" w:type="dxa"/>
                <w:gridSpan w:val="4"/>
                <w:vAlign w:val="center"/>
              </w:tcPr>
              <w:p w:rsidR="00932D6E" w:rsidRPr="008F0497" w:rsidRDefault="0012646D" w:rsidP="0012646D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2018-2019 </w:t>
                </w:r>
              </w:p>
            </w:tc>
          </w:sdtContent>
        </w:sdt>
        <w:tc>
          <w:tcPr>
            <w:tcW w:w="1792" w:type="dxa"/>
            <w:gridSpan w:val="4"/>
            <w:vAlign w:val="center"/>
          </w:tcPr>
          <w:p w:rsidR="00932D6E" w:rsidRPr="00036546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</w:pPr>
            <w:r w:rsidRPr="0003654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▪</w:t>
            </w:r>
            <w:r w:rsidR="001A71A0"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 xml:space="preserve">رقــــــــم </w:t>
            </w:r>
            <w:r w:rsidRPr="00036546"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 xml:space="preserve">التليفون: 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015375928"/>
            <w:placeholder>
              <w:docPart w:val="5BD7F933E5E04B0AB6E7C89AECE03FB6"/>
            </w:placeholder>
          </w:sdtPr>
          <w:sdtContent>
            <w:tc>
              <w:tcPr>
                <w:tcW w:w="2547" w:type="dxa"/>
                <w:vAlign w:val="center"/>
              </w:tcPr>
              <w:p w:rsidR="0012646D" w:rsidRDefault="0012646D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</w:pP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010</w:t>
                </w:r>
                <w:r w:rsidR="004E3AC7"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92157399</w:t>
                </w:r>
              </w:p>
              <w:p w:rsidR="0012646D" w:rsidRDefault="0012646D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</w:pP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01</w:t>
                </w:r>
                <w:r w:rsidR="004E3AC7"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555091604</w:t>
                </w:r>
              </w:p>
              <w:p w:rsidR="00932D6E" w:rsidRPr="008F0497" w:rsidRDefault="0012646D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010</w:t>
                </w:r>
                <w:r w:rsidR="004E3AC7"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93258555</w:t>
                </w:r>
              </w:p>
            </w:tc>
          </w:sdtContent>
        </w:sdt>
      </w:tr>
      <w:tr w:rsidR="00932D6E" w:rsidRPr="008F0497" w:rsidTr="00417433">
        <w:trPr>
          <w:trHeight w:val="460"/>
        </w:trPr>
        <w:tc>
          <w:tcPr>
            <w:tcW w:w="1976" w:type="dxa"/>
            <w:gridSpan w:val="2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البريد 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الإلكتروني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419106371"/>
            <w:placeholder>
              <w:docPart w:val="5B0294A9813F45169F4754B0D624C181"/>
            </w:placeholder>
          </w:sdtPr>
          <w:sdtContent>
            <w:tc>
              <w:tcPr>
                <w:tcW w:w="8189" w:type="dxa"/>
                <w:gridSpan w:val="9"/>
              </w:tcPr>
              <w:p w:rsidR="00932D6E" w:rsidRPr="008F0497" w:rsidRDefault="004E3AC7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lang w:bidi="ar-EG"/>
                  </w:rPr>
                  <w:t>Safaa.sharaf@gmail.com</w:t>
                </w:r>
              </w:p>
            </w:tc>
          </w:sdtContent>
        </w:sdt>
      </w:tr>
      <w:tr w:rsidR="00932D6E" w:rsidRPr="008F0497" w:rsidTr="00932D6E">
        <w:trPr>
          <w:trHeight w:val="266"/>
        </w:trPr>
        <w:tc>
          <w:tcPr>
            <w:tcW w:w="5826" w:type="dxa"/>
            <w:gridSpan w:val="6"/>
            <w:vAlign w:val="center"/>
          </w:tcPr>
          <w:p w:rsidR="00932D6E" w:rsidRPr="00036546" w:rsidRDefault="00932D6E" w:rsidP="00932D6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2"/>
                <w:szCs w:val="12"/>
                <w:rtl/>
                <w:lang w:bidi="ar-EG"/>
              </w:rPr>
            </w:pPr>
          </w:p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عنوان البحث باللغة ال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ع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ربي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ـ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ة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547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</w:tr>
      <w:tr w:rsidR="00932D6E" w:rsidRPr="008F0497" w:rsidTr="00932D6E">
        <w:trPr>
          <w:trHeight w:val="1201"/>
        </w:trPr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080746249"/>
            <w:placeholder>
              <w:docPart w:val="06F3E1377644424AB3768FC560F0C779"/>
            </w:placeholder>
          </w:sdtPr>
          <w:sdtContent>
            <w:tc>
              <w:tcPr>
                <w:tcW w:w="10165" w:type="dxa"/>
                <w:gridSpan w:val="11"/>
              </w:tcPr>
              <w:p w:rsidR="00932D6E" w:rsidRPr="0012646D" w:rsidRDefault="0012646D" w:rsidP="004E3AC7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تأثير </w:t>
                </w:r>
                <w:r w:rsidR="004E3AC7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درجات الحرارة المختلفة على التكاثر في اسماك الجوبي</w:t>
                </w:r>
              </w:p>
            </w:tc>
          </w:sdtContent>
        </w:sdt>
      </w:tr>
      <w:tr w:rsidR="00932D6E" w:rsidRPr="008F0497" w:rsidTr="00932D6E">
        <w:tc>
          <w:tcPr>
            <w:tcW w:w="5826" w:type="dxa"/>
            <w:gridSpan w:val="6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عنوان البحث باللغة الانجليزية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547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</w:tr>
      <w:tr w:rsidR="00932D6E" w:rsidRPr="008F0497" w:rsidTr="00932D6E">
        <w:trPr>
          <w:trHeight w:val="1273"/>
        </w:trPr>
        <w:sdt>
          <w:sdtPr>
            <w:rPr>
              <w:rFonts w:asciiTheme="majorBidi" w:hAnsiTheme="majorBidi" w:cstheme="majorBidi"/>
              <w:b/>
              <w:bCs/>
              <w:sz w:val="28"/>
              <w:szCs w:val="28"/>
              <w:rtl/>
              <w:lang w:bidi="ar-EG"/>
            </w:rPr>
            <w:id w:val="1853604066"/>
            <w:placeholder>
              <w:docPart w:val="179D9C39189D498CA32C611404F9EFCB"/>
            </w:placeholder>
          </w:sdtPr>
          <w:sdtContent>
            <w:tc>
              <w:tcPr>
                <w:tcW w:w="10165" w:type="dxa"/>
                <w:gridSpan w:val="11"/>
              </w:tcPr>
              <w:p w:rsidR="00932D6E" w:rsidRPr="00B306DE" w:rsidRDefault="0012646D" w:rsidP="00CF1586">
                <w:pPr>
                  <w:jc w:val="center"/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rtl/>
                    <w:lang w:bidi="ar-EG"/>
                  </w:rPr>
                </w:pPr>
                <w:r w:rsidRPr="00B306DE"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lang w:bidi="ar-EG"/>
                  </w:rPr>
                  <w:t xml:space="preserve"> Effect of </w:t>
                </w:r>
                <w:r w:rsidR="004E3AC7" w:rsidRPr="00B306DE"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lang w:bidi="ar-EG"/>
                  </w:rPr>
                  <w:t>different temperatures on reproduction of Gob</w:t>
                </w:r>
                <w:r w:rsidR="00CF1586"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lang w:bidi="ar-EG"/>
                  </w:rPr>
                  <w:t>ies</w:t>
                </w:r>
                <w:r w:rsidR="004E3AC7" w:rsidRPr="00B306DE"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lang w:bidi="ar-EG"/>
                  </w:rPr>
                  <w:t xml:space="preserve"> fish</w:t>
                </w:r>
                <w:r w:rsidR="00652DD3" w:rsidRPr="005606FD">
                  <w:rPr>
                    <w:rFonts w:ascii="TimesNewRoman,Italic" w:hAnsi="TimesNewRoman,Italic" w:cs="TimesNewRoman,Italic"/>
                    <w:b/>
                    <w:bCs/>
                    <w:i/>
                    <w:iCs/>
                    <w:sz w:val="28"/>
                    <w:szCs w:val="28"/>
                  </w:rPr>
                  <w:t>Poeciliareticulata</w:t>
                </w:r>
              </w:p>
            </w:tc>
          </w:sdtContent>
        </w:sdt>
      </w:tr>
      <w:tr w:rsidR="00932D6E" w:rsidRPr="008F0497" w:rsidTr="00932D6E">
        <w:tc>
          <w:tcPr>
            <w:tcW w:w="5826" w:type="dxa"/>
            <w:gridSpan w:val="6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اسماء المشرفين على الموضوع</w:t>
            </w:r>
            <w:r w:rsidR="00B11BCA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/المشروع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البحثى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547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</w:tr>
      <w:tr w:rsidR="00932D6E" w:rsidRPr="008F0497" w:rsidTr="00417433">
        <w:tc>
          <w:tcPr>
            <w:tcW w:w="628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1-</w:t>
            </w:r>
          </w:p>
        </w:tc>
        <w:tc>
          <w:tcPr>
            <w:tcW w:w="5198" w:type="dxa"/>
            <w:gridSpan w:val="5"/>
            <w:vAlign w:val="center"/>
          </w:tcPr>
          <w:p w:rsidR="00932D6E" w:rsidRPr="004E3AC7" w:rsidRDefault="004C4445" w:rsidP="004E3AC7">
            <w:pPr>
              <w:pStyle w:val="ListParagraph"/>
              <w:numPr>
                <w:ilvl w:val="0"/>
                <w:numId w:val="2"/>
              </w:numPr>
              <w:rPr>
                <w:rFonts w:asciiTheme="minorBidi" w:hAnsiTheme="minorBidi"/>
                <w:b/>
                <w:bCs/>
                <w:sz w:val="28"/>
                <w:szCs w:val="28"/>
                <w:rtl/>
                <w:lang w:bidi="ar-EG"/>
              </w:rPr>
            </w:pPr>
            <w:sdt>
              <w:sdtPr>
                <w:rPr>
                  <w:sz w:val="28"/>
                  <w:szCs w:val="28"/>
                  <w:rtl/>
                  <w:lang w:bidi="ar-EG"/>
                </w:rPr>
                <w:id w:val="-719436849"/>
                <w:placeholder>
                  <w:docPart w:val="B77EB3AB01CB49A48A711E770039C765"/>
                </w:placeholder>
              </w:sdtPr>
              <w:sdtContent>
                <w:r w:rsidR="00CF1586">
                  <w:rPr>
                    <w:rFonts w:hint="cs"/>
                    <w:sz w:val="28"/>
                    <w:szCs w:val="28"/>
                    <w:rtl/>
                    <w:lang w:bidi="ar-EG"/>
                  </w:rPr>
                  <w:t xml:space="preserve">أ.د/ </w:t>
                </w:r>
                <w:r w:rsidR="004E3AC7" w:rsidRPr="004E3AC7">
                  <w:rPr>
                    <w:rFonts w:hint="cs"/>
                    <w:sz w:val="28"/>
                    <w:szCs w:val="28"/>
                    <w:rtl/>
                    <w:lang w:bidi="ar-EG"/>
                  </w:rPr>
                  <w:t>صفاء محمود شرف</w:t>
                </w:r>
              </w:sdtContent>
            </w:sdt>
          </w:p>
        </w:tc>
        <w:tc>
          <w:tcPr>
            <w:tcW w:w="1464" w:type="dxa"/>
            <w:gridSpan w:val="3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جهة العمل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304613327"/>
            <w:placeholder>
              <w:docPart w:val="17CF1F28849B484A92B6CAD8B9F4A179"/>
            </w:placeholder>
          </w:sdtPr>
          <w:sdtContent>
            <w:tc>
              <w:tcPr>
                <w:tcW w:w="2875" w:type="dxa"/>
                <w:gridSpan w:val="2"/>
                <w:vAlign w:val="center"/>
              </w:tcPr>
              <w:p w:rsidR="00932D6E" w:rsidRPr="008F0497" w:rsidRDefault="00B306DE" w:rsidP="00B306D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لانتاج الحيواني والثروة السمكية</w:t>
                </w:r>
                <w:r w:rsidR="0012646D"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 w:rsidR="0012646D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كلية الزراعة </w:t>
                </w:r>
                <w:r w:rsidR="0012646D"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 w:rsidR="0012646D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جامعة قناة السويس </w:t>
                </w:r>
              </w:p>
            </w:tc>
          </w:sdtContent>
        </w:sdt>
      </w:tr>
      <w:tr w:rsidR="00932D6E" w:rsidRPr="008F0497" w:rsidTr="00417433">
        <w:tc>
          <w:tcPr>
            <w:tcW w:w="628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2-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2046664635"/>
            <w:placeholder>
              <w:docPart w:val="F603E46A60A34742B798BA4F45C27BA7"/>
            </w:placeholder>
            <w:showingPlcHdr/>
          </w:sdtPr>
          <w:sdtContent>
            <w:tc>
              <w:tcPr>
                <w:tcW w:w="5198" w:type="dxa"/>
                <w:gridSpan w:val="5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sz w:val="26"/>
                    <w:szCs w:val="26"/>
                  </w:rPr>
                  <w:t>………………………….………………….</w:t>
                </w:r>
              </w:p>
            </w:tc>
          </w:sdtContent>
        </w:sdt>
        <w:tc>
          <w:tcPr>
            <w:tcW w:w="1464" w:type="dxa"/>
            <w:gridSpan w:val="3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 جهة العمل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810926700"/>
            <w:placeholder>
              <w:docPart w:val="EB8269E6535A4193B89ED64F3AA12844"/>
            </w:placeholder>
            <w:showingPlcHdr/>
          </w:sdtPr>
          <w:sdtContent>
            <w:tc>
              <w:tcPr>
                <w:tcW w:w="2875" w:type="dxa"/>
                <w:gridSpan w:val="2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sz w:val="26"/>
                    <w:szCs w:val="26"/>
                  </w:rPr>
                  <w:t>…………..</w:t>
                </w:r>
              </w:p>
            </w:tc>
          </w:sdtContent>
        </w:sdt>
      </w:tr>
      <w:tr w:rsidR="00932D6E" w:rsidRPr="008F0497" w:rsidTr="00417433">
        <w:tc>
          <w:tcPr>
            <w:tcW w:w="628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3-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228507452"/>
            <w:placeholder>
              <w:docPart w:val="5B883751D1154648B59FCBA99B63627F"/>
            </w:placeholder>
            <w:showingPlcHdr/>
          </w:sdtPr>
          <w:sdtContent>
            <w:tc>
              <w:tcPr>
                <w:tcW w:w="5198" w:type="dxa"/>
                <w:gridSpan w:val="5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sz w:val="26"/>
                    <w:szCs w:val="26"/>
                  </w:rPr>
                  <w:t>………………………….………………….</w:t>
                </w:r>
              </w:p>
            </w:tc>
          </w:sdtContent>
        </w:sdt>
        <w:tc>
          <w:tcPr>
            <w:tcW w:w="1464" w:type="dxa"/>
            <w:gridSpan w:val="3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 جهة العمل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291795335"/>
            <w:placeholder>
              <w:docPart w:val="DB50E225BFA54F26849ADC4875DC4F75"/>
            </w:placeholder>
            <w:showingPlcHdr/>
          </w:sdtPr>
          <w:sdtContent>
            <w:tc>
              <w:tcPr>
                <w:tcW w:w="2875" w:type="dxa"/>
                <w:gridSpan w:val="2"/>
                <w:vAlign w:val="center"/>
              </w:tcPr>
              <w:p w:rsidR="00932D6E" w:rsidRPr="008F0497" w:rsidRDefault="00932D6E" w:rsidP="00932D6E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 w:rsidRPr="008F0497">
                  <w:rPr>
                    <w:rStyle w:val="PlaceholderText"/>
                    <w:sz w:val="26"/>
                    <w:szCs w:val="26"/>
                  </w:rPr>
                  <w:t>…………..</w:t>
                </w:r>
              </w:p>
            </w:tc>
          </w:sdtContent>
        </w:sdt>
      </w:tr>
      <w:tr w:rsidR="00932D6E" w:rsidRPr="008F0497" w:rsidTr="00417433">
        <w:trPr>
          <w:trHeight w:val="190"/>
        </w:trPr>
        <w:tc>
          <w:tcPr>
            <w:tcW w:w="10165" w:type="dxa"/>
            <w:gridSpan w:val="11"/>
            <w:vAlign w:val="center"/>
          </w:tcPr>
          <w:p w:rsidR="00932D6E" w:rsidRPr="00417433" w:rsidRDefault="00932D6E" w:rsidP="00932D6E">
            <w:pPr>
              <w:spacing w:line="276" w:lineRule="auto"/>
              <w:jc w:val="both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</w:p>
        </w:tc>
      </w:tr>
      <w:tr w:rsidR="00932D6E" w:rsidRPr="008F0497" w:rsidTr="00932D6E">
        <w:tc>
          <w:tcPr>
            <w:tcW w:w="5826" w:type="dxa"/>
            <w:gridSpan w:val="6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اوجه الاستفادة من البحث، الجهات المستفيدة:</w:t>
            </w:r>
          </w:p>
        </w:tc>
        <w:tc>
          <w:tcPr>
            <w:tcW w:w="1792" w:type="dxa"/>
            <w:gridSpan w:val="4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547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</w:tr>
      <w:tr w:rsidR="00932D6E" w:rsidRPr="008F0497" w:rsidTr="00B11BCA">
        <w:trPr>
          <w:trHeight w:val="1523"/>
        </w:trPr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2999203"/>
            <w:placeholder>
              <w:docPart w:val="AD2EE442D6404F38AF0774A57DC9B86D"/>
            </w:placeholder>
          </w:sdtPr>
          <w:sdtContent>
            <w:tc>
              <w:tcPr>
                <w:tcW w:w="10165" w:type="dxa"/>
                <w:gridSpan w:val="11"/>
              </w:tcPr>
              <w:p w:rsidR="0073788C" w:rsidRDefault="0012646D" w:rsidP="0042451B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محاولة انتاج </w:t>
                </w:r>
                <w:r w:rsidR="0073788C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يرقات اسماك الزينة (الجوبي)بدراسة تأثير درجات حرارة مختلفة على التفريخ</w:t>
                </w: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حيث أن</w:t>
                </w:r>
                <w:r w:rsidR="0042451B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هتم تحديد </w:t>
                </w:r>
                <w:r w:rsidR="0073788C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افضل </w:t>
                </w:r>
                <w:r w:rsidR="0042451B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درجة حرارة لتفريخ اسماك الجوبي وكذلك قياس اطوال واوزان الاسماك ومعامل الحالة والخصوبة وقطر البيض ونسبة الاعاشة.</w:t>
                </w:r>
                <w:bookmarkStart w:id="0" w:name="_GoBack"/>
                <w:bookmarkEnd w:id="0"/>
              </w:p>
              <w:p w:rsidR="00932D6E" w:rsidRPr="008F0497" w:rsidRDefault="0012646D" w:rsidP="0073788C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الجهات المستفيدة </w:t>
                </w: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 w:rsidR="0073788C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المفرخات السمكية</w:t>
                </w:r>
                <w:r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  <w:t>–</w:t>
                </w:r>
                <w:r w:rsidR="0073788C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الافراد المهتمين بتفريخ اسماك الزينة</w:t>
                </w:r>
              </w:p>
            </w:tc>
          </w:sdtContent>
        </w:sdt>
      </w:tr>
      <w:tr w:rsidR="00932D6E" w:rsidRPr="008F0497" w:rsidTr="00932D6E">
        <w:trPr>
          <w:trHeight w:val="131"/>
        </w:trPr>
        <w:tc>
          <w:tcPr>
            <w:tcW w:w="10165" w:type="dxa"/>
            <w:gridSpan w:val="11"/>
            <w:vAlign w:val="center"/>
          </w:tcPr>
          <w:p w:rsidR="00932D6E" w:rsidRPr="006D2DF9" w:rsidRDefault="00932D6E" w:rsidP="00932D6E">
            <w:pPr>
              <w:rPr>
                <w:rFonts w:asciiTheme="minorBidi" w:hAnsiTheme="minorBidi"/>
                <w:b/>
                <w:bCs/>
                <w:sz w:val="6"/>
                <w:szCs w:val="6"/>
                <w:rtl/>
                <w:lang w:bidi="ar-EG"/>
              </w:rPr>
            </w:pPr>
          </w:p>
        </w:tc>
      </w:tr>
      <w:tr w:rsidR="00932D6E" w:rsidRPr="008F0497" w:rsidTr="00B11BCA">
        <w:tc>
          <w:tcPr>
            <w:tcW w:w="2604" w:type="dxa"/>
            <w:gridSpan w:val="3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طريقة العرض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 المفضلة* 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1961840495"/>
          </w:sdtPr>
          <w:sdtContent>
            <w:tc>
              <w:tcPr>
                <w:tcW w:w="799" w:type="dxa"/>
                <w:vAlign w:val="center"/>
              </w:tcPr>
              <w:p w:rsidR="00932D6E" w:rsidRPr="008F0497" w:rsidRDefault="00B11BCA" w:rsidP="00B11BCA">
                <w:pPr>
                  <w:spacing w:line="276" w:lineRule="auto"/>
                  <w:jc w:val="center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="Meiryo" w:eastAsia="Meiryo" w:hAnsi="Meiryo" w:cs="Meiryo" w:hint="eastAsia"/>
                    <w:b/>
                    <w:bCs/>
                    <w:sz w:val="26"/>
                    <w:szCs w:val="26"/>
                    <w:rtl/>
                    <w:lang w:bidi="ar-EG"/>
                  </w:rPr>
                  <w:t>☐</w:t>
                </w:r>
              </w:p>
            </w:tc>
          </w:sdtContent>
        </w:sdt>
        <w:tc>
          <w:tcPr>
            <w:tcW w:w="2423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lang w:bidi="ar-EG"/>
              </w:rPr>
            </w:pP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ملصق 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lang w:bidi="ar-EG"/>
              </w:rPr>
              <w:t>Poster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1937248638"/>
          </w:sdtPr>
          <w:sdtContent>
            <w:tc>
              <w:tcPr>
                <w:tcW w:w="1010" w:type="dxa"/>
                <w:gridSpan w:val="2"/>
                <w:vAlign w:val="center"/>
              </w:tcPr>
              <w:p w:rsidR="00932D6E" w:rsidRPr="008F0497" w:rsidRDefault="0012646D" w:rsidP="00932D6E">
                <w:pPr>
                  <w:spacing w:line="276" w:lineRule="auto"/>
                  <w:jc w:val="center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6"/>
                    <w:szCs w:val="26"/>
                    <w:rtl/>
                    <w:lang w:bidi="ar-EG"/>
                  </w:rPr>
                  <w:t>☒</w:t>
                </w:r>
              </w:p>
            </w:tc>
          </w:sdtContent>
        </w:sdt>
        <w:tc>
          <w:tcPr>
            <w:tcW w:w="3329" w:type="dxa"/>
            <w:gridSpan w:val="3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lang w:bidi="ar-EG"/>
              </w:rPr>
            </w:pP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عرض </w:t>
            </w:r>
            <w:r w:rsidR="00F43654"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تقديمي</w:t>
            </w:r>
            <w:r w:rsidR="00F43654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 xml:space="preserve"> شفهي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lang w:bidi="ar-EG"/>
              </w:rPr>
              <w:t>Oral</w:t>
            </w:r>
          </w:p>
        </w:tc>
      </w:tr>
      <w:tr w:rsidR="00932D6E" w:rsidRPr="008F0497" w:rsidTr="00932D6E">
        <w:trPr>
          <w:trHeight w:val="180"/>
        </w:trPr>
        <w:tc>
          <w:tcPr>
            <w:tcW w:w="10165" w:type="dxa"/>
            <w:gridSpan w:val="11"/>
            <w:vAlign w:val="center"/>
          </w:tcPr>
          <w:p w:rsidR="00932D6E" w:rsidRPr="00BE40BD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  <w:r w:rsidRPr="00BE40BD">
              <w:rPr>
                <w:rFonts w:asciiTheme="minorBidi" w:hAnsiTheme="minorBidi" w:hint="cs"/>
                <w:b/>
                <w:bCs/>
                <w:sz w:val="16"/>
                <w:szCs w:val="16"/>
                <w:rtl/>
                <w:lang w:bidi="ar-EG"/>
              </w:rPr>
              <w:t>*  ستقوم اللجنة المنظمة بالتواصل مع مقدمي الأبحاث لتأكيد طريقة العرض او تعديلها.</w:t>
            </w:r>
          </w:p>
        </w:tc>
      </w:tr>
      <w:tr w:rsidR="00932D6E" w:rsidRPr="008F0497" w:rsidTr="00546AB6">
        <w:tc>
          <w:tcPr>
            <w:tcW w:w="3712" w:type="dxa"/>
            <w:gridSpan w:val="5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 xml:space="preserve">توقيع المتقدم 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tc>
          <w:tcPr>
            <w:tcW w:w="3906" w:type="dxa"/>
            <w:gridSpan w:val="5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547" w:type="dxa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</w:p>
        </w:tc>
      </w:tr>
      <w:tr w:rsidR="00932D6E" w:rsidRPr="008F0497" w:rsidTr="00546AB6"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-148359901"/>
            <w:placeholder>
              <w:docPart w:val="50C649F3E6754B61B2F8DF1DCC6A27B7"/>
            </w:placeholder>
          </w:sdtPr>
          <w:sdtContent>
            <w:tc>
              <w:tcPr>
                <w:tcW w:w="3712" w:type="dxa"/>
                <w:gridSpan w:val="5"/>
                <w:tcBorders>
                  <w:bottom w:val="single" w:sz="4" w:space="0" w:color="auto"/>
                </w:tcBorders>
                <w:vAlign w:val="center"/>
              </w:tcPr>
              <w:p w:rsidR="00CF1586" w:rsidRDefault="00CF1586" w:rsidP="00CF1586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 اميرة رمضان ابراهيم محمد</w:t>
                </w:r>
              </w:p>
              <w:p w:rsidR="0012646D" w:rsidRDefault="00CF1586" w:rsidP="00CF1586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مصطفى جابر مصطفى مصطفى</w:t>
                </w:r>
              </w:p>
              <w:p w:rsidR="00932D6E" w:rsidRPr="008F0497" w:rsidRDefault="00CF1586" w:rsidP="00CF1586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lastRenderedPageBreak/>
                  <w:t xml:space="preserve">أبرار عبدالله محمد محمد </w:t>
                </w:r>
              </w:p>
            </w:tc>
          </w:sdtContent>
        </w:sdt>
        <w:tc>
          <w:tcPr>
            <w:tcW w:w="2859" w:type="dxa"/>
            <w:gridSpan w:val="2"/>
            <w:vAlign w:val="center"/>
          </w:tcPr>
          <w:p w:rsidR="00932D6E" w:rsidRPr="008F0497" w:rsidRDefault="00932D6E" w:rsidP="00932D6E">
            <w:pPr>
              <w:spacing w:line="276" w:lineRule="auto"/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</w:pPr>
            <w:r w:rsidRPr="008F0497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ar-EG"/>
              </w:rPr>
              <w:lastRenderedPageBreak/>
              <w:t>▪</w:t>
            </w:r>
            <w:r w:rsidRPr="008F0497">
              <w:rPr>
                <w:rFonts w:asciiTheme="minorBidi" w:hAnsiTheme="minorBidi"/>
                <w:b/>
                <w:bCs/>
                <w:sz w:val="26"/>
                <w:szCs w:val="26"/>
                <w:rtl/>
                <w:lang w:bidi="ar-EG"/>
              </w:rPr>
              <w:t>توقيع احد المشرفين</w:t>
            </w:r>
            <w:r w:rsidRPr="008F0497">
              <w:rPr>
                <w:rFonts w:asciiTheme="minorBidi" w:hAnsiTheme="minorBidi" w:hint="cs"/>
                <w:b/>
                <w:bCs/>
                <w:sz w:val="26"/>
                <w:szCs w:val="26"/>
                <w:rtl/>
                <w:lang w:bidi="ar-EG"/>
              </w:rPr>
              <w:t>:</w:t>
            </w:r>
          </w:p>
        </w:tc>
        <w:sdt>
          <w:sdtPr>
            <w:rPr>
              <w:rFonts w:asciiTheme="minorBidi" w:hAnsiTheme="minorBidi"/>
              <w:b/>
              <w:bCs/>
              <w:sz w:val="26"/>
              <w:szCs w:val="26"/>
              <w:rtl/>
              <w:lang w:bidi="ar-EG"/>
            </w:rPr>
            <w:id w:val="936020258"/>
            <w:placeholder>
              <w:docPart w:val="8B227A0231B342ECADE5526B3C10EDE9"/>
            </w:placeholder>
          </w:sdtPr>
          <w:sdtContent>
            <w:tc>
              <w:tcPr>
                <w:tcW w:w="3594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:rsidR="00932D6E" w:rsidRPr="008F0497" w:rsidRDefault="00CF1586" w:rsidP="00CF1586">
                <w:pPr>
                  <w:spacing w:line="276" w:lineRule="auto"/>
                  <w:rPr>
                    <w:rFonts w:asciiTheme="minorBidi" w:hAnsiTheme="minorBidi"/>
                    <w:b/>
                    <w:bCs/>
                    <w:sz w:val="26"/>
                    <w:szCs w:val="26"/>
                    <w:rtl/>
                    <w:lang w:bidi="ar-EG"/>
                  </w:rPr>
                </w:pP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 xml:space="preserve">ا. </w:t>
                </w:r>
                <w:r w:rsidR="0012646D"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د</w:t>
                </w:r>
                <w:r>
                  <w:rPr>
                    <w:rFonts w:asciiTheme="minorBidi" w:hAnsiTheme="minorBidi" w:hint="cs"/>
                    <w:b/>
                    <w:bCs/>
                    <w:sz w:val="26"/>
                    <w:szCs w:val="26"/>
                    <w:rtl/>
                    <w:lang w:bidi="ar-EG"/>
                  </w:rPr>
                  <w:t>/ صفاء محمود شرف</w:t>
                </w:r>
              </w:p>
            </w:tc>
          </w:sdtContent>
        </w:sdt>
      </w:tr>
    </w:tbl>
    <w:p w:rsidR="000E3228" w:rsidRPr="000E3228" w:rsidRDefault="000E3228" w:rsidP="00AA62BF">
      <w:pPr>
        <w:jc w:val="center"/>
        <w:rPr>
          <w:b/>
          <w:bCs/>
          <w:sz w:val="2"/>
          <w:szCs w:val="2"/>
          <w:rtl/>
          <w:lang w:bidi="ar-EG"/>
        </w:rPr>
      </w:pPr>
    </w:p>
    <w:p w:rsidR="005A210A" w:rsidRPr="0012646D" w:rsidRDefault="00BE40BD" w:rsidP="00CF1586">
      <w:pPr>
        <w:bidi w:val="0"/>
        <w:jc w:val="center"/>
        <w:rPr>
          <w:rFonts w:ascii="Times New Roman" w:hAnsi="Times New Roman" w:cs="Times New Roman"/>
          <w:b/>
          <w:bCs/>
          <w:sz w:val="36"/>
          <w:szCs w:val="36"/>
          <w:lang w:bidi="ar-EG"/>
        </w:rPr>
      </w:pPr>
      <w:r>
        <w:rPr>
          <w:b/>
          <w:bCs/>
          <w:sz w:val="32"/>
          <w:szCs w:val="32"/>
          <w:rtl/>
          <w:lang w:bidi="ar-EG"/>
        </w:rPr>
        <w:br w:type="page"/>
      </w:r>
      <w:sdt>
        <w:sdtPr>
          <w:rPr>
            <w:rFonts w:asciiTheme="majorBidi" w:hAnsiTheme="majorBidi" w:cstheme="majorBidi"/>
            <w:b/>
            <w:bCs/>
            <w:caps/>
            <w:sz w:val="26"/>
            <w:szCs w:val="26"/>
          </w:rPr>
          <w:id w:val="967235680"/>
        </w:sdtPr>
        <w:sdtEndPr>
          <w:rPr>
            <w:sz w:val="30"/>
            <w:szCs w:val="30"/>
          </w:rPr>
        </w:sdtEndPr>
        <w:sdtContent>
          <w:r w:rsidR="0012646D" w:rsidRPr="0012646D">
            <w:rPr>
              <w:rFonts w:ascii="Times New Roman" w:hAnsi="Times New Roman" w:cs="Times New Roman"/>
              <w:b/>
              <w:bCs/>
              <w:sz w:val="30"/>
              <w:szCs w:val="30"/>
              <w:lang w:bidi="ar-EG"/>
            </w:rPr>
            <w:t xml:space="preserve">EFFECT OF </w:t>
          </w:r>
          <w:r w:rsidR="00B306DE">
            <w:rPr>
              <w:rFonts w:ascii="Times New Roman" w:hAnsi="Times New Roman" w:cs="Times New Roman"/>
              <w:b/>
              <w:bCs/>
              <w:sz w:val="30"/>
              <w:szCs w:val="30"/>
              <w:lang w:bidi="ar-EG"/>
            </w:rPr>
            <w:t>DIFFERENT TEMPERATURES ON REPRODUCTION OF GOB</w:t>
          </w:r>
          <w:r w:rsidR="00CF1586">
            <w:rPr>
              <w:rFonts w:ascii="Times New Roman" w:hAnsi="Times New Roman" w:cs="Times New Roman"/>
              <w:b/>
              <w:bCs/>
              <w:sz w:val="30"/>
              <w:szCs w:val="30"/>
              <w:lang w:bidi="ar-EG"/>
            </w:rPr>
            <w:t>IES</w:t>
          </w:r>
          <w:r w:rsidR="00B306DE">
            <w:rPr>
              <w:rFonts w:ascii="Times New Roman" w:hAnsi="Times New Roman" w:cs="Times New Roman"/>
              <w:b/>
              <w:bCs/>
              <w:sz w:val="30"/>
              <w:szCs w:val="30"/>
              <w:lang w:bidi="ar-EG"/>
            </w:rPr>
            <w:t xml:space="preserve"> FISH</w:t>
          </w:r>
          <w:r w:rsidR="005606FD" w:rsidRPr="005606FD">
            <w:rPr>
              <w:rFonts w:ascii="TimesNewRoman,Italic" w:hAnsi="TimesNewRoman,Italic" w:cs="TimesNewRoman,Italic"/>
              <w:b/>
              <w:bCs/>
              <w:i/>
              <w:iCs/>
              <w:sz w:val="28"/>
              <w:szCs w:val="28"/>
            </w:rPr>
            <w:t>Poeciliareticulata</w:t>
          </w:r>
        </w:sdtContent>
      </w:sdt>
    </w:p>
    <w:p w:rsidR="005A210A" w:rsidRPr="00D61C20" w:rsidRDefault="005A210A" w:rsidP="005A210A">
      <w:pPr>
        <w:jc w:val="center"/>
        <w:rPr>
          <w:rFonts w:asciiTheme="majorBidi" w:hAnsiTheme="majorBidi" w:cstheme="majorBidi"/>
          <w:b/>
          <w:bCs/>
          <w:caps/>
          <w:sz w:val="12"/>
          <w:szCs w:val="12"/>
        </w:rPr>
      </w:pPr>
    </w:p>
    <w:sdt>
      <w:sdtPr>
        <w:rPr>
          <w:rFonts w:asciiTheme="majorBidi" w:hAnsiTheme="majorBidi" w:cstheme="majorBidi"/>
          <w:b/>
          <w:bCs/>
          <w:sz w:val="28"/>
          <w:szCs w:val="28"/>
        </w:rPr>
        <w:id w:val="1462239573"/>
      </w:sdtPr>
      <w:sdtContent>
        <w:p w:rsidR="005A210A" w:rsidRPr="00D61C20" w:rsidRDefault="00CF1586" w:rsidP="005606FD">
          <w:pPr>
            <w:bidi w:val="0"/>
            <w:jc w:val="center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  <w:r>
            <w:rPr>
              <w:rFonts w:asciiTheme="majorBidi" w:hAnsiTheme="majorBidi" w:cstheme="majorBidi"/>
              <w:b/>
              <w:bCs/>
              <w:sz w:val="28"/>
              <w:szCs w:val="28"/>
            </w:rPr>
            <w:t>Amira</w:t>
          </w:r>
          <w:r w:rsidR="005606FD">
            <w:rPr>
              <w:rFonts w:asciiTheme="majorBidi" w:hAnsiTheme="majorBidi" w:cstheme="majorBidi"/>
              <w:b/>
              <w:bCs/>
              <w:sz w:val="28"/>
              <w:szCs w:val="28"/>
            </w:rPr>
            <w:t>Ibrahim</w:t>
          </w:r>
          <w:r w:rsidR="0012646D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, </w:t>
          </w:r>
          <w:r w:rsidR="005606FD">
            <w:rPr>
              <w:rFonts w:asciiTheme="majorBidi" w:hAnsiTheme="majorBidi" w:cstheme="majorBidi"/>
              <w:b/>
              <w:bCs/>
              <w:sz w:val="28"/>
              <w:szCs w:val="28"/>
            </w:rPr>
            <w:t>MostafaMostafa</w:t>
          </w:r>
          <w:r w:rsidR="0012646D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, </w:t>
          </w:r>
          <w:r w:rsidR="005606FD">
            <w:rPr>
              <w:rFonts w:asciiTheme="majorBidi" w:hAnsiTheme="majorBidi" w:cstheme="majorBidi"/>
              <w:b/>
              <w:bCs/>
              <w:sz w:val="28"/>
              <w:szCs w:val="28"/>
            </w:rPr>
            <w:t>Abrar Mohamed, SafaaSharaf</w:t>
          </w:r>
        </w:p>
      </w:sdtContent>
    </w:sdt>
    <w:sdt>
      <w:sdtPr>
        <w:rPr>
          <w:rFonts w:asciiTheme="majorBidi" w:hAnsiTheme="majorBidi" w:cstheme="majorBidi"/>
          <w:i/>
          <w:iCs/>
          <w:sz w:val="24"/>
          <w:szCs w:val="24"/>
        </w:rPr>
        <w:id w:val="1510804761"/>
      </w:sdtPr>
      <w:sdtContent>
        <w:p w:rsidR="005A210A" w:rsidRPr="004B719E" w:rsidRDefault="005606FD" w:rsidP="005606FD">
          <w:pPr>
            <w:bidi w:val="0"/>
            <w:jc w:val="center"/>
            <w:rPr>
              <w:rFonts w:asciiTheme="majorBidi" w:hAnsiTheme="majorBidi" w:cstheme="majorBidi"/>
              <w:i/>
              <w:iCs/>
              <w:sz w:val="24"/>
              <w:szCs w:val="24"/>
            </w:rPr>
          </w:pPr>
          <w:r>
            <w:rPr>
              <w:rFonts w:asciiTheme="majorBidi" w:hAnsiTheme="majorBidi" w:cstheme="majorBidi"/>
              <w:i/>
              <w:iCs/>
              <w:sz w:val="24"/>
              <w:szCs w:val="24"/>
            </w:rPr>
            <w:t xml:space="preserve">Animal Production </w:t>
          </w:r>
          <w:r w:rsidR="0012646D">
            <w:rPr>
              <w:rFonts w:asciiTheme="majorBidi" w:hAnsiTheme="majorBidi" w:cstheme="majorBidi"/>
              <w:i/>
              <w:iCs/>
              <w:sz w:val="24"/>
              <w:szCs w:val="24"/>
            </w:rPr>
            <w:t xml:space="preserve"> and</w:t>
          </w:r>
          <w:r>
            <w:rPr>
              <w:rFonts w:asciiTheme="majorBidi" w:hAnsiTheme="majorBidi" w:cstheme="majorBidi"/>
              <w:i/>
              <w:iCs/>
              <w:sz w:val="24"/>
              <w:szCs w:val="24"/>
            </w:rPr>
            <w:t>Fish Resources</w:t>
          </w:r>
          <w:r w:rsidR="0012646D">
            <w:rPr>
              <w:rFonts w:asciiTheme="majorBidi" w:hAnsiTheme="majorBidi" w:cstheme="majorBidi"/>
              <w:i/>
              <w:iCs/>
              <w:sz w:val="24"/>
              <w:szCs w:val="24"/>
            </w:rPr>
            <w:t xml:space="preserve"> Department, Faculty of Agriculture, Suez Canal University  </w:t>
          </w:r>
        </w:p>
      </w:sdtContent>
    </w:sdt>
    <w:p w:rsidR="005A210A" w:rsidRPr="00D61C20" w:rsidRDefault="005A210A" w:rsidP="005A210A">
      <w:pPr>
        <w:tabs>
          <w:tab w:val="left" w:pos="7950"/>
        </w:tabs>
        <w:rPr>
          <w:rFonts w:asciiTheme="majorBidi" w:hAnsiTheme="majorBidi" w:cstheme="majorBidi"/>
          <w:sz w:val="12"/>
          <w:szCs w:val="12"/>
        </w:rPr>
      </w:pPr>
    </w:p>
    <w:sdt>
      <w:sdtPr>
        <w:rPr>
          <w:rFonts w:asciiTheme="majorBidi" w:hAnsiTheme="majorBidi" w:cstheme="majorBidi"/>
          <w:b/>
          <w:bCs/>
          <w:sz w:val="24"/>
          <w:szCs w:val="24"/>
        </w:rPr>
        <w:id w:val="-324363650"/>
      </w:sdtPr>
      <w:sdtContent>
        <w:p w:rsidR="002F075D" w:rsidRPr="002F075D" w:rsidRDefault="002F075D" w:rsidP="002F075D">
          <w:pPr>
            <w:autoSpaceDE w:val="0"/>
            <w:autoSpaceDN w:val="0"/>
            <w:bidi w:val="0"/>
            <w:adjustRightInd w:val="0"/>
            <w:spacing w:after="0" w:line="240" w:lineRule="auto"/>
            <w:rPr>
              <w:rFonts w:ascii="TimesNewRoman" w:hAnsi="TimesNewRoman" w:cs="TimesNewRoman"/>
              <w:sz w:val="24"/>
              <w:szCs w:val="24"/>
            </w:rPr>
          </w:pP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The breeding biology of guppy fish, </w:t>
          </w:r>
          <w:r w:rsidRPr="002F075D">
            <w:rPr>
              <w:rFonts w:ascii="TimesNewRoman,Italic" w:hAnsi="TimesNewRoman,Italic" w:cs="TimesNewRoman,Italic"/>
              <w:i/>
              <w:iCs/>
              <w:sz w:val="24"/>
              <w:szCs w:val="24"/>
            </w:rPr>
            <w:t>Poeciliareticulata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>(Cyprinodontiformes:</w:t>
          </w:r>
        </w:p>
        <w:p w:rsidR="0012646D" w:rsidRPr="002F075D" w:rsidRDefault="002F075D" w:rsidP="0042451B">
          <w:pPr>
            <w:autoSpaceDE w:val="0"/>
            <w:autoSpaceDN w:val="0"/>
            <w:bidi w:val="0"/>
            <w:adjustRightInd w:val="0"/>
            <w:spacing w:after="0" w:line="240" w:lineRule="auto"/>
            <w:rPr>
              <w:rFonts w:ascii="Times New Roman" w:hAnsi="Times New Roman" w:cs="Times New Roman"/>
              <w:sz w:val="24"/>
              <w:szCs w:val="24"/>
              <w:lang w:bidi="ar-EG"/>
            </w:rPr>
          </w:pP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Poiciliidae) was studied during March </w:t>
          </w:r>
          <w:r w:rsidR="00412AFC">
            <w:rPr>
              <w:rFonts w:ascii="TimesNewRoman" w:hAnsi="TimesNewRoman" w:cs="TimesNewRoman"/>
              <w:sz w:val="24"/>
              <w:szCs w:val="24"/>
            </w:rPr>
            <w:t xml:space="preserve">to April 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>20</w:t>
          </w:r>
          <w:r w:rsidR="00412AFC">
            <w:rPr>
              <w:rFonts w:ascii="TimesNewRoman" w:hAnsi="TimesNewRoman" w:cs="TimesNewRoman"/>
              <w:sz w:val="24"/>
              <w:szCs w:val="24"/>
            </w:rPr>
            <w:t>19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  in</w:t>
          </w:r>
          <w:r w:rsidR="00412AFC">
            <w:rPr>
              <w:rFonts w:ascii="TimesNewRoman" w:hAnsi="TimesNewRoman" w:cs="TimesNewRoman"/>
              <w:sz w:val="24"/>
              <w:szCs w:val="24"/>
            </w:rPr>
            <w:t xml:space="preserve">Animal Production and Fish Resources Department 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laboratory’, </w:t>
          </w:r>
          <w:r w:rsidR="00412AFC">
            <w:rPr>
              <w:rFonts w:ascii="TimesNewRoman" w:hAnsi="TimesNewRoman" w:cs="TimesNewRoman"/>
              <w:sz w:val="24"/>
              <w:szCs w:val="24"/>
            </w:rPr>
            <w:t>Faculty of Agriculture, Suez Canal University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. </w:t>
          </w:r>
          <w:r w:rsidRPr="001B2B3A">
            <w:rPr>
              <w:rFonts w:ascii="TimesNewRoman" w:hAnsi="TimesNewRoman" w:cs="TimesNewRoman"/>
              <w:sz w:val="24"/>
              <w:szCs w:val="24"/>
            </w:rPr>
            <w:t>Guppy bred all over the year except in the win</w:t>
          </w:r>
          <w:r w:rsidR="001B2B3A" w:rsidRPr="001B2B3A">
            <w:rPr>
              <w:rFonts w:ascii="TimesNewRoman" w:hAnsi="TimesNewRoman" w:cs="TimesNewRoman"/>
              <w:sz w:val="24"/>
              <w:szCs w:val="24"/>
            </w:rPr>
            <w:t>ter months December and January</w:t>
          </w:r>
          <w:r w:rsidRPr="001B2B3A">
            <w:rPr>
              <w:rFonts w:ascii="TimesNewRoman" w:hAnsi="TimesNewRoman" w:cs="TimesNewRoman"/>
              <w:sz w:val="24"/>
              <w:szCs w:val="24"/>
            </w:rPr>
            <w:t>.</w:t>
          </w:r>
          <w:r w:rsidR="0073788C" w:rsidRPr="0073788C">
            <w:rPr>
              <w:rFonts w:ascii="TimesNewRoman" w:hAnsi="TimesNewRoman" w:cs="TimesNewRoman"/>
              <w:sz w:val="24"/>
              <w:szCs w:val="24"/>
            </w:rPr>
            <w:t>Guppy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>wereviviparous and multiple breeders, i.e., give birth to fry several times in the breedingsea</w:t>
          </w:r>
          <w:r w:rsidR="0073788C">
            <w:rPr>
              <w:rFonts w:ascii="TimesNewRoman" w:hAnsi="TimesNewRoman" w:cs="TimesNewRoman"/>
              <w:sz w:val="24"/>
              <w:szCs w:val="24"/>
            </w:rPr>
            <w:t xml:space="preserve">son. </w:t>
          </w:r>
          <w:r w:rsidR="002B05AE">
            <w:rPr>
              <w:rFonts w:ascii="TimesNewRoman" w:hAnsi="TimesNewRoman" w:cs="TimesNewRoman"/>
              <w:sz w:val="24"/>
              <w:szCs w:val="24"/>
            </w:rPr>
            <w:t>Guppies were exposed to 22, 2</w:t>
          </w:r>
          <w:r w:rsidR="0042451B">
            <w:rPr>
              <w:rFonts w:ascii="TimesNewRoman" w:hAnsi="TimesNewRoman" w:cs="TimesNewRoman"/>
              <w:sz w:val="24"/>
              <w:szCs w:val="24"/>
            </w:rPr>
            <w:t xml:space="preserve">6 and 28 </w:t>
          </w:r>
          <w:r w:rsidR="0042451B">
            <w:rPr>
              <w:rFonts w:ascii="Times New Roman" w:hAnsi="Times New Roman" w:cs="Times New Roman"/>
              <w:sz w:val="24"/>
              <w:szCs w:val="24"/>
            </w:rPr>
            <w:t>º</w:t>
          </w:r>
          <w:r w:rsidR="0042451B">
            <w:rPr>
              <w:rFonts w:ascii="TimesNewRoman" w:hAnsi="TimesNewRoman" w:cs="TimesNewRoman"/>
              <w:sz w:val="24"/>
              <w:szCs w:val="24"/>
            </w:rPr>
            <w:t xml:space="preserve">C. Sex ratio was three females : two males in treatments, three replicates were conducted in each treatment. </w:t>
          </w:r>
          <w:r w:rsidR="0073788C">
            <w:rPr>
              <w:rFonts w:ascii="TimesNewRoman" w:hAnsi="TimesNewRoman" w:cs="TimesNewRoman"/>
              <w:sz w:val="24"/>
              <w:szCs w:val="24"/>
            </w:rPr>
            <w:t>The mean egg diameter was m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easured and fecundity wasestimated per gram of body weight. The gestation period ranged </w:t>
          </w:r>
          <w:r w:rsidR="001B2B3A">
            <w:rPr>
              <w:rFonts w:ascii="TimesNewRoman" w:hAnsi="TimesNewRoman" w:cs="TimesNewRoman"/>
              <w:sz w:val="24"/>
              <w:szCs w:val="24"/>
            </w:rPr>
            <w:t>24-34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 days withan average of 2</w:t>
          </w:r>
          <w:r w:rsidR="001B2B3A">
            <w:rPr>
              <w:rFonts w:ascii="TimesNewRoman" w:hAnsi="TimesNewRoman" w:cs="TimesNewRoman"/>
              <w:sz w:val="24"/>
              <w:szCs w:val="24"/>
            </w:rPr>
            <w:t>6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 days. Developmental stages observed under a compoundmicroscope were classified based on the changes in the developing eye, such as opticcup, early-eyed, middle-eyed, late-eyed, very late-eyed etc. It was noticed that tailportion comes out first at birth. The number of fry per brood </w:t>
          </w:r>
          <w:r w:rsidR="001B2B3A">
            <w:rPr>
              <w:rFonts w:ascii="TimesNewRoman" w:hAnsi="TimesNewRoman" w:cs="TimesNewRoman"/>
              <w:sz w:val="24"/>
              <w:szCs w:val="24"/>
            </w:rPr>
            <w:t>varied from fish to another</w:t>
          </w:r>
          <w:r w:rsidRPr="002F075D">
            <w:rPr>
              <w:rFonts w:ascii="TimesNewRoman" w:hAnsi="TimesNewRoman" w:cs="TimesNewRoman"/>
              <w:sz w:val="24"/>
              <w:szCs w:val="24"/>
            </w:rPr>
            <w:t xml:space="preserve">. Newborn fries were observed with transparent or blackish in colour having slender body withjaws developed on mouth and were fully capable of swimming, eating, and avoidingdanger. </w:t>
          </w:r>
        </w:p>
        <w:p w:rsidR="005A210A" w:rsidRPr="004B719E" w:rsidRDefault="004C4445" w:rsidP="0012646D">
          <w:pPr>
            <w:tabs>
              <w:tab w:val="left" w:pos="7950"/>
            </w:tabs>
            <w:bidi w:val="0"/>
            <w:jc w:val="both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</w:p>
      </w:sdtContent>
    </w:sdt>
    <w:p w:rsidR="005A210A" w:rsidRDefault="005A210A" w:rsidP="005A210A">
      <w:pPr>
        <w:rPr>
          <w:rFonts w:asciiTheme="majorBidi" w:hAnsiTheme="majorBidi" w:cstheme="majorBidi"/>
          <w:sz w:val="24"/>
          <w:szCs w:val="24"/>
        </w:rPr>
      </w:pPr>
    </w:p>
    <w:p w:rsidR="005A210A" w:rsidRPr="005606FD" w:rsidRDefault="005A210A" w:rsidP="005606FD">
      <w:pPr>
        <w:tabs>
          <w:tab w:val="left" w:pos="2580"/>
        </w:tabs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6FD">
        <w:rPr>
          <w:rFonts w:asciiTheme="majorBidi" w:hAnsiTheme="majorBidi" w:cstheme="majorBidi"/>
          <w:b/>
          <w:bCs/>
          <w:sz w:val="24"/>
          <w:szCs w:val="24"/>
        </w:rPr>
        <w:t xml:space="preserve">Keywords: </w:t>
      </w:r>
      <w:sdt>
        <w:sdtPr>
          <w:rPr>
            <w:rFonts w:asciiTheme="majorBidi" w:hAnsiTheme="majorBidi" w:cstheme="majorBidi"/>
            <w:b/>
            <w:bCs/>
            <w:sz w:val="24"/>
            <w:szCs w:val="24"/>
          </w:rPr>
          <w:id w:val="-667788504"/>
        </w:sdtPr>
        <w:sdtContent>
          <w:r w:rsidR="005606FD" w:rsidRPr="005606FD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Temperature, Reproduction, Gobies, </w:t>
          </w:r>
          <w:r w:rsidR="005606FD" w:rsidRPr="005606FD">
            <w:rPr>
              <w:rFonts w:ascii="TimesNewRoman,Italic" w:hAnsi="TimesNewRoman,Italic" w:cs="TimesNewRoman,Italic"/>
              <w:b/>
              <w:bCs/>
              <w:i/>
              <w:iCs/>
              <w:sz w:val="24"/>
              <w:szCs w:val="24"/>
            </w:rPr>
            <w:t>Poeciliareticulata</w:t>
          </w:r>
        </w:sdtContent>
      </w:sdt>
      <w:r w:rsidRPr="005606FD">
        <w:rPr>
          <w:rFonts w:asciiTheme="majorBidi" w:hAnsiTheme="majorBidi" w:cstheme="majorBidi"/>
          <w:b/>
          <w:bCs/>
          <w:sz w:val="24"/>
          <w:szCs w:val="24"/>
        </w:rPr>
        <w:tab/>
      </w:r>
    </w:p>
    <w:p w:rsidR="00251536" w:rsidRPr="00796EF8" w:rsidRDefault="00251536" w:rsidP="003A09F2">
      <w:pPr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sectPr w:rsidR="00251536" w:rsidRPr="00796EF8" w:rsidSect="002C31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720" w:left="1800" w:header="708" w:footer="38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7B4B" w:rsidRDefault="00887B4B" w:rsidP="00AA62BF">
      <w:pPr>
        <w:spacing w:after="0" w:line="240" w:lineRule="auto"/>
      </w:pPr>
      <w:r>
        <w:separator/>
      </w:r>
    </w:p>
  </w:endnote>
  <w:endnote w:type="continuationSeparator" w:id="1">
    <w:p w:rsidR="00887B4B" w:rsidRDefault="00887B4B" w:rsidP="00AA6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altName w:val="Arial Unicode MS"/>
    <w:charset w:val="80"/>
    <w:family w:val="swiss"/>
    <w:pitch w:val="variable"/>
    <w:sig w:usb0="00000000" w:usb1="6AC7FFFF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52FC" w:rsidRDefault="00EB52F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2AFC" w:rsidRDefault="00412AFC" w:rsidP="002C316E">
    <w:pPr>
      <w:pStyle w:val="Footer"/>
      <w:jc w:val="center"/>
      <w:rPr>
        <w:lang w:bidi="ar-EG"/>
      </w:rPr>
    </w:pPr>
    <w:r>
      <w:rPr>
        <w:rFonts w:hint="cs"/>
        <w:rtl/>
        <w:lang w:bidi="ar-EG"/>
      </w:rPr>
      <w:t>يتم التقديم من خلال وحدات الدعم الأكاديمي للطلاب بكل كلية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52FC" w:rsidRDefault="00EB52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7B4B" w:rsidRDefault="00887B4B" w:rsidP="00AA62BF">
      <w:pPr>
        <w:spacing w:after="0" w:line="240" w:lineRule="auto"/>
      </w:pPr>
      <w:r>
        <w:separator/>
      </w:r>
    </w:p>
  </w:footnote>
  <w:footnote w:type="continuationSeparator" w:id="1">
    <w:p w:rsidR="00887B4B" w:rsidRDefault="00887B4B" w:rsidP="00AA6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52FC" w:rsidRDefault="00EB52F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2AFC" w:rsidRPr="00AA62BF" w:rsidRDefault="00412AFC" w:rsidP="00FA682C">
    <w:pPr>
      <w:pStyle w:val="Header"/>
      <w:jc w:val="center"/>
      <w:rPr>
        <w:b/>
        <w:bCs/>
        <w:sz w:val="30"/>
        <w:szCs w:val="30"/>
        <w:rtl/>
        <w:lang w:bidi="ar-EG"/>
      </w:rPr>
    </w:pPr>
    <w:r w:rsidRPr="00FA682C">
      <w:rPr>
        <w:b/>
        <w:bCs/>
        <w:noProof/>
        <w:sz w:val="30"/>
        <w:szCs w:val="30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419735</wp:posOffset>
          </wp:positionH>
          <wp:positionV relativeFrom="paragraph">
            <wp:posOffset>-87630</wp:posOffset>
          </wp:positionV>
          <wp:extent cx="755396" cy="731520"/>
          <wp:effectExtent l="0" t="0" r="698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BEBA8EAE-BF5A-486C-A8C5-ECC9F3942E4B}">
                        <a14:imgProps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<a14:imgLayer r:embed="rId2">
                            <a14:imgEffect>
                              <a14:backgroundRemoval t="3125" b="97266" l="9961" r="92090">
                                <a14:foregroundMark x1="30762" y1="27995" x2="30762" y2="27995"/>
                                <a14:foregroundMark x1="39551" y1="22656" x2="27344" y2="36719"/>
                                <a14:foregroundMark x1="63965" y1="35547" x2="59473" y2="83073"/>
                                <a14:foregroundMark x1="61816" y1="45182" x2="28711" y2="53125"/>
                                <a14:foregroundMark x1="49902" y1="81250" x2="48340" y2="37500"/>
                                <a14:foregroundMark x1="62402" y1="20313" x2="34863" y2="63151"/>
                                <a14:foregroundMark x1="24023" y1="38281" x2="70410" y2="64844"/>
                                <a14:foregroundMark x1="56543" y1="16406" x2="72949" y2="50000"/>
                                <a14:foregroundMark x1="35254" y1="74609" x2="18457" y2="44922"/>
                                <a14:foregroundMark x1="52734" y1="87760" x2="77637" y2="48307"/>
                                <a14:foregroundMark x1="47461" y1="23958" x2="47168" y2="30990"/>
                                <a14:foregroundMark x1="37988" y1="19271" x2="65234" y2="44010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3228" t="3602" r="16157" b="5235"/>
                  <a:stretch/>
                </pic:blipFill>
                <pic:spPr>
                  <a:xfrm>
                    <a:off x="0" y="0"/>
                    <a:ext cx="755396" cy="731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62BF">
      <w:rPr>
        <w:b/>
        <w:bCs/>
        <w:noProof/>
        <w:sz w:val="30"/>
        <w:szCs w:val="30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454261</wp:posOffset>
          </wp:positionH>
          <wp:positionV relativeFrom="paragraph">
            <wp:posOffset>-86360</wp:posOffset>
          </wp:positionV>
          <wp:extent cx="746760" cy="731520"/>
          <wp:effectExtent l="0" t="0" r="0" b="0"/>
          <wp:wrapNone/>
          <wp:docPr id="8" name="Picture 8" descr="شعار جامعة قناة السويس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4" descr="شعار جامعة قناة السويس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anchor>
      </w:drawing>
    </w:r>
    <w:r w:rsidRPr="00AA62BF">
      <w:rPr>
        <w:rFonts w:hint="cs"/>
        <w:b/>
        <w:bCs/>
        <w:sz w:val="30"/>
        <w:szCs w:val="30"/>
        <w:rtl/>
        <w:lang w:bidi="ar-EG"/>
      </w:rPr>
      <w:t>جامعة قناة السويس</w:t>
    </w:r>
  </w:p>
  <w:p w:rsidR="00412AFC" w:rsidRDefault="00412AFC" w:rsidP="00AA62BF">
    <w:pPr>
      <w:pStyle w:val="Header"/>
      <w:jc w:val="center"/>
      <w:rPr>
        <w:b/>
        <w:bCs/>
        <w:sz w:val="30"/>
        <w:szCs w:val="30"/>
        <w:rtl/>
        <w:lang w:bidi="ar-EG"/>
      </w:rPr>
    </w:pPr>
    <w:r>
      <w:rPr>
        <w:rFonts w:hint="cs"/>
        <w:b/>
        <w:bCs/>
        <w:sz w:val="30"/>
        <w:szCs w:val="30"/>
        <w:rtl/>
        <w:lang w:bidi="ar-EG"/>
      </w:rPr>
      <w:t>قطاع شئون</w:t>
    </w:r>
    <w:r w:rsidR="00EB52FC">
      <w:rPr>
        <w:rFonts w:hint="cs"/>
        <w:b/>
        <w:bCs/>
        <w:sz w:val="30"/>
        <w:szCs w:val="30"/>
        <w:rtl/>
        <w:lang w:bidi="ar-EG"/>
      </w:rPr>
      <w:t xml:space="preserve"> </w:t>
    </w:r>
    <w:r>
      <w:rPr>
        <w:rFonts w:hint="cs"/>
        <w:b/>
        <w:bCs/>
        <w:sz w:val="30"/>
        <w:szCs w:val="30"/>
        <w:rtl/>
        <w:lang w:bidi="ar-EG"/>
      </w:rPr>
      <w:t>التعليم والطلاب</w:t>
    </w:r>
  </w:p>
  <w:p w:rsidR="00412AFC" w:rsidRDefault="00412AFC" w:rsidP="00AA62BF">
    <w:pPr>
      <w:pStyle w:val="Header"/>
      <w:jc w:val="center"/>
      <w:rPr>
        <w:rtl/>
        <w:lang w:bidi="ar-EG"/>
      </w:rPr>
    </w:pPr>
    <w:r>
      <w:rPr>
        <w:rFonts w:hint="cs"/>
        <w:b/>
        <w:bCs/>
        <w:sz w:val="30"/>
        <w:szCs w:val="30"/>
        <w:rtl/>
        <w:lang w:bidi="ar-EG"/>
      </w:rPr>
      <w:t>مركز الدعم الأكاديمي للطلاب</w:t>
    </w:r>
  </w:p>
  <w:p w:rsidR="00412AFC" w:rsidRPr="00AA62BF" w:rsidRDefault="00412AFC" w:rsidP="00FA682C">
    <w:pPr>
      <w:pStyle w:val="Header"/>
      <w:tabs>
        <w:tab w:val="clear" w:pos="8306"/>
        <w:tab w:val="right" w:pos="9206"/>
      </w:tabs>
      <w:ind w:left="-874" w:right="-1440"/>
      <w:jc w:val="center"/>
      <w:rPr>
        <w:u w:val="single"/>
        <w:rtl/>
        <w:lang w:bidi="ar-EG"/>
      </w:rPr>
    </w:pPr>
    <w:r w:rsidRPr="00AA62BF">
      <w:rPr>
        <w:rFonts w:hint="cs"/>
        <w:u w:val="single"/>
        <w:rtl/>
        <w:lang w:bidi="ar-EG"/>
      </w:rPr>
      <w:t>----------------------------------------------------</w:t>
    </w:r>
    <w:r>
      <w:rPr>
        <w:rFonts w:hint="cs"/>
        <w:u w:val="single"/>
        <w:rtl/>
        <w:lang w:bidi="ar-EG"/>
      </w:rPr>
      <w:t>-----------</w:t>
    </w:r>
    <w:r w:rsidRPr="00AA62BF">
      <w:rPr>
        <w:rFonts w:hint="cs"/>
        <w:u w:val="single"/>
        <w:rtl/>
        <w:lang w:bidi="ar-EG"/>
      </w:rPr>
      <w:t>-------------------------------------------------------------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52FC" w:rsidRDefault="00EB52F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FC102F"/>
    <w:multiLevelType w:val="hybridMultilevel"/>
    <w:tmpl w:val="D6CE311A"/>
    <w:lvl w:ilvl="0" w:tplc="DD4092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8C39AE"/>
    <w:multiLevelType w:val="hybridMultilevel"/>
    <w:tmpl w:val="19148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cumentProtection w:edit="forms" w:enforcement="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cwtDQzsTQwNjE3NDRQ0lEKTi0uzszPAykwrAUAaeh39ywAAAA="/>
  </w:docVars>
  <w:rsids>
    <w:rsidRoot w:val="00F61926"/>
    <w:rsid w:val="000119C7"/>
    <w:rsid w:val="00036546"/>
    <w:rsid w:val="000421E4"/>
    <w:rsid w:val="0005585B"/>
    <w:rsid w:val="000E3228"/>
    <w:rsid w:val="00112A22"/>
    <w:rsid w:val="0012646D"/>
    <w:rsid w:val="001322F9"/>
    <w:rsid w:val="0013605A"/>
    <w:rsid w:val="00153074"/>
    <w:rsid w:val="001767F2"/>
    <w:rsid w:val="001A1DC2"/>
    <w:rsid w:val="001A71A0"/>
    <w:rsid w:val="001B2B3A"/>
    <w:rsid w:val="001F2426"/>
    <w:rsid w:val="001F430D"/>
    <w:rsid w:val="00221263"/>
    <w:rsid w:val="00251536"/>
    <w:rsid w:val="00256A59"/>
    <w:rsid w:val="00261B9F"/>
    <w:rsid w:val="00265C54"/>
    <w:rsid w:val="002704D2"/>
    <w:rsid w:val="0028298C"/>
    <w:rsid w:val="002852CE"/>
    <w:rsid w:val="002B05AE"/>
    <w:rsid w:val="002C316E"/>
    <w:rsid w:val="002E6178"/>
    <w:rsid w:val="002F075D"/>
    <w:rsid w:val="002F34D2"/>
    <w:rsid w:val="00301AFB"/>
    <w:rsid w:val="00354E91"/>
    <w:rsid w:val="00360327"/>
    <w:rsid w:val="00370538"/>
    <w:rsid w:val="003A09F2"/>
    <w:rsid w:val="003A3C51"/>
    <w:rsid w:val="003D4653"/>
    <w:rsid w:val="00412AFC"/>
    <w:rsid w:val="00417433"/>
    <w:rsid w:val="00421CE3"/>
    <w:rsid w:val="0042451B"/>
    <w:rsid w:val="004B5853"/>
    <w:rsid w:val="004C2828"/>
    <w:rsid w:val="004C4445"/>
    <w:rsid w:val="004E1391"/>
    <w:rsid w:val="004E3AC7"/>
    <w:rsid w:val="004F2EFA"/>
    <w:rsid w:val="0053348C"/>
    <w:rsid w:val="0053784A"/>
    <w:rsid w:val="00543496"/>
    <w:rsid w:val="00546AB6"/>
    <w:rsid w:val="005606FD"/>
    <w:rsid w:val="00597DC9"/>
    <w:rsid w:val="005A210A"/>
    <w:rsid w:val="006273C1"/>
    <w:rsid w:val="00652DD3"/>
    <w:rsid w:val="0066297D"/>
    <w:rsid w:val="006B0397"/>
    <w:rsid w:val="006D2DF9"/>
    <w:rsid w:val="0070124A"/>
    <w:rsid w:val="00702C6D"/>
    <w:rsid w:val="0073788C"/>
    <w:rsid w:val="007442F8"/>
    <w:rsid w:val="00745FFF"/>
    <w:rsid w:val="00786657"/>
    <w:rsid w:val="00796390"/>
    <w:rsid w:val="00796EF8"/>
    <w:rsid w:val="007C1B05"/>
    <w:rsid w:val="007F7B37"/>
    <w:rsid w:val="00812D4F"/>
    <w:rsid w:val="00817FEB"/>
    <w:rsid w:val="00887B4B"/>
    <w:rsid w:val="008C2AD6"/>
    <w:rsid w:val="008C7995"/>
    <w:rsid w:val="008D5AFB"/>
    <w:rsid w:val="008F0497"/>
    <w:rsid w:val="00901639"/>
    <w:rsid w:val="00932D6E"/>
    <w:rsid w:val="009401EE"/>
    <w:rsid w:val="00961C8F"/>
    <w:rsid w:val="009D375D"/>
    <w:rsid w:val="009E540E"/>
    <w:rsid w:val="009F44AA"/>
    <w:rsid w:val="00A14A56"/>
    <w:rsid w:val="00A55DC4"/>
    <w:rsid w:val="00A65E94"/>
    <w:rsid w:val="00AA62BF"/>
    <w:rsid w:val="00AB52DC"/>
    <w:rsid w:val="00AF42DA"/>
    <w:rsid w:val="00B02C21"/>
    <w:rsid w:val="00B11BCA"/>
    <w:rsid w:val="00B306DE"/>
    <w:rsid w:val="00B319C7"/>
    <w:rsid w:val="00B348D5"/>
    <w:rsid w:val="00B451C4"/>
    <w:rsid w:val="00B97480"/>
    <w:rsid w:val="00BE40BD"/>
    <w:rsid w:val="00C16953"/>
    <w:rsid w:val="00C300BF"/>
    <w:rsid w:val="00C84417"/>
    <w:rsid w:val="00CD2A13"/>
    <w:rsid w:val="00CF1586"/>
    <w:rsid w:val="00D416D7"/>
    <w:rsid w:val="00D845DB"/>
    <w:rsid w:val="00DA1D40"/>
    <w:rsid w:val="00DC6C83"/>
    <w:rsid w:val="00DE0DA3"/>
    <w:rsid w:val="00E222AD"/>
    <w:rsid w:val="00E6607C"/>
    <w:rsid w:val="00EB52FC"/>
    <w:rsid w:val="00F070D7"/>
    <w:rsid w:val="00F30C22"/>
    <w:rsid w:val="00F43654"/>
    <w:rsid w:val="00F4607E"/>
    <w:rsid w:val="00F529DE"/>
    <w:rsid w:val="00F61926"/>
    <w:rsid w:val="00F711E3"/>
    <w:rsid w:val="00F85719"/>
    <w:rsid w:val="00F974AE"/>
    <w:rsid w:val="00FA1390"/>
    <w:rsid w:val="00FA682C"/>
    <w:rsid w:val="00FB5D00"/>
    <w:rsid w:val="00FB6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2C6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192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62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2BF"/>
  </w:style>
  <w:style w:type="paragraph" w:styleId="Footer">
    <w:name w:val="footer"/>
    <w:basedOn w:val="Normal"/>
    <w:link w:val="FooterChar"/>
    <w:uiPriority w:val="99"/>
    <w:unhideWhenUsed/>
    <w:rsid w:val="00AA62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2BF"/>
  </w:style>
  <w:style w:type="paragraph" w:styleId="NormalWeb">
    <w:name w:val="Normal (Web)"/>
    <w:basedOn w:val="Normal"/>
    <w:uiPriority w:val="99"/>
    <w:semiHidden/>
    <w:unhideWhenUsed/>
    <w:rsid w:val="00AA62B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7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28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348D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8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DBC65235D3943C9AECFC9005EF0D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16604-9BC7-44EC-A4A6-B881968A1DCC}"/>
      </w:docPartPr>
      <w:docPartBody>
        <w:p w:rsidR="00875272" w:rsidRDefault="00875272" w:rsidP="00875272">
          <w:pPr>
            <w:pStyle w:val="ADBC65235D3943C9AECFC9005EF0D5D12"/>
          </w:pPr>
          <w:r w:rsidRPr="008F0497">
            <w:rPr>
              <w:rStyle w:val="PlaceholderText"/>
              <w:rFonts w:cs="Andalus"/>
              <w:sz w:val="26"/>
              <w:szCs w:val="26"/>
            </w:rPr>
            <w:t>………………………….………………….</w:t>
          </w:r>
        </w:p>
      </w:docPartBody>
    </w:docPart>
    <w:docPart>
      <w:docPartPr>
        <w:name w:val="E55A1AA04E404137B97A5E1A1FB20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499BF-2824-4DA5-8025-B673F0844601}"/>
      </w:docPartPr>
      <w:docPartBody>
        <w:p w:rsidR="00875272" w:rsidRDefault="00875272" w:rsidP="00875272">
          <w:pPr>
            <w:pStyle w:val="E55A1AA04E404137B97A5E1A1FB2033C2"/>
          </w:pPr>
          <w:r w:rsidRPr="008F0497">
            <w:rPr>
              <w:rStyle w:val="PlaceholderText"/>
              <w:rFonts w:cstheme="minorHAnsi"/>
              <w:sz w:val="26"/>
              <w:szCs w:val="26"/>
            </w:rPr>
            <w:t>………………………….………………….</w:t>
          </w:r>
        </w:p>
      </w:docPartBody>
    </w:docPart>
    <w:docPart>
      <w:docPartPr>
        <w:name w:val="61ED7500127148938BF624648ED4D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28CC6-77F6-49B6-A636-059A817F1D1A}"/>
      </w:docPartPr>
      <w:docPartBody>
        <w:p w:rsidR="00875272" w:rsidRDefault="00875272" w:rsidP="00875272">
          <w:pPr>
            <w:pStyle w:val="61ED7500127148938BF624648ED4D5DF2"/>
          </w:pPr>
          <w:r w:rsidRPr="008F0497">
            <w:rPr>
              <w:rStyle w:val="PlaceholderText"/>
              <w:sz w:val="26"/>
              <w:szCs w:val="26"/>
            </w:rPr>
            <w:t>…………………………….</w:t>
          </w:r>
        </w:p>
      </w:docPartBody>
    </w:docPart>
    <w:docPart>
      <w:docPartPr>
        <w:name w:val="0FF51B7C89044D268CAC9FCD6FF4F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A235F-5FBC-47EB-8F91-5184E62AFC9C}"/>
      </w:docPartPr>
      <w:docPartBody>
        <w:p w:rsidR="00875272" w:rsidRDefault="00875272" w:rsidP="00875272">
          <w:pPr>
            <w:pStyle w:val="0FF51B7C89044D268CAC9FCD6FF4FBAA2"/>
          </w:pPr>
          <w:r w:rsidRPr="008F0497">
            <w:rPr>
              <w:rStyle w:val="PlaceholderText"/>
              <w:sz w:val="26"/>
              <w:szCs w:val="26"/>
            </w:rPr>
            <w:t>………………….</w:t>
          </w:r>
        </w:p>
      </w:docPartBody>
    </w:docPart>
    <w:docPart>
      <w:docPartPr>
        <w:name w:val="FD2B060DD157498B8DD15C67BD13F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A7DC1-1874-4251-8E67-C1B642DB2354}"/>
      </w:docPartPr>
      <w:docPartBody>
        <w:p w:rsidR="00875272" w:rsidRDefault="00875272" w:rsidP="00875272">
          <w:pPr>
            <w:pStyle w:val="FD2B060DD157498B8DD15C67BD13FBF72"/>
          </w:pPr>
          <w:r w:rsidRPr="008F0497">
            <w:rPr>
              <w:rStyle w:val="PlaceholderText"/>
              <w:sz w:val="26"/>
              <w:szCs w:val="26"/>
            </w:rPr>
            <w:t>…………………………….</w:t>
          </w:r>
        </w:p>
      </w:docPartBody>
    </w:docPart>
    <w:docPart>
      <w:docPartPr>
        <w:name w:val="8D2B0B8F1E2149309C83944A1EEBC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3C379-73C3-4DE4-BC37-6A73C423547D}"/>
      </w:docPartPr>
      <w:docPartBody>
        <w:p w:rsidR="00875272" w:rsidRDefault="00875272" w:rsidP="00875272">
          <w:pPr>
            <w:pStyle w:val="8D2B0B8F1E2149309C83944A1EEBC5052"/>
          </w:pPr>
          <w:r w:rsidRPr="008F0497">
            <w:rPr>
              <w:rStyle w:val="PlaceholderText"/>
              <w:sz w:val="26"/>
              <w:szCs w:val="26"/>
            </w:rPr>
            <w:t>………………….</w:t>
          </w:r>
        </w:p>
      </w:docPartBody>
    </w:docPart>
    <w:docPart>
      <w:docPartPr>
        <w:name w:val="F624717A412B40B0A202212E5E57F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0162-1CB5-4475-AD18-00369450164D}"/>
      </w:docPartPr>
      <w:docPartBody>
        <w:p w:rsidR="00875272" w:rsidRDefault="00875272" w:rsidP="00875272">
          <w:pPr>
            <w:pStyle w:val="F624717A412B40B0A202212E5E57F2D32"/>
          </w:pPr>
          <w:r w:rsidRPr="008F0497">
            <w:rPr>
              <w:rStyle w:val="PlaceholderText"/>
              <w:sz w:val="26"/>
              <w:szCs w:val="26"/>
            </w:rPr>
            <w:t>…………………………….</w:t>
          </w:r>
        </w:p>
      </w:docPartBody>
    </w:docPart>
    <w:docPart>
      <w:docPartPr>
        <w:name w:val="5BD7F933E5E04B0AB6E7C89AECE03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AE2A5-A5BA-45A6-89BE-4F861E6C9E6E}"/>
      </w:docPartPr>
      <w:docPartBody>
        <w:p w:rsidR="00875272" w:rsidRDefault="00875272" w:rsidP="00875272">
          <w:pPr>
            <w:pStyle w:val="5BD7F933E5E04B0AB6E7C89AECE03FB62"/>
          </w:pPr>
          <w:r w:rsidRPr="008F0497">
            <w:rPr>
              <w:rStyle w:val="PlaceholderText"/>
              <w:sz w:val="26"/>
              <w:szCs w:val="26"/>
            </w:rPr>
            <w:t>………………….</w:t>
          </w:r>
        </w:p>
      </w:docPartBody>
    </w:docPart>
    <w:docPart>
      <w:docPartPr>
        <w:name w:val="5B0294A9813F45169F4754B0D624C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789E5-5FDA-4C4F-A8B8-617DD8F2FC64}"/>
      </w:docPartPr>
      <w:docPartBody>
        <w:p w:rsidR="00875272" w:rsidRDefault="00875272" w:rsidP="00875272">
          <w:pPr>
            <w:pStyle w:val="5B0294A9813F45169F4754B0D624C1812"/>
          </w:pPr>
          <w:r w:rsidRPr="008F0497">
            <w:rPr>
              <w:rStyle w:val="PlaceholderText"/>
              <w:sz w:val="26"/>
              <w:szCs w:val="26"/>
            </w:rPr>
            <w:t>…………………………….……………….</w:t>
          </w:r>
        </w:p>
      </w:docPartBody>
    </w:docPart>
    <w:docPart>
      <w:docPartPr>
        <w:name w:val="06F3E1377644424AB3768FC560F0C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9BD3D-7EA0-430F-B31A-1B45A295C974}"/>
      </w:docPartPr>
      <w:docPartBody>
        <w:p w:rsidR="00875272" w:rsidRDefault="00875272" w:rsidP="00875272">
          <w:pPr>
            <w:pStyle w:val="06F3E1377644424AB3768FC560F0C7792"/>
          </w:pPr>
          <w:r w:rsidRPr="008F0497">
            <w:rPr>
              <w:rStyle w:val="PlaceholderText"/>
              <w:rFonts w:cs="Andalus"/>
              <w:sz w:val="26"/>
              <w:szCs w:val="26"/>
            </w:rPr>
            <w:t>………………………….………………….………………………….………………….………………………….………………….</w:t>
          </w:r>
        </w:p>
      </w:docPartBody>
    </w:docPart>
    <w:docPart>
      <w:docPartPr>
        <w:name w:val="179D9C39189D498CA32C611404F9E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6A2D9-15F0-4E99-91E6-3DE9316A8160}"/>
      </w:docPartPr>
      <w:docPartBody>
        <w:p w:rsidR="00875272" w:rsidRDefault="00875272" w:rsidP="00875272">
          <w:pPr>
            <w:pStyle w:val="179D9C39189D498CA32C611404F9EFCB2"/>
          </w:pPr>
          <w:r w:rsidRPr="008F0497">
            <w:rPr>
              <w:rStyle w:val="PlaceholderText"/>
              <w:rFonts w:cs="Andalus"/>
              <w:sz w:val="26"/>
              <w:szCs w:val="26"/>
            </w:rPr>
            <w:t>………………………….………………….………………………….………………….………………………….………………….</w:t>
          </w:r>
        </w:p>
      </w:docPartBody>
    </w:docPart>
    <w:docPart>
      <w:docPartPr>
        <w:name w:val="B77EB3AB01CB49A48A711E770039C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49107-2292-4B56-B722-590D43CBAFEE}"/>
      </w:docPartPr>
      <w:docPartBody>
        <w:p w:rsidR="00875272" w:rsidRDefault="00875272" w:rsidP="00875272">
          <w:pPr>
            <w:pStyle w:val="B77EB3AB01CB49A48A711E770039C7652"/>
          </w:pPr>
          <w:r w:rsidRPr="008F0497">
            <w:rPr>
              <w:rStyle w:val="PlaceholderText"/>
              <w:sz w:val="26"/>
              <w:szCs w:val="26"/>
            </w:rPr>
            <w:t>…………………………………………….</w:t>
          </w:r>
        </w:p>
      </w:docPartBody>
    </w:docPart>
    <w:docPart>
      <w:docPartPr>
        <w:name w:val="17CF1F28849B484A92B6CAD8B9F4A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FD549-9068-4138-9999-5CDB62C7F967}"/>
      </w:docPartPr>
      <w:docPartBody>
        <w:p w:rsidR="00875272" w:rsidRDefault="00875272" w:rsidP="00875272">
          <w:pPr>
            <w:pStyle w:val="17CF1F28849B484A92B6CAD8B9F4A1792"/>
          </w:pPr>
          <w:r w:rsidRPr="008F0497">
            <w:rPr>
              <w:rStyle w:val="PlaceholderText"/>
              <w:sz w:val="26"/>
              <w:szCs w:val="26"/>
            </w:rPr>
            <w:t>…………..</w:t>
          </w:r>
        </w:p>
      </w:docPartBody>
    </w:docPart>
    <w:docPart>
      <w:docPartPr>
        <w:name w:val="F603E46A60A34742B798BA4F45C27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BC0F-199D-4A78-BE37-ED327CE49AC8}"/>
      </w:docPartPr>
      <w:docPartBody>
        <w:p w:rsidR="00875272" w:rsidRDefault="00875272" w:rsidP="00875272">
          <w:pPr>
            <w:pStyle w:val="F603E46A60A34742B798BA4F45C27BA72"/>
          </w:pPr>
          <w:r w:rsidRPr="008F0497">
            <w:rPr>
              <w:rStyle w:val="PlaceholderText"/>
              <w:sz w:val="26"/>
              <w:szCs w:val="26"/>
            </w:rPr>
            <w:t>………………………….………………….</w:t>
          </w:r>
        </w:p>
      </w:docPartBody>
    </w:docPart>
    <w:docPart>
      <w:docPartPr>
        <w:name w:val="EB8269E6535A4193B89ED64F3AA12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A157-17D8-4680-AECD-3E43940871ED}"/>
      </w:docPartPr>
      <w:docPartBody>
        <w:p w:rsidR="00875272" w:rsidRDefault="00875272" w:rsidP="00875272">
          <w:pPr>
            <w:pStyle w:val="EB8269E6535A4193B89ED64F3AA128442"/>
          </w:pPr>
          <w:r w:rsidRPr="008F0497">
            <w:rPr>
              <w:rStyle w:val="PlaceholderText"/>
              <w:sz w:val="26"/>
              <w:szCs w:val="26"/>
            </w:rPr>
            <w:t>…………..</w:t>
          </w:r>
        </w:p>
      </w:docPartBody>
    </w:docPart>
    <w:docPart>
      <w:docPartPr>
        <w:name w:val="5B883751D1154648B59FCBA99B636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FD7E7-71D1-462E-AFC6-1CC7EDE594EE}"/>
      </w:docPartPr>
      <w:docPartBody>
        <w:p w:rsidR="00875272" w:rsidRDefault="00875272" w:rsidP="00875272">
          <w:pPr>
            <w:pStyle w:val="5B883751D1154648B59FCBA99B63627F2"/>
          </w:pPr>
          <w:r w:rsidRPr="008F0497">
            <w:rPr>
              <w:rStyle w:val="PlaceholderText"/>
              <w:sz w:val="26"/>
              <w:szCs w:val="26"/>
            </w:rPr>
            <w:t>………………………….………………….</w:t>
          </w:r>
        </w:p>
      </w:docPartBody>
    </w:docPart>
    <w:docPart>
      <w:docPartPr>
        <w:name w:val="DB50E225BFA54F26849ADC4875DC4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E8CF7-791D-418B-A1DC-D05717EF41E2}"/>
      </w:docPartPr>
      <w:docPartBody>
        <w:p w:rsidR="00875272" w:rsidRDefault="00875272" w:rsidP="00875272">
          <w:pPr>
            <w:pStyle w:val="DB50E225BFA54F26849ADC4875DC4F752"/>
          </w:pPr>
          <w:r w:rsidRPr="008F0497">
            <w:rPr>
              <w:rStyle w:val="PlaceholderText"/>
              <w:sz w:val="26"/>
              <w:szCs w:val="26"/>
            </w:rPr>
            <w:t>…………..</w:t>
          </w:r>
        </w:p>
      </w:docPartBody>
    </w:docPart>
    <w:docPart>
      <w:docPartPr>
        <w:name w:val="AD2EE442D6404F38AF0774A57DC9B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1C860-205A-4683-B1C2-5C52E03E7D20}"/>
      </w:docPartPr>
      <w:docPartBody>
        <w:p w:rsidR="00875272" w:rsidRDefault="00875272" w:rsidP="00875272">
          <w:pPr>
            <w:pStyle w:val="AD2EE442D6404F38AF0774A57DC9B86D2"/>
          </w:pPr>
          <w:r w:rsidRPr="008F0497">
            <w:rPr>
              <w:rStyle w:val="PlaceholderText"/>
              <w:rFonts w:cs="Andalus"/>
              <w:sz w:val="26"/>
              <w:szCs w:val="26"/>
            </w:rPr>
            <w:t>………………………….………………….………………………….………………….………………………….…………………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eiryo">
    <w:altName w:val="Arial Unicode MS"/>
    <w:charset w:val="80"/>
    <w:family w:val="swiss"/>
    <w:pitch w:val="variable"/>
    <w:sig w:usb0="00000000" w:usb1="6AC7FFFF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64579"/>
    <w:rsid w:val="00147B61"/>
    <w:rsid w:val="00231E9B"/>
    <w:rsid w:val="00256842"/>
    <w:rsid w:val="002E2273"/>
    <w:rsid w:val="00326D93"/>
    <w:rsid w:val="00354EAB"/>
    <w:rsid w:val="003A565A"/>
    <w:rsid w:val="003B0CED"/>
    <w:rsid w:val="003E0AC3"/>
    <w:rsid w:val="00421CB9"/>
    <w:rsid w:val="00491629"/>
    <w:rsid w:val="005358DD"/>
    <w:rsid w:val="00555CC7"/>
    <w:rsid w:val="005F383D"/>
    <w:rsid w:val="005F3D1B"/>
    <w:rsid w:val="00625C40"/>
    <w:rsid w:val="00626BDE"/>
    <w:rsid w:val="0070209D"/>
    <w:rsid w:val="0071020D"/>
    <w:rsid w:val="00804145"/>
    <w:rsid w:val="00875272"/>
    <w:rsid w:val="008A5243"/>
    <w:rsid w:val="008E2123"/>
    <w:rsid w:val="009F66BD"/>
    <w:rsid w:val="00A57B31"/>
    <w:rsid w:val="00AB1576"/>
    <w:rsid w:val="00AC55D7"/>
    <w:rsid w:val="00BC7CC9"/>
    <w:rsid w:val="00C95D6A"/>
    <w:rsid w:val="00CE0C04"/>
    <w:rsid w:val="00D64579"/>
    <w:rsid w:val="00E332E0"/>
    <w:rsid w:val="00E4279E"/>
    <w:rsid w:val="00E47553"/>
    <w:rsid w:val="00E85D07"/>
    <w:rsid w:val="00E95655"/>
    <w:rsid w:val="00EA2C19"/>
    <w:rsid w:val="00F640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020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5655"/>
    <w:rPr>
      <w:color w:val="808080"/>
    </w:rPr>
  </w:style>
  <w:style w:type="paragraph" w:customStyle="1" w:styleId="4FECF5CB75F94B64A62670B8B3BF15AD">
    <w:name w:val="4FECF5CB75F94B64A62670B8B3BF15AD"/>
    <w:rsid w:val="00D64579"/>
    <w:pPr>
      <w:bidi/>
    </w:pPr>
  </w:style>
  <w:style w:type="paragraph" w:customStyle="1" w:styleId="6346096C62104655A9B631656B97D452">
    <w:name w:val="6346096C62104655A9B631656B97D452"/>
    <w:rsid w:val="00D64579"/>
    <w:pPr>
      <w:bidi/>
    </w:pPr>
  </w:style>
  <w:style w:type="paragraph" w:customStyle="1" w:styleId="4FECF5CB75F94B64A62670B8B3BF15AD1">
    <w:name w:val="4FECF5CB75F94B64A62670B8B3BF15AD1"/>
    <w:rsid w:val="00D64579"/>
    <w:pPr>
      <w:bidi/>
    </w:pPr>
    <w:rPr>
      <w:rFonts w:eastAsiaTheme="minorHAnsi"/>
    </w:rPr>
  </w:style>
  <w:style w:type="paragraph" w:customStyle="1" w:styleId="F8FBCA2950E4486A88F7C95696A38036">
    <w:name w:val="F8FBCA2950E4486A88F7C95696A38036"/>
    <w:rsid w:val="00D64579"/>
    <w:pPr>
      <w:bidi/>
    </w:pPr>
    <w:rPr>
      <w:rFonts w:eastAsiaTheme="minorHAnsi"/>
    </w:rPr>
  </w:style>
  <w:style w:type="paragraph" w:customStyle="1" w:styleId="F2D2B31375D84C5084BD37904B01B6A0">
    <w:name w:val="F2D2B31375D84C5084BD37904B01B6A0"/>
    <w:rsid w:val="00D64579"/>
    <w:pPr>
      <w:bidi/>
    </w:pPr>
    <w:rPr>
      <w:rFonts w:eastAsiaTheme="minorHAnsi"/>
    </w:rPr>
  </w:style>
  <w:style w:type="paragraph" w:customStyle="1" w:styleId="1D2571CA7E784BACBA14C51854142280">
    <w:name w:val="1D2571CA7E784BACBA14C51854142280"/>
    <w:rsid w:val="00D64579"/>
    <w:pPr>
      <w:bidi/>
    </w:pPr>
    <w:rPr>
      <w:rFonts w:eastAsiaTheme="minorHAnsi"/>
    </w:rPr>
  </w:style>
  <w:style w:type="paragraph" w:customStyle="1" w:styleId="A99FA218C0504F469445D46AD0B630BB">
    <w:name w:val="A99FA218C0504F469445D46AD0B630BB"/>
    <w:rsid w:val="00D64579"/>
    <w:pPr>
      <w:bidi/>
    </w:pPr>
    <w:rPr>
      <w:rFonts w:eastAsiaTheme="minorHAnsi"/>
    </w:rPr>
  </w:style>
  <w:style w:type="paragraph" w:customStyle="1" w:styleId="C47B91D655744636BD0D67EBD9CA15DD">
    <w:name w:val="C47B91D655744636BD0D67EBD9CA15DD"/>
    <w:rsid w:val="00D64579"/>
    <w:pPr>
      <w:bidi/>
    </w:pPr>
    <w:rPr>
      <w:rFonts w:eastAsiaTheme="minorHAnsi"/>
    </w:rPr>
  </w:style>
  <w:style w:type="paragraph" w:customStyle="1" w:styleId="6D9B2884BC93444C86775C3702B46BB0">
    <w:name w:val="6D9B2884BC93444C86775C3702B46BB0"/>
    <w:rsid w:val="00D64579"/>
    <w:pPr>
      <w:bidi/>
    </w:pPr>
    <w:rPr>
      <w:rFonts w:eastAsiaTheme="minorHAnsi"/>
    </w:rPr>
  </w:style>
  <w:style w:type="paragraph" w:customStyle="1" w:styleId="7E989754071F461CAD69A733FEABC57A">
    <w:name w:val="7E989754071F461CAD69A733FEABC57A"/>
    <w:rsid w:val="00D64579"/>
    <w:pPr>
      <w:bidi/>
    </w:pPr>
    <w:rPr>
      <w:rFonts w:eastAsiaTheme="minorHAnsi"/>
    </w:rPr>
  </w:style>
  <w:style w:type="paragraph" w:customStyle="1" w:styleId="2A109C01170F4C59BE7A0B6D96BAA6F0">
    <w:name w:val="2A109C01170F4C59BE7A0B6D96BAA6F0"/>
    <w:rsid w:val="00D64579"/>
    <w:pPr>
      <w:bidi/>
    </w:pPr>
    <w:rPr>
      <w:rFonts w:eastAsiaTheme="minorHAnsi"/>
    </w:rPr>
  </w:style>
  <w:style w:type="paragraph" w:customStyle="1" w:styleId="AB9D167D5D7347A299F66A436ABB630C">
    <w:name w:val="AB9D167D5D7347A299F66A436ABB630C"/>
    <w:rsid w:val="00D64579"/>
    <w:pPr>
      <w:bidi/>
    </w:pPr>
    <w:rPr>
      <w:rFonts w:eastAsiaTheme="minorHAnsi"/>
    </w:rPr>
  </w:style>
  <w:style w:type="paragraph" w:customStyle="1" w:styleId="8FC8ACC199874A83AF1244A0992459AD">
    <w:name w:val="8FC8ACC199874A83AF1244A0992459AD"/>
    <w:rsid w:val="00D64579"/>
    <w:pPr>
      <w:bidi/>
    </w:pPr>
    <w:rPr>
      <w:rFonts w:eastAsiaTheme="minorHAnsi"/>
    </w:rPr>
  </w:style>
  <w:style w:type="paragraph" w:customStyle="1" w:styleId="51BAB176544C460DAF94DCD9FCB82CCD">
    <w:name w:val="51BAB176544C460DAF94DCD9FCB82CCD"/>
    <w:rsid w:val="00D64579"/>
    <w:pPr>
      <w:bidi/>
    </w:pPr>
    <w:rPr>
      <w:rFonts w:eastAsiaTheme="minorHAnsi"/>
    </w:rPr>
  </w:style>
  <w:style w:type="paragraph" w:customStyle="1" w:styleId="BDA86F69E7344F098A4D8EAA54E0C8CE">
    <w:name w:val="BDA86F69E7344F098A4D8EAA54E0C8CE"/>
    <w:rsid w:val="00D64579"/>
    <w:pPr>
      <w:bidi/>
    </w:pPr>
    <w:rPr>
      <w:rFonts w:eastAsiaTheme="minorHAnsi"/>
    </w:rPr>
  </w:style>
  <w:style w:type="paragraph" w:customStyle="1" w:styleId="7BC5D7CEBEBD4341B6186B60DC675CB1">
    <w:name w:val="7BC5D7CEBEBD4341B6186B60DC675CB1"/>
    <w:rsid w:val="00D64579"/>
    <w:pPr>
      <w:bidi/>
    </w:pPr>
    <w:rPr>
      <w:rFonts w:eastAsiaTheme="minorHAnsi"/>
    </w:rPr>
  </w:style>
  <w:style w:type="paragraph" w:customStyle="1" w:styleId="A1F0CCC3031D4B86A1DE880CE9B3992F">
    <w:name w:val="A1F0CCC3031D4B86A1DE880CE9B3992F"/>
    <w:rsid w:val="00D64579"/>
    <w:pPr>
      <w:bidi/>
    </w:pPr>
    <w:rPr>
      <w:rFonts w:eastAsiaTheme="minorHAnsi"/>
    </w:rPr>
  </w:style>
  <w:style w:type="paragraph" w:customStyle="1" w:styleId="968754EAE78F4B5CBE5A693FCE99AB8E">
    <w:name w:val="968754EAE78F4B5CBE5A693FCE99AB8E"/>
    <w:rsid w:val="00D64579"/>
    <w:pPr>
      <w:bidi/>
    </w:pPr>
    <w:rPr>
      <w:rFonts w:eastAsiaTheme="minorHAnsi"/>
    </w:rPr>
  </w:style>
  <w:style w:type="paragraph" w:customStyle="1" w:styleId="702F545EFFDD44A6A342811A98FA786F">
    <w:name w:val="702F545EFFDD44A6A342811A98FA786F"/>
    <w:rsid w:val="00D64579"/>
    <w:pPr>
      <w:bidi/>
    </w:pPr>
    <w:rPr>
      <w:rFonts w:eastAsiaTheme="minorHAnsi"/>
    </w:rPr>
  </w:style>
  <w:style w:type="paragraph" w:customStyle="1" w:styleId="C0C6DFC4223D43E591D01B98CCFB63CD">
    <w:name w:val="C0C6DFC4223D43E591D01B98CCFB63CD"/>
    <w:rsid w:val="00D64579"/>
    <w:pPr>
      <w:bidi/>
    </w:pPr>
    <w:rPr>
      <w:rFonts w:eastAsiaTheme="minorHAnsi"/>
    </w:rPr>
  </w:style>
  <w:style w:type="paragraph" w:customStyle="1" w:styleId="906E2AD9C1B240C39011F1F4CCE2ED88">
    <w:name w:val="906E2AD9C1B240C39011F1F4CCE2ED88"/>
    <w:rsid w:val="00D64579"/>
    <w:pPr>
      <w:bidi/>
    </w:pPr>
    <w:rPr>
      <w:rFonts w:eastAsiaTheme="minorHAnsi"/>
    </w:rPr>
  </w:style>
  <w:style w:type="paragraph" w:customStyle="1" w:styleId="6346096C62104655A9B631656B97D4521">
    <w:name w:val="6346096C62104655A9B631656B97D4521"/>
    <w:rsid w:val="00D64579"/>
    <w:pPr>
      <w:bidi/>
    </w:pPr>
    <w:rPr>
      <w:rFonts w:eastAsiaTheme="minorHAnsi"/>
    </w:rPr>
  </w:style>
  <w:style w:type="paragraph" w:customStyle="1" w:styleId="172FA92CE8FC4CC5A58914E60BF202D2">
    <w:name w:val="172FA92CE8FC4CC5A58914E60BF202D2"/>
    <w:rsid w:val="00D64579"/>
    <w:pPr>
      <w:bidi/>
    </w:pPr>
    <w:rPr>
      <w:rFonts w:eastAsiaTheme="minorHAnsi"/>
    </w:rPr>
  </w:style>
  <w:style w:type="paragraph" w:customStyle="1" w:styleId="2F8C9D73D07143488FAB35715C0E2058">
    <w:name w:val="2F8C9D73D07143488FAB35715C0E2058"/>
    <w:rsid w:val="00D64579"/>
    <w:pPr>
      <w:bidi/>
    </w:pPr>
  </w:style>
  <w:style w:type="paragraph" w:customStyle="1" w:styleId="4589570E9DC7416E9B2052A526728E0C">
    <w:name w:val="4589570E9DC7416E9B2052A526728E0C"/>
    <w:rsid w:val="00D64579"/>
    <w:pPr>
      <w:bidi/>
    </w:pPr>
    <w:rPr>
      <w:rFonts w:eastAsiaTheme="minorHAnsi"/>
    </w:rPr>
  </w:style>
  <w:style w:type="paragraph" w:customStyle="1" w:styleId="C8F4F9C8FA6D41B08F1DC550B537E720">
    <w:name w:val="C8F4F9C8FA6D41B08F1DC550B537E720"/>
    <w:rsid w:val="00D64579"/>
    <w:pPr>
      <w:bidi/>
    </w:pPr>
    <w:rPr>
      <w:rFonts w:eastAsiaTheme="minorHAnsi"/>
    </w:rPr>
  </w:style>
  <w:style w:type="paragraph" w:customStyle="1" w:styleId="5AF32B25149E4E36AB7452DA80D18762">
    <w:name w:val="5AF32B25149E4E36AB7452DA80D18762"/>
    <w:rsid w:val="00D64579"/>
    <w:pPr>
      <w:bidi/>
    </w:pPr>
    <w:rPr>
      <w:rFonts w:eastAsiaTheme="minorHAnsi"/>
    </w:rPr>
  </w:style>
  <w:style w:type="paragraph" w:customStyle="1" w:styleId="1D2571CA7E784BACBA14C518541422801">
    <w:name w:val="1D2571CA7E784BACBA14C518541422801"/>
    <w:rsid w:val="00D64579"/>
    <w:pPr>
      <w:bidi/>
    </w:pPr>
    <w:rPr>
      <w:rFonts w:eastAsiaTheme="minorHAnsi"/>
    </w:rPr>
  </w:style>
  <w:style w:type="paragraph" w:customStyle="1" w:styleId="A99FA218C0504F469445D46AD0B630BB1">
    <w:name w:val="A99FA218C0504F469445D46AD0B630BB1"/>
    <w:rsid w:val="00D64579"/>
    <w:pPr>
      <w:bidi/>
    </w:pPr>
    <w:rPr>
      <w:rFonts w:eastAsiaTheme="minorHAnsi"/>
    </w:rPr>
  </w:style>
  <w:style w:type="paragraph" w:customStyle="1" w:styleId="C47B91D655744636BD0D67EBD9CA15DD1">
    <w:name w:val="C47B91D655744636BD0D67EBD9CA15DD1"/>
    <w:rsid w:val="00D64579"/>
    <w:pPr>
      <w:bidi/>
    </w:pPr>
    <w:rPr>
      <w:rFonts w:eastAsiaTheme="minorHAnsi"/>
    </w:rPr>
  </w:style>
  <w:style w:type="paragraph" w:customStyle="1" w:styleId="6D9B2884BC93444C86775C3702B46BB01">
    <w:name w:val="6D9B2884BC93444C86775C3702B46BB01"/>
    <w:rsid w:val="00D64579"/>
    <w:pPr>
      <w:bidi/>
    </w:pPr>
    <w:rPr>
      <w:rFonts w:eastAsiaTheme="minorHAnsi"/>
    </w:rPr>
  </w:style>
  <w:style w:type="paragraph" w:customStyle="1" w:styleId="7E989754071F461CAD69A733FEABC57A1">
    <w:name w:val="7E989754071F461CAD69A733FEABC57A1"/>
    <w:rsid w:val="00D64579"/>
    <w:pPr>
      <w:bidi/>
    </w:pPr>
    <w:rPr>
      <w:rFonts w:eastAsiaTheme="minorHAnsi"/>
    </w:rPr>
  </w:style>
  <w:style w:type="paragraph" w:customStyle="1" w:styleId="2A109C01170F4C59BE7A0B6D96BAA6F01">
    <w:name w:val="2A109C01170F4C59BE7A0B6D96BAA6F01"/>
    <w:rsid w:val="00D64579"/>
    <w:pPr>
      <w:bidi/>
    </w:pPr>
    <w:rPr>
      <w:rFonts w:eastAsiaTheme="minorHAnsi"/>
    </w:rPr>
  </w:style>
  <w:style w:type="paragraph" w:customStyle="1" w:styleId="AB9D167D5D7347A299F66A436ABB630C1">
    <w:name w:val="AB9D167D5D7347A299F66A436ABB630C1"/>
    <w:rsid w:val="00D64579"/>
    <w:pPr>
      <w:bidi/>
    </w:pPr>
    <w:rPr>
      <w:rFonts w:eastAsiaTheme="minorHAnsi"/>
    </w:rPr>
  </w:style>
  <w:style w:type="paragraph" w:customStyle="1" w:styleId="8FC8ACC199874A83AF1244A0992459AD1">
    <w:name w:val="8FC8ACC199874A83AF1244A0992459AD1"/>
    <w:rsid w:val="00D64579"/>
    <w:pPr>
      <w:bidi/>
    </w:pPr>
    <w:rPr>
      <w:rFonts w:eastAsiaTheme="minorHAnsi"/>
    </w:rPr>
  </w:style>
  <w:style w:type="paragraph" w:customStyle="1" w:styleId="51BAB176544C460DAF94DCD9FCB82CCD1">
    <w:name w:val="51BAB176544C460DAF94DCD9FCB82CCD1"/>
    <w:rsid w:val="00D64579"/>
    <w:pPr>
      <w:bidi/>
    </w:pPr>
    <w:rPr>
      <w:rFonts w:eastAsiaTheme="minorHAnsi"/>
    </w:rPr>
  </w:style>
  <w:style w:type="paragraph" w:customStyle="1" w:styleId="BDA86F69E7344F098A4D8EAA54E0C8CE1">
    <w:name w:val="BDA86F69E7344F098A4D8EAA54E0C8CE1"/>
    <w:rsid w:val="00D64579"/>
    <w:pPr>
      <w:bidi/>
    </w:pPr>
    <w:rPr>
      <w:rFonts w:eastAsiaTheme="minorHAnsi"/>
    </w:rPr>
  </w:style>
  <w:style w:type="paragraph" w:customStyle="1" w:styleId="7BC5D7CEBEBD4341B6186B60DC675CB11">
    <w:name w:val="7BC5D7CEBEBD4341B6186B60DC675CB11"/>
    <w:rsid w:val="00D64579"/>
    <w:pPr>
      <w:bidi/>
    </w:pPr>
    <w:rPr>
      <w:rFonts w:eastAsiaTheme="minorHAnsi"/>
    </w:rPr>
  </w:style>
  <w:style w:type="paragraph" w:customStyle="1" w:styleId="A1F0CCC3031D4B86A1DE880CE9B3992F1">
    <w:name w:val="A1F0CCC3031D4B86A1DE880CE9B3992F1"/>
    <w:rsid w:val="00D64579"/>
    <w:pPr>
      <w:bidi/>
    </w:pPr>
    <w:rPr>
      <w:rFonts w:eastAsiaTheme="minorHAnsi"/>
    </w:rPr>
  </w:style>
  <w:style w:type="paragraph" w:customStyle="1" w:styleId="968754EAE78F4B5CBE5A693FCE99AB8E1">
    <w:name w:val="968754EAE78F4B5CBE5A693FCE99AB8E1"/>
    <w:rsid w:val="00D64579"/>
    <w:pPr>
      <w:bidi/>
    </w:pPr>
    <w:rPr>
      <w:rFonts w:eastAsiaTheme="minorHAnsi"/>
    </w:rPr>
  </w:style>
  <w:style w:type="paragraph" w:customStyle="1" w:styleId="702F545EFFDD44A6A342811A98FA786F1">
    <w:name w:val="702F545EFFDD44A6A342811A98FA786F1"/>
    <w:rsid w:val="00D64579"/>
    <w:pPr>
      <w:bidi/>
    </w:pPr>
    <w:rPr>
      <w:rFonts w:eastAsiaTheme="minorHAnsi"/>
    </w:rPr>
  </w:style>
  <w:style w:type="paragraph" w:customStyle="1" w:styleId="C0C6DFC4223D43E591D01B98CCFB63CD1">
    <w:name w:val="C0C6DFC4223D43E591D01B98CCFB63CD1"/>
    <w:rsid w:val="00D64579"/>
    <w:pPr>
      <w:bidi/>
    </w:pPr>
    <w:rPr>
      <w:rFonts w:eastAsiaTheme="minorHAnsi"/>
    </w:rPr>
  </w:style>
  <w:style w:type="paragraph" w:customStyle="1" w:styleId="906E2AD9C1B240C39011F1F4CCE2ED881">
    <w:name w:val="906E2AD9C1B240C39011F1F4CCE2ED881"/>
    <w:rsid w:val="00D64579"/>
    <w:pPr>
      <w:bidi/>
    </w:pPr>
    <w:rPr>
      <w:rFonts w:eastAsiaTheme="minorHAnsi"/>
    </w:rPr>
  </w:style>
  <w:style w:type="paragraph" w:customStyle="1" w:styleId="6346096C62104655A9B631656B97D4522">
    <w:name w:val="6346096C62104655A9B631656B97D4522"/>
    <w:rsid w:val="00D64579"/>
    <w:pPr>
      <w:bidi/>
    </w:pPr>
    <w:rPr>
      <w:rFonts w:eastAsiaTheme="minorHAnsi"/>
    </w:rPr>
  </w:style>
  <w:style w:type="paragraph" w:customStyle="1" w:styleId="172FA92CE8FC4CC5A58914E60BF202D21">
    <w:name w:val="172FA92CE8FC4CC5A58914E60BF202D21"/>
    <w:rsid w:val="00D64579"/>
    <w:pPr>
      <w:bidi/>
    </w:pPr>
    <w:rPr>
      <w:rFonts w:eastAsiaTheme="minorHAnsi"/>
    </w:rPr>
  </w:style>
  <w:style w:type="paragraph" w:customStyle="1" w:styleId="47C5473CFE0D46E48564CB96DE8B177C">
    <w:name w:val="47C5473CFE0D46E48564CB96DE8B177C"/>
    <w:rsid w:val="00D64579"/>
    <w:pPr>
      <w:bidi/>
    </w:pPr>
  </w:style>
  <w:style w:type="paragraph" w:customStyle="1" w:styleId="CC40E2B20CD24304A798A9B211E1ACC7">
    <w:name w:val="CC40E2B20CD24304A798A9B211E1ACC7"/>
    <w:rsid w:val="00D64579"/>
    <w:pPr>
      <w:bidi/>
    </w:pPr>
  </w:style>
  <w:style w:type="paragraph" w:customStyle="1" w:styleId="E3ABA08FC83142F1A3953E8C2AECB0B0">
    <w:name w:val="E3ABA08FC83142F1A3953E8C2AECB0B0"/>
    <w:rsid w:val="00D64579"/>
    <w:pPr>
      <w:bidi/>
    </w:pPr>
  </w:style>
  <w:style w:type="paragraph" w:customStyle="1" w:styleId="3BFACE0966AB439EADA0A0386199082E">
    <w:name w:val="3BFACE0966AB439EADA0A0386199082E"/>
    <w:rsid w:val="00D64579"/>
    <w:pPr>
      <w:bidi/>
    </w:pPr>
  </w:style>
  <w:style w:type="paragraph" w:customStyle="1" w:styleId="EF64790CBE284B8C804DE67942AC71E6">
    <w:name w:val="EF64790CBE284B8C804DE67942AC71E6"/>
    <w:rsid w:val="00D64579"/>
    <w:pPr>
      <w:bidi/>
    </w:pPr>
  </w:style>
  <w:style w:type="paragraph" w:customStyle="1" w:styleId="8C7E0920A99D48DC9EE1A8D80DA81876">
    <w:name w:val="8C7E0920A99D48DC9EE1A8D80DA81876"/>
    <w:rsid w:val="00D64579"/>
    <w:pPr>
      <w:bidi/>
    </w:pPr>
  </w:style>
  <w:style w:type="paragraph" w:customStyle="1" w:styleId="12B668DD5B8649ECBBA349C64ABD6889">
    <w:name w:val="12B668DD5B8649ECBBA349C64ABD6889"/>
    <w:rsid w:val="00D64579"/>
    <w:pPr>
      <w:bidi/>
    </w:pPr>
  </w:style>
  <w:style w:type="paragraph" w:customStyle="1" w:styleId="CD590C44D54C436BA187D4309DC33899">
    <w:name w:val="CD590C44D54C436BA187D4309DC33899"/>
    <w:rsid w:val="00D64579"/>
    <w:pPr>
      <w:bidi/>
    </w:pPr>
  </w:style>
  <w:style w:type="paragraph" w:customStyle="1" w:styleId="E5CAB303AE89448D8D15D526A66E0F0F">
    <w:name w:val="E5CAB303AE89448D8D15D526A66E0F0F"/>
    <w:rsid w:val="00D64579"/>
    <w:pPr>
      <w:bidi/>
    </w:pPr>
  </w:style>
  <w:style w:type="paragraph" w:customStyle="1" w:styleId="42BB0C9D19BB4498944B925D7C76F590">
    <w:name w:val="42BB0C9D19BB4498944B925D7C76F590"/>
    <w:rsid w:val="00D64579"/>
    <w:pPr>
      <w:bidi/>
    </w:pPr>
  </w:style>
  <w:style w:type="paragraph" w:customStyle="1" w:styleId="53EDD9F4B518420191134C762D40FEFF">
    <w:name w:val="53EDD9F4B518420191134C762D40FEFF"/>
    <w:rsid w:val="00D64579"/>
    <w:pPr>
      <w:bidi/>
    </w:pPr>
  </w:style>
  <w:style w:type="paragraph" w:customStyle="1" w:styleId="0854A7D12B04420391D3D59A58E9B67F">
    <w:name w:val="0854A7D12B04420391D3D59A58E9B67F"/>
    <w:rsid w:val="00D64579"/>
    <w:pPr>
      <w:bidi/>
    </w:pPr>
  </w:style>
  <w:style w:type="paragraph" w:customStyle="1" w:styleId="293D1710F23F4165ACE8188B0CFA161C">
    <w:name w:val="293D1710F23F4165ACE8188B0CFA161C"/>
    <w:rsid w:val="00D64579"/>
    <w:pPr>
      <w:bidi/>
    </w:pPr>
  </w:style>
  <w:style w:type="paragraph" w:customStyle="1" w:styleId="89FF70F97AB84313AB512FC69581910C">
    <w:name w:val="89FF70F97AB84313AB512FC69581910C"/>
    <w:rsid w:val="00D64579"/>
    <w:pPr>
      <w:bidi/>
    </w:pPr>
  </w:style>
  <w:style w:type="paragraph" w:customStyle="1" w:styleId="677AD409372A4B1FB693574AD7E09E2E">
    <w:name w:val="677AD409372A4B1FB693574AD7E09E2E"/>
    <w:rsid w:val="00D64579"/>
    <w:pPr>
      <w:bidi/>
    </w:pPr>
  </w:style>
  <w:style w:type="paragraph" w:customStyle="1" w:styleId="47C5473CFE0D46E48564CB96DE8B177C1">
    <w:name w:val="47C5473CFE0D46E48564CB96DE8B177C1"/>
    <w:rsid w:val="00D64579"/>
    <w:pPr>
      <w:bidi/>
    </w:pPr>
    <w:rPr>
      <w:rFonts w:eastAsiaTheme="minorHAnsi"/>
    </w:rPr>
  </w:style>
  <w:style w:type="paragraph" w:customStyle="1" w:styleId="CC40E2B20CD24304A798A9B211E1ACC71">
    <w:name w:val="CC40E2B20CD24304A798A9B211E1ACC71"/>
    <w:rsid w:val="00D64579"/>
    <w:pPr>
      <w:bidi/>
    </w:pPr>
    <w:rPr>
      <w:rFonts w:eastAsiaTheme="minorHAnsi"/>
    </w:rPr>
  </w:style>
  <w:style w:type="paragraph" w:customStyle="1" w:styleId="E3ABA08FC83142F1A3953E8C2AECB0B01">
    <w:name w:val="E3ABA08FC83142F1A3953E8C2AECB0B01"/>
    <w:rsid w:val="00D64579"/>
    <w:pPr>
      <w:bidi/>
    </w:pPr>
    <w:rPr>
      <w:rFonts w:eastAsiaTheme="minorHAnsi"/>
    </w:rPr>
  </w:style>
  <w:style w:type="paragraph" w:customStyle="1" w:styleId="1D2571CA7E784BACBA14C518541422802">
    <w:name w:val="1D2571CA7E784BACBA14C518541422802"/>
    <w:rsid w:val="00D64579"/>
    <w:pPr>
      <w:bidi/>
    </w:pPr>
    <w:rPr>
      <w:rFonts w:eastAsiaTheme="minorHAnsi"/>
    </w:rPr>
  </w:style>
  <w:style w:type="paragraph" w:customStyle="1" w:styleId="3BFACE0966AB439EADA0A0386199082E1">
    <w:name w:val="3BFACE0966AB439EADA0A0386199082E1"/>
    <w:rsid w:val="00D64579"/>
    <w:pPr>
      <w:bidi/>
    </w:pPr>
    <w:rPr>
      <w:rFonts w:eastAsiaTheme="minorHAnsi"/>
    </w:rPr>
  </w:style>
  <w:style w:type="paragraph" w:customStyle="1" w:styleId="C47B91D655744636BD0D67EBD9CA15DD2">
    <w:name w:val="C47B91D655744636BD0D67EBD9CA15DD2"/>
    <w:rsid w:val="00D64579"/>
    <w:pPr>
      <w:bidi/>
    </w:pPr>
    <w:rPr>
      <w:rFonts w:eastAsiaTheme="minorHAnsi"/>
    </w:rPr>
  </w:style>
  <w:style w:type="paragraph" w:customStyle="1" w:styleId="EF64790CBE284B8C804DE67942AC71E61">
    <w:name w:val="EF64790CBE284B8C804DE67942AC71E61"/>
    <w:rsid w:val="00D64579"/>
    <w:pPr>
      <w:bidi/>
    </w:pPr>
    <w:rPr>
      <w:rFonts w:eastAsiaTheme="minorHAnsi"/>
    </w:rPr>
  </w:style>
  <w:style w:type="paragraph" w:customStyle="1" w:styleId="7E989754071F461CAD69A733FEABC57A2">
    <w:name w:val="7E989754071F461CAD69A733FEABC57A2"/>
    <w:rsid w:val="00D64579"/>
    <w:pPr>
      <w:bidi/>
    </w:pPr>
    <w:rPr>
      <w:rFonts w:eastAsiaTheme="minorHAnsi"/>
    </w:rPr>
  </w:style>
  <w:style w:type="paragraph" w:customStyle="1" w:styleId="2A109C01170F4C59BE7A0B6D96BAA6F02">
    <w:name w:val="2A109C01170F4C59BE7A0B6D96BAA6F02"/>
    <w:rsid w:val="00D64579"/>
    <w:pPr>
      <w:bidi/>
    </w:pPr>
    <w:rPr>
      <w:rFonts w:eastAsiaTheme="minorHAnsi"/>
    </w:rPr>
  </w:style>
  <w:style w:type="paragraph" w:customStyle="1" w:styleId="8C7E0920A99D48DC9EE1A8D80DA818761">
    <w:name w:val="8C7E0920A99D48DC9EE1A8D80DA818761"/>
    <w:rsid w:val="00D64579"/>
    <w:pPr>
      <w:bidi/>
    </w:pPr>
    <w:rPr>
      <w:rFonts w:eastAsiaTheme="minorHAnsi"/>
    </w:rPr>
  </w:style>
  <w:style w:type="paragraph" w:customStyle="1" w:styleId="12B668DD5B8649ECBBA349C64ABD68891">
    <w:name w:val="12B668DD5B8649ECBBA349C64ABD68891"/>
    <w:rsid w:val="00D64579"/>
    <w:pPr>
      <w:bidi/>
    </w:pPr>
    <w:rPr>
      <w:rFonts w:eastAsiaTheme="minorHAnsi"/>
    </w:rPr>
  </w:style>
  <w:style w:type="paragraph" w:customStyle="1" w:styleId="CD590C44D54C436BA187D4309DC338991">
    <w:name w:val="CD590C44D54C436BA187D4309DC338991"/>
    <w:rsid w:val="00D64579"/>
    <w:pPr>
      <w:bidi/>
    </w:pPr>
    <w:rPr>
      <w:rFonts w:eastAsiaTheme="minorHAnsi"/>
    </w:rPr>
  </w:style>
  <w:style w:type="paragraph" w:customStyle="1" w:styleId="51BAB176544C460DAF94DCD9FCB82CCD2">
    <w:name w:val="51BAB176544C460DAF94DCD9FCB82CCD2"/>
    <w:rsid w:val="00D64579"/>
    <w:pPr>
      <w:bidi/>
    </w:pPr>
    <w:rPr>
      <w:rFonts w:eastAsiaTheme="minorHAnsi"/>
    </w:rPr>
  </w:style>
  <w:style w:type="paragraph" w:customStyle="1" w:styleId="E5CAB303AE89448D8D15D526A66E0F0F1">
    <w:name w:val="E5CAB303AE89448D8D15D526A66E0F0F1"/>
    <w:rsid w:val="00D64579"/>
    <w:pPr>
      <w:bidi/>
    </w:pPr>
    <w:rPr>
      <w:rFonts w:eastAsiaTheme="minorHAnsi"/>
    </w:rPr>
  </w:style>
  <w:style w:type="paragraph" w:customStyle="1" w:styleId="7BC5D7CEBEBD4341B6186B60DC675CB12">
    <w:name w:val="7BC5D7CEBEBD4341B6186B60DC675CB12"/>
    <w:rsid w:val="00D64579"/>
    <w:pPr>
      <w:bidi/>
    </w:pPr>
    <w:rPr>
      <w:rFonts w:eastAsiaTheme="minorHAnsi"/>
    </w:rPr>
  </w:style>
  <w:style w:type="paragraph" w:customStyle="1" w:styleId="42BB0C9D19BB4498944B925D7C76F5901">
    <w:name w:val="42BB0C9D19BB4498944B925D7C76F5901"/>
    <w:rsid w:val="00D64579"/>
    <w:pPr>
      <w:bidi/>
    </w:pPr>
    <w:rPr>
      <w:rFonts w:eastAsiaTheme="minorHAnsi"/>
    </w:rPr>
  </w:style>
  <w:style w:type="paragraph" w:customStyle="1" w:styleId="968754EAE78F4B5CBE5A693FCE99AB8E2">
    <w:name w:val="968754EAE78F4B5CBE5A693FCE99AB8E2"/>
    <w:rsid w:val="00D64579"/>
    <w:pPr>
      <w:bidi/>
    </w:pPr>
    <w:rPr>
      <w:rFonts w:eastAsiaTheme="minorHAnsi"/>
    </w:rPr>
  </w:style>
  <w:style w:type="paragraph" w:customStyle="1" w:styleId="53EDD9F4B518420191134C762D40FEFF1">
    <w:name w:val="53EDD9F4B518420191134C762D40FEFF1"/>
    <w:rsid w:val="00D64579"/>
    <w:pPr>
      <w:bidi/>
    </w:pPr>
    <w:rPr>
      <w:rFonts w:eastAsiaTheme="minorHAnsi"/>
    </w:rPr>
  </w:style>
  <w:style w:type="paragraph" w:customStyle="1" w:styleId="C0C6DFC4223D43E591D01B98CCFB63CD2">
    <w:name w:val="C0C6DFC4223D43E591D01B98CCFB63CD2"/>
    <w:rsid w:val="00D64579"/>
    <w:pPr>
      <w:bidi/>
    </w:pPr>
    <w:rPr>
      <w:rFonts w:eastAsiaTheme="minorHAnsi"/>
    </w:rPr>
  </w:style>
  <w:style w:type="paragraph" w:customStyle="1" w:styleId="0854A7D12B04420391D3D59A58E9B67F1">
    <w:name w:val="0854A7D12B04420391D3D59A58E9B67F1"/>
    <w:rsid w:val="00D64579"/>
    <w:pPr>
      <w:bidi/>
    </w:pPr>
    <w:rPr>
      <w:rFonts w:eastAsiaTheme="minorHAnsi"/>
    </w:rPr>
  </w:style>
  <w:style w:type="paragraph" w:customStyle="1" w:styleId="293D1710F23F4165ACE8188B0CFA161C1">
    <w:name w:val="293D1710F23F4165ACE8188B0CFA161C1"/>
    <w:rsid w:val="00D64579"/>
    <w:pPr>
      <w:bidi/>
    </w:pPr>
    <w:rPr>
      <w:rFonts w:eastAsiaTheme="minorHAnsi"/>
    </w:rPr>
  </w:style>
  <w:style w:type="paragraph" w:customStyle="1" w:styleId="89FF70F97AB84313AB512FC69581910C1">
    <w:name w:val="89FF70F97AB84313AB512FC69581910C1"/>
    <w:rsid w:val="00D64579"/>
    <w:pPr>
      <w:bidi/>
    </w:pPr>
    <w:rPr>
      <w:rFonts w:eastAsiaTheme="minorHAnsi"/>
    </w:rPr>
  </w:style>
  <w:style w:type="paragraph" w:customStyle="1" w:styleId="644FA51473D84E0DA16FC9BBFF5DBD8A">
    <w:name w:val="644FA51473D84E0DA16FC9BBFF5DBD8A"/>
    <w:rsid w:val="008E2123"/>
    <w:pPr>
      <w:bidi/>
    </w:pPr>
  </w:style>
  <w:style w:type="paragraph" w:customStyle="1" w:styleId="3C6EAB31AE1A4AE3A5E7803325D50B83">
    <w:name w:val="3C6EAB31AE1A4AE3A5E7803325D50B83"/>
    <w:rsid w:val="008E2123"/>
    <w:pPr>
      <w:bidi/>
    </w:pPr>
  </w:style>
  <w:style w:type="paragraph" w:customStyle="1" w:styleId="3B07004B8F7A433493925AF9A8BEA4F6">
    <w:name w:val="3B07004B8F7A433493925AF9A8BEA4F6"/>
    <w:rsid w:val="008E2123"/>
    <w:pPr>
      <w:bidi/>
    </w:pPr>
  </w:style>
  <w:style w:type="paragraph" w:customStyle="1" w:styleId="47C5473CFE0D46E48564CB96DE8B177C2">
    <w:name w:val="47C5473CFE0D46E48564CB96DE8B177C2"/>
    <w:rsid w:val="008E2123"/>
    <w:pPr>
      <w:bidi/>
    </w:pPr>
    <w:rPr>
      <w:rFonts w:eastAsiaTheme="minorHAnsi"/>
    </w:rPr>
  </w:style>
  <w:style w:type="paragraph" w:customStyle="1" w:styleId="CC40E2B20CD24304A798A9B211E1ACC72">
    <w:name w:val="CC40E2B20CD24304A798A9B211E1ACC72"/>
    <w:rsid w:val="008E2123"/>
    <w:pPr>
      <w:bidi/>
    </w:pPr>
    <w:rPr>
      <w:rFonts w:eastAsiaTheme="minorHAnsi"/>
    </w:rPr>
  </w:style>
  <w:style w:type="paragraph" w:customStyle="1" w:styleId="E3ABA08FC83142F1A3953E8C2AECB0B02">
    <w:name w:val="E3ABA08FC83142F1A3953E8C2AECB0B02"/>
    <w:rsid w:val="008E2123"/>
    <w:pPr>
      <w:bidi/>
    </w:pPr>
    <w:rPr>
      <w:rFonts w:eastAsiaTheme="minorHAnsi"/>
    </w:rPr>
  </w:style>
  <w:style w:type="paragraph" w:customStyle="1" w:styleId="1D2571CA7E784BACBA14C518541422803">
    <w:name w:val="1D2571CA7E784BACBA14C518541422803"/>
    <w:rsid w:val="008E2123"/>
    <w:pPr>
      <w:bidi/>
    </w:pPr>
    <w:rPr>
      <w:rFonts w:eastAsiaTheme="minorHAnsi"/>
    </w:rPr>
  </w:style>
  <w:style w:type="paragraph" w:customStyle="1" w:styleId="3BFACE0966AB439EADA0A0386199082E2">
    <w:name w:val="3BFACE0966AB439EADA0A0386199082E2"/>
    <w:rsid w:val="008E2123"/>
    <w:pPr>
      <w:bidi/>
    </w:pPr>
    <w:rPr>
      <w:rFonts w:eastAsiaTheme="minorHAnsi"/>
    </w:rPr>
  </w:style>
  <w:style w:type="paragraph" w:customStyle="1" w:styleId="C47B91D655744636BD0D67EBD9CA15DD3">
    <w:name w:val="C47B91D655744636BD0D67EBD9CA15DD3"/>
    <w:rsid w:val="008E2123"/>
    <w:pPr>
      <w:bidi/>
    </w:pPr>
    <w:rPr>
      <w:rFonts w:eastAsiaTheme="minorHAnsi"/>
    </w:rPr>
  </w:style>
  <w:style w:type="paragraph" w:customStyle="1" w:styleId="EF64790CBE284B8C804DE67942AC71E62">
    <w:name w:val="EF64790CBE284B8C804DE67942AC71E62"/>
    <w:rsid w:val="008E2123"/>
    <w:pPr>
      <w:bidi/>
    </w:pPr>
    <w:rPr>
      <w:rFonts w:eastAsiaTheme="minorHAnsi"/>
    </w:rPr>
  </w:style>
  <w:style w:type="paragraph" w:customStyle="1" w:styleId="7E989754071F461CAD69A733FEABC57A3">
    <w:name w:val="7E989754071F461CAD69A733FEABC57A3"/>
    <w:rsid w:val="008E2123"/>
    <w:pPr>
      <w:bidi/>
    </w:pPr>
    <w:rPr>
      <w:rFonts w:eastAsiaTheme="minorHAnsi"/>
    </w:rPr>
  </w:style>
  <w:style w:type="paragraph" w:customStyle="1" w:styleId="2A109C01170F4C59BE7A0B6D96BAA6F03">
    <w:name w:val="2A109C01170F4C59BE7A0B6D96BAA6F03"/>
    <w:rsid w:val="008E2123"/>
    <w:pPr>
      <w:bidi/>
    </w:pPr>
    <w:rPr>
      <w:rFonts w:eastAsiaTheme="minorHAnsi"/>
    </w:rPr>
  </w:style>
  <w:style w:type="paragraph" w:customStyle="1" w:styleId="8C7E0920A99D48DC9EE1A8D80DA818762">
    <w:name w:val="8C7E0920A99D48DC9EE1A8D80DA818762"/>
    <w:rsid w:val="008E2123"/>
    <w:pPr>
      <w:bidi/>
    </w:pPr>
    <w:rPr>
      <w:rFonts w:eastAsiaTheme="minorHAnsi"/>
    </w:rPr>
  </w:style>
  <w:style w:type="paragraph" w:customStyle="1" w:styleId="12B668DD5B8649ECBBA349C64ABD68892">
    <w:name w:val="12B668DD5B8649ECBBA349C64ABD68892"/>
    <w:rsid w:val="008E2123"/>
    <w:pPr>
      <w:bidi/>
    </w:pPr>
    <w:rPr>
      <w:rFonts w:eastAsiaTheme="minorHAnsi"/>
    </w:rPr>
  </w:style>
  <w:style w:type="paragraph" w:customStyle="1" w:styleId="CD590C44D54C436BA187D4309DC338992">
    <w:name w:val="CD590C44D54C436BA187D4309DC338992"/>
    <w:rsid w:val="008E2123"/>
    <w:pPr>
      <w:bidi/>
    </w:pPr>
    <w:rPr>
      <w:rFonts w:eastAsiaTheme="minorHAnsi"/>
    </w:rPr>
  </w:style>
  <w:style w:type="paragraph" w:customStyle="1" w:styleId="51BAB176544C460DAF94DCD9FCB82CCD3">
    <w:name w:val="51BAB176544C460DAF94DCD9FCB82CCD3"/>
    <w:rsid w:val="008E2123"/>
    <w:pPr>
      <w:bidi/>
    </w:pPr>
    <w:rPr>
      <w:rFonts w:eastAsiaTheme="minorHAnsi"/>
    </w:rPr>
  </w:style>
  <w:style w:type="paragraph" w:customStyle="1" w:styleId="E5CAB303AE89448D8D15D526A66E0F0F2">
    <w:name w:val="E5CAB303AE89448D8D15D526A66E0F0F2"/>
    <w:rsid w:val="008E2123"/>
    <w:pPr>
      <w:bidi/>
    </w:pPr>
    <w:rPr>
      <w:rFonts w:eastAsiaTheme="minorHAnsi"/>
    </w:rPr>
  </w:style>
  <w:style w:type="paragraph" w:customStyle="1" w:styleId="644FA51473D84E0DA16FC9BBFF5DBD8A1">
    <w:name w:val="644FA51473D84E0DA16FC9BBFF5DBD8A1"/>
    <w:rsid w:val="008E2123"/>
    <w:pPr>
      <w:bidi/>
    </w:pPr>
    <w:rPr>
      <w:rFonts w:eastAsiaTheme="minorHAnsi"/>
    </w:rPr>
  </w:style>
  <w:style w:type="paragraph" w:customStyle="1" w:styleId="42BB0C9D19BB4498944B925D7C76F5902">
    <w:name w:val="42BB0C9D19BB4498944B925D7C76F5902"/>
    <w:rsid w:val="008E2123"/>
    <w:pPr>
      <w:bidi/>
    </w:pPr>
    <w:rPr>
      <w:rFonts w:eastAsiaTheme="minorHAnsi"/>
    </w:rPr>
  </w:style>
  <w:style w:type="paragraph" w:customStyle="1" w:styleId="3C6EAB31AE1A4AE3A5E7803325D50B831">
    <w:name w:val="3C6EAB31AE1A4AE3A5E7803325D50B831"/>
    <w:rsid w:val="008E2123"/>
    <w:pPr>
      <w:bidi/>
    </w:pPr>
    <w:rPr>
      <w:rFonts w:eastAsiaTheme="minorHAnsi"/>
    </w:rPr>
  </w:style>
  <w:style w:type="paragraph" w:customStyle="1" w:styleId="53EDD9F4B518420191134C762D40FEFF2">
    <w:name w:val="53EDD9F4B518420191134C762D40FEFF2"/>
    <w:rsid w:val="008E2123"/>
    <w:pPr>
      <w:bidi/>
    </w:pPr>
    <w:rPr>
      <w:rFonts w:eastAsiaTheme="minorHAnsi"/>
    </w:rPr>
  </w:style>
  <w:style w:type="paragraph" w:customStyle="1" w:styleId="3B07004B8F7A433493925AF9A8BEA4F61">
    <w:name w:val="3B07004B8F7A433493925AF9A8BEA4F61"/>
    <w:rsid w:val="008E2123"/>
    <w:pPr>
      <w:bidi/>
    </w:pPr>
    <w:rPr>
      <w:rFonts w:eastAsiaTheme="minorHAnsi"/>
    </w:rPr>
  </w:style>
  <w:style w:type="paragraph" w:customStyle="1" w:styleId="0854A7D12B04420391D3D59A58E9B67F2">
    <w:name w:val="0854A7D12B04420391D3D59A58E9B67F2"/>
    <w:rsid w:val="008E2123"/>
    <w:pPr>
      <w:bidi/>
    </w:pPr>
    <w:rPr>
      <w:rFonts w:eastAsiaTheme="minorHAnsi"/>
    </w:rPr>
  </w:style>
  <w:style w:type="paragraph" w:customStyle="1" w:styleId="293D1710F23F4165ACE8188B0CFA161C2">
    <w:name w:val="293D1710F23F4165ACE8188B0CFA161C2"/>
    <w:rsid w:val="008E2123"/>
    <w:pPr>
      <w:bidi/>
    </w:pPr>
    <w:rPr>
      <w:rFonts w:eastAsiaTheme="minorHAnsi"/>
    </w:rPr>
  </w:style>
  <w:style w:type="paragraph" w:customStyle="1" w:styleId="89FF70F97AB84313AB512FC69581910C2">
    <w:name w:val="89FF70F97AB84313AB512FC69581910C2"/>
    <w:rsid w:val="008E2123"/>
    <w:pPr>
      <w:bidi/>
    </w:pPr>
    <w:rPr>
      <w:rFonts w:eastAsiaTheme="minorHAnsi"/>
    </w:rPr>
  </w:style>
  <w:style w:type="paragraph" w:customStyle="1" w:styleId="47C5473CFE0D46E48564CB96DE8B177C3">
    <w:name w:val="47C5473CFE0D46E48564CB96DE8B177C3"/>
    <w:rsid w:val="008E2123"/>
    <w:pPr>
      <w:bidi/>
    </w:pPr>
    <w:rPr>
      <w:rFonts w:eastAsiaTheme="minorHAnsi"/>
    </w:rPr>
  </w:style>
  <w:style w:type="paragraph" w:customStyle="1" w:styleId="CC40E2B20CD24304A798A9B211E1ACC73">
    <w:name w:val="CC40E2B20CD24304A798A9B211E1ACC73"/>
    <w:rsid w:val="008E2123"/>
    <w:pPr>
      <w:bidi/>
    </w:pPr>
    <w:rPr>
      <w:rFonts w:eastAsiaTheme="minorHAnsi"/>
    </w:rPr>
  </w:style>
  <w:style w:type="paragraph" w:customStyle="1" w:styleId="E3ABA08FC83142F1A3953E8C2AECB0B03">
    <w:name w:val="E3ABA08FC83142F1A3953E8C2AECB0B03"/>
    <w:rsid w:val="008E2123"/>
    <w:pPr>
      <w:bidi/>
    </w:pPr>
    <w:rPr>
      <w:rFonts w:eastAsiaTheme="minorHAnsi"/>
    </w:rPr>
  </w:style>
  <w:style w:type="paragraph" w:customStyle="1" w:styleId="1D2571CA7E784BACBA14C518541422804">
    <w:name w:val="1D2571CA7E784BACBA14C518541422804"/>
    <w:rsid w:val="008E2123"/>
    <w:pPr>
      <w:bidi/>
    </w:pPr>
    <w:rPr>
      <w:rFonts w:eastAsiaTheme="minorHAnsi"/>
    </w:rPr>
  </w:style>
  <w:style w:type="paragraph" w:customStyle="1" w:styleId="3BFACE0966AB439EADA0A0386199082E3">
    <w:name w:val="3BFACE0966AB439EADA0A0386199082E3"/>
    <w:rsid w:val="008E2123"/>
    <w:pPr>
      <w:bidi/>
    </w:pPr>
    <w:rPr>
      <w:rFonts w:eastAsiaTheme="minorHAnsi"/>
    </w:rPr>
  </w:style>
  <w:style w:type="paragraph" w:customStyle="1" w:styleId="C47B91D655744636BD0D67EBD9CA15DD4">
    <w:name w:val="C47B91D655744636BD0D67EBD9CA15DD4"/>
    <w:rsid w:val="008E2123"/>
    <w:pPr>
      <w:bidi/>
    </w:pPr>
    <w:rPr>
      <w:rFonts w:eastAsiaTheme="minorHAnsi"/>
    </w:rPr>
  </w:style>
  <w:style w:type="paragraph" w:customStyle="1" w:styleId="EF64790CBE284B8C804DE67942AC71E63">
    <w:name w:val="EF64790CBE284B8C804DE67942AC71E63"/>
    <w:rsid w:val="008E2123"/>
    <w:pPr>
      <w:bidi/>
    </w:pPr>
    <w:rPr>
      <w:rFonts w:eastAsiaTheme="minorHAnsi"/>
    </w:rPr>
  </w:style>
  <w:style w:type="paragraph" w:customStyle="1" w:styleId="7E989754071F461CAD69A733FEABC57A4">
    <w:name w:val="7E989754071F461CAD69A733FEABC57A4"/>
    <w:rsid w:val="008E2123"/>
    <w:pPr>
      <w:bidi/>
    </w:pPr>
    <w:rPr>
      <w:rFonts w:eastAsiaTheme="minorHAnsi"/>
    </w:rPr>
  </w:style>
  <w:style w:type="paragraph" w:customStyle="1" w:styleId="2A109C01170F4C59BE7A0B6D96BAA6F04">
    <w:name w:val="2A109C01170F4C59BE7A0B6D96BAA6F04"/>
    <w:rsid w:val="008E2123"/>
    <w:pPr>
      <w:bidi/>
    </w:pPr>
    <w:rPr>
      <w:rFonts w:eastAsiaTheme="minorHAnsi"/>
    </w:rPr>
  </w:style>
  <w:style w:type="paragraph" w:customStyle="1" w:styleId="12B668DD5B8649ECBBA349C64ABD68893">
    <w:name w:val="12B668DD5B8649ECBBA349C64ABD68893"/>
    <w:rsid w:val="008E2123"/>
    <w:pPr>
      <w:bidi/>
    </w:pPr>
    <w:rPr>
      <w:rFonts w:eastAsiaTheme="minorHAnsi"/>
    </w:rPr>
  </w:style>
  <w:style w:type="paragraph" w:customStyle="1" w:styleId="CD590C44D54C436BA187D4309DC338993">
    <w:name w:val="CD590C44D54C436BA187D4309DC338993"/>
    <w:rsid w:val="008E2123"/>
    <w:pPr>
      <w:bidi/>
    </w:pPr>
    <w:rPr>
      <w:rFonts w:eastAsiaTheme="minorHAnsi"/>
    </w:rPr>
  </w:style>
  <w:style w:type="paragraph" w:customStyle="1" w:styleId="51BAB176544C460DAF94DCD9FCB82CCD4">
    <w:name w:val="51BAB176544C460DAF94DCD9FCB82CCD4"/>
    <w:rsid w:val="008E2123"/>
    <w:pPr>
      <w:bidi/>
    </w:pPr>
    <w:rPr>
      <w:rFonts w:eastAsiaTheme="minorHAnsi"/>
    </w:rPr>
  </w:style>
  <w:style w:type="paragraph" w:customStyle="1" w:styleId="E5CAB303AE89448D8D15D526A66E0F0F3">
    <w:name w:val="E5CAB303AE89448D8D15D526A66E0F0F3"/>
    <w:rsid w:val="008E2123"/>
    <w:pPr>
      <w:bidi/>
    </w:pPr>
    <w:rPr>
      <w:rFonts w:eastAsiaTheme="minorHAnsi"/>
    </w:rPr>
  </w:style>
  <w:style w:type="paragraph" w:customStyle="1" w:styleId="644FA51473D84E0DA16FC9BBFF5DBD8A2">
    <w:name w:val="644FA51473D84E0DA16FC9BBFF5DBD8A2"/>
    <w:rsid w:val="008E2123"/>
    <w:pPr>
      <w:bidi/>
    </w:pPr>
    <w:rPr>
      <w:rFonts w:eastAsiaTheme="minorHAnsi"/>
    </w:rPr>
  </w:style>
  <w:style w:type="paragraph" w:customStyle="1" w:styleId="42BB0C9D19BB4498944B925D7C76F5903">
    <w:name w:val="42BB0C9D19BB4498944B925D7C76F5903"/>
    <w:rsid w:val="008E2123"/>
    <w:pPr>
      <w:bidi/>
    </w:pPr>
    <w:rPr>
      <w:rFonts w:eastAsiaTheme="minorHAnsi"/>
    </w:rPr>
  </w:style>
  <w:style w:type="paragraph" w:customStyle="1" w:styleId="3C6EAB31AE1A4AE3A5E7803325D50B832">
    <w:name w:val="3C6EAB31AE1A4AE3A5E7803325D50B832"/>
    <w:rsid w:val="008E2123"/>
    <w:pPr>
      <w:bidi/>
    </w:pPr>
    <w:rPr>
      <w:rFonts w:eastAsiaTheme="minorHAnsi"/>
    </w:rPr>
  </w:style>
  <w:style w:type="paragraph" w:customStyle="1" w:styleId="53EDD9F4B518420191134C762D40FEFF3">
    <w:name w:val="53EDD9F4B518420191134C762D40FEFF3"/>
    <w:rsid w:val="008E2123"/>
    <w:pPr>
      <w:bidi/>
    </w:pPr>
    <w:rPr>
      <w:rFonts w:eastAsiaTheme="minorHAnsi"/>
    </w:rPr>
  </w:style>
  <w:style w:type="paragraph" w:customStyle="1" w:styleId="3B07004B8F7A433493925AF9A8BEA4F62">
    <w:name w:val="3B07004B8F7A433493925AF9A8BEA4F62"/>
    <w:rsid w:val="008E2123"/>
    <w:pPr>
      <w:bidi/>
    </w:pPr>
    <w:rPr>
      <w:rFonts w:eastAsiaTheme="minorHAnsi"/>
    </w:rPr>
  </w:style>
  <w:style w:type="paragraph" w:customStyle="1" w:styleId="0854A7D12B04420391D3D59A58E9B67F3">
    <w:name w:val="0854A7D12B04420391D3D59A58E9B67F3"/>
    <w:rsid w:val="008E2123"/>
    <w:pPr>
      <w:bidi/>
    </w:pPr>
    <w:rPr>
      <w:rFonts w:eastAsiaTheme="minorHAnsi"/>
    </w:rPr>
  </w:style>
  <w:style w:type="paragraph" w:customStyle="1" w:styleId="293D1710F23F4165ACE8188B0CFA161C3">
    <w:name w:val="293D1710F23F4165ACE8188B0CFA161C3"/>
    <w:rsid w:val="008E2123"/>
    <w:pPr>
      <w:bidi/>
    </w:pPr>
    <w:rPr>
      <w:rFonts w:eastAsiaTheme="minorHAnsi"/>
    </w:rPr>
  </w:style>
  <w:style w:type="paragraph" w:customStyle="1" w:styleId="89FF70F97AB84313AB512FC69581910C3">
    <w:name w:val="89FF70F97AB84313AB512FC69581910C3"/>
    <w:rsid w:val="008E2123"/>
    <w:pPr>
      <w:bidi/>
    </w:pPr>
    <w:rPr>
      <w:rFonts w:eastAsiaTheme="minorHAnsi"/>
    </w:rPr>
  </w:style>
  <w:style w:type="paragraph" w:customStyle="1" w:styleId="47C5473CFE0D46E48564CB96DE8B177C4">
    <w:name w:val="47C5473CFE0D46E48564CB96DE8B177C4"/>
    <w:rsid w:val="008E2123"/>
    <w:pPr>
      <w:bidi/>
    </w:pPr>
    <w:rPr>
      <w:rFonts w:eastAsiaTheme="minorHAnsi"/>
    </w:rPr>
  </w:style>
  <w:style w:type="paragraph" w:customStyle="1" w:styleId="CC40E2B20CD24304A798A9B211E1ACC74">
    <w:name w:val="CC40E2B20CD24304A798A9B211E1ACC74"/>
    <w:rsid w:val="008E2123"/>
    <w:pPr>
      <w:bidi/>
    </w:pPr>
    <w:rPr>
      <w:rFonts w:eastAsiaTheme="minorHAnsi"/>
    </w:rPr>
  </w:style>
  <w:style w:type="paragraph" w:customStyle="1" w:styleId="E3ABA08FC83142F1A3953E8C2AECB0B04">
    <w:name w:val="E3ABA08FC83142F1A3953E8C2AECB0B04"/>
    <w:rsid w:val="008E2123"/>
    <w:pPr>
      <w:bidi/>
    </w:pPr>
    <w:rPr>
      <w:rFonts w:eastAsiaTheme="minorHAnsi"/>
    </w:rPr>
  </w:style>
  <w:style w:type="paragraph" w:customStyle="1" w:styleId="1D2571CA7E784BACBA14C518541422805">
    <w:name w:val="1D2571CA7E784BACBA14C518541422805"/>
    <w:rsid w:val="008E2123"/>
    <w:pPr>
      <w:bidi/>
    </w:pPr>
    <w:rPr>
      <w:rFonts w:eastAsiaTheme="minorHAnsi"/>
    </w:rPr>
  </w:style>
  <w:style w:type="paragraph" w:customStyle="1" w:styleId="3BFACE0966AB439EADA0A0386199082E4">
    <w:name w:val="3BFACE0966AB439EADA0A0386199082E4"/>
    <w:rsid w:val="008E2123"/>
    <w:pPr>
      <w:bidi/>
    </w:pPr>
    <w:rPr>
      <w:rFonts w:eastAsiaTheme="minorHAnsi"/>
    </w:rPr>
  </w:style>
  <w:style w:type="paragraph" w:customStyle="1" w:styleId="C47B91D655744636BD0D67EBD9CA15DD5">
    <w:name w:val="C47B91D655744636BD0D67EBD9CA15DD5"/>
    <w:rsid w:val="008E2123"/>
    <w:pPr>
      <w:bidi/>
    </w:pPr>
    <w:rPr>
      <w:rFonts w:eastAsiaTheme="minorHAnsi"/>
    </w:rPr>
  </w:style>
  <w:style w:type="paragraph" w:customStyle="1" w:styleId="EF64790CBE284B8C804DE67942AC71E64">
    <w:name w:val="EF64790CBE284B8C804DE67942AC71E64"/>
    <w:rsid w:val="008E2123"/>
    <w:pPr>
      <w:bidi/>
    </w:pPr>
    <w:rPr>
      <w:rFonts w:eastAsiaTheme="minorHAnsi"/>
    </w:rPr>
  </w:style>
  <w:style w:type="paragraph" w:customStyle="1" w:styleId="7E989754071F461CAD69A733FEABC57A5">
    <w:name w:val="7E989754071F461CAD69A733FEABC57A5"/>
    <w:rsid w:val="008E2123"/>
    <w:pPr>
      <w:bidi/>
    </w:pPr>
    <w:rPr>
      <w:rFonts w:eastAsiaTheme="minorHAnsi"/>
    </w:rPr>
  </w:style>
  <w:style w:type="paragraph" w:customStyle="1" w:styleId="2A109C01170F4C59BE7A0B6D96BAA6F05">
    <w:name w:val="2A109C01170F4C59BE7A0B6D96BAA6F05"/>
    <w:rsid w:val="008E2123"/>
    <w:pPr>
      <w:bidi/>
    </w:pPr>
    <w:rPr>
      <w:rFonts w:eastAsiaTheme="minorHAnsi"/>
    </w:rPr>
  </w:style>
  <w:style w:type="paragraph" w:customStyle="1" w:styleId="12B668DD5B8649ECBBA349C64ABD68894">
    <w:name w:val="12B668DD5B8649ECBBA349C64ABD68894"/>
    <w:rsid w:val="008E2123"/>
    <w:pPr>
      <w:bidi/>
    </w:pPr>
    <w:rPr>
      <w:rFonts w:eastAsiaTheme="minorHAnsi"/>
    </w:rPr>
  </w:style>
  <w:style w:type="paragraph" w:customStyle="1" w:styleId="CD590C44D54C436BA187D4309DC338994">
    <w:name w:val="CD590C44D54C436BA187D4309DC338994"/>
    <w:rsid w:val="008E2123"/>
    <w:pPr>
      <w:bidi/>
    </w:pPr>
    <w:rPr>
      <w:rFonts w:eastAsiaTheme="minorHAnsi"/>
    </w:rPr>
  </w:style>
  <w:style w:type="paragraph" w:customStyle="1" w:styleId="51BAB176544C460DAF94DCD9FCB82CCD5">
    <w:name w:val="51BAB176544C460DAF94DCD9FCB82CCD5"/>
    <w:rsid w:val="008E2123"/>
    <w:pPr>
      <w:bidi/>
    </w:pPr>
    <w:rPr>
      <w:rFonts w:eastAsiaTheme="minorHAnsi"/>
    </w:rPr>
  </w:style>
  <w:style w:type="paragraph" w:customStyle="1" w:styleId="E5CAB303AE89448D8D15D526A66E0F0F4">
    <w:name w:val="E5CAB303AE89448D8D15D526A66E0F0F4"/>
    <w:rsid w:val="008E2123"/>
    <w:pPr>
      <w:bidi/>
    </w:pPr>
    <w:rPr>
      <w:rFonts w:eastAsiaTheme="minorHAnsi"/>
    </w:rPr>
  </w:style>
  <w:style w:type="paragraph" w:customStyle="1" w:styleId="644FA51473D84E0DA16FC9BBFF5DBD8A3">
    <w:name w:val="644FA51473D84E0DA16FC9BBFF5DBD8A3"/>
    <w:rsid w:val="008E2123"/>
    <w:pPr>
      <w:bidi/>
    </w:pPr>
    <w:rPr>
      <w:rFonts w:eastAsiaTheme="minorHAnsi"/>
    </w:rPr>
  </w:style>
  <w:style w:type="paragraph" w:customStyle="1" w:styleId="42BB0C9D19BB4498944B925D7C76F5904">
    <w:name w:val="42BB0C9D19BB4498944B925D7C76F5904"/>
    <w:rsid w:val="008E2123"/>
    <w:pPr>
      <w:bidi/>
    </w:pPr>
    <w:rPr>
      <w:rFonts w:eastAsiaTheme="minorHAnsi"/>
    </w:rPr>
  </w:style>
  <w:style w:type="paragraph" w:customStyle="1" w:styleId="3C6EAB31AE1A4AE3A5E7803325D50B833">
    <w:name w:val="3C6EAB31AE1A4AE3A5E7803325D50B833"/>
    <w:rsid w:val="008E2123"/>
    <w:pPr>
      <w:bidi/>
    </w:pPr>
    <w:rPr>
      <w:rFonts w:eastAsiaTheme="minorHAnsi"/>
    </w:rPr>
  </w:style>
  <w:style w:type="paragraph" w:customStyle="1" w:styleId="53EDD9F4B518420191134C762D40FEFF4">
    <w:name w:val="53EDD9F4B518420191134C762D40FEFF4"/>
    <w:rsid w:val="008E2123"/>
    <w:pPr>
      <w:bidi/>
    </w:pPr>
    <w:rPr>
      <w:rFonts w:eastAsiaTheme="minorHAnsi"/>
    </w:rPr>
  </w:style>
  <w:style w:type="paragraph" w:customStyle="1" w:styleId="3B07004B8F7A433493925AF9A8BEA4F63">
    <w:name w:val="3B07004B8F7A433493925AF9A8BEA4F63"/>
    <w:rsid w:val="008E2123"/>
    <w:pPr>
      <w:bidi/>
    </w:pPr>
    <w:rPr>
      <w:rFonts w:eastAsiaTheme="minorHAnsi"/>
    </w:rPr>
  </w:style>
  <w:style w:type="paragraph" w:customStyle="1" w:styleId="0854A7D12B04420391D3D59A58E9B67F4">
    <w:name w:val="0854A7D12B04420391D3D59A58E9B67F4"/>
    <w:rsid w:val="008E2123"/>
    <w:pPr>
      <w:bidi/>
    </w:pPr>
    <w:rPr>
      <w:rFonts w:eastAsiaTheme="minorHAnsi"/>
    </w:rPr>
  </w:style>
  <w:style w:type="paragraph" w:customStyle="1" w:styleId="293D1710F23F4165ACE8188B0CFA161C4">
    <w:name w:val="293D1710F23F4165ACE8188B0CFA161C4"/>
    <w:rsid w:val="008E2123"/>
    <w:pPr>
      <w:bidi/>
    </w:pPr>
    <w:rPr>
      <w:rFonts w:eastAsiaTheme="minorHAnsi"/>
    </w:rPr>
  </w:style>
  <w:style w:type="paragraph" w:customStyle="1" w:styleId="89FF70F97AB84313AB512FC69581910C4">
    <w:name w:val="89FF70F97AB84313AB512FC69581910C4"/>
    <w:rsid w:val="008E2123"/>
    <w:pPr>
      <w:bidi/>
    </w:pPr>
    <w:rPr>
      <w:rFonts w:eastAsiaTheme="minorHAnsi"/>
    </w:rPr>
  </w:style>
  <w:style w:type="paragraph" w:customStyle="1" w:styleId="2FE430A2B39847F987BB9DDC906608CB">
    <w:name w:val="2FE430A2B39847F987BB9DDC906608CB"/>
    <w:rsid w:val="008E2123"/>
    <w:pPr>
      <w:bidi/>
    </w:pPr>
  </w:style>
  <w:style w:type="paragraph" w:customStyle="1" w:styleId="A4ACE5F5FE254E308A65D56F0C4A5C25">
    <w:name w:val="A4ACE5F5FE254E308A65D56F0C4A5C25"/>
    <w:rsid w:val="008E2123"/>
    <w:pPr>
      <w:bidi/>
    </w:pPr>
  </w:style>
  <w:style w:type="paragraph" w:customStyle="1" w:styleId="4205E110622A468980694382EABE0BD8">
    <w:name w:val="4205E110622A468980694382EABE0BD8"/>
    <w:rsid w:val="008E2123"/>
    <w:pPr>
      <w:bidi/>
    </w:pPr>
  </w:style>
  <w:style w:type="paragraph" w:customStyle="1" w:styleId="BB03B52584254981B3140ACF200A5541">
    <w:name w:val="BB03B52584254981B3140ACF200A5541"/>
    <w:rsid w:val="008E2123"/>
    <w:pPr>
      <w:bidi/>
    </w:pPr>
  </w:style>
  <w:style w:type="paragraph" w:customStyle="1" w:styleId="1D2C00C2E24F401898C6962F6C247EAD">
    <w:name w:val="1D2C00C2E24F401898C6962F6C247EAD"/>
    <w:rsid w:val="008E2123"/>
    <w:pPr>
      <w:bidi/>
    </w:pPr>
  </w:style>
  <w:style w:type="paragraph" w:customStyle="1" w:styleId="A7A45A40FDF04BA484818EF476A09EC6">
    <w:name w:val="A7A45A40FDF04BA484818EF476A09EC6"/>
    <w:rsid w:val="008E2123"/>
    <w:pPr>
      <w:bidi/>
    </w:pPr>
  </w:style>
  <w:style w:type="paragraph" w:customStyle="1" w:styleId="9550E424917F4D3B9FC9F89E4944F374">
    <w:name w:val="9550E424917F4D3B9FC9F89E4944F374"/>
    <w:rsid w:val="008E2123"/>
    <w:pPr>
      <w:bidi/>
    </w:pPr>
  </w:style>
  <w:style w:type="paragraph" w:customStyle="1" w:styleId="B5B94DDCC0D94531BD9235E34C0E2DDC">
    <w:name w:val="B5B94DDCC0D94531BD9235E34C0E2DDC"/>
    <w:rsid w:val="008E2123"/>
    <w:pPr>
      <w:bidi/>
    </w:pPr>
  </w:style>
  <w:style w:type="paragraph" w:customStyle="1" w:styleId="D709A954900E436C96AB6B48FF6D8C24">
    <w:name w:val="D709A954900E436C96AB6B48FF6D8C24"/>
    <w:rsid w:val="008E2123"/>
    <w:pPr>
      <w:bidi/>
    </w:pPr>
  </w:style>
  <w:style w:type="paragraph" w:customStyle="1" w:styleId="3C7A8843B2FA40E79170D343D5B1A391">
    <w:name w:val="3C7A8843B2FA40E79170D343D5B1A391"/>
    <w:rsid w:val="008E2123"/>
    <w:pPr>
      <w:bidi/>
    </w:pPr>
  </w:style>
  <w:style w:type="paragraph" w:customStyle="1" w:styleId="5A220BE63EA249C89A67446422FF0D34">
    <w:name w:val="5A220BE63EA249C89A67446422FF0D34"/>
    <w:rsid w:val="008E2123"/>
    <w:pPr>
      <w:bidi/>
    </w:pPr>
  </w:style>
  <w:style w:type="paragraph" w:customStyle="1" w:styleId="DF11C131D9934E4D983D050D163043E8">
    <w:name w:val="DF11C131D9934E4D983D050D163043E8"/>
    <w:rsid w:val="008E2123"/>
    <w:pPr>
      <w:bidi/>
    </w:pPr>
  </w:style>
  <w:style w:type="paragraph" w:customStyle="1" w:styleId="0393390AB8D94ACBBE38CFA264DF320B">
    <w:name w:val="0393390AB8D94ACBBE38CFA264DF320B"/>
    <w:rsid w:val="008E2123"/>
    <w:pPr>
      <w:bidi/>
    </w:pPr>
  </w:style>
  <w:style w:type="paragraph" w:customStyle="1" w:styleId="C2461189687A4378ACFCB6BCBBD7E35B">
    <w:name w:val="C2461189687A4378ACFCB6BCBBD7E35B"/>
    <w:rsid w:val="008E2123"/>
    <w:pPr>
      <w:bidi/>
    </w:pPr>
  </w:style>
  <w:style w:type="paragraph" w:customStyle="1" w:styleId="48490093629941649D502E0C84AB4B1F">
    <w:name w:val="48490093629941649D502E0C84AB4B1F"/>
    <w:rsid w:val="008E2123"/>
    <w:pPr>
      <w:bidi/>
    </w:pPr>
  </w:style>
  <w:style w:type="paragraph" w:customStyle="1" w:styleId="47C5473CFE0D46E48564CB96DE8B177C5">
    <w:name w:val="47C5473CFE0D46E48564CB96DE8B177C5"/>
    <w:rsid w:val="008E2123"/>
    <w:pPr>
      <w:bidi/>
    </w:pPr>
    <w:rPr>
      <w:rFonts w:eastAsiaTheme="minorHAnsi"/>
    </w:rPr>
  </w:style>
  <w:style w:type="paragraph" w:customStyle="1" w:styleId="CC40E2B20CD24304A798A9B211E1ACC75">
    <w:name w:val="CC40E2B20CD24304A798A9B211E1ACC75"/>
    <w:rsid w:val="008E2123"/>
    <w:pPr>
      <w:bidi/>
    </w:pPr>
    <w:rPr>
      <w:rFonts w:eastAsiaTheme="minorHAnsi"/>
    </w:rPr>
  </w:style>
  <w:style w:type="paragraph" w:customStyle="1" w:styleId="E3ABA08FC83142F1A3953E8C2AECB0B05">
    <w:name w:val="E3ABA08FC83142F1A3953E8C2AECB0B05"/>
    <w:rsid w:val="008E2123"/>
    <w:pPr>
      <w:bidi/>
    </w:pPr>
    <w:rPr>
      <w:rFonts w:eastAsiaTheme="minorHAnsi"/>
    </w:rPr>
  </w:style>
  <w:style w:type="paragraph" w:customStyle="1" w:styleId="1D2571CA7E784BACBA14C518541422806">
    <w:name w:val="1D2571CA7E784BACBA14C518541422806"/>
    <w:rsid w:val="008E2123"/>
    <w:pPr>
      <w:bidi/>
    </w:pPr>
    <w:rPr>
      <w:rFonts w:eastAsiaTheme="minorHAnsi"/>
    </w:rPr>
  </w:style>
  <w:style w:type="paragraph" w:customStyle="1" w:styleId="3BFACE0966AB439EADA0A0386199082E5">
    <w:name w:val="3BFACE0966AB439EADA0A0386199082E5"/>
    <w:rsid w:val="008E2123"/>
    <w:pPr>
      <w:bidi/>
    </w:pPr>
    <w:rPr>
      <w:rFonts w:eastAsiaTheme="minorHAnsi"/>
    </w:rPr>
  </w:style>
  <w:style w:type="paragraph" w:customStyle="1" w:styleId="C47B91D655744636BD0D67EBD9CA15DD6">
    <w:name w:val="C47B91D655744636BD0D67EBD9CA15DD6"/>
    <w:rsid w:val="008E2123"/>
    <w:pPr>
      <w:bidi/>
    </w:pPr>
    <w:rPr>
      <w:rFonts w:eastAsiaTheme="minorHAnsi"/>
    </w:rPr>
  </w:style>
  <w:style w:type="paragraph" w:customStyle="1" w:styleId="EF64790CBE284B8C804DE67942AC71E65">
    <w:name w:val="EF64790CBE284B8C804DE67942AC71E65"/>
    <w:rsid w:val="008E2123"/>
    <w:pPr>
      <w:bidi/>
    </w:pPr>
    <w:rPr>
      <w:rFonts w:eastAsiaTheme="minorHAnsi"/>
    </w:rPr>
  </w:style>
  <w:style w:type="paragraph" w:customStyle="1" w:styleId="7E989754071F461CAD69A733FEABC57A6">
    <w:name w:val="7E989754071F461CAD69A733FEABC57A6"/>
    <w:rsid w:val="008E2123"/>
    <w:pPr>
      <w:bidi/>
    </w:pPr>
    <w:rPr>
      <w:rFonts w:eastAsiaTheme="minorHAnsi"/>
    </w:rPr>
  </w:style>
  <w:style w:type="paragraph" w:customStyle="1" w:styleId="2A109C01170F4C59BE7A0B6D96BAA6F06">
    <w:name w:val="2A109C01170F4C59BE7A0B6D96BAA6F06"/>
    <w:rsid w:val="008E2123"/>
    <w:pPr>
      <w:bidi/>
    </w:pPr>
    <w:rPr>
      <w:rFonts w:eastAsiaTheme="minorHAnsi"/>
    </w:rPr>
  </w:style>
  <w:style w:type="paragraph" w:customStyle="1" w:styleId="1D2C00C2E24F401898C6962F6C247EAD1">
    <w:name w:val="1D2C00C2E24F401898C6962F6C247EAD1"/>
    <w:rsid w:val="008E2123"/>
    <w:pPr>
      <w:bidi/>
    </w:pPr>
    <w:rPr>
      <w:rFonts w:eastAsiaTheme="minorHAnsi"/>
    </w:rPr>
  </w:style>
  <w:style w:type="paragraph" w:customStyle="1" w:styleId="A7A45A40FDF04BA484818EF476A09EC61">
    <w:name w:val="A7A45A40FDF04BA484818EF476A09EC61"/>
    <w:rsid w:val="008E2123"/>
    <w:pPr>
      <w:bidi/>
    </w:pPr>
    <w:rPr>
      <w:rFonts w:eastAsiaTheme="minorHAnsi"/>
    </w:rPr>
  </w:style>
  <w:style w:type="paragraph" w:customStyle="1" w:styleId="9550E424917F4D3B9FC9F89E4944F3741">
    <w:name w:val="9550E424917F4D3B9FC9F89E4944F3741"/>
    <w:rsid w:val="008E2123"/>
    <w:pPr>
      <w:bidi/>
    </w:pPr>
    <w:rPr>
      <w:rFonts w:eastAsiaTheme="minorHAnsi"/>
    </w:rPr>
  </w:style>
  <w:style w:type="paragraph" w:customStyle="1" w:styleId="B5B94DDCC0D94531BD9235E34C0E2DDC1">
    <w:name w:val="B5B94DDCC0D94531BD9235E34C0E2DDC1"/>
    <w:rsid w:val="008E2123"/>
    <w:pPr>
      <w:bidi/>
    </w:pPr>
    <w:rPr>
      <w:rFonts w:eastAsiaTheme="minorHAnsi"/>
    </w:rPr>
  </w:style>
  <w:style w:type="paragraph" w:customStyle="1" w:styleId="D709A954900E436C96AB6B48FF6D8C241">
    <w:name w:val="D709A954900E436C96AB6B48FF6D8C241"/>
    <w:rsid w:val="008E2123"/>
    <w:pPr>
      <w:bidi/>
    </w:pPr>
    <w:rPr>
      <w:rFonts w:eastAsiaTheme="minorHAnsi"/>
    </w:rPr>
  </w:style>
  <w:style w:type="paragraph" w:customStyle="1" w:styleId="3C7A8843B2FA40E79170D343D5B1A3911">
    <w:name w:val="3C7A8843B2FA40E79170D343D5B1A3911"/>
    <w:rsid w:val="008E2123"/>
    <w:pPr>
      <w:bidi/>
    </w:pPr>
    <w:rPr>
      <w:rFonts w:eastAsiaTheme="minorHAnsi"/>
    </w:rPr>
  </w:style>
  <w:style w:type="paragraph" w:customStyle="1" w:styleId="5A220BE63EA249C89A67446422FF0D341">
    <w:name w:val="5A220BE63EA249C89A67446422FF0D341"/>
    <w:rsid w:val="008E2123"/>
    <w:pPr>
      <w:bidi/>
    </w:pPr>
    <w:rPr>
      <w:rFonts w:eastAsiaTheme="minorHAnsi"/>
    </w:rPr>
  </w:style>
  <w:style w:type="paragraph" w:customStyle="1" w:styleId="DF11C131D9934E4D983D050D163043E81">
    <w:name w:val="DF11C131D9934E4D983D050D163043E81"/>
    <w:rsid w:val="008E2123"/>
    <w:pPr>
      <w:bidi/>
    </w:pPr>
    <w:rPr>
      <w:rFonts w:eastAsiaTheme="minorHAnsi"/>
    </w:rPr>
  </w:style>
  <w:style w:type="paragraph" w:customStyle="1" w:styleId="C2461189687A4378ACFCB6BCBBD7E35B1">
    <w:name w:val="C2461189687A4378ACFCB6BCBBD7E35B1"/>
    <w:rsid w:val="008E2123"/>
    <w:pPr>
      <w:bidi/>
    </w:pPr>
    <w:rPr>
      <w:rFonts w:eastAsiaTheme="minorHAnsi"/>
    </w:rPr>
  </w:style>
  <w:style w:type="paragraph" w:customStyle="1" w:styleId="48490093629941649D502E0C84AB4B1F1">
    <w:name w:val="48490093629941649D502E0C84AB4B1F1"/>
    <w:rsid w:val="008E2123"/>
    <w:pPr>
      <w:bidi/>
    </w:pPr>
    <w:rPr>
      <w:rFonts w:eastAsiaTheme="minorHAnsi"/>
    </w:rPr>
  </w:style>
  <w:style w:type="paragraph" w:customStyle="1" w:styleId="1416D5CDC0874AFB9BAFEEF75850E131">
    <w:name w:val="1416D5CDC0874AFB9BAFEEF75850E131"/>
    <w:rsid w:val="008E2123"/>
    <w:pPr>
      <w:bidi/>
    </w:pPr>
  </w:style>
  <w:style w:type="paragraph" w:customStyle="1" w:styleId="086C4A77E33D4240BC8075C8F3DA61D4">
    <w:name w:val="086C4A77E33D4240BC8075C8F3DA61D4"/>
    <w:rsid w:val="008E2123"/>
    <w:pPr>
      <w:bidi/>
    </w:pPr>
  </w:style>
  <w:style w:type="paragraph" w:customStyle="1" w:styleId="2E25D405415149F192D316D575DF9146">
    <w:name w:val="2E25D405415149F192D316D575DF9146"/>
    <w:rsid w:val="008E2123"/>
    <w:pPr>
      <w:bidi/>
    </w:pPr>
  </w:style>
  <w:style w:type="paragraph" w:customStyle="1" w:styleId="DE100299FD354220AA4BFBFB89F2FD09">
    <w:name w:val="DE100299FD354220AA4BFBFB89F2FD09"/>
    <w:rsid w:val="008E2123"/>
    <w:pPr>
      <w:bidi/>
    </w:pPr>
  </w:style>
  <w:style w:type="paragraph" w:customStyle="1" w:styleId="C020A846DFA94135A942A0D0CB95EBE5">
    <w:name w:val="C020A846DFA94135A942A0D0CB95EBE5"/>
    <w:rsid w:val="008E2123"/>
    <w:pPr>
      <w:bidi/>
    </w:pPr>
  </w:style>
  <w:style w:type="paragraph" w:customStyle="1" w:styleId="36BCFE2B754B4C0D901D64BCFA7E30C1">
    <w:name w:val="36BCFE2B754B4C0D901D64BCFA7E30C1"/>
    <w:rsid w:val="008E2123"/>
    <w:pPr>
      <w:bidi/>
    </w:pPr>
  </w:style>
  <w:style w:type="paragraph" w:customStyle="1" w:styleId="C8A63A9128844C91AF136175A0A59185">
    <w:name w:val="C8A63A9128844C91AF136175A0A59185"/>
    <w:rsid w:val="008E2123"/>
    <w:pPr>
      <w:bidi/>
    </w:pPr>
  </w:style>
  <w:style w:type="paragraph" w:customStyle="1" w:styleId="1221A5D3BEDB4713BC0F7935A837D098">
    <w:name w:val="1221A5D3BEDB4713BC0F7935A837D098"/>
    <w:rsid w:val="008E2123"/>
    <w:pPr>
      <w:bidi/>
    </w:pPr>
  </w:style>
  <w:style w:type="paragraph" w:customStyle="1" w:styleId="24020B1726864E929AB4BA0CA821483C">
    <w:name w:val="24020B1726864E929AB4BA0CA821483C"/>
    <w:rsid w:val="008E2123"/>
    <w:pPr>
      <w:bidi/>
    </w:pPr>
  </w:style>
  <w:style w:type="paragraph" w:customStyle="1" w:styleId="5D2E4D495DD64434846A8307C044F101">
    <w:name w:val="5D2E4D495DD64434846A8307C044F101"/>
    <w:rsid w:val="008E2123"/>
    <w:pPr>
      <w:bidi/>
    </w:pPr>
  </w:style>
  <w:style w:type="paragraph" w:customStyle="1" w:styleId="D9F69BFA37904507B4A7409482CDBAFC">
    <w:name w:val="D9F69BFA37904507B4A7409482CDBAFC"/>
    <w:rsid w:val="008E2123"/>
    <w:pPr>
      <w:bidi/>
    </w:pPr>
  </w:style>
  <w:style w:type="paragraph" w:customStyle="1" w:styleId="9B69E46A8F6543F09BD5B40D8A05BA26">
    <w:name w:val="9B69E46A8F6543F09BD5B40D8A05BA26"/>
    <w:rsid w:val="008E2123"/>
    <w:pPr>
      <w:bidi/>
    </w:pPr>
  </w:style>
  <w:style w:type="paragraph" w:customStyle="1" w:styleId="2A58492F10B84FABA5E3605D8AADE627">
    <w:name w:val="2A58492F10B84FABA5E3605D8AADE627"/>
    <w:rsid w:val="008E2123"/>
    <w:pPr>
      <w:bidi/>
    </w:pPr>
  </w:style>
  <w:style w:type="paragraph" w:customStyle="1" w:styleId="3EA49C2AADE048E8BAAC4BA518CAD20F">
    <w:name w:val="3EA49C2AADE048E8BAAC4BA518CAD20F"/>
    <w:rsid w:val="008E2123"/>
    <w:pPr>
      <w:bidi/>
    </w:pPr>
  </w:style>
  <w:style w:type="paragraph" w:customStyle="1" w:styleId="AED288193C1D48988763AC9D6D8C83AB">
    <w:name w:val="AED288193C1D48988763AC9D6D8C83AB"/>
    <w:rsid w:val="008E2123"/>
    <w:pPr>
      <w:bidi/>
    </w:pPr>
  </w:style>
  <w:style w:type="paragraph" w:customStyle="1" w:styleId="B0F2D406C82C4B6289BC7940E77070D6">
    <w:name w:val="B0F2D406C82C4B6289BC7940E77070D6"/>
    <w:rsid w:val="008E2123"/>
    <w:pPr>
      <w:bidi/>
    </w:pPr>
  </w:style>
  <w:style w:type="paragraph" w:customStyle="1" w:styleId="C3CA5FE1E20945DBBF9AD512434FFD48">
    <w:name w:val="C3CA5FE1E20945DBBF9AD512434FFD48"/>
    <w:rsid w:val="008E2123"/>
    <w:pPr>
      <w:bidi/>
    </w:pPr>
  </w:style>
  <w:style w:type="paragraph" w:customStyle="1" w:styleId="0ED32F0ABE3A42FC87154C71DC9A4767">
    <w:name w:val="0ED32F0ABE3A42FC87154C71DC9A4767"/>
    <w:rsid w:val="008E2123"/>
    <w:pPr>
      <w:bidi/>
    </w:pPr>
  </w:style>
  <w:style w:type="paragraph" w:customStyle="1" w:styleId="47C5473CFE0D46E48564CB96DE8B177C6">
    <w:name w:val="47C5473CFE0D46E48564CB96DE8B177C6"/>
    <w:rsid w:val="008E2123"/>
    <w:pPr>
      <w:bidi/>
    </w:pPr>
    <w:rPr>
      <w:rFonts w:eastAsiaTheme="minorHAnsi"/>
    </w:rPr>
  </w:style>
  <w:style w:type="paragraph" w:customStyle="1" w:styleId="CC40E2B20CD24304A798A9B211E1ACC76">
    <w:name w:val="CC40E2B20CD24304A798A9B211E1ACC76"/>
    <w:rsid w:val="008E2123"/>
    <w:pPr>
      <w:bidi/>
    </w:pPr>
    <w:rPr>
      <w:rFonts w:eastAsiaTheme="minorHAnsi"/>
    </w:rPr>
  </w:style>
  <w:style w:type="paragraph" w:customStyle="1" w:styleId="E3ABA08FC83142F1A3953E8C2AECB0B06">
    <w:name w:val="E3ABA08FC83142F1A3953E8C2AECB0B06"/>
    <w:rsid w:val="008E2123"/>
    <w:pPr>
      <w:bidi/>
    </w:pPr>
    <w:rPr>
      <w:rFonts w:eastAsiaTheme="minorHAnsi"/>
    </w:rPr>
  </w:style>
  <w:style w:type="paragraph" w:customStyle="1" w:styleId="A8489255807C4666BC332DCC8692B0F2">
    <w:name w:val="A8489255807C4666BC332DCC8692B0F2"/>
    <w:rsid w:val="008E2123"/>
    <w:pPr>
      <w:bidi/>
    </w:pPr>
    <w:rPr>
      <w:rFonts w:eastAsiaTheme="minorHAnsi"/>
    </w:rPr>
  </w:style>
  <w:style w:type="paragraph" w:customStyle="1" w:styleId="1416D5CDC0874AFB9BAFEEF75850E1311">
    <w:name w:val="1416D5CDC0874AFB9BAFEEF75850E1311"/>
    <w:rsid w:val="008E2123"/>
    <w:pPr>
      <w:bidi/>
    </w:pPr>
    <w:rPr>
      <w:rFonts w:eastAsiaTheme="minorHAnsi"/>
    </w:rPr>
  </w:style>
  <w:style w:type="paragraph" w:customStyle="1" w:styleId="086C4A77E33D4240BC8075C8F3DA61D41">
    <w:name w:val="086C4A77E33D4240BC8075C8F3DA61D41"/>
    <w:rsid w:val="008E2123"/>
    <w:pPr>
      <w:bidi/>
    </w:pPr>
    <w:rPr>
      <w:rFonts w:eastAsiaTheme="minorHAnsi"/>
    </w:rPr>
  </w:style>
  <w:style w:type="paragraph" w:customStyle="1" w:styleId="2E25D405415149F192D316D575DF91461">
    <w:name w:val="2E25D405415149F192D316D575DF91461"/>
    <w:rsid w:val="008E2123"/>
    <w:pPr>
      <w:bidi/>
    </w:pPr>
    <w:rPr>
      <w:rFonts w:eastAsiaTheme="minorHAnsi"/>
    </w:rPr>
  </w:style>
  <w:style w:type="paragraph" w:customStyle="1" w:styleId="DE100299FD354220AA4BFBFB89F2FD091">
    <w:name w:val="DE100299FD354220AA4BFBFB89F2FD091"/>
    <w:rsid w:val="008E2123"/>
    <w:pPr>
      <w:bidi/>
    </w:pPr>
    <w:rPr>
      <w:rFonts w:eastAsiaTheme="minorHAnsi"/>
    </w:rPr>
  </w:style>
  <w:style w:type="paragraph" w:customStyle="1" w:styleId="C020A846DFA94135A942A0D0CB95EBE51">
    <w:name w:val="C020A846DFA94135A942A0D0CB95EBE51"/>
    <w:rsid w:val="008E2123"/>
    <w:pPr>
      <w:bidi/>
    </w:pPr>
    <w:rPr>
      <w:rFonts w:eastAsiaTheme="minorHAnsi"/>
    </w:rPr>
  </w:style>
  <w:style w:type="paragraph" w:customStyle="1" w:styleId="1221A5D3BEDB4713BC0F7935A837D0981">
    <w:name w:val="1221A5D3BEDB4713BC0F7935A837D0981"/>
    <w:rsid w:val="008E2123"/>
    <w:pPr>
      <w:bidi/>
    </w:pPr>
    <w:rPr>
      <w:rFonts w:eastAsiaTheme="minorHAnsi"/>
    </w:rPr>
  </w:style>
  <w:style w:type="paragraph" w:customStyle="1" w:styleId="24020B1726864E929AB4BA0CA821483C1">
    <w:name w:val="24020B1726864E929AB4BA0CA821483C1"/>
    <w:rsid w:val="008E2123"/>
    <w:pPr>
      <w:bidi/>
    </w:pPr>
    <w:rPr>
      <w:rFonts w:eastAsiaTheme="minorHAnsi"/>
    </w:rPr>
  </w:style>
  <w:style w:type="paragraph" w:customStyle="1" w:styleId="5D2E4D495DD64434846A8307C044F1011">
    <w:name w:val="5D2E4D495DD64434846A8307C044F1011"/>
    <w:rsid w:val="008E2123"/>
    <w:pPr>
      <w:bidi/>
    </w:pPr>
    <w:rPr>
      <w:rFonts w:eastAsiaTheme="minorHAnsi"/>
    </w:rPr>
  </w:style>
  <w:style w:type="paragraph" w:customStyle="1" w:styleId="D9F69BFA37904507B4A7409482CDBAFC1">
    <w:name w:val="D9F69BFA37904507B4A7409482CDBAFC1"/>
    <w:rsid w:val="008E2123"/>
    <w:pPr>
      <w:bidi/>
    </w:pPr>
    <w:rPr>
      <w:rFonts w:eastAsiaTheme="minorHAnsi"/>
    </w:rPr>
  </w:style>
  <w:style w:type="paragraph" w:customStyle="1" w:styleId="9B69E46A8F6543F09BD5B40D8A05BA261">
    <w:name w:val="9B69E46A8F6543F09BD5B40D8A05BA261"/>
    <w:rsid w:val="008E2123"/>
    <w:pPr>
      <w:bidi/>
    </w:pPr>
    <w:rPr>
      <w:rFonts w:eastAsiaTheme="minorHAnsi"/>
    </w:rPr>
  </w:style>
  <w:style w:type="paragraph" w:customStyle="1" w:styleId="2A58492F10B84FABA5E3605D8AADE6271">
    <w:name w:val="2A58492F10B84FABA5E3605D8AADE6271"/>
    <w:rsid w:val="008E2123"/>
    <w:pPr>
      <w:bidi/>
    </w:pPr>
    <w:rPr>
      <w:rFonts w:eastAsiaTheme="minorHAnsi"/>
    </w:rPr>
  </w:style>
  <w:style w:type="paragraph" w:customStyle="1" w:styleId="3EA49C2AADE048E8BAAC4BA518CAD20F1">
    <w:name w:val="3EA49C2AADE048E8BAAC4BA518CAD20F1"/>
    <w:rsid w:val="008E2123"/>
    <w:pPr>
      <w:bidi/>
    </w:pPr>
    <w:rPr>
      <w:rFonts w:eastAsiaTheme="minorHAnsi"/>
    </w:rPr>
  </w:style>
  <w:style w:type="paragraph" w:customStyle="1" w:styleId="AED288193C1D48988763AC9D6D8C83AB1">
    <w:name w:val="AED288193C1D48988763AC9D6D8C83AB1"/>
    <w:rsid w:val="008E2123"/>
    <w:pPr>
      <w:bidi/>
    </w:pPr>
    <w:rPr>
      <w:rFonts w:eastAsiaTheme="minorHAnsi"/>
    </w:rPr>
  </w:style>
  <w:style w:type="paragraph" w:customStyle="1" w:styleId="C3CA5FE1E20945DBBF9AD512434FFD481">
    <w:name w:val="C3CA5FE1E20945DBBF9AD512434FFD481"/>
    <w:rsid w:val="008E2123"/>
    <w:pPr>
      <w:bidi/>
    </w:pPr>
    <w:rPr>
      <w:rFonts w:eastAsiaTheme="minorHAnsi"/>
    </w:rPr>
  </w:style>
  <w:style w:type="paragraph" w:customStyle="1" w:styleId="0ED32F0ABE3A42FC87154C71DC9A47671">
    <w:name w:val="0ED32F0ABE3A42FC87154C71DC9A47671"/>
    <w:rsid w:val="008E2123"/>
    <w:pPr>
      <w:bidi/>
    </w:pPr>
    <w:rPr>
      <w:rFonts w:eastAsiaTheme="minorHAnsi"/>
    </w:rPr>
  </w:style>
  <w:style w:type="paragraph" w:customStyle="1" w:styleId="6B6055E4CF1A4A67819CD41F11217B16">
    <w:name w:val="6B6055E4CF1A4A67819CD41F11217B16"/>
    <w:rsid w:val="008E2123"/>
    <w:pPr>
      <w:bidi/>
    </w:pPr>
  </w:style>
  <w:style w:type="paragraph" w:customStyle="1" w:styleId="47C5473CFE0D46E48564CB96DE8B177C7">
    <w:name w:val="47C5473CFE0D46E48564CB96DE8B177C7"/>
    <w:rsid w:val="008E2123"/>
    <w:pPr>
      <w:bidi/>
    </w:pPr>
    <w:rPr>
      <w:rFonts w:eastAsiaTheme="minorHAnsi"/>
    </w:rPr>
  </w:style>
  <w:style w:type="paragraph" w:customStyle="1" w:styleId="CC40E2B20CD24304A798A9B211E1ACC77">
    <w:name w:val="CC40E2B20CD24304A798A9B211E1ACC77"/>
    <w:rsid w:val="008E2123"/>
    <w:pPr>
      <w:bidi/>
    </w:pPr>
    <w:rPr>
      <w:rFonts w:eastAsiaTheme="minorHAnsi"/>
    </w:rPr>
  </w:style>
  <w:style w:type="paragraph" w:customStyle="1" w:styleId="E3ABA08FC83142F1A3953E8C2AECB0B07">
    <w:name w:val="E3ABA08FC83142F1A3953E8C2AECB0B07"/>
    <w:rsid w:val="008E2123"/>
    <w:pPr>
      <w:bidi/>
    </w:pPr>
    <w:rPr>
      <w:rFonts w:eastAsiaTheme="minorHAnsi"/>
    </w:rPr>
  </w:style>
  <w:style w:type="paragraph" w:customStyle="1" w:styleId="A8489255807C4666BC332DCC8692B0F21">
    <w:name w:val="A8489255807C4666BC332DCC8692B0F21"/>
    <w:rsid w:val="008E2123"/>
    <w:pPr>
      <w:bidi/>
    </w:pPr>
    <w:rPr>
      <w:rFonts w:eastAsiaTheme="minorHAnsi"/>
    </w:rPr>
  </w:style>
  <w:style w:type="paragraph" w:customStyle="1" w:styleId="1416D5CDC0874AFB9BAFEEF75850E1312">
    <w:name w:val="1416D5CDC0874AFB9BAFEEF75850E1312"/>
    <w:rsid w:val="008E2123"/>
    <w:pPr>
      <w:bidi/>
    </w:pPr>
    <w:rPr>
      <w:rFonts w:eastAsiaTheme="minorHAnsi"/>
    </w:rPr>
  </w:style>
  <w:style w:type="paragraph" w:customStyle="1" w:styleId="6B6055E4CF1A4A67819CD41F11217B161">
    <w:name w:val="6B6055E4CF1A4A67819CD41F11217B161"/>
    <w:rsid w:val="008E2123"/>
    <w:pPr>
      <w:bidi/>
    </w:pPr>
    <w:rPr>
      <w:rFonts w:eastAsiaTheme="minorHAnsi"/>
    </w:rPr>
  </w:style>
  <w:style w:type="paragraph" w:customStyle="1" w:styleId="2E25D405415149F192D316D575DF91462">
    <w:name w:val="2E25D405415149F192D316D575DF91462"/>
    <w:rsid w:val="008E2123"/>
    <w:pPr>
      <w:bidi/>
    </w:pPr>
    <w:rPr>
      <w:rFonts w:eastAsiaTheme="minorHAnsi"/>
    </w:rPr>
  </w:style>
  <w:style w:type="paragraph" w:customStyle="1" w:styleId="DE100299FD354220AA4BFBFB89F2FD092">
    <w:name w:val="DE100299FD354220AA4BFBFB89F2FD092"/>
    <w:rsid w:val="008E2123"/>
    <w:pPr>
      <w:bidi/>
    </w:pPr>
    <w:rPr>
      <w:rFonts w:eastAsiaTheme="minorHAnsi"/>
    </w:rPr>
  </w:style>
  <w:style w:type="paragraph" w:customStyle="1" w:styleId="C020A846DFA94135A942A0D0CB95EBE52">
    <w:name w:val="C020A846DFA94135A942A0D0CB95EBE52"/>
    <w:rsid w:val="008E2123"/>
    <w:pPr>
      <w:bidi/>
    </w:pPr>
    <w:rPr>
      <w:rFonts w:eastAsiaTheme="minorHAnsi"/>
    </w:rPr>
  </w:style>
  <w:style w:type="paragraph" w:customStyle="1" w:styleId="1221A5D3BEDB4713BC0F7935A837D0982">
    <w:name w:val="1221A5D3BEDB4713BC0F7935A837D0982"/>
    <w:rsid w:val="008E2123"/>
    <w:pPr>
      <w:bidi/>
    </w:pPr>
    <w:rPr>
      <w:rFonts w:eastAsiaTheme="minorHAnsi"/>
    </w:rPr>
  </w:style>
  <w:style w:type="paragraph" w:customStyle="1" w:styleId="24020B1726864E929AB4BA0CA821483C2">
    <w:name w:val="24020B1726864E929AB4BA0CA821483C2"/>
    <w:rsid w:val="008E2123"/>
    <w:pPr>
      <w:bidi/>
    </w:pPr>
    <w:rPr>
      <w:rFonts w:eastAsiaTheme="minorHAnsi"/>
    </w:rPr>
  </w:style>
  <w:style w:type="paragraph" w:customStyle="1" w:styleId="5D2E4D495DD64434846A8307C044F1012">
    <w:name w:val="5D2E4D495DD64434846A8307C044F1012"/>
    <w:rsid w:val="008E2123"/>
    <w:pPr>
      <w:bidi/>
    </w:pPr>
    <w:rPr>
      <w:rFonts w:eastAsiaTheme="minorHAnsi"/>
    </w:rPr>
  </w:style>
  <w:style w:type="paragraph" w:customStyle="1" w:styleId="D9F69BFA37904507B4A7409482CDBAFC2">
    <w:name w:val="D9F69BFA37904507B4A7409482CDBAFC2"/>
    <w:rsid w:val="008E2123"/>
    <w:pPr>
      <w:bidi/>
    </w:pPr>
    <w:rPr>
      <w:rFonts w:eastAsiaTheme="minorHAnsi"/>
    </w:rPr>
  </w:style>
  <w:style w:type="paragraph" w:customStyle="1" w:styleId="9B69E46A8F6543F09BD5B40D8A05BA262">
    <w:name w:val="9B69E46A8F6543F09BD5B40D8A05BA262"/>
    <w:rsid w:val="008E2123"/>
    <w:pPr>
      <w:bidi/>
    </w:pPr>
    <w:rPr>
      <w:rFonts w:eastAsiaTheme="minorHAnsi"/>
    </w:rPr>
  </w:style>
  <w:style w:type="paragraph" w:customStyle="1" w:styleId="2A58492F10B84FABA5E3605D8AADE6272">
    <w:name w:val="2A58492F10B84FABA5E3605D8AADE6272"/>
    <w:rsid w:val="008E2123"/>
    <w:pPr>
      <w:bidi/>
    </w:pPr>
    <w:rPr>
      <w:rFonts w:eastAsiaTheme="minorHAnsi"/>
    </w:rPr>
  </w:style>
  <w:style w:type="paragraph" w:customStyle="1" w:styleId="3EA49C2AADE048E8BAAC4BA518CAD20F2">
    <w:name w:val="3EA49C2AADE048E8BAAC4BA518CAD20F2"/>
    <w:rsid w:val="008E2123"/>
    <w:pPr>
      <w:bidi/>
    </w:pPr>
    <w:rPr>
      <w:rFonts w:eastAsiaTheme="minorHAnsi"/>
    </w:rPr>
  </w:style>
  <w:style w:type="paragraph" w:customStyle="1" w:styleId="AED288193C1D48988763AC9D6D8C83AB2">
    <w:name w:val="AED288193C1D48988763AC9D6D8C83AB2"/>
    <w:rsid w:val="008E2123"/>
    <w:pPr>
      <w:bidi/>
    </w:pPr>
    <w:rPr>
      <w:rFonts w:eastAsiaTheme="minorHAnsi"/>
    </w:rPr>
  </w:style>
  <w:style w:type="paragraph" w:customStyle="1" w:styleId="C3CA5FE1E20945DBBF9AD512434FFD482">
    <w:name w:val="C3CA5FE1E20945DBBF9AD512434FFD482"/>
    <w:rsid w:val="008E2123"/>
    <w:pPr>
      <w:bidi/>
    </w:pPr>
    <w:rPr>
      <w:rFonts w:eastAsiaTheme="minorHAnsi"/>
    </w:rPr>
  </w:style>
  <w:style w:type="paragraph" w:customStyle="1" w:styleId="0ED32F0ABE3A42FC87154C71DC9A47672">
    <w:name w:val="0ED32F0ABE3A42FC87154C71DC9A47672"/>
    <w:rsid w:val="008E2123"/>
    <w:pPr>
      <w:bidi/>
    </w:pPr>
    <w:rPr>
      <w:rFonts w:eastAsiaTheme="minorHAnsi"/>
    </w:rPr>
  </w:style>
  <w:style w:type="paragraph" w:customStyle="1" w:styleId="47C5473CFE0D46E48564CB96DE8B177C8">
    <w:name w:val="47C5473CFE0D46E48564CB96DE8B177C8"/>
    <w:rsid w:val="008E2123"/>
    <w:pPr>
      <w:bidi/>
    </w:pPr>
    <w:rPr>
      <w:rFonts w:eastAsiaTheme="minorHAnsi"/>
    </w:rPr>
  </w:style>
  <w:style w:type="paragraph" w:customStyle="1" w:styleId="CC40E2B20CD24304A798A9B211E1ACC78">
    <w:name w:val="CC40E2B20CD24304A798A9B211E1ACC78"/>
    <w:rsid w:val="008E2123"/>
    <w:pPr>
      <w:bidi/>
    </w:pPr>
    <w:rPr>
      <w:rFonts w:eastAsiaTheme="minorHAnsi"/>
    </w:rPr>
  </w:style>
  <w:style w:type="paragraph" w:customStyle="1" w:styleId="E3ABA08FC83142F1A3953E8C2AECB0B08">
    <w:name w:val="E3ABA08FC83142F1A3953E8C2AECB0B08"/>
    <w:rsid w:val="008E2123"/>
    <w:pPr>
      <w:bidi/>
    </w:pPr>
    <w:rPr>
      <w:rFonts w:eastAsiaTheme="minorHAnsi"/>
    </w:rPr>
  </w:style>
  <w:style w:type="paragraph" w:customStyle="1" w:styleId="A8489255807C4666BC332DCC8692B0F22">
    <w:name w:val="A8489255807C4666BC332DCC8692B0F22"/>
    <w:rsid w:val="008E2123"/>
    <w:pPr>
      <w:bidi/>
    </w:pPr>
    <w:rPr>
      <w:rFonts w:eastAsiaTheme="minorHAnsi"/>
    </w:rPr>
  </w:style>
  <w:style w:type="paragraph" w:customStyle="1" w:styleId="1416D5CDC0874AFB9BAFEEF75850E1313">
    <w:name w:val="1416D5CDC0874AFB9BAFEEF75850E1313"/>
    <w:rsid w:val="008E2123"/>
    <w:pPr>
      <w:bidi/>
    </w:pPr>
    <w:rPr>
      <w:rFonts w:eastAsiaTheme="minorHAnsi"/>
    </w:rPr>
  </w:style>
  <w:style w:type="paragraph" w:customStyle="1" w:styleId="6B6055E4CF1A4A67819CD41F11217B162">
    <w:name w:val="6B6055E4CF1A4A67819CD41F11217B162"/>
    <w:rsid w:val="008E2123"/>
    <w:pPr>
      <w:bidi/>
    </w:pPr>
    <w:rPr>
      <w:rFonts w:eastAsiaTheme="minorHAnsi"/>
    </w:rPr>
  </w:style>
  <w:style w:type="paragraph" w:customStyle="1" w:styleId="2E25D405415149F192D316D575DF91463">
    <w:name w:val="2E25D405415149F192D316D575DF91463"/>
    <w:rsid w:val="008E2123"/>
    <w:pPr>
      <w:bidi/>
    </w:pPr>
    <w:rPr>
      <w:rFonts w:eastAsiaTheme="minorHAnsi"/>
    </w:rPr>
  </w:style>
  <w:style w:type="paragraph" w:customStyle="1" w:styleId="DE100299FD354220AA4BFBFB89F2FD093">
    <w:name w:val="DE100299FD354220AA4BFBFB89F2FD093"/>
    <w:rsid w:val="008E2123"/>
    <w:pPr>
      <w:bidi/>
    </w:pPr>
    <w:rPr>
      <w:rFonts w:eastAsiaTheme="minorHAnsi"/>
    </w:rPr>
  </w:style>
  <w:style w:type="paragraph" w:customStyle="1" w:styleId="1221A5D3BEDB4713BC0F7935A837D0983">
    <w:name w:val="1221A5D3BEDB4713BC0F7935A837D0983"/>
    <w:rsid w:val="008E2123"/>
    <w:pPr>
      <w:bidi/>
    </w:pPr>
    <w:rPr>
      <w:rFonts w:eastAsiaTheme="minorHAnsi"/>
    </w:rPr>
  </w:style>
  <w:style w:type="paragraph" w:customStyle="1" w:styleId="24020B1726864E929AB4BA0CA821483C3">
    <w:name w:val="24020B1726864E929AB4BA0CA821483C3"/>
    <w:rsid w:val="008E2123"/>
    <w:pPr>
      <w:bidi/>
    </w:pPr>
    <w:rPr>
      <w:rFonts w:eastAsiaTheme="minorHAnsi"/>
    </w:rPr>
  </w:style>
  <w:style w:type="paragraph" w:customStyle="1" w:styleId="5D2E4D495DD64434846A8307C044F1013">
    <w:name w:val="5D2E4D495DD64434846A8307C044F1013"/>
    <w:rsid w:val="008E2123"/>
    <w:pPr>
      <w:bidi/>
    </w:pPr>
    <w:rPr>
      <w:rFonts w:eastAsiaTheme="minorHAnsi"/>
    </w:rPr>
  </w:style>
  <w:style w:type="paragraph" w:customStyle="1" w:styleId="D9F69BFA37904507B4A7409482CDBAFC3">
    <w:name w:val="D9F69BFA37904507B4A7409482CDBAFC3"/>
    <w:rsid w:val="008E2123"/>
    <w:pPr>
      <w:bidi/>
    </w:pPr>
    <w:rPr>
      <w:rFonts w:eastAsiaTheme="minorHAnsi"/>
    </w:rPr>
  </w:style>
  <w:style w:type="paragraph" w:customStyle="1" w:styleId="9B69E46A8F6543F09BD5B40D8A05BA263">
    <w:name w:val="9B69E46A8F6543F09BD5B40D8A05BA263"/>
    <w:rsid w:val="008E2123"/>
    <w:pPr>
      <w:bidi/>
    </w:pPr>
    <w:rPr>
      <w:rFonts w:eastAsiaTheme="minorHAnsi"/>
    </w:rPr>
  </w:style>
  <w:style w:type="paragraph" w:customStyle="1" w:styleId="2A58492F10B84FABA5E3605D8AADE6273">
    <w:name w:val="2A58492F10B84FABA5E3605D8AADE6273"/>
    <w:rsid w:val="008E2123"/>
    <w:pPr>
      <w:bidi/>
    </w:pPr>
    <w:rPr>
      <w:rFonts w:eastAsiaTheme="minorHAnsi"/>
    </w:rPr>
  </w:style>
  <w:style w:type="paragraph" w:customStyle="1" w:styleId="3EA49C2AADE048E8BAAC4BA518CAD20F3">
    <w:name w:val="3EA49C2AADE048E8BAAC4BA518CAD20F3"/>
    <w:rsid w:val="008E2123"/>
    <w:pPr>
      <w:bidi/>
    </w:pPr>
    <w:rPr>
      <w:rFonts w:eastAsiaTheme="minorHAnsi"/>
    </w:rPr>
  </w:style>
  <w:style w:type="paragraph" w:customStyle="1" w:styleId="AED288193C1D48988763AC9D6D8C83AB3">
    <w:name w:val="AED288193C1D48988763AC9D6D8C83AB3"/>
    <w:rsid w:val="008E2123"/>
    <w:pPr>
      <w:bidi/>
    </w:pPr>
    <w:rPr>
      <w:rFonts w:eastAsiaTheme="minorHAnsi"/>
    </w:rPr>
  </w:style>
  <w:style w:type="paragraph" w:customStyle="1" w:styleId="C3CA5FE1E20945DBBF9AD512434FFD483">
    <w:name w:val="C3CA5FE1E20945DBBF9AD512434FFD483"/>
    <w:rsid w:val="008E2123"/>
    <w:pPr>
      <w:bidi/>
    </w:pPr>
    <w:rPr>
      <w:rFonts w:eastAsiaTheme="minorHAnsi"/>
    </w:rPr>
  </w:style>
  <w:style w:type="paragraph" w:customStyle="1" w:styleId="0ED32F0ABE3A42FC87154C71DC9A47673">
    <w:name w:val="0ED32F0ABE3A42FC87154C71DC9A47673"/>
    <w:rsid w:val="008E2123"/>
    <w:pPr>
      <w:bidi/>
    </w:pPr>
    <w:rPr>
      <w:rFonts w:eastAsiaTheme="minorHAnsi"/>
    </w:rPr>
  </w:style>
  <w:style w:type="paragraph" w:customStyle="1" w:styleId="47C5473CFE0D46E48564CB96DE8B177C9">
    <w:name w:val="47C5473CFE0D46E48564CB96DE8B177C9"/>
    <w:rsid w:val="00421CB9"/>
    <w:pPr>
      <w:bidi/>
    </w:pPr>
    <w:rPr>
      <w:rFonts w:eastAsiaTheme="minorHAnsi"/>
    </w:rPr>
  </w:style>
  <w:style w:type="paragraph" w:customStyle="1" w:styleId="CC40E2B20CD24304A798A9B211E1ACC79">
    <w:name w:val="CC40E2B20CD24304A798A9B211E1ACC79"/>
    <w:rsid w:val="00421CB9"/>
    <w:pPr>
      <w:bidi/>
    </w:pPr>
    <w:rPr>
      <w:rFonts w:eastAsiaTheme="minorHAnsi"/>
    </w:rPr>
  </w:style>
  <w:style w:type="paragraph" w:customStyle="1" w:styleId="E3ABA08FC83142F1A3953E8C2AECB0B09">
    <w:name w:val="E3ABA08FC83142F1A3953E8C2AECB0B09"/>
    <w:rsid w:val="00421CB9"/>
    <w:pPr>
      <w:bidi/>
    </w:pPr>
    <w:rPr>
      <w:rFonts w:eastAsiaTheme="minorHAnsi"/>
    </w:rPr>
  </w:style>
  <w:style w:type="paragraph" w:customStyle="1" w:styleId="A8489255807C4666BC332DCC8692B0F23">
    <w:name w:val="A8489255807C4666BC332DCC8692B0F23"/>
    <w:rsid w:val="00421CB9"/>
    <w:pPr>
      <w:bidi/>
    </w:pPr>
    <w:rPr>
      <w:rFonts w:eastAsiaTheme="minorHAnsi"/>
    </w:rPr>
  </w:style>
  <w:style w:type="paragraph" w:customStyle="1" w:styleId="1416D5CDC0874AFB9BAFEEF75850E1314">
    <w:name w:val="1416D5CDC0874AFB9BAFEEF75850E1314"/>
    <w:rsid w:val="00421CB9"/>
    <w:pPr>
      <w:bidi/>
    </w:pPr>
    <w:rPr>
      <w:rFonts w:eastAsiaTheme="minorHAnsi"/>
    </w:rPr>
  </w:style>
  <w:style w:type="paragraph" w:customStyle="1" w:styleId="6B6055E4CF1A4A67819CD41F11217B163">
    <w:name w:val="6B6055E4CF1A4A67819CD41F11217B163"/>
    <w:rsid w:val="00421CB9"/>
    <w:pPr>
      <w:bidi/>
    </w:pPr>
    <w:rPr>
      <w:rFonts w:eastAsiaTheme="minorHAnsi"/>
    </w:rPr>
  </w:style>
  <w:style w:type="paragraph" w:customStyle="1" w:styleId="2E25D405415149F192D316D575DF91464">
    <w:name w:val="2E25D405415149F192D316D575DF91464"/>
    <w:rsid w:val="00421CB9"/>
    <w:pPr>
      <w:bidi/>
    </w:pPr>
    <w:rPr>
      <w:rFonts w:eastAsiaTheme="minorHAnsi"/>
    </w:rPr>
  </w:style>
  <w:style w:type="paragraph" w:customStyle="1" w:styleId="DE100299FD354220AA4BFBFB89F2FD094">
    <w:name w:val="DE100299FD354220AA4BFBFB89F2FD094"/>
    <w:rsid w:val="00421CB9"/>
    <w:pPr>
      <w:bidi/>
    </w:pPr>
    <w:rPr>
      <w:rFonts w:eastAsiaTheme="minorHAnsi"/>
    </w:rPr>
  </w:style>
  <w:style w:type="paragraph" w:customStyle="1" w:styleId="1221A5D3BEDB4713BC0F7935A837D0984">
    <w:name w:val="1221A5D3BEDB4713BC0F7935A837D0984"/>
    <w:rsid w:val="00421CB9"/>
    <w:pPr>
      <w:bidi/>
    </w:pPr>
    <w:rPr>
      <w:rFonts w:eastAsiaTheme="minorHAnsi"/>
    </w:rPr>
  </w:style>
  <w:style w:type="paragraph" w:customStyle="1" w:styleId="24020B1726864E929AB4BA0CA821483C4">
    <w:name w:val="24020B1726864E929AB4BA0CA821483C4"/>
    <w:rsid w:val="00421CB9"/>
    <w:pPr>
      <w:bidi/>
    </w:pPr>
    <w:rPr>
      <w:rFonts w:eastAsiaTheme="minorHAnsi"/>
    </w:rPr>
  </w:style>
  <w:style w:type="paragraph" w:customStyle="1" w:styleId="5D2E4D495DD64434846A8307C044F1014">
    <w:name w:val="5D2E4D495DD64434846A8307C044F1014"/>
    <w:rsid w:val="00421CB9"/>
    <w:pPr>
      <w:bidi/>
    </w:pPr>
    <w:rPr>
      <w:rFonts w:eastAsiaTheme="minorHAnsi"/>
    </w:rPr>
  </w:style>
  <w:style w:type="paragraph" w:customStyle="1" w:styleId="D9F69BFA37904507B4A7409482CDBAFC4">
    <w:name w:val="D9F69BFA37904507B4A7409482CDBAFC4"/>
    <w:rsid w:val="00421CB9"/>
    <w:pPr>
      <w:bidi/>
    </w:pPr>
    <w:rPr>
      <w:rFonts w:eastAsiaTheme="minorHAnsi"/>
    </w:rPr>
  </w:style>
  <w:style w:type="paragraph" w:customStyle="1" w:styleId="9B69E46A8F6543F09BD5B40D8A05BA264">
    <w:name w:val="9B69E46A8F6543F09BD5B40D8A05BA264"/>
    <w:rsid w:val="00421CB9"/>
    <w:pPr>
      <w:bidi/>
    </w:pPr>
    <w:rPr>
      <w:rFonts w:eastAsiaTheme="minorHAnsi"/>
    </w:rPr>
  </w:style>
  <w:style w:type="paragraph" w:customStyle="1" w:styleId="2A58492F10B84FABA5E3605D8AADE6274">
    <w:name w:val="2A58492F10B84FABA5E3605D8AADE6274"/>
    <w:rsid w:val="00421CB9"/>
    <w:pPr>
      <w:bidi/>
    </w:pPr>
    <w:rPr>
      <w:rFonts w:eastAsiaTheme="minorHAnsi"/>
    </w:rPr>
  </w:style>
  <w:style w:type="paragraph" w:customStyle="1" w:styleId="3EA49C2AADE048E8BAAC4BA518CAD20F4">
    <w:name w:val="3EA49C2AADE048E8BAAC4BA518CAD20F4"/>
    <w:rsid w:val="00421CB9"/>
    <w:pPr>
      <w:bidi/>
    </w:pPr>
    <w:rPr>
      <w:rFonts w:eastAsiaTheme="minorHAnsi"/>
    </w:rPr>
  </w:style>
  <w:style w:type="paragraph" w:customStyle="1" w:styleId="AED288193C1D48988763AC9D6D8C83AB4">
    <w:name w:val="AED288193C1D48988763AC9D6D8C83AB4"/>
    <w:rsid w:val="00421CB9"/>
    <w:pPr>
      <w:bidi/>
    </w:pPr>
    <w:rPr>
      <w:rFonts w:eastAsiaTheme="minorHAnsi"/>
    </w:rPr>
  </w:style>
  <w:style w:type="paragraph" w:customStyle="1" w:styleId="C3CA5FE1E20945DBBF9AD512434FFD484">
    <w:name w:val="C3CA5FE1E20945DBBF9AD512434FFD484"/>
    <w:rsid w:val="00421CB9"/>
    <w:pPr>
      <w:bidi/>
    </w:pPr>
    <w:rPr>
      <w:rFonts w:eastAsiaTheme="minorHAnsi"/>
    </w:rPr>
  </w:style>
  <w:style w:type="paragraph" w:customStyle="1" w:styleId="0ED32F0ABE3A42FC87154C71DC9A47674">
    <w:name w:val="0ED32F0ABE3A42FC87154C71DC9A47674"/>
    <w:rsid w:val="00421CB9"/>
    <w:pPr>
      <w:bidi/>
    </w:pPr>
    <w:rPr>
      <w:rFonts w:eastAsiaTheme="minorHAnsi"/>
    </w:rPr>
  </w:style>
  <w:style w:type="paragraph" w:customStyle="1" w:styleId="F6C6890D01314BF18E775E85FFF9B339">
    <w:name w:val="F6C6890D01314BF18E775E85FFF9B339"/>
    <w:rsid w:val="00421CB9"/>
    <w:pPr>
      <w:bidi/>
    </w:pPr>
  </w:style>
  <w:style w:type="paragraph" w:customStyle="1" w:styleId="0930999B2A1A4BC5ACFA69C647254FC3">
    <w:name w:val="0930999B2A1A4BC5ACFA69C647254FC3"/>
    <w:rsid w:val="00231E9B"/>
    <w:pPr>
      <w:bidi/>
    </w:pPr>
  </w:style>
  <w:style w:type="paragraph" w:customStyle="1" w:styleId="B23B4B4BA22B470595A9113FB2A91625">
    <w:name w:val="B23B4B4BA22B470595A9113FB2A91625"/>
    <w:rsid w:val="00231E9B"/>
    <w:pPr>
      <w:bidi/>
    </w:pPr>
  </w:style>
  <w:style w:type="paragraph" w:customStyle="1" w:styleId="8DE1BC7EE996437DABD98844EE6F6D98">
    <w:name w:val="8DE1BC7EE996437DABD98844EE6F6D98"/>
    <w:rsid w:val="00231E9B"/>
    <w:pPr>
      <w:bidi/>
    </w:pPr>
  </w:style>
  <w:style w:type="paragraph" w:customStyle="1" w:styleId="47C5473CFE0D46E48564CB96DE8B177C10">
    <w:name w:val="47C5473CFE0D46E48564CB96DE8B177C10"/>
    <w:rsid w:val="00AB1576"/>
    <w:pPr>
      <w:bidi/>
    </w:pPr>
    <w:rPr>
      <w:rFonts w:eastAsiaTheme="minorHAnsi"/>
    </w:rPr>
  </w:style>
  <w:style w:type="paragraph" w:customStyle="1" w:styleId="CC40E2B20CD24304A798A9B211E1ACC710">
    <w:name w:val="CC40E2B20CD24304A798A9B211E1ACC710"/>
    <w:rsid w:val="00AB1576"/>
    <w:pPr>
      <w:bidi/>
    </w:pPr>
    <w:rPr>
      <w:rFonts w:eastAsiaTheme="minorHAnsi"/>
    </w:rPr>
  </w:style>
  <w:style w:type="paragraph" w:customStyle="1" w:styleId="E3ABA08FC83142F1A3953E8C2AECB0B010">
    <w:name w:val="E3ABA08FC83142F1A3953E8C2AECB0B010"/>
    <w:rsid w:val="00AB1576"/>
    <w:pPr>
      <w:bidi/>
    </w:pPr>
    <w:rPr>
      <w:rFonts w:eastAsiaTheme="minorHAnsi"/>
    </w:rPr>
  </w:style>
  <w:style w:type="paragraph" w:customStyle="1" w:styleId="A8489255807C4666BC332DCC8692B0F24">
    <w:name w:val="A8489255807C4666BC332DCC8692B0F24"/>
    <w:rsid w:val="00AB1576"/>
    <w:pPr>
      <w:bidi/>
    </w:pPr>
    <w:rPr>
      <w:rFonts w:eastAsiaTheme="minorHAnsi"/>
    </w:rPr>
  </w:style>
  <w:style w:type="paragraph" w:customStyle="1" w:styleId="1416D5CDC0874AFB9BAFEEF75850E1315">
    <w:name w:val="1416D5CDC0874AFB9BAFEEF75850E1315"/>
    <w:rsid w:val="00AB1576"/>
    <w:pPr>
      <w:bidi/>
    </w:pPr>
    <w:rPr>
      <w:rFonts w:eastAsiaTheme="minorHAnsi"/>
    </w:rPr>
  </w:style>
  <w:style w:type="paragraph" w:customStyle="1" w:styleId="6B6055E4CF1A4A67819CD41F11217B164">
    <w:name w:val="6B6055E4CF1A4A67819CD41F11217B164"/>
    <w:rsid w:val="00AB1576"/>
    <w:pPr>
      <w:bidi/>
    </w:pPr>
    <w:rPr>
      <w:rFonts w:eastAsiaTheme="minorHAnsi"/>
    </w:rPr>
  </w:style>
  <w:style w:type="paragraph" w:customStyle="1" w:styleId="2E25D405415149F192D316D575DF91465">
    <w:name w:val="2E25D405415149F192D316D575DF91465"/>
    <w:rsid w:val="00AB1576"/>
    <w:pPr>
      <w:bidi/>
    </w:pPr>
    <w:rPr>
      <w:rFonts w:eastAsiaTheme="minorHAnsi"/>
    </w:rPr>
  </w:style>
  <w:style w:type="paragraph" w:customStyle="1" w:styleId="DE100299FD354220AA4BFBFB89F2FD095">
    <w:name w:val="DE100299FD354220AA4BFBFB89F2FD095"/>
    <w:rsid w:val="00AB1576"/>
    <w:pPr>
      <w:bidi/>
    </w:pPr>
    <w:rPr>
      <w:rFonts w:eastAsiaTheme="minorHAnsi"/>
    </w:rPr>
  </w:style>
  <w:style w:type="paragraph" w:customStyle="1" w:styleId="1221A5D3BEDB4713BC0F7935A837D0985">
    <w:name w:val="1221A5D3BEDB4713BC0F7935A837D0985"/>
    <w:rsid w:val="00AB1576"/>
    <w:pPr>
      <w:bidi/>
    </w:pPr>
    <w:rPr>
      <w:rFonts w:eastAsiaTheme="minorHAnsi"/>
    </w:rPr>
  </w:style>
  <w:style w:type="paragraph" w:customStyle="1" w:styleId="24020B1726864E929AB4BA0CA821483C5">
    <w:name w:val="24020B1726864E929AB4BA0CA821483C5"/>
    <w:rsid w:val="00AB1576"/>
    <w:pPr>
      <w:bidi/>
    </w:pPr>
    <w:rPr>
      <w:rFonts w:eastAsiaTheme="minorHAnsi"/>
    </w:rPr>
  </w:style>
  <w:style w:type="paragraph" w:customStyle="1" w:styleId="5D2E4D495DD64434846A8307C044F1015">
    <w:name w:val="5D2E4D495DD64434846A8307C044F1015"/>
    <w:rsid w:val="00AB1576"/>
    <w:pPr>
      <w:bidi/>
    </w:pPr>
    <w:rPr>
      <w:rFonts w:eastAsiaTheme="minorHAnsi"/>
    </w:rPr>
  </w:style>
  <w:style w:type="paragraph" w:customStyle="1" w:styleId="D9F69BFA37904507B4A7409482CDBAFC5">
    <w:name w:val="D9F69BFA37904507B4A7409482CDBAFC5"/>
    <w:rsid w:val="00AB1576"/>
    <w:pPr>
      <w:bidi/>
    </w:pPr>
    <w:rPr>
      <w:rFonts w:eastAsiaTheme="minorHAnsi"/>
    </w:rPr>
  </w:style>
  <w:style w:type="paragraph" w:customStyle="1" w:styleId="9B69E46A8F6543F09BD5B40D8A05BA265">
    <w:name w:val="9B69E46A8F6543F09BD5B40D8A05BA265"/>
    <w:rsid w:val="00AB1576"/>
    <w:pPr>
      <w:bidi/>
    </w:pPr>
    <w:rPr>
      <w:rFonts w:eastAsiaTheme="minorHAnsi"/>
    </w:rPr>
  </w:style>
  <w:style w:type="paragraph" w:customStyle="1" w:styleId="2A58492F10B84FABA5E3605D8AADE6275">
    <w:name w:val="2A58492F10B84FABA5E3605D8AADE6275"/>
    <w:rsid w:val="00AB1576"/>
    <w:pPr>
      <w:bidi/>
    </w:pPr>
    <w:rPr>
      <w:rFonts w:eastAsiaTheme="minorHAnsi"/>
    </w:rPr>
  </w:style>
  <w:style w:type="paragraph" w:customStyle="1" w:styleId="3EA49C2AADE048E8BAAC4BA518CAD20F5">
    <w:name w:val="3EA49C2AADE048E8BAAC4BA518CAD20F5"/>
    <w:rsid w:val="00AB1576"/>
    <w:pPr>
      <w:bidi/>
    </w:pPr>
    <w:rPr>
      <w:rFonts w:eastAsiaTheme="minorHAnsi"/>
    </w:rPr>
  </w:style>
  <w:style w:type="paragraph" w:customStyle="1" w:styleId="AED288193C1D48988763AC9D6D8C83AB5">
    <w:name w:val="AED288193C1D48988763AC9D6D8C83AB5"/>
    <w:rsid w:val="00AB1576"/>
    <w:pPr>
      <w:bidi/>
    </w:pPr>
    <w:rPr>
      <w:rFonts w:eastAsiaTheme="minorHAnsi"/>
    </w:rPr>
  </w:style>
  <w:style w:type="paragraph" w:customStyle="1" w:styleId="B23B4B4BA22B470595A9113FB2A916251">
    <w:name w:val="B23B4B4BA22B470595A9113FB2A916251"/>
    <w:rsid w:val="00AB1576"/>
    <w:pPr>
      <w:bidi/>
    </w:pPr>
    <w:rPr>
      <w:rFonts w:eastAsiaTheme="minorHAnsi"/>
    </w:rPr>
  </w:style>
  <w:style w:type="paragraph" w:customStyle="1" w:styleId="8DE1BC7EE996437DABD98844EE6F6D981">
    <w:name w:val="8DE1BC7EE996437DABD98844EE6F6D981"/>
    <w:rsid w:val="00AB1576"/>
    <w:pPr>
      <w:bidi/>
    </w:pPr>
    <w:rPr>
      <w:rFonts w:eastAsiaTheme="minorHAnsi"/>
    </w:rPr>
  </w:style>
  <w:style w:type="paragraph" w:customStyle="1" w:styleId="C90D3C5CDE4F4F13A0DF9904B9F6F09A">
    <w:name w:val="C90D3C5CDE4F4F13A0DF9904B9F6F09A"/>
    <w:rsid w:val="00AB1576"/>
    <w:pPr>
      <w:bidi/>
      <w:spacing w:after="160" w:line="259" w:lineRule="auto"/>
    </w:pPr>
  </w:style>
  <w:style w:type="paragraph" w:customStyle="1" w:styleId="47C5473CFE0D46E48564CB96DE8B177C11">
    <w:name w:val="47C5473CFE0D46E48564CB96DE8B177C11"/>
    <w:rsid w:val="00AB1576"/>
    <w:pPr>
      <w:bidi/>
    </w:pPr>
    <w:rPr>
      <w:rFonts w:eastAsiaTheme="minorHAnsi"/>
    </w:rPr>
  </w:style>
  <w:style w:type="paragraph" w:customStyle="1" w:styleId="CC40E2B20CD24304A798A9B211E1ACC711">
    <w:name w:val="CC40E2B20CD24304A798A9B211E1ACC711"/>
    <w:rsid w:val="00AB1576"/>
    <w:pPr>
      <w:bidi/>
    </w:pPr>
    <w:rPr>
      <w:rFonts w:eastAsiaTheme="minorHAnsi"/>
    </w:rPr>
  </w:style>
  <w:style w:type="paragraph" w:customStyle="1" w:styleId="E3ABA08FC83142F1A3953E8C2AECB0B011">
    <w:name w:val="E3ABA08FC83142F1A3953E8C2AECB0B011"/>
    <w:rsid w:val="00AB1576"/>
    <w:pPr>
      <w:bidi/>
    </w:pPr>
    <w:rPr>
      <w:rFonts w:eastAsiaTheme="minorHAnsi"/>
    </w:rPr>
  </w:style>
  <w:style w:type="paragraph" w:customStyle="1" w:styleId="A8489255807C4666BC332DCC8692B0F25">
    <w:name w:val="A8489255807C4666BC332DCC8692B0F25"/>
    <w:rsid w:val="00AB1576"/>
    <w:pPr>
      <w:bidi/>
    </w:pPr>
    <w:rPr>
      <w:rFonts w:eastAsiaTheme="minorHAnsi"/>
    </w:rPr>
  </w:style>
  <w:style w:type="paragraph" w:customStyle="1" w:styleId="1416D5CDC0874AFB9BAFEEF75850E1316">
    <w:name w:val="1416D5CDC0874AFB9BAFEEF75850E1316"/>
    <w:rsid w:val="00AB1576"/>
    <w:pPr>
      <w:bidi/>
    </w:pPr>
    <w:rPr>
      <w:rFonts w:eastAsiaTheme="minorHAnsi"/>
    </w:rPr>
  </w:style>
  <w:style w:type="paragraph" w:customStyle="1" w:styleId="6B6055E4CF1A4A67819CD41F11217B165">
    <w:name w:val="6B6055E4CF1A4A67819CD41F11217B165"/>
    <w:rsid w:val="00AB1576"/>
    <w:pPr>
      <w:bidi/>
    </w:pPr>
    <w:rPr>
      <w:rFonts w:eastAsiaTheme="minorHAnsi"/>
    </w:rPr>
  </w:style>
  <w:style w:type="paragraph" w:customStyle="1" w:styleId="2E25D405415149F192D316D575DF91466">
    <w:name w:val="2E25D405415149F192D316D575DF91466"/>
    <w:rsid w:val="00AB1576"/>
    <w:pPr>
      <w:bidi/>
    </w:pPr>
    <w:rPr>
      <w:rFonts w:eastAsiaTheme="minorHAnsi"/>
    </w:rPr>
  </w:style>
  <w:style w:type="paragraph" w:customStyle="1" w:styleId="DE100299FD354220AA4BFBFB89F2FD096">
    <w:name w:val="DE100299FD354220AA4BFBFB89F2FD096"/>
    <w:rsid w:val="00AB1576"/>
    <w:pPr>
      <w:bidi/>
    </w:pPr>
    <w:rPr>
      <w:rFonts w:eastAsiaTheme="minorHAnsi"/>
    </w:rPr>
  </w:style>
  <w:style w:type="paragraph" w:customStyle="1" w:styleId="1221A5D3BEDB4713BC0F7935A837D0986">
    <w:name w:val="1221A5D3BEDB4713BC0F7935A837D0986"/>
    <w:rsid w:val="00AB1576"/>
    <w:pPr>
      <w:bidi/>
    </w:pPr>
    <w:rPr>
      <w:rFonts w:eastAsiaTheme="minorHAnsi"/>
    </w:rPr>
  </w:style>
  <w:style w:type="paragraph" w:customStyle="1" w:styleId="24020B1726864E929AB4BA0CA821483C6">
    <w:name w:val="24020B1726864E929AB4BA0CA821483C6"/>
    <w:rsid w:val="00AB1576"/>
    <w:pPr>
      <w:bidi/>
    </w:pPr>
    <w:rPr>
      <w:rFonts w:eastAsiaTheme="minorHAnsi"/>
    </w:rPr>
  </w:style>
  <w:style w:type="paragraph" w:customStyle="1" w:styleId="5D2E4D495DD64434846A8307C044F1016">
    <w:name w:val="5D2E4D495DD64434846A8307C044F1016"/>
    <w:rsid w:val="00AB1576"/>
    <w:pPr>
      <w:bidi/>
    </w:pPr>
    <w:rPr>
      <w:rFonts w:eastAsiaTheme="minorHAnsi"/>
    </w:rPr>
  </w:style>
  <w:style w:type="paragraph" w:customStyle="1" w:styleId="D9F69BFA37904507B4A7409482CDBAFC6">
    <w:name w:val="D9F69BFA37904507B4A7409482CDBAFC6"/>
    <w:rsid w:val="00AB1576"/>
    <w:pPr>
      <w:bidi/>
    </w:pPr>
    <w:rPr>
      <w:rFonts w:eastAsiaTheme="minorHAnsi"/>
    </w:rPr>
  </w:style>
  <w:style w:type="paragraph" w:customStyle="1" w:styleId="9B69E46A8F6543F09BD5B40D8A05BA266">
    <w:name w:val="9B69E46A8F6543F09BD5B40D8A05BA266"/>
    <w:rsid w:val="00AB1576"/>
    <w:pPr>
      <w:bidi/>
    </w:pPr>
    <w:rPr>
      <w:rFonts w:eastAsiaTheme="minorHAnsi"/>
    </w:rPr>
  </w:style>
  <w:style w:type="paragraph" w:customStyle="1" w:styleId="2A58492F10B84FABA5E3605D8AADE6276">
    <w:name w:val="2A58492F10B84FABA5E3605D8AADE6276"/>
    <w:rsid w:val="00AB1576"/>
    <w:pPr>
      <w:bidi/>
    </w:pPr>
    <w:rPr>
      <w:rFonts w:eastAsiaTheme="minorHAnsi"/>
    </w:rPr>
  </w:style>
  <w:style w:type="paragraph" w:customStyle="1" w:styleId="3EA49C2AADE048E8BAAC4BA518CAD20F6">
    <w:name w:val="3EA49C2AADE048E8BAAC4BA518CAD20F6"/>
    <w:rsid w:val="00AB1576"/>
    <w:pPr>
      <w:bidi/>
    </w:pPr>
    <w:rPr>
      <w:rFonts w:eastAsiaTheme="minorHAnsi"/>
    </w:rPr>
  </w:style>
  <w:style w:type="paragraph" w:customStyle="1" w:styleId="AED288193C1D48988763AC9D6D8C83AB6">
    <w:name w:val="AED288193C1D48988763AC9D6D8C83AB6"/>
    <w:rsid w:val="00AB1576"/>
    <w:pPr>
      <w:bidi/>
    </w:pPr>
    <w:rPr>
      <w:rFonts w:eastAsiaTheme="minorHAnsi"/>
    </w:rPr>
  </w:style>
  <w:style w:type="paragraph" w:customStyle="1" w:styleId="B23B4B4BA22B470595A9113FB2A916252">
    <w:name w:val="B23B4B4BA22B470595A9113FB2A916252"/>
    <w:rsid w:val="00AB1576"/>
    <w:pPr>
      <w:bidi/>
    </w:pPr>
    <w:rPr>
      <w:rFonts w:eastAsiaTheme="minorHAnsi"/>
    </w:rPr>
  </w:style>
  <w:style w:type="paragraph" w:customStyle="1" w:styleId="8DE1BC7EE996437DABD98844EE6F6D982">
    <w:name w:val="8DE1BC7EE996437DABD98844EE6F6D982"/>
    <w:rsid w:val="00AB1576"/>
    <w:pPr>
      <w:bidi/>
    </w:pPr>
    <w:rPr>
      <w:rFonts w:eastAsiaTheme="minorHAnsi"/>
    </w:rPr>
  </w:style>
  <w:style w:type="paragraph" w:customStyle="1" w:styleId="F6BC73BF4E8B4D9B88EDC81D1739B5D3">
    <w:name w:val="F6BC73BF4E8B4D9B88EDC81D1739B5D3"/>
    <w:rsid w:val="00AB1576"/>
    <w:pPr>
      <w:bidi/>
      <w:spacing w:after="160" w:line="259" w:lineRule="auto"/>
    </w:pPr>
  </w:style>
  <w:style w:type="paragraph" w:customStyle="1" w:styleId="DAC7BB3639C945488E9664122528406F">
    <w:name w:val="DAC7BB3639C945488E9664122528406F"/>
    <w:rsid w:val="00AB1576"/>
    <w:pPr>
      <w:bidi/>
      <w:spacing w:after="160" w:line="259" w:lineRule="auto"/>
    </w:pPr>
  </w:style>
  <w:style w:type="paragraph" w:customStyle="1" w:styleId="05F8B4EA7AF34FF49D5A75447CF9F2E8">
    <w:name w:val="05F8B4EA7AF34FF49D5A75447CF9F2E8"/>
    <w:rsid w:val="00AB1576"/>
    <w:pPr>
      <w:bidi/>
      <w:spacing w:after="160" w:line="259" w:lineRule="auto"/>
    </w:pPr>
  </w:style>
  <w:style w:type="paragraph" w:customStyle="1" w:styleId="5794100A221C4BDBB77F327706B8420E">
    <w:name w:val="5794100A221C4BDBB77F327706B8420E"/>
    <w:rsid w:val="00AB1576"/>
    <w:pPr>
      <w:bidi/>
      <w:spacing w:after="160" w:line="259" w:lineRule="auto"/>
    </w:pPr>
  </w:style>
  <w:style w:type="paragraph" w:customStyle="1" w:styleId="A5AFCFD9A8294E8CB7078DB23E1F233E">
    <w:name w:val="A5AFCFD9A8294E8CB7078DB23E1F233E"/>
    <w:rsid w:val="00AB1576"/>
    <w:pPr>
      <w:bidi/>
      <w:spacing w:after="160" w:line="259" w:lineRule="auto"/>
    </w:pPr>
  </w:style>
  <w:style w:type="paragraph" w:customStyle="1" w:styleId="988D4E02FAFA470E96BBE84E6B854508">
    <w:name w:val="988D4E02FAFA470E96BBE84E6B854508"/>
    <w:rsid w:val="00AB1576"/>
    <w:pPr>
      <w:bidi/>
      <w:spacing w:after="160" w:line="259" w:lineRule="auto"/>
    </w:pPr>
  </w:style>
  <w:style w:type="paragraph" w:customStyle="1" w:styleId="967A8A3E9E6B479EA333DC61B7A80916">
    <w:name w:val="967A8A3E9E6B479EA333DC61B7A80916"/>
    <w:rsid w:val="00AB1576"/>
    <w:pPr>
      <w:bidi/>
      <w:spacing w:after="160" w:line="259" w:lineRule="auto"/>
    </w:pPr>
  </w:style>
  <w:style w:type="paragraph" w:customStyle="1" w:styleId="47C5473CFE0D46E48564CB96DE8B177C12">
    <w:name w:val="47C5473CFE0D46E48564CB96DE8B177C12"/>
    <w:rsid w:val="00AB1576"/>
    <w:pPr>
      <w:bidi/>
    </w:pPr>
    <w:rPr>
      <w:rFonts w:eastAsiaTheme="minorHAnsi"/>
    </w:rPr>
  </w:style>
  <w:style w:type="paragraph" w:customStyle="1" w:styleId="CC40E2B20CD24304A798A9B211E1ACC712">
    <w:name w:val="CC40E2B20CD24304A798A9B211E1ACC712"/>
    <w:rsid w:val="00AB1576"/>
    <w:pPr>
      <w:bidi/>
    </w:pPr>
    <w:rPr>
      <w:rFonts w:eastAsiaTheme="minorHAnsi"/>
    </w:rPr>
  </w:style>
  <w:style w:type="paragraph" w:customStyle="1" w:styleId="E3ABA08FC83142F1A3953E8C2AECB0B012">
    <w:name w:val="E3ABA08FC83142F1A3953E8C2AECB0B012"/>
    <w:rsid w:val="00AB1576"/>
    <w:pPr>
      <w:bidi/>
    </w:pPr>
    <w:rPr>
      <w:rFonts w:eastAsiaTheme="minorHAnsi"/>
    </w:rPr>
  </w:style>
  <w:style w:type="paragraph" w:customStyle="1" w:styleId="A8489255807C4666BC332DCC8692B0F26">
    <w:name w:val="A8489255807C4666BC332DCC8692B0F26"/>
    <w:rsid w:val="00AB1576"/>
    <w:pPr>
      <w:bidi/>
    </w:pPr>
    <w:rPr>
      <w:rFonts w:eastAsiaTheme="minorHAnsi"/>
    </w:rPr>
  </w:style>
  <w:style w:type="paragraph" w:customStyle="1" w:styleId="1416D5CDC0874AFB9BAFEEF75850E1317">
    <w:name w:val="1416D5CDC0874AFB9BAFEEF75850E1317"/>
    <w:rsid w:val="00AB1576"/>
    <w:pPr>
      <w:bidi/>
    </w:pPr>
    <w:rPr>
      <w:rFonts w:eastAsiaTheme="minorHAnsi"/>
    </w:rPr>
  </w:style>
  <w:style w:type="paragraph" w:customStyle="1" w:styleId="6B6055E4CF1A4A67819CD41F11217B166">
    <w:name w:val="6B6055E4CF1A4A67819CD41F11217B166"/>
    <w:rsid w:val="00AB1576"/>
    <w:pPr>
      <w:bidi/>
    </w:pPr>
    <w:rPr>
      <w:rFonts w:eastAsiaTheme="minorHAnsi"/>
    </w:rPr>
  </w:style>
  <w:style w:type="paragraph" w:customStyle="1" w:styleId="2E25D405415149F192D316D575DF91467">
    <w:name w:val="2E25D405415149F192D316D575DF91467"/>
    <w:rsid w:val="00AB1576"/>
    <w:pPr>
      <w:bidi/>
    </w:pPr>
    <w:rPr>
      <w:rFonts w:eastAsiaTheme="minorHAnsi"/>
    </w:rPr>
  </w:style>
  <w:style w:type="paragraph" w:customStyle="1" w:styleId="DE100299FD354220AA4BFBFB89F2FD097">
    <w:name w:val="DE100299FD354220AA4BFBFB89F2FD097"/>
    <w:rsid w:val="00AB1576"/>
    <w:pPr>
      <w:bidi/>
    </w:pPr>
    <w:rPr>
      <w:rFonts w:eastAsiaTheme="minorHAnsi"/>
    </w:rPr>
  </w:style>
  <w:style w:type="paragraph" w:customStyle="1" w:styleId="1221A5D3BEDB4713BC0F7935A837D0987">
    <w:name w:val="1221A5D3BEDB4713BC0F7935A837D0987"/>
    <w:rsid w:val="00AB1576"/>
    <w:pPr>
      <w:bidi/>
    </w:pPr>
    <w:rPr>
      <w:rFonts w:eastAsiaTheme="minorHAnsi"/>
    </w:rPr>
  </w:style>
  <w:style w:type="paragraph" w:customStyle="1" w:styleId="24020B1726864E929AB4BA0CA821483C7">
    <w:name w:val="24020B1726864E929AB4BA0CA821483C7"/>
    <w:rsid w:val="00AB1576"/>
    <w:pPr>
      <w:bidi/>
    </w:pPr>
    <w:rPr>
      <w:rFonts w:eastAsiaTheme="minorHAnsi"/>
    </w:rPr>
  </w:style>
  <w:style w:type="paragraph" w:customStyle="1" w:styleId="5D2E4D495DD64434846A8307C044F1017">
    <w:name w:val="5D2E4D495DD64434846A8307C044F1017"/>
    <w:rsid w:val="00AB1576"/>
    <w:pPr>
      <w:bidi/>
    </w:pPr>
    <w:rPr>
      <w:rFonts w:eastAsiaTheme="minorHAnsi"/>
    </w:rPr>
  </w:style>
  <w:style w:type="paragraph" w:customStyle="1" w:styleId="D9F69BFA37904507B4A7409482CDBAFC7">
    <w:name w:val="D9F69BFA37904507B4A7409482CDBAFC7"/>
    <w:rsid w:val="00AB1576"/>
    <w:pPr>
      <w:bidi/>
    </w:pPr>
    <w:rPr>
      <w:rFonts w:eastAsiaTheme="minorHAnsi"/>
    </w:rPr>
  </w:style>
  <w:style w:type="paragraph" w:customStyle="1" w:styleId="B23B4B4BA22B470595A9113FB2A916253">
    <w:name w:val="B23B4B4BA22B470595A9113FB2A916253"/>
    <w:rsid w:val="00AB1576"/>
    <w:pPr>
      <w:bidi/>
    </w:pPr>
    <w:rPr>
      <w:rFonts w:eastAsiaTheme="minorHAnsi"/>
    </w:rPr>
  </w:style>
  <w:style w:type="paragraph" w:customStyle="1" w:styleId="8DE1BC7EE996437DABD98844EE6F6D983">
    <w:name w:val="8DE1BC7EE996437DABD98844EE6F6D983"/>
    <w:rsid w:val="00AB1576"/>
    <w:pPr>
      <w:bidi/>
    </w:pPr>
    <w:rPr>
      <w:rFonts w:eastAsiaTheme="minorHAnsi"/>
    </w:rPr>
  </w:style>
  <w:style w:type="paragraph" w:customStyle="1" w:styleId="05F8B4EA7AF34FF49D5A75447CF9F2E81">
    <w:name w:val="05F8B4EA7AF34FF49D5A75447CF9F2E81"/>
    <w:rsid w:val="00AB1576"/>
    <w:pPr>
      <w:bidi/>
    </w:pPr>
    <w:rPr>
      <w:rFonts w:eastAsiaTheme="minorHAnsi"/>
    </w:rPr>
  </w:style>
  <w:style w:type="paragraph" w:customStyle="1" w:styleId="5794100A221C4BDBB77F327706B8420E1">
    <w:name w:val="5794100A221C4BDBB77F327706B8420E1"/>
    <w:rsid w:val="00AB1576"/>
    <w:pPr>
      <w:bidi/>
    </w:pPr>
    <w:rPr>
      <w:rFonts w:eastAsiaTheme="minorHAnsi"/>
    </w:rPr>
  </w:style>
  <w:style w:type="paragraph" w:customStyle="1" w:styleId="A5AFCFD9A8294E8CB7078DB23E1F233E1">
    <w:name w:val="A5AFCFD9A8294E8CB7078DB23E1F233E1"/>
    <w:rsid w:val="00AB1576"/>
    <w:pPr>
      <w:bidi/>
    </w:pPr>
    <w:rPr>
      <w:rFonts w:eastAsiaTheme="minorHAnsi"/>
    </w:rPr>
  </w:style>
  <w:style w:type="paragraph" w:customStyle="1" w:styleId="988D4E02FAFA470E96BBE84E6B8545081">
    <w:name w:val="988D4E02FAFA470E96BBE84E6B8545081"/>
    <w:rsid w:val="00AB1576"/>
    <w:pPr>
      <w:bidi/>
    </w:pPr>
    <w:rPr>
      <w:rFonts w:eastAsiaTheme="minorHAnsi"/>
    </w:rPr>
  </w:style>
  <w:style w:type="paragraph" w:customStyle="1" w:styleId="967A8A3E9E6B479EA333DC61B7A809161">
    <w:name w:val="967A8A3E9E6B479EA333DC61B7A809161"/>
    <w:rsid w:val="00AB1576"/>
    <w:pPr>
      <w:bidi/>
    </w:pPr>
    <w:rPr>
      <w:rFonts w:eastAsiaTheme="minorHAnsi"/>
    </w:rPr>
  </w:style>
  <w:style w:type="paragraph" w:customStyle="1" w:styleId="E9EE482AF5BC4E8C9386CCDDA0DA3C90">
    <w:name w:val="E9EE482AF5BC4E8C9386CCDDA0DA3C90"/>
    <w:rsid w:val="00F640D2"/>
    <w:pPr>
      <w:bidi/>
      <w:spacing w:after="160" w:line="259" w:lineRule="auto"/>
    </w:pPr>
  </w:style>
  <w:style w:type="paragraph" w:customStyle="1" w:styleId="582C40F7A67C4FBF9A87EBB6692318CE">
    <w:name w:val="582C40F7A67C4FBF9A87EBB6692318CE"/>
    <w:rsid w:val="00F640D2"/>
    <w:pPr>
      <w:bidi/>
      <w:spacing w:after="160" w:line="259" w:lineRule="auto"/>
    </w:pPr>
  </w:style>
  <w:style w:type="paragraph" w:customStyle="1" w:styleId="3CB2FC31108B43B5AACDA1B39228691B">
    <w:name w:val="3CB2FC31108B43B5AACDA1B39228691B"/>
    <w:rsid w:val="00F640D2"/>
    <w:pPr>
      <w:bidi/>
      <w:spacing w:after="160" w:line="259" w:lineRule="auto"/>
    </w:pPr>
  </w:style>
  <w:style w:type="paragraph" w:customStyle="1" w:styleId="72F00D36BC3F4382A6A5AF641DDF8175">
    <w:name w:val="72F00D36BC3F4382A6A5AF641DDF8175"/>
    <w:rsid w:val="00F640D2"/>
    <w:pPr>
      <w:bidi/>
      <w:spacing w:after="160" w:line="259" w:lineRule="auto"/>
    </w:pPr>
  </w:style>
  <w:style w:type="paragraph" w:customStyle="1" w:styleId="C7DF63154BBB4314BAED465897F7D74A">
    <w:name w:val="C7DF63154BBB4314BAED465897F7D74A"/>
    <w:rsid w:val="00F640D2"/>
    <w:pPr>
      <w:bidi/>
      <w:spacing w:after="160" w:line="259" w:lineRule="auto"/>
    </w:pPr>
  </w:style>
  <w:style w:type="paragraph" w:customStyle="1" w:styleId="8C142D96F2064799BA936F5DF89C2FE5">
    <w:name w:val="8C142D96F2064799BA936F5DF89C2FE5"/>
    <w:rsid w:val="00F640D2"/>
    <w:pPr>
      <w:bidi/>
      <w:spacing w:after="160" w:line="259" w:lineRule="auto"/>
    </w:pPr>
  </w:style>
  <w:style w:type="paragraph" w:customStyle="1" w:styleId="A4855F7058334DC6A17A7DACEDFE1968">
    <w:name w:val="A4855F7058334DC6A17A7DACEDFE1968"/>
    <w:rsid w:val="00F640D2"/>
    <w:pPr>
      <w:bidi/>
      <w:spacing w:after="160" w:line="259" w:lineRule="auto"/>
    </w:pPr>
  </w:style>
  <w:style w:type="paragraph" w:customStyle="1" w:styleId="CE24270BC1464378857B29B75BBD316E">
    <w:name w:val="CE24270BC1464378857B29B75BBD316E"/>
    <w:rsid w:val="00F640D2"/>
    <w:pPr>
      <w:bidi/>
      <w:spacing w:after="160" w:line="259" w:lineRule="auto"/>
    </w:pPr>
  </w:style>
  <w:style w:type="paragraph" w:customStyle="1" w:styleId="06D39C749E8F4BD6818A5C92D387C75F">
    <w:name w:val="06D39C749E8F4BD6818A5C92D387C75F"/>
    <w:rsid w:val="00F640D2"/>
    <w:pPr>
      <w:bidi/>
      <w:spacing w:after="160" w:line="259" w:lineRule="auto"/>
    </w:pPr>
  </w:style>
  <w:style w:type="paragraph" w:customStyle="1" w:styleId="FFAD7DE895FC4DAD8C1910078F1BE708">
    <w:name w:val="FFAD7DE895FC4DAD8C1910078F1BE708"/>
    <w:rsid w:val="00F640D2"/>
    <w:pPr>
      <w:bidi/>
      <w:spacing w:after="160" w:line="259" w:lineRule="auto"/>
    </w:pPr>
  </w:style>
  <w:style w:type="paragraph" w:customStyle="1" w:styleId="97B9108D279C4E8EBA0A531D646204FA">
    <w:name w:val="97B9108D279C4E8EBA0A531D646204FA"/>
    <w:rsid w:val="00F640D2"/>
    <w:pPr>
      <w:bidi/>
      <w:spacing w:after="160" w:line="259" w:lineRule="auto"/>
    </w:pPr>
  </w:style>
  <w:style w:type="paragraph" w:customStyle="1" w:styleId="A1DF2835B3DC48E791FAF3A276F23213">
    <w:name w:val="A1DF2835B3DC48E791FAF3A276F23213"/>
    <w:rsid w:val="00F640D2"/>
    <w:pPr>
      <w:bidi/>
      <w:spacing w:after="160" w:line="259" w:lineRule="auto"/>
    </w:pPr>
  </w:style>
  <w:style w:type="paragraph" w:customStyle="1" w:styleId="AD0DA798194D4C42872738787CEA2416">
    <w:name w:val="AD0DA798194D4C42872738787CEA2416"/>
    <w:rsid w:val="00F640D2"/>
    <w:pPr>
      <w:bidi/>
      <w:spacing w:after="160" w:line="259" w:lineRule="auto"/>
    </w:pPr>
  </w:style>
  <w:style w:type="paragraph" w:customStyle="1" w:styleId="6B49D971329742D19C70A6C6D391AB8F">
    <w:name w:val="6B49D971329742D19C70A6C6D391AB8F"/>
    <w:rsid w:val="00F640D2"/>
    <w:pPr>
      <w:bidi/>
      <w:spacing w:after="160" w:line="259" w:lineRule="auto"/>
    </w:pPr>
  </w:style>
  <w:style w:type="paragraph" w:customStyle="1" w:styleId="7C9304CAF5F84E4AAB493DBE02E216B3">
    <w:name w:val="7C9304CAF5F84E4AAB493DBE02E216B3"/>
    <w:rsid w:val="00F640D2"/>
    <w:pPr>
      <w:bidi/>
      <w:spacing w:after="160" w:line="259" w:lineRule="auto"/>
    </w:pPr>
  </w:style>
  <w:style w:type="paragraph" w:customStyle="1" w:styleId="DEC8028C1DE2493BBC04427B49E88F03">
    <w:name w:val="DEC8028C1DE2493BBC04427B49E88F03"/>
    <w:rsid w:val="00F640D2"/>
    <w:pPr>
      <w:bidi/>
      <w:spacing w:after="160" w:line="259" w:lineRule="auto"/>
    </w:pPr>
  </w:style>
  <w:style w:type="paragraph" w:customStyle="1" w:styleId="4210537466D94F7DBF3CC144C8C8AE3B">
    <w:name w:val="4210537466D94F7DBF3CC144C8C8AE3B"/>
    <w:rsid w:val="00F640D2"/>
    <w:pPr>
      <w:bidi/>
      <w:spacing w:after="160" w:line="259" w:lineRule="auto"/>
    </w:pPr>
  </w:style>
  <w:style w:type="paragraph" w:customStyle="1" w:styleId="75F8B28D1A1448E48F8662658487E9CD">
    <w:name w:val="75F8B28D1A1448E48F8662658487E9CD"/>
    <w:rsid w:val="00F640D2"/>
    <w:pPr>
      <w:bidi/>
      <w:spacing w:after="160" w:line="259" w:lineRule="auto"/>
    </w:pPr>
  </w:style>
  <w:style w:type="paragraph" w:customStyle="1" w:styleId="6E6D7E8698554DBA936B9EA6E068CF2A">
    <w:name w:val="6E6D7E8698554DBA936B9EA6E068CF2A"/>
    <w:rsid w:val="00F640D2"/>
    <w:pPr>
      <w:bidi/>
      <w:spacing w:after="160" w:line="259" w:lineRule="auto"/>
    </w:pPr>
  </w:style>
  <w:style w:type="paragraph" w:customStyle="1" w:styleId="47C5473CFE0D46E48564CB96DE8B177C13">
    <w:name w:val="47C5473CFE0D46E48564CB96DE8B177C13"/>
    <w:rsid w:val="00F640D2"/>
    <w:pPr>
      <w:bidi/>
    </w:pPr>
    <w:rPr>
      <w:rFonts w:eastAsiaTheme="minorHAnsi"/>
    </w:rPr>
  </w:style>
  <w:style w:type="paragraph" w:customStyle="1" w:styleId="CC40E2B20CD24304A798A9B211E1ACC713">
    <w:name w:val="CC40E2B20CD24304A798A9B211E1ACC713"/>
    <w:rsid w:val="00F640D2"/>
    <w:pPr>
      <w:bidi/>
    </w:pPr>
    <w:rPr>
      <w:rFonts w:eastAsiaTheme="minorHAnsi"/>
    </w:rPr>
  </w:style>
  <w:style w:type="paragraph" w:customStyle="1" w:styleId="E3ABA08FC83142F1A3953E8C2AECB0B013">
    <w:name w:val="E3ABA08FC83142F1A3953E8C2AECB0B013"/>
    <w:rsid w:val="00F640D2"/>
    <w:pPr>
      <w:bidi/>
    </w:pPr>
    <w:rPr>
      <w:rFonts w:eastAsiaTheme="minorHAnsi"/>
    </w:rPr>
  </w:style>
  <w:style w:type="paragraph" w:customStyle="1" w:styleId="A8489255807C4666BC332DCC8692B0F27">
    <w:name w:val="A8489255807C4666BC332DCC8692B0F27"/>
    <w:rsid w:val="00F640D2"/>
    <w:pPr>
      <w:bidi/>
    </w:pPr>
    <w:rPr>
      <w:rFonts w:eastAsiaTheme="minorHAnsi"/>
    </w:rPr>
  </w:style>
  <w:style w:type="paragraph" w:customStyle="1" w:styleId="1416D5CDC0874AFB9BAFEEF75850E1318">
    <w:name w:val="1416D5CDC0874AFB9BAFEEF75850E1318"/>
    <w:rsid w:val="00F640D2"/>
    <w:pPr>
      <w:bidi/>
    </w:pPr>
    <w:rPr>
      <w:rFonts w:eastAsiaTheme="minorHAnsi"/>
    </w:rPr>
  </w:style>
  <w:style w:type="paragraph" w:customStyle="1" w:styleId="6B6055E4CF1A4A67819CD41F11217B167">
    <w:name w:val="6B6055E4CF1A4A67819CD41F11217B167"/>
    <w:rsid w:val="00F640D2"/>
    <w:pPr>
      <w:bidi/>
    </w:pPr>
    <w:rPr>
      <w:rFonts w:eastAsiaTheme="minorHAnsi"/>
    </w:rPr>
  </w:style>
  <w:style w:type="paragraph" w:customStyle="1" w:styleId="A1DF2835B3DC48E791FAF3A276F232131">
    <w:name w:val="A1DF2835B3DC48E791FAF3A276F232131"/>
    <w:rsid w:val="00F640D2"/>
    <w:pPr>
      <w:bidi/>
    </w:pPr>
    <w:rPr>
      <w:rFonts w:eastAsiaTheme="minorHAnsi"/>
    </w:rPr>
  </w:style>
  <w:style w:type="paragraph" w:customStyle="1" w:styleId="E9EE482AF5BC4E8C9386CCDDA0DA3C901">
    <w:name w:val="E9EE482AF5BC4E8C9386CCDDA0DA3C901"/>
    <w:rsid w:val="00F640D2"/>
    <w:pPr>
      <w:bidi/>
    </w:pPr>
    <w:rPr>
      <w:rFonts w:eastAsiaTheme="minorHAnsi"/>
    </w:rPr>
  </w:style>
  <w:style w:type="paragraph" w:customStyle="1" w:styleId="72F00D36BC3F4382A6A5AF641DDF81751">
    <w:name w:val="72F00D36BC3F4382A6A5AF641DDF81751"/>
    <w:rsid w:val="00F640D2"/>
    <w:pPr>
      <w:bidi/>
    </w:pPr>
    <w:rPr>
      <w:rFonts w:eastAsiaTheme="minorHAnsi"/>
    </w:rPr>
  </w:style>
  <w:style w:type="paragraph" w:customStyle="1" w:styleId="C7DF63154BBB4314BAED465897F7D74A1">
    <w:name w:val="C7DF63154BBB4314BAED465897F7D74A1"/>
    <w:rsid w:val="00F640D2"/>
    <w:pPr>
      <w:bidi/>
    </w:pPr>
    <w:rPr>
      <w:rFonts w:eastAsiaTheme="minorHAnsi"/>
    </w:rPr>
  </w:style>
  <w:style w:type="paragraph" w:customStyle="1" w:styleId="AD0DA798194D4C42872738787CEA24161">
    <w:name w:val="AD0DA798194D4C42872738787CEA24161"/>
    <w:rsid w:val="00F640D2"/>
    <w:pPr>
      <w:bidi/>
    </w:pPr>
    <w:rPr>
      <w:rFonts w:eastAsiaTheme="minorHAnsi"/>
    </w:rPr>
  </w:style>
  <w:style w:type="paragraph" w:customStyle="1" w:styleId="6B49D971329742D19C70A6C6D391AB8F1">
    <w:name w:val="6B49D971329742D19C70A6C6D391AB8F1"/>
    <w:rsid w:val="00F640D2"/>
    <w:pPr>
      <w:bidi/>
    </w:pPr>
    <w:rPr>
      <w:rFonts w:eastAsiaTheme="minorHAnsi"/>
    </w:rPr>
  </w:style>
  <w:style w:type="paragraph" w:customStyle="1" w:styleId="7C9304CAF5F84E4AAB493DBE02E216B31">
    <w:name w:val="7C9304CAF5F84E4AAB493DBE02E216B31"/>
    <w:rsid w:val="00F640D2"/>
    <w:pPr>
      <w:bidi/>
    </w:pPr>
    <w:rPr>
      <w:rFonts w:eastAsiaTheme="minorHAnsi"/>
    </w:rPr>
  </w:style>
  <w:style w:type="paragraph" w:customStyle="1" w:styleId="DEC8028C1DE2493BBC04427B49E88F031">
    <w:name w:val="DEC8028C1DE2493BBC04427B49E88F031"/>
    <w:rsid w:val="00F640D2"/>
    <w:pPr>
      <w:bidi/>
    </w:pPr>
    <w:rPr>
      <w:rFonts w:eastAsiaTheme="minorHAnsi"/>
    </w:rPr>
  </w:style>
  <w:style w:type="paragraph" w:customStyle="1" w:styleId="75F8B28D1A1448E48F8662658487E9CD1">
    <w:name w:val="75F8B28D1A1448E48F8662658487E9CD1"/>
    <w:rsid w:val="00F640D2"/>
    <w:pPr>
      <w:bidi/>
    </w:pPr>
    <w:rPr>
      <w:rFonts w:eastAsiaTheme="minorHAnsi"/>
    </w:rPr>
  </w:style>
  <w:style w:type="paragraph" w:customStyle="1" w:styleId="6E6D7E8698554DBA936B9EA6E068CF2A1">
    <w:name w:val="6E6D7E8698554DBA936B9EA6E068CF2A1"/>
    <w:rsid w:val="00F640D2"/>
    <w:pPr>
      <w:bidi/>
    </w:pPr>
    <w:rPr>
      <w:rFonts w:eastAsiaTheme="minorHAnsi"/>
    </w:rPr>
  </w:style>
  <w:style w:type="paragraph" w:customStyle="1" w:styleId="05F8B4EA7AF34FF49D5A75447CF9F2E82">
    <w:name w:val="05F8B4EA7AF34FF49D5A75447CF9F2E82"/>
    <w:rsid w:val="00F640D2"/>
    <w:pPr>
      <w:bidi/>
    </w:pPr>
    <w:rPr>
      <w:rFonts w:eastAsiaTheme="minorHAnsi"/>
    </w:rPr>
  </w:style>
  <w:style w:type="paragraph" w:customStyle="1" w:styleId="5794100A221C4BDBB77F327706B8420E2">
    <w:name w:val="5794100A221C4BDBB77F327706B8420E2"/>
    <w:rsid w:val="00F640D2"/>
    <w:pPr>
      <w:bidi/>
    </w:pPr>
    <w:rPr>
      <w:rFonts w:eastAsiaTheme="minorHAnsi"/>
    </w:rPr>
  </w:style>
  <w:style w:type="paragraph" w:customStyle="1" w:styleId="A5AFCFD9A8294E8CB7078DB23E1F233E2">
    <w:name w:val="A5AFCFD9A8294E8CB7078DB23E1F233E2"/>
    <w:rsid w:val="00F640D2"/>
    <w:pPr>
      <w:bidi/>
    </w:pPr>
    <w:rPr>
      <w:rFonts w:eastAsiaTheme="minorHAnsi"/>
    </w:rPr>
  </w:style>
  <w:style w:type="paragraph" w:customStyle="1" w:styleId="988D4E02FAFA470E96BBE84E6B8545082">
    <w:name w:val="988D4E02FAFA470E96BBE84E6B8545082"/>
    <w:rsid w:val="00F640D2"/>
    <w:pPr>
      <w:bidi/>
    </w:pPr>
    <w:rPr>
      <w:rFonts w:eastAsiaTheme="minorHAnsi"/>
    </w:rPr>
  </w:style>
  <w:style w:type="paragraph" w:customStyle="1" w:styleId="967A8A3E9E6B479EA333DC61B7A809162">
    <w:name w:val="967A8A3E9E6B479EA333DC61B7A809162"/>
    <w:rsid w:val="00F640D2"/>
    <w:pPr>
      <w:bidi/>
    </w:pPr>
    <w:rPr>
      <w:rFonts w:eastAsiaTheme="minorHAnsi"/>
    </w:rPr>
  </w:style>
  <w:style w:type="paragraph" w:customStyle="1" w:styleId="DC8E8B63F756473EAFBF79C18D005407">
    <w:name w:val="DC8E8B63F756473EAFBF79C18D005407"/>
    <w:rsid w:val="00F640D2"/>
    <w:pPr>
      <w:bidi/>
      <w:spacing w:after="160" w:line="259" w:lineRule="auto"/>
    </w:pPr>
  </w:style>
  <w:style w:type="paragraph" w:customStyle="1" w:styleId="47C5473CFE0D46E48564CB96DE8B177C14">
    <w:name w:val="47C5473CFE0D46E48564CB96DE8B177C14"/>
    <w:rsid w:val="00F640D2"/>
    <w:pPr>
      <w:bidi/>
    </w:pPr>
    <w:rPr>
      <w:rFonts w:eastAsiaTheme="minorHAnsi"/>
    </w:rPr>
  </w:style>
  <w:style w:type="paragraph" w:customStyle="1" w:styleId="CC40E2B20CD24304A798A9B211E1ACC714">
    <w:name w:val="CC40E2B20CD24304A798A9B211E1ACC714"/>
    <w:rsid w:val="00F640D2"/>
    <w:pPr>
      <w:bidi/>
    </w:pPr>
    <w:rPr>
      <w:rFonts w:eastAsiaTheme="minorHAnsi"/>
    </w:rPr>
  </w:style>
  <w:style w:type="paragraph" w:customStyle="1" w:styleId="E3ABA08FC83142F1A3953E8C2AECB0B014">
    <w:name w:val="E3ABA08FC83142F1A3953E8C2AECB0B014"/>
    <w:rsid w:val="00F640D2"/>
    <w:pPr>
      <w:bidi/>
    </w:pPr>
    <w:rPr>
      <w:rFonts w:eastAsiaTheme="minorHAnsi"/>
    </w:rPr>
  </w:style>
  <w:style w:type="paragraph" w:customStyle="1" w:styleId="A8489255807C4666BC332DCC8692B0F28">
    <w:name w:val="A8489255807C4666BC332DCC8692B0F28"/>
    <w:rsid w:val="00F640D2"/>
    <w:pPr>
      <w:bidi/>
    </w:pPr>
    <w:rPr>
      <w:rFonts w:eastAsiaTheme="minorHAnsi"/>
    </w:rPr>
  </w:style>
  <w:style w:type="paragraph" w:customStyle="1" w:styleId="DC8E8B63F756473EAFBF79C18D0054071">
    <w:name w:val="DC8E8B63F756473EAFBF79C18D0054071"/>
    <w:rsid w:val="00F640D2"/>
    <w:pPr>
      <w:bidi/>
    </w:pPr>
    <w:rPr>
      <w:rFonts w:eastAsiaTheme="minorHAnsi"/>
    </w:rPr>
  </w:style>
  <w:style w:type="paragraph" w:customStyle="1" w:styleId="1416D5CDC0874AFB9BAFEEF75850E1319">
    <w:name w:val="1416D5CDC0874AFB9BAFEEF75850E1319"/>
    <w:rsid w:val="00F640D2"/>
    <w:pPr>
      <w:bidi/>
    </w:pPr>
    <w:rPr>
      <w:rFonts w:eastAsiaTheme="minorHAnsi"/>
    </w:rPr>
  </w:style>
  <w:style w:type="paragraph" w:customStyle="1" w:styleId="6B6055E4CF1A4A67819CD41F11217B168">
    <w:name w:val="6B6055E4CF1A4A67819CD41F11217B168"/>
    <w:rsid w:val="00F640D2"/>
    <w:pPr>
      <w:bidi/>
    </w:pPr>
    <w:rPr>
      <w:rFonts w:eastAsiaTheme="minorHAnsi"/>
    </w:rPr>
  </w:style>
  <w:style w:type="paragraph" w:customStyle="1" w:styleId="A1DF2835B3DC48E791FAF3A276F232132">
    <w:name w:val="A1DF2835B3DC48E791FAF3A276F232132"/>
    <w:rsid w:val="00F640D2"/>
    <w:pPr>
      <w:bidi/>
    </w:pPr>
    <w:rPr>
      <w:rFonts w:eastAsiaTheme="minorHAnsi"/>
    </w:rPr>
  </w:style>
  <w:style w:type="paragraph" w:customStyle="1" w:styleId="E9EE482AF5BC4E8C9386CCDDA0DA3C902">
    <w:name w:val="E9EE482AF5BC4E8C9386CCDDA0DA3C902"/>
    <w:rsid w:val="00F640D2"/>
    <w:pPr>
      <w:bidi/>
    </w:pPr>
    <w:rPr>
      <w:rFonts w:eastAsiaTheme="minorHAnsi"/>
    </w:rPr>
  </w:style>
  <w:style w:type="paragraph" w:customStyle="1" w:styleId="72F00D36BC3F4382A6A5AF641DDF81752">
    <w:name w:val="72F00D36BC3F4382A6A5AF641DDF81752"/>
    <w:rsid w:val="00F640D2"/>
    <w:pPr>
      <w:bidi/>
    </w:pPr>
    <w:rPr>
      <w:rFonts w:eastAsiaTheme="minorHAnsi"/>
    </w:rPr>
  </w:style>
  <w:style w:type="paragraph" w:customStyle="1" w:styleId="C7DF63154BBB4314BAED465897F7D74A2">
    <w:name w:val="C7DF63154BBB4314BAED465897F7D74A2"/>
    <w:rsid w:val="00F640D2"/>
    <w:pPr>
      <w:bidi/>
    </w:pPr>
    <w:rPr>
      <w:rFonts w:eastAsiaTheme="minorHAnsi"/>
    </w:rPr>
  </w:style>
  <w:style w:type="paragraph" w:customStyle="1" w:styleId="AD0DA798194D4C42872738787CEA24162">
    <w:name w:val="AD0DA798194D4C42872738787CEA24162"/>
    <w:rsid w:val="00F640D2"/>
    <w:pPr>
      <w:bidi/>
    </w:pPr>
    <w:rPr>
      <w:rFonts w:eastAsiaTheme="minorHAnsi"/>
    </w:rPr>
  </w:style>
  <w:style w:type="paragraph" w:customStyle="1" w:styleId="6B49D971329742D19C70A6C6D391AB8F2">
    <w:name w:val="6B49D971329742D19C70A6C6D391AB8F2"/>
    <w:rsid w:val="00F640D2"/>
    <w:pPr>
      <w:bidi/>
    </w:pPr>
    <w:rPr>
      <w:rFonts w:eastAsiaTheme="minorHAnsi"/>
    </w:rPr>
  </w:style>
  <w:style w:type="paragraph" w:customStyle="1" w:styleId="7C9304CAF5F84E4AAB493DBE02E216B32">
    <w:name w:val="7C9304CAF5F84E4AAB493DBE02E216B32"/>
    <w:rsid w:val="00F640D2"/>
    <w:pPr>
      <w:bidi/>
    </w:pPr>
    <w:rPr>
      <w:rFonts w:eastAsiaTheme="minorHAnsi"/>
    </w:rPr>
  </w:style>
  <w:style w:type="paragraph" w:customStyle="1" w:styleId="DEC8028C1DE2493BBC04427B49E88F032">
    <w:name w:val="DEC8028C1DE2493BBC04427B49E88F032"/>
    <w:rsid w:val="00F640D2"/>
    <w:pPr>
      <w:bidi/>
    </w:pPr>
    <w:rPr>
      <w:rFonts w:eastAsiaTheme="minorHAnsi"/>
    </w:rPr>
  </w:style>
  <w:style w:type="paragraph" w:customStyle="1" w:styleId="75F8B28D1A1448E48F8662658487E9CD2">
    <w:name w:val="75F8B28D1A1448E48F8662658487E9CD2"/>
    <w:rsid w:val="00F640D2"/>
    <w:pPr>
      <w:bidi/>
    </w:pPr>
    <w:rPr>
      <w:rFonts w:eastAsiaTheme="minorHAnsi"/>
    </w:rPr>
  </w:style>
  <w:style w:type="paragraph" w:customStyle="1" w:styleId="6E6D7E8698554DBA936B9EA6E068CF2A2">
    <w:name w:val="6E6D7E8698554DBA936B9EA6E068CF2A2"/>
    <w:rsid w:val="00F640D2"/>
    <w:pPr>
      <w:bidi/>
    </w:pPr>
    <w:rPr>
      <w:rFonts w:eastAsiaTheme="minorHAnsi"/>
    </w:rPr>
  </w:style>
  <w:style w:type="paragraph" w:customStyle="1" w:styleId="05F8B4EA7AF34FF49D5A75447CF9F2E83">
    <w:name w:val="05F8B4EA7AF34FF49D5A75447CF9F2E83"/>
    <w:rsid w:val="00F640D2"/>
    <w:pPr>
      <w:bidi/>
    </w:pPr>
    <w:rPr>
      <w:rFonts w:eastAsiaTheme="minorHAnsi"/>
    </w:rPr>
  </w:style>
  <w:style w:type="paragraph" w:customStyle="1" w:styleId="5794100A221C4BDBB77F327706B8420E3">
    <w:name w:val="5794100A221C4BDBB77F327706B8420E3"/>
    <w:rsid w:val="00F640D2"/>
    <w:pPr>
      <w:bidi/>
    </w:pPr>
    <w:rPr>
      <w:rFonts w:eastAsiaTheme="minorHAnsi"/>
    </w:rPr>
  </w:style>
  <w:style w:type="paragraph" w:customStyle="1" w:styleId="A5AFCFD9A8294E8CB7078DB23E1F233E3">
    <w:name w:val="A5AFCFD9A8294E8CB7078DB23E1F233E3"/>
    <w:rsid w:val="00F640D2"/>
    <w:pPr>
      <w:bidi/>
    </w:pPr>
    <w:rPr>
      <w:rFonts w:eastAsiaTheme="minorHAnsi"/>
    </w:rPr>
  </w:style>
  <w:style w:type="paragraph" w:customStyle="1" w:styleId="988D4E02FAFA470E96BBE84E6B8545083">
    <w:name w:val="988D4E02FAFA470E96BBE84E6B8545083"/>
    <w:rsid w:val="00F640D2"/>
    <w:pPr>
      <w:bidi/>
    </w:pPr>
    <w:rPr>
      <w:rFonts w:eastAsiaTheme="minorHAnsi"/>
    </w:rPr>
  </w:style>
  <w:style w:type="paragraph" w:customStyle="1" w:styleId="967A8A3E9E6B479EA333DC61B7A809163">
    <w:name w:val="967A8A3E9E6B479EA333DC61B7A809163"/>
    <w:rsid w:val="00F640D2"/>
    <w:pPr>
      <w:bidi/>
    </w:pPr>
    <w:rPr>
      <w:rFonts w:eastAsiaTheme="minorHAnsi"/>
    </w:rPr>
  </w:style>
  <w:style w:type="paragraph" w:customStyle="1" w:styleId="47C5473CFE0D46E48564CB96DE8B177C15">
    <w:name w:val="47C5473CFE0D46E48564CB96DE8B177C15"/>
    <w:rsid w:val="00F640D2"/>
    <w:pPr>
      <w:bidi/>
    </w:pPr>
    <w:rPr>
      <w:rFonts w:eastAsiaTheme="minorHAnsi"/>
    </w:rPr>
  </w:style>
  <w:style w:type="paragraph" w:customStyle="1" w:styleId="CC40E2B20CD24304A798A9B211E1ACC715">
    <w:name w:val="CC40E2B20CD24304A798A9B211E1ACC715"/>
    <w:rsid w:val="00F640D2"/>
    <w:pPr>
      <w:bidi/>
    </w:pPr>
    <w:rPr>
      <w:rFonts w:eastAsiaTheme="minorHAnsi"/>
    </w:rPr>
  </w:style>
  <w:style w:type="paragraph" w:customStyle="1" w:styleId="E3ABA08FC83142F1A3953E8C2AECB0B015">
    <w:name w:val="E3ABA08FC83142F1A3953E8C2AECB0B015"/>
    <w:rsid w:val="00F640D2"/>
    <w:pPr>
      <w:bidi/>
    </w:pPr>
    <w:rPr>
      <w:rFonts w:eastAsiaTheme="minorHAnsi"/>
    </w:rPr>
  </w:style>
  <w:style w:type="paragraph" w:customStyle="1" w:styleId="A8489255807C4666BC332DCC8692B0F29">
    <w:name w:val="A8489255807C4666BC332DCC8692B0F29"/>
    <w:rsid w:val="00F640D2"/>
    <w:pPr>
      <w:bidi/>
    </w:pPr>
    <w:rPr>
      <w:rFonts w:eastAsiaTheme="minorHAnsi"/>
    </w:rPr>
  </w:style>
  <w:style w:type="paragraph" w:customStyle="1" w:styleId="DC8E8B63F756473EAFBF79C18D0054072">
    <w:name w:val="DC8E8B63F756473EAFBF79C18D0054072"/>
    <w:rsid w:val="00F640D2"/>
    <w:pPr>
      <w:bidi/>
    </w:pPr>
    <w:rPr>
      <w:rFonts w:eastAsiaTheme="minorHAnsi"/>
    </w:rPr>
  </w:style>
  <w:style w:type="paragraph" w:customStyle="1" w:styleId="1416D5CDC0874AFB9BAFEEF75850E13110">
    <w:name w:val="1416D5CDC0874AFB9BAFEEF75850E13110"/>
    <w:rsid w:val="00F640D2"/>
    <w:pPr>
      <w:bidi/>
    </w:pPr>
    <w:rPr>
      <w:rFonts w:eastAsiaTheme="minorHAnsi"/>
    </w:rPr>
  </w:style>
  <w:style w:type="paragraph" w:customStyle="1" w:styleId="6B6055E4CF1A4A67819CD41F11217B169">
    <w:name w:val="6B6055E4CF1A4A67819CD41F11217B169"/>
    <w:rsid w:val="00F640D2"/>
    <w:pPr>
      <w:bidi/>
    </w:pPr>
    <w:rPr>
      <w:rFonts w:eastAsiaTheme="minorHAnsi"/>
    </w:rPr>
  </w:style>
  <w:style w:type="paragraph" w:customStyle="1" w:styleId="A1DF2835B3DC48E791FAF3A276F232133">
    <w:name w:val="A1DF2835B3DC48E791FAF3A276F232133"/>
    <w:rsid w:val="00F640D2"/>
    <w:pPr>
      <w:bidi/>
    </w:pPr>
    <w:rPr>
      <w:rFonts w:eastAsiaTheme="minorHAnsi"/>
    </w:rPr>
  </w:style>
  <w:style w:type="paragraph" w:customStyle="1" w:styleId="E9EE482AF5BC4E8C9386CCDDA0DA3C903">
    <w:name w:val="E9EE482AF5BC4E8C9386CCDDA0DA3C903"/>
    <w:rsid w:val="00F640D2"/>
    <w:pPr>
      <w:bidi/>
    </w:pPr>
    <w:rPr>
      <w:rFonts w:eastAsiaTheme="minorHAnsi"/>
    </w:rPr>
  </w:style>
  <w:style w:type="paragraph" w:customStyle="1" w:styleId="72F00D36BC3F4382A6A5AF641DDF81753">
    <w:name w:val="72F00D36BC3F4382A6A5AF641DDF81753"/>
    <w:rsid w:val="00F640D2"/>
    <w:pPr>
      <w:bidi/>
    </w:pPr>
    <w:rPr>
      <w:rFonts w:eastAsiaTheme="minorHAnsi"/>
    </w:rPr>
  </w:style>
  <w:style w:type="paragraph" w:customStyle="1" w:styleId="C7DF63154BBB4314BAED465897F7D74A3">
    <w:name w:val="C7DF63154BBB4314BAED465897F7D74A3"/>
    <w:rsid w:val="00F640D2"/>
    <w:pPr>
      <w:bidi/>
    </w:pPr>
    <w:rPr>
      <w:rFonts w:eastAsiaTheme="minorHAnsi"/>
    </w:rPr>
  </w:style>
  <w:style w:type="paragraph" w:customStyle="1" w:styleId="AD0DA798194D4C42872738787CEA24163">
    <w:name w:val="AD0DA798194D4C42872738787CEA24163"/>
    <w:rsid w:val="00F640D2"/>
    <w:pPr>
      <w:bidi/>
    </w:pPr>
    <w:rPr>
      <w:rFonts w:eastAsiaTheme="minorHAnsi"/>
    </w:rPr>
  </w:style>
  <w:style w:type="paragraph" w:customStyle="1" w:styleId="6B49D971329742D19C70A6C6D391AB8F3">
    <w:name w:val="6B49D971329742D19C70A6C6D391AB8F3"/>
    <w:rsid w:val="00F640D2"/>
    <w:pPr>
      <w:bidi/>
    </w:pPr>
    <w:rPr>
      <w:rFonts w:eastAsiaTheme="minorHAnsi"/>
    </w:rPr>
  </w:style>
  <w:style w:type="paragraph" w:customStyle="1" w:styleId="7C9304CAF5F84E4AAB493DBE02E216B33">
    <w:name w:val="7C9304CAF5F84E4AAB493DBE02E216B33"/>
    <w:rsid w:val="00F640D2"/>
    <w:pPr>
      <w:bidi/>
    </w:pPr>
    <w:rPr>
      <w:rFonts w:eastAsiaTheme="minorHAnsi"/>
    </w:rPr>
  </w:style>
  <w:style w:type="paragraph" w:customStyle="1" w:styleId="DEC8028C1DE2493BBC04427B49E88F033">
    <w:name w:val="DEC8028C1DE2493BBC04427B49E88F033"/>
    <w:rsid w:val="00F640D2"/>
    <w:pPr>
      <w:bidi/>
    </w:pPr>
    <w:rPr>
      <w:rFonts w:eastAsiaTheme="minorHAnsi"/>
    </w:rPr>
  </w:style>
  <w:style w:type="paragraph" w:customStyle="1" w:styleId="75F8B28D1A1448E48F8662658487E9CD3">
    <w:name w:val="75F8B28D1A1448E48F8662658487E9CD3"/>
    <w:rsid w:val="00F640D2"/>
    <w:pPr>
      <w:bidi/>
    </w:pPr>
    <w:rPr>
      <w:rFonts w:eastAsiaTheme="minorHAnsi"/>
    </w:rPr>
  </w:style>
  <w:style w:type="paragraph" w:customStyle="1" w:styleId="6E6D7E8698554DBA936B9EA6E068CF2A3">
    <w:name w:val="6E6D7E8698554DBA936B9EA6E068CF2A3"/>
    <w:rsid w:val="00F640D2"/>
    <w:pPr>
      <w:bidi/>
    </w:pPr>
    <w:rPr>
      <w:rFonts w:eastAsiaTheme="minorHAnsi"/>
    </w:rPr>
  </w:style>
  <w:style w:type="paragraph" w:customStyle="1" w:styleId="05F8B4EA7AF34FF49D5A75447CF9F2E84">
    <w:name w:val="05F8B4EA7AF34FF49D5A75447CF9F2E84"/>
    <w:rsid w:val="00F640D2"/>
    <w:pPr>
      <w:bidi/>
    </w:pPr>
    <w:rPr>
      <w:rFonts w:eastAsiaTheme="minorHAnsi"/>
    </w:rPr>
  </w:style>
  <w:style w:type="paragraph" w:customStyle="1" w:styleId="5794100A221C4BDBB77F327706B8420E4">
    <w:name w:val="5794100A221C4BDBB77F327706B8420E4"/>
    <w:rsid w:val="00F640D2"/>
    <w:pPr>
      <w:bidi/>
    </w:pPr>
    <w:rPr>
      <w:rFonts w:eastAsiaTheme="minorHAnsi"/>
    </w:rPr>
  </w:style>
  <w:style w:type="paragraph" w:customStyle="1" w:styleId="A5AFCFD9A8294E8CB7078DB23E1F233E4">
    <w:name w:val="A5AFCFD9A8294E8CB7078DB23E1F233E4"/>
    <w:rsid w:val="00F640D2"/>
    <w:pPr>
      <w:bidi/>
    </w:pPr>
    <w:rPr>
      <w:rFonts w:eastAsiaTheme="minorHAnsi"/>
    </w:rPr>
  </w:style>
  <w:style w:type="paragraph" w:customStyle="1" w:styleId="988D4E02FAFA470E96BBE84E6B8545084">
    <w:name w:val="988D4E02FAFA470E96BBE84E6B8545084"/>
    <w:rsid w:val="00F640D2"/>
    <w:pPr>
      <w:bidi/>
    </w:pPr>
    <w:rPr>
      <w:rFonts w:eastAsiaTheme="minorHAnsi"/>
    </w:rPr>
  </w:style>
  <w:style w:type="paragraph" w:customStyle="1" w:styleId="967A8A3E9E6B479EA333DC61B7A809164">
    <w:name w:val="967A8A3E9E6B479EA333DC61B7A809164"/>
    <w:rsid w:val="00F640D2"/>
    <w:pPr>
      <w:bidi/>
    </w:pPr>
    <w:rPr>
      <w:rFonts w:eastAsiaTheme="minorHAnsi"/>
    </w:rPr>
  </w:style>
  <w:style w:type="paragraph" w:customStyle="1" w:styleId="69C0196B30924598AF38F001412ED535">
    <w:name w:val="69C0196B30924598AF38F001412ED535"/>
    <w:rsid w:val="00F640D2"/>
    <w:pPr>
      <w:bidi/>
      <w:spacing w:after="160" w:line="259" w:lineRule="auto"/>
    </w:pPr>
  </w:style>
  <w:style w:type="paragraph" w:customStyle="1" w:styleId="52E1E7396454412AA18912D070F8D90B">
    <w:name w:val="52E1E7396454412AA18912D070F8D90B"/>
    <w:rsid w:val="00F640D2"/>
    <w:pPr>
      <w:bidi/>
      <w:spacing w:after="160" w:line="259" w:lineRule="auto"/>
    </w:pPr>
  </w:style>
  <w:style w:type="paragraph" w:customStyle="1" w:styleId="F93CA39D613A4137891F3AF9A2EF343D">
    <w:name w:val="F93CA39D613A4137891F3AF9A2EF343D"/>
    <w:rsid w:val="00F640D2"/>
    <w:pPr>
      <w:bidi/>
      <w:spacing w:after="160" w:line="259" w:lineRule="auto"/>
    </w:pPr>
  </w:style>
  <w:style w:type="paragraph" w:customStyle="1" w:styleId="7826BCB104964932807820CB827BCC68">
    <w:name w:val="7826BCB104964932807820CB827BCC68"/>
    <w:rsid w:val="00F640D2"/>
    <w:pPr>
      <w:bidi/>
      <w:spacing w:after="160" w:line="259" w:lineRule="auto"/>
    </w:pPr>
  </w:style>
  <w:style w:type="paragraph" w:customStyle="1" w:styleId="86A498B1056042F0A588662D68B3D120">
    <w:name w:val="86A498B1056042F0A588662D68B3D120"/>
    <w:rsid w:val="00F640D2"/>
    <w:pPr>
      <w:bidi/>
      <w:spacing w:after="160" w:line="259" w:lineRule="auto"/>
    </w:pPr>
  </w:style>
  <w:style w:type="paragraph" w:customStyle="1" w:styleId="D6B221D5D4C042B6BBA21A031C245551">
    <w:name w:val="D6B221D5D4C042B6BBA21A031C245551"/>
    <w:rsid w:val="00F640D2"/>
    <w:pPr>
      <w:bidi/>
      <w:spacing w:after="160" w:line="259" w:lineRule="auto"/>
    </w:pPr>
  </w:style>
  <w:style w:type="paragraph" w:customStyle="1" w:styleId="68D3EBCC4F6C4A8383A1C23E9B818B5E">
    <w:name w:val="68D3EBCC4F6C4A8383A1C23E9B818B5E"/>
    <w:rsid w:val="00F640D2"/>
    <w:pPr>
      <w:bidi/>
      <w:spacing w:after="160" w:line="259" w:lineRule="auto"/>
    </w:pPr>
  </w:style>
  <w:style w:type="paragraph" w:customStyle="1" w:styleId="3368A377D70049A18748E278197B9262">
    <w:name w:val="3368A377D70049A18748E278197B9262"/>
    <w:rsid w:val="00F640D2"/>
    <w:pPr>
      <w:bidi/>
      <w:spacing w:after="160" w:line="259" w:lineRule="auto"/>
    </w:pPr>
  </w:style>
  <w:style w:type="paragraph" w:customStyle="1" w:styleId="A18DB946F715460A82FE80398A3522B2">
    <w:name w:val="A18DB946F715460A82FE80398A3522B2"/>
    <w:rsid w:val="00F640D2"/>
    <w:pPr>
      <w:bidi/>
      <w:spacing w:after="160" w:line="259" w:lineRule="auto"/>
    </w:pPr>
  </w:style>
  <w:style w:type="paragraph" w:customStyle="1" w:styleId="12A28521D4D4480D845DAEFD8C274393">
    <w:name w:val="12A28521D4D4480D845DAEFD8C274393"/>
    <w:rsid w:val="00F640D2"/>
    <w:pPr>
      <w:bidi/>
      <w:spacing w:after="160" w:line="259" w:lineRule="auto"/>
    </w:pPr>
  </w:style>
  <w:style w:type="paragraph" w:customStyle="1" w:styleId="FF5FD8D26AD14C7DB9F77F5460AC6CEA">
    <w:name w:val="FF5FD8D26AD14C7DB9F77F5460AC6CEA"/>
    <w:rsid w:val="00F640D2"/>
    <w:pPr>
      <w:bidi/>
      <w:spacing w:after="160" w:line="259" w:lineRule="auto"/>
    </w:pPr>
  </w:style>
  <w:style w:type="paragraph" w:customStyle="1" w:styleId="BB1A2519D77D4120816A99F690E8C831">
    <w:name w:val="BB1A2519D77D4120816A99F690E8C831"/>
    <w:rsid w:val="00F640D2"/>
    <w:pPr>
      <w:bidi/>
      <w:spacing w:after="160" w:line="259" w:lineRule="auto"/>
    </w:pPr>
  </w:style>
  <w:style w:type="paragraph" w:customStyle="1" w:styleId="0485587D2AF5448A9642B080CE9D8820">
    <w:name w:val="0485587D2AF5448A9642B080CE9D8820"/>
    <w:rsid w:val="00F640D2"/>
    <w:pPr>
      <w:bidi/>
      <w:spacing w:after="160" w:line="259" w:lineRule="auto"/>
    </w:pPr>
  </w:style>
  <w:style w:type="paragraph" w:customStyle="1" w:styleId="AC51EC4AA37F4087A81956147734299B">
    <w:name w:val="AC51EC4AA37F4087A81956147734299B"/>
    <w:rsid w:val="00F640D2"/>
    <w:pPr>
      <w:bidi/>
      <w:spacing w:after="160" w:line="259" w:lineRule="auto"/>
    </w:pPr>
  </w:style>
  <w:style w:type="paragraph" w:customStyle="1" w:styleId="B12B1C05ABCC473CB1BD9366D1953B24">
    <w:name w:val="B12B1C05ABCC473CB1BD9366D1953B24"/>
    <w:rsid w:val="00F640D2"/>
    <w:pPr>
      <w:bidi/>
      <w:spacing w:after="160" w:line="259" w:lineRule="auto"/>
    </w:pPr>
  </w:style>
  <w:style w:type="paragraph" w:customStyle="1" w:styleId="EBB4B64F78F044978D35FEDA7EFA0BD8">
    <w:name w:val="EBB4B64F78F044978D35FEDA7EFA0BD8"/>
    <w:rsid w:val="00F640D2"/>
    <w:pPr>
      <w:bidi/>
      <w:spacing w:after="160" w:line="259" w:lineRule="auto"/>
    </w:pPr>
  </w:style>
  <w:style w:type="paragraph" w:customStyle="1" w:styleId="A7DE91F7CF214832BCA3669DCF7A1BC3">
    <w:name w:val="A7DE91F7CF214832BCA3669DCF7A1BC3"/>
    <w:rsid w:val="00F640D2"/>
    <w:pPr>
      <w:bidi/>
      <w:spacing w:after="160" w:line="259" w:lineRule="auto"/>
    </w:pPr>
  </w:style>
  <w:style w:type="paragraph" w:customStyle="1" w:styleId="5ED0A7CFFD804EB8B528320485409E9C">
    <w:name w:val="5ED0A7CFFD804EB8B528320485409E9C"/>
    <w:rsid w:val="00F640D2"/>
    <w:pPr>
      <w:bidi/>
      <w:spacing w:after="160" w:line="259" w:lineRule="auto"/>
    </w:pPr>
  </w:style>
  <w:style w:type="paragraph" w:customStyle="1" w:styleId="FDC479DB151B46F5852FA1019704A1A2">
    <w:name w:val="FDC479DB151B46F5852FA1019704A1A2"/>
    <w:rsid w:val="00F640D2"/>
    <w:pPr>
      <w:bidi/>
      <w:spacing w:after="160" w:line="259" w:lineRule="auto"/>
    </w:pPr>
  </w:style>
  <w:style w:type="paragraph" w:customStyle="1" w:styleId="9E4C4DF3CEF441C3B0692415C3C57D6A">
    <w:name w:val="9E4C4DF3CEF441C3B0692415C3C57D6A"/>
    <w:rsid w:val="00F640D2"/>
    <w:pPr>
      <w:bidi/>
      <w:spacing w:after="160" w:line="259" w:lineRule="auto"/>
    </w:pPr>
  </w:style>
  <w:style w:type="paragraph" w:customStyle="1" w:styleId="69C0196B30924598AF38F001412ED5351">
    <w:name w:val="69C0196B30924598AF38F001412ED5351"/>
    <w:rsid w:val="005F383D"/>
    <w:pPr>
      <w:bidi/>
    </w:pPr>
    <w:rPr>
      <w:rFonts w:eastAsiaTheme="minorHAnsi"/>
    </w:rPr>
  </w:style>
  <w:style w:type="paragraph" w:customStyle="1" w:styleId="52E1E7396454412AA18912D070F8D90B1">
    <w:name w:val="52E1E7396454412AA18912D070F8D90B1"/>
    <w:rsid w:val="005F383D"/>
    <w:pPr>
      <w:bidi/>
    </w:pPr>
    <w:rPr>
      <w:rFonts w:eastAsiaTheme="minorHAnsi"/>
    </w:rPr>
  </w:style>
  <w:style w:type="paragraph" w:customStyle="1" w:styleId="F93CA39D613A4137891F3AF9A2EF343D1">
    <w:name w:val="F93CA39D613A4137891F3AF9A2EF343D1"/>
    <w:rsid w:val="005F383D"/>
    <w:pPr>
      <w:bidi/>
    </w:pPr>
    <w:rPr>
      <w:rFonts w:eastAsiaTheme="minorHAnsi"/>
    </w:rPr>
  </w:style>
  <w:style w:type="paragraph" w:customStyle="1" w:styleId="7826BCB104964932807820CB827BCC681">
    <w:name w:val="7826BCB104964932807820CB827BCC681"/>
    <w:rsid w:val="005F383D"/>
    <w:pPr>
      <w:bidi/>
    </w:pPr>
    <w:rPr>
      <w:rFonts w:eastAsiaTheme="minorHAnsi"/>
    </w:rPr>
  </w:style>
  <w:style w:type="paragraph" w:customStyle="1" w:styleId="86A498B1056042F0A588662D68B3D1201">
    <w:name w:val="86A498B1056042F0A588662D68B3D1201"/>
    <w:rsid w:val="005F383D"/>
    <w:pPr>
      <w:bidi/>
    </w:pPr>
    <w:rPr>
      <w:rFonts w:eastAsiaTheme="minorHAnsi"/>
    </w:rPr>
  </w:style>
  <w:style w:type="paragraph" w:customStyle="1" w:styleId="D6B221D5D4C042B6BBA21A031C2455511">
    <w:name w:val="D6B221D5D4C042B6BBA21A031C2455511"/>
    <w:rsid w:val="005F383D"/>
    <w:pPr>
      <w:bidi/>
    </w:pPr>
    <w:rPr>
      <w:rFonts w:eastAsiaTheme="minorHAnsi"/>
    </w:rPr>
  </w:style>
  <w:style w:type="paragraph" w:customStyle="1" w:styleId="68D3EBCC4F6C4A8383A1C23E9B818B5E1">
    <w:name w:val="68D3EBCC4F6C4A8383A1C23E9B818B5E1"/>
    <w:rsid w:val="005F383D"/>
    <w:pPr>
      <w:bidi/>
    </w:pPr>
    <w:rPr>
      <w:rFonts w:eastAsiaTheme="minorHAnsi"/>
    </w:rPr>
  </w:style>
  <w:style w:type="paragraph" w:customStyle="1" w:styleId="3368A377D70049A18748E278197B92621">
    <w:name w:val="3368A377D70049A18748E278197B92621"/>
    <w:rsid w:val="005F383D"/>
    <w:pPr>
      <w:bidi/>
    </w:pPr>
    <w:rPr>
      <w:rFonts w:eastAsiaTheme="minorHAnsi"/>
    </w:rPr>
  </w:style>
  <w:style w:type="paragraph" w:customStyle="1" w:styleId="A18DB946F715460A82FE80398A3522B21">
    <w:name w:val="A18DB946F715460A82FE80398A3522B21"/>
    <w:rsid w:val="005F383D"/>
    <w:pPr>
      <w:bidi/>
    </w:pPr>
    <w:rPr>
      <w:rFonts w:eastAsiaTheme="minorHAnsi"/>
    </w:rPr>
  </w:style>
  <w:style w:type="paragraph" w:customStyle="1" w:styleId="BB1A2519D77D4120816A99F690E8C8311">
    <w:name w:val="BB1A2519D77D4120816A99F690E8C8311"/>
    <w:rsid w:val="005F383D"/>
    <w:pPr>
      <w:bidi/>
    </w:pPr>
    <w:rPr>
      <w:rFonts w:eastAsiaTheme="minorHAnsi"/>
    </w:rPr>
  </w:style>
  <w:style w:type="paragraph" w:customStyle="1" w:styleId="0485587D2AF5448A9642B080CE9D88201">
    <w:name w:val="0485587D2AF5448A9642B080CE9D88201"/>
    <w:rsid w:val="005F383D"/>
    <w:pPr>
      <w:bidi/>
    </w:pPr>
    <w:rPr>
      <w:rFonts w:eastAsiaTheme="minorHAnsi"/>
    </w:rPr>
  </w:style>
  <w:style w:type="paragraph" w:customStyle="1" w:styleId="AC51EC4AA37F4087A81956147734299B1">
    <w:name w:val="AC51EC4AA37F4087A81956147734299B1"/>
    <w:rsid w:val="005F383D"/>
    <w:pPr>
      <w:bidi/>
    </w:pPr>
    <w:rPr>
      <w:rFonts w:eastAsiaTheme="minorHAnsi"/>
    </w:rPr>
  </w:style>
  <w:style w:type="paragraph" w:customStyle="1" w:styleId="B12B1C05ABCC473CB1BD9366D1953B241">
    <w:name w:val="B12B1C05ABCC473CB1BD9366D1953B241"/>
    <w:rsid w:val="005F383D"/>
    <w:pPr>
      <w:bidi/>
    </w:pPr>
    <w:rPr>
      <w:rFonts w:eastAsiaTheme="minorHAnsi"/>
    </w:rPr>
  </w:style>
  <w:style w:type="paragraph" w:customStyle="1" w:styleId="EBB4B64F78F044978D35FEDA7EFA0BD81">
    <w:name w:val="EBB4B64F78F044978D35FEDA7EFA0BD81"/>
    <w:rsid w:val="005F383D"/>
    <w:pPr>
      <w:bidi/>
    </w:pPr>
    <w:rPr>
      <w:rFonts w:eastAsiaTheme="minorHAnsi"/>
    </w:rPr>
  </w:style>
  <w:style w:type="paragraph" w:customStyle="1" w:styleId="A7DE91F7CF214832BCA3669DCF7A1BC31">
    <w:name w:val="A7DE91F7CF214832BCA3669DCF7A1BC31"/>
    <w:rsid w:val="005F383D"/>
    <w:pPr>
      <w:bidi/>
    </w:pPr>
    <w:rPr>
      <w:rFonts w:eastAsiaTheme="minorHAnsi"/>
    </w:rPr>
  </w:style>
  <w:style w:type="paragraph" w:customStyle="1" w:styleId="FDC479DB151B46F5852FA1019704A1A21">
    <w:name w:val="FDC479DB151B46F5852FA1019704A1A21"/>
    <w:rsid w:val="005F383D"/>
    <w:pPr>
      <w:bidi/>
    </w:pPr>
    <w:rPr>
      <w:rFonts w:eastAsiaTheme="minorHAnsi"/>
    </w:rPr>
  </w:style>
  <w:style w:type="paragraph" w:customStyle="1" w:styleId="9E4C4DF3CEF441C3B0692415C3C57D6A1">
    <w:name w:val="9E4C4DF3CEF441C3B0692415C3C57D6A1"/>
    <w:rsid w:val="005F383D"/>
    <w:pPr>
      <w:bidi/>
    </w:pPr>
    <w:rPr>
      <w:rFonts w:eastAsiaTheme="minorHAnsi"/>
    </w:rPr>
  </w:style>
  <w:style w:type="paragraph" w:customStyle="1" w:styleId="05F8B4EA7AF34FF49D5A75447CF9F2E85">
    <w:name w:val="05F8B4EA7AF34FF49D5A75447CF9F2E85"/>
    <w:rsid w:val="005F383D"/>
    <w:pPr>
      <w:bidi/>
    </w:pPr>
    <w:rPr>
      <w:rFonts w:eastAsiaTheme="minorHAnsi"/>
    </w:rPr>
  </w:style>
  <w:style w:type="paragraph" w:customStyle="1" w:styleId="5794100A221C4BDBB77F327706B8420E5">
    <w:name w:val="5794100A221C4BDBB77F327706B8420E5"/>
    <w:rsid w:val="005F383D"/>
    <w:pPr>
      <w:bidi/>
    </w:pPr>
    <w:rPr>
      <w:rFonts w:eastAsiaTheme="minorHAnsi"/>
    </w:rPr>
  </w:style>
  <w:style w:type="paragraph" w:customStyle="1" w:styleId="A5AFCFD9A8294E8CB7078DB23E1F233E5">
    <w:name w:val="A5AFCFD9A8294E8CB7078DB23E1F233E5"/>
    <w:rsid w:val="005F383D"/>
    <w:pPr>
      <w:bidi/>
    </w:pPr>
    <w:rPr>
      <w:rFonts w:eastAsiaTheme="minorHAnsi"/>
    </w:rPr>
  </w:style>
  <w:style w:type="paragraph" w:customStyle="1" w:styleId="988D4E02FAFA470E96BBE84E6B8545085">
    <w:name w:val="988D4E02FAFA470E96BBE84E6B8545085"/>
    <w:rsid w:val="005F383D"/>
    <w:pPr>
      <w:bidi/>
    </w:pPr>
    <w:rPr>
      <w:rFonts w:eastAsiaTheme="minorHAnsi"/>
    </w:rPr>
  </w:style>
  <w:style w:type="paragraph" w:customStyle="1" w:styleId="967A8A3E9E6B479EA333DC61B7A809165">
    <w:name w:val="967A8A3E9E6B479EA333DC61B7A809165"/>
    <w:rsid w:val="005F383D"/>
    <w:pPr>
      <w:bidi/>
    </w:pPr>
    <w:rPr>
      <w:rFonts w:eastAsiaTheme="minorHAnsi"/>
    </w:rPr>
  </w:style>
  <w:style w:type="paragraph" w:customStyle="1" w:styleId="D9F8614B3144407DA642E3EC5B9476B6">
    <w:name w:val="D9F8614B3144407DA642E3EC5B9476B6"/>
    <w:rsid w:val="005F383D"/>
    <w:pPr>
      <w:bidi/>
      <w:spacing w:after="160" w:line="259" w:lineRule="auto"/>
    </w:pPr>
  </w:style>
  <w:style w:type="paragraph" w:customStyle="1" w:styleId="F4F2DA1972514BC68927110D4A72049D">
    <w:name w:val="F4F2DA1972514BC68927110D4A72049D"/>
    <w:rsid w:val="005F383D"/>
    <w:pPr>
      <w:bidi/>
      <w:spacing w:after="160" w:line="259" w:lineRule="auto"/>
    </w:pPr>
  </w:style>
  <w:style w:type="paragraph" w:customStyle="1" w:styleId="69C0196B30924598AF38F001412ED5352">
    <w:name w:val="69C0196B30924598AF38F001412ED5352"/>
    <w:rsid w:val="005F383D"/>
    <w:pPr>
      <w:bidi/>
    </w:pPr>
    <w:rPr>
      <w:rFonts w:eastAsiaTheme="minorHAnsi"/>
    </w:rPr>
  </w:style>
  <w:style w:type="paragraph" w:customStyle="1" w:styleId="52E1E7396454412AA18912D070F8D90B2">
    <w:name w:val="52E1E7396454412AA18912D070F8D90B2"/>
    <w:rsid w:val="005F383D"/>
    <w:pPr>
      <w:bidi/>
    </w:pPr>
    <w:rPr>
      <w:rFonts w:eastAsiaTheme="minorHAnsi"/>
    </w:rPr>
  </w:style>
  <w:style w:type="paragraph" w:customStyle="1" w:styleId="F93CA39D613A4137891F3AF9A2EF343D2">
    <w:name w:val="F93CA39D613A4137891F3AF9A2EF343D2"/>
    <w:rsid w:val="005F383D"/>
    <w:pPr>
      <w:bidi/>
    </w:pPr>
    <w:rPr>
      <w:rFonts w:eastAsiaTheme="minorHAnsi"/>
    </w:rPr>
  </w:style>
  <w:style w:type="paragraph" w:customStyle="1" w:styleId="7826BCB104964932807820CB827BCC682">
    <w:name w:val="7826BCB104964932807820CB827BCC682"/>
    <w:rsid w:val="005F383D"/>
    <w:pPr>
      <w:bidi/>
    </w:pPr>
    <w:rPr>
      <w:rFonts w:eastAsiaTheme="minorHAnsi"/>
    </w:rPr>
  </w:style>
  <w:style w:type="paragraph" w:customStyle="1" w:styleId="86A498B1056042F0A588662D68B3D1202">
    <w:name w:val="86A498B1056042F0A588662D68B3D1202"/>
    <w:rsid w:val="005F383D"/>
    <w:pPr>
      <w:bidi/>
    </w:pPr>
    <w:rPr>
      <w:rFonts w:eastAsiaTheme="minorHAnsi"/>
    </w:rPr>
  </w:style>
  <w:style w:type="paragraph" w:customStyle="1" w:styleId="D6B221D5D4C042B6BBA21A031C2455512">
    <w:name w:val="D6B221D5D4C042B6BBA21A031C2455512"/>
    <w:rsid w:val="005F383D"/>
    <w:pPr>
      <w:bidi/>
    </w:pPr>
    <w:rPr>
      <w:rFonts w:eastAsiaTheme="minorHAnsi"/>
    </w:rPr>
  </w:style>
  <w:style w:type="paragraph" w:customStyle="1" w:styleId="68D3EBCC4F6C4A8383A1C23E9B818B5E2">
    <w:name w:val="68D3EBCC4F6C4A8383A1C23E9B818B5E2"/>
    <w:rsid w:val="005F383D"/>
    <w:pPr>
      <w:bidi/>
    </w:pPr>
    <w:rPr>
      <w:rFonts w:eastAsiaTheme="minorHAnsi"/>
    </w:rPr>
  </w:style>
  <w:style w:type="paragraph" w:customStyle="1" w:styleId="3368A377D70049A18748E278197B92622">
    <w:name w:val="3368A377D70049A18748E278197B92622"/>
    <w:rsid w:val="005F383D"/>
    <w:pPr>
      <w:bidi/>
    </w:pPr>
    <w:rPr>
      <w:rFonts w:eastAsiaTheme="minorHAnsi"/>
    </w:rPr>
  </w:style>
  <w:style w:type="paragraph" w:customStyle="1" w:styleId="D9F8614B3144407DA642E3EC5B9476B61">
    <w:name w:val="D9F8614B3144407DA642E3EC5B9476B61"/>
    <w:rsid w:val="005F383D"/>
    <w:pPr>
      <w:bidi/>
    </w:pPr>
    <w:rPr>
      <w:rFonts w:eastAsiaTheme="minorHAnsi"/>
    </w:rPr>
  </w:style>
  <w:style w:type="paragraph" w:customStyle="1" w:styleId="BB1A2519D77D4120816A99F690E8C8312">
    <w:name w:val="BB1A2519D77D4120816A99F690E8C8312"/>
    <w:rsid w:val="005F383D"/>
    <w:pPr>
      <w:bidi/>
    </w:pPr>
    <w:rPr>
      <w:rFonts w:eastAsiaTheme="minorHAnsi"/>
    </w:rPr>
  </w:style>
  <w:style w:type="paragraph" w:customStyle="1" w:styleId="0485587D2AF5448A9642B080CE9D88202">
    <w:name w:val="0485587D2AF5448A9642B080CE9D88202"/>
    <w:rsid w:val="005F383D"/>
    <w:pPr>
      <w:bidi/>
    </w:pPr>
    <w:rPr>
      <w:rFonts w:eastAsiaTheme="minorHAnsi"/>
    </w:rPr>
  </w:style>
  <w:style w:type="paragraph" w:customStyle="1" w:styleId="AC51EC4AA37F4087A81956147734299B2">
    <w:name w:val="AC51EC4AA37F4087A81956147734299B2"/>
    <w:rsid w:val="005F383D"/>
    <w:pPr>
      <w:bidi/>
    </w:pPr>
    <w:rPr>
      <w:rFonts w:eastAsiaTheme="minorHAnsi"/>
    </w:rPr>
  </w:style>
  <w:style w:type="paragraph" w:customStyle="1" w:styleId="B12B1C05ABCC473CB1BD9366D1953B242">
    <w:name w:val="B12B1C05ABCC473CB1BD9366D1953B242"/>
    <w:rsid w:val="005F383D"/>
    <w:pPr>
      <w:bidi/>
    </w:pPr>
    <w:rPr>
      <w:rFonts w:eastAsiaTheme="minorHAnsi"/>
    </w:rPr>
  </w:style>
  <w:style w:type="paragraph" w:customStyle="1" w:styleId="EBB4B64F78F044978D35FEDA7EFA0BD82">
    <w:name w:val="EBB4B64F78F044978D35FEDA7EFA0BD82"/>
    <w:rsid w:val="005F383D"/>
    <w:pPr>
      <w:bidi/>
    </w:pPr>
    <w:rPr>
      <w:rFonts w:eastAsiaTheme="minorHAnsi"/>
    </w:rPr>
  </w:style>
  <w:style w:type="paragraph" w:customStyle="1" w:styleId="A7DE91F7CF214832BCA3669DCF7A1BC32">
    <w:name w:val="A7DE91F7CF214832BCA3669DCF7A1BC32"/>
    <w:rsid w:val="005F383D"/>
    <w:pPr>
      <w:bidi/>
    </w:pPr>
    <w:rPr>
      <w:rFonts w:eastAsiaTheme="minorHAnsi"/>
    </w:rPr>
  </w:style>
  <w:style w:type="paragraph" w:customStyle="1" w:styleId="FDC479DB151B46F5852FA1019704A1A22">
    <w:name w:val="FDC479DB151B46F5852FA1019704A1A22"/>
    <w:rsid w:val="005F383D"/>
    <w:pPr>
      <w:bidi/>
    </w:pPr>
    <w:rPr>
      <w:rFonts w:eastAsiaTheme="minorHAnsi"/>
    </w:rPr>
  </w:style>
  <w:style w:type="paragraph" w:customStyle="1" w:styleId="9E4C4DF3CEF441C3B0692415C3C57D6A2">
    <w:name w:val="9E4C4DF3CEF441C3B0692415C3C57D6A2"/>
    <w:rsid w:val="005F383D"/>
    <w:pPr>
      <w:bidi/>
    </w:pPr>
    <w:rPr>
      <w:rFonts w:eastAsiaTheme="minorHAnsi"/>
    </w:rPr>
  </w:style>
  <w:style w:type="paragraph" w:customStyle="1" w:styleId="05F8B4EA7AF34FF49D5A75447CF9F2E86">
    <w:name w:val="05F8B4EA7AF34FF49D5A75447CF9F2E86"/>
    <w:rsid w:val="005F383D"/>
    <w:pPr>
      <w:bidi/>
    </w:pPr>
    <w:rPr>
      <w:rFonts w:eastAsiaTheme="minorHAnsi"/>
    </w:rPr>
  </w:style>
  <w:style w:type="paragraph" w:customStyle="1" w:styleId="5794100A221C4BDBB77F327706B8420E6">
    <w:name w:val="5794100A221C4BDBB77F327706B8420E6"/>
    <w:rsid w:val="005F383D"/>
    <w:pPr>
      <w:bidi/>
    </w:pPr>
    <w:rPr>
      <w:rFonts w:eastAsiaTheme="minorHAnsi"/>
    </w:rPr>
  </w:style>
  <w:style w:type="paragraph" w:customStyle="1" w:styleId="A5AFCFD9A8294E8CB7078DB23E1F233E6">
    <w:name w:val="A5AFCFD9A8294E8CB7078DB23E1F233E6"/>
    <w:rsid w:val="005F383D"/>
    <w:pPr>
      <w:bidi/>
    </w:pPr>
    <w:rPr>
      <w:rFonts w:eastAsiaTheme="minorHAnsi"/>
    </w:rPr>
  </w:style>
  <w:style w:type="paragraph" w:customStyle="1" w:styleId="988D4E02FAFA470E96BBE84E6B8545086">
    <w:name w:val="988D4E02FAFA470E96BBE84E6B8545086"/>
    <w:rsid w:val="005F383D"/>
    <w:pPr>
      <w:bidi/>
    </w:pPr>
    <w:rPr>
      <w:rFonts w:eastAsiaTheme="minorHAnsi"/>
    </w:rPr>
  </w:style>
  <w:style w:type="paragraph" w:customStyle="1" w:styleId="967A8A3E9E6B479EA333DC61B7A809166">
    <w:name w:val="967A8A3E9E6B479EA333DC61B7A809166"/>
    <w:rsid w:val="005F383D"/>
    <w:pPr>
      <w:bidi/>
    </w:pPr>
    <w:rPr>
      <w:rFonts w:eastAsiaTheme="minorHAnsi"/>
    </w:rPr>
  </w:style>
  <w:style w:type="paragraph" w:customStyle="1" w:styleId="F55BDADA321D423FB29AF991C63B30AE">
    <w:name w:val="F55BDADA321D423FB29AF991C63B30AE"/>
    <w:rsid w:val="005F383D"/>
    <w:pPr>
      <w:bidi/>
      <w:spacing w:after="160" w:line="259" w:lineRule="auto"/>
    </w:pPr>
  </w:style>
  <w:style w:type="paragraph" w:customStyle="1" w:styleId="37BA165A947140A68660C969FD86968A">
    <w:name w:val="37BA165A947140A68660C969FD86968A"/>
    <w:rsid w:val="005F383D"/>
    <w:pPr>
      <w:bidi/>
      <w:spacing w:after="160" w:line="259" w:lineRule="auto"/>
    </w:pPr>
  </w:style>
  <w:style w:type="paragraph" w:customStyle="1" w:styleId="14625A03FBD64A5EB115CA4D075D153A">
    <w:name w:val="14625A03FBD64A5EB115CA4D075D153A"/>
    <w:rsid w:val="005F383D"/>
    <w:pPr>
      <w:bidi/>
      <w:spacing w:after="160" w:line="259" w:lineRule="auto"/>
    </w:pPr>
  </w:style>
  <w:style w:type="paragraph" w:customStyle="1" w:styleId="4BF4AFB4C30E4D809A1392BF6B29B629">
    <w:name w:val="4BF4AFB4C30E4D809A1392BF6B29B629"/>
    <w:rsid w:val="005F383D"/>
    <w:pPr>
      <w:bidi/>
      <w:spacing w:after="160" w:line="259" w:lineRule="auto"/>
    </w:pPr>
  </w:style>
  <w:style w:type="paragraph" w:customStyle="1" w:styleId="02127D9D451D49C0A67C1F97FFA30960">
    <w:name w:val="02127D9D451D49C0A67C1F97FFA30960"/>
    <w:rsid w:val="005F383D"/>
    <w:pPr>
      <w:bidi/>
      <w:spacing w:after="160" w:line="259" w:lineRule="auto"/>
    </w:pPr>
  </w:style>
  <w:style w:type="paragraph" w:customStyle="1" w:styleId="C8EE9D938452491FAC0B3C77ED2A770E">
    <w:name w:val="C8EE9D938452491FAC0B3C77ED2A770E"/>
    <w:rsid w:val="005F383D"/>
    <w:pPr>
      <w:bidi/>
      <w:spacing w:after="160" w:line="259" w:lineRule="auto"/>
    </w:pPr>
  </w:style>
  <w:style w:type="paragraph" w:customStyle="1" w:styleId="6AEE8A080E824ECDB2798C5DF26A6C4C">
    <w:name w:val="6AEE8A080E824ECDB2798C5DF26A6C4C"/>
    <w:rsid w:val="005F383D"/>
    <w:pPr>
      <w:bidi/>
      <w:spacing w:after="160" w:line="259" w:lineRule="auto"/>
    </w:pPr>
  </w:style>
  <w:style w:type="paragraph" w:customStyle="1" w:styleId="9B996B5575544DDC90D3E78D7216E375">
    <w:name w:val="9B996B5575544DDC90D3E78D7216E375"/>
    <w:rsid w:val="005F383D"/>
    <w:pPr>
      <w:bidi/>
      <w:spacing w:after="160" w:line="259" w:lineRule="auto"/>
    </w:pPr>
  </w:style>
  <w:style w:type="paragraph" w:customStyle="1" w:styleId="A32726B26CB0490B8543A7DADB892DB5">
    <w:name w:val="A32726B26CB0490B8543A7DADB892DB5"/>
    <w:rsid w:val="005F383D"/>
    <w:pPr>
      <w:bidi/>
      <w:spacing w:after="160" w:line="259" w:lineRule="auto"/>
    </w:pPr>
  </w:style>
  <w:style w:type="paragraph" w:customStyle="1" w:styleId="C80414A5DC434E8E98256435C7E0C990">
    <w:name w:val="C80414A5DC434E8E98256435C7E0C990"/>
    <w:rsid w:val="005F383D"/>
    <w:pPr>
      <w:bidi/>
      <w:spacing w:after="160" w:line="259" w:lineRule="auto"/>
    </w:pPr>
  </w:style>
  <w:style w:type="paragraph" w:customStyle="1" w:styleId="87F4E621BF3A4C008C9B2A2E7B2AA725">
    <w:name w:val="87F4E621BF3A4C008C9B2A2E7B2AA725"/>
    <w:rsid w:val="005F383D"/>
    <w:pPr>
      <w:bidi/>
      <w:spacing w:after="160" w:line="259" w:lineRule="auto"/>
    </w:pPr>
  </w:style>
  <w:style w:type="paragraph" w:customStyle="1" w:styleId="3A1BE0A36E8247729CBA49AA6A979F1C">
    <w:name w:val="3A1BE0A36E8247729CBA49AA6A979F1C"/>
    <w:rsid w:val="005F383D"/>
    <w:pPr>
      <w:bidi/>
      <w:spacing w:after="160" w:line="259" w:lineRule="auto"/>
    </w:pPr>
  </w:style>
  <w:style w:type="paragraph" w:customStyle="1" w:styleId="20FD7A5DB6CD4C7C87426C485404C93D">
    <w:name w:val="20FD7A5DB6CD4C7C87426C485404C93D"/>
    <w:rsid w:val="005F383D"/>
    <w:pPr>
      <w:bidi/>
      <w:spacing w:after="160" w:line="259" w:lineRule="auto"/>
    </w:pPr>
  </w:style>
  <w:style w:type="paragraph" w:customStyle="1" w:styleId="61073F6AF60B4924B2E9AA269B42B1F2">
    <w:name w:val="61073F6AF60B4924B2E9AA269B42B1F2"/>
    <w:rsid w:val="005F383D"/>
    <w:pPr>
      <w:bidi/>
      <w:spacing w:after="160" w:line="259" w:lineRule="auto"/>
    </w:pPr>
  </w:style>
  <w:style w:type="paragraph" w:customStyle="1" w:styleId="964DD73187714D9792861DC7EEA83F0D">
    <w:name w:val="964DD73187714D9792861DC7EEA83F0D"/>
    <w:rsid w:val="005F383D"/>
    <w:pPr>
      <w:bidi/>
      <w:spacing w:after="160" w:line="259" w:lineRule="auto"/>
    </w:pPr>
  </w:style>
  <w:style w:type="paragraph" w:customStyle="1" w:styleId="3EFD63B806C04EB2B197BD59E76DD829">
    <w:name w:val="3EFD63B806C04EB2B197BD59E76DD829"/>
    <w:rsid w:val="005F383D"/>
    <w:pPr>
      <w:bidi/>
      <w:spacing w:after="160" w:line="259" w:lineRule="auto"/>
    </w:pPr>
  </w:style>
  <w:style w:type="paragraph" w:customStyle="1" w:styleId="383322F0E19E4554B0D6F1E2698F6474">
    <w:name w:val="383322F0E19E4554B0D6F1E2698F6474"/>
    <w:rsid w:val="005F383D"/>
    <w:pPr>
      <w:bidi/>
      <w:spacing w:after="160" w:line="259" w:lineRule="auto"/>
    </w:pPr>
  </w:style>
  <w:style w:type="paragraph" w:customStyle="1" w:styleId="6B41F88455B54BBBB6C979A2AE75AD2D">
    <w:name w:val="6B41F88455B54BBBB6C979A2AE75AD2D"/>
    <w:rsid w:val="005F383D"/>
    <w:pPr>
      <w:bidi/>
      <w:spacing w:after="160" w:line="259" w:lineRule="auto"/>
    </w:pPr>
  </w:style>
  <w:style w:type="paragraph" w:customStyle="1" w:styleId="7B6874359819499FAD71EC864C623CF9">
    <w:name w:val="7B6874359819499FAD71EC864C623CF9"/>
    <w:rsid w:val="005F383D"/>
    <w:pPr>
      <w:bidi/>
      <w:spacing w:after="160" w:line="259" w:lineRule="auto"/>
    </w:pPr>
  </w:style>
  <w:style w:type="paragraph" w:customStyle="1" w:styleId="D501CCF0A5264344BD7236478ABBCFE1">
    <w:name w:val="D501CCF0A5264344BD7236478ABBCFE1"/>
    <w:rsid w:val="005F383D"/>
    <w:pPr>
      <w:bidi/>
      <w:spacing w:after="160" w:line="259" w:lineRule="auto"/>
    </w:pPr>
  </w:style>
  <w:style w:type="paragraph" w:customStyle="1" w:styleId="C37C76ABBD1F4CE7A5397BD2FFC6E0E1">
    <w:name w:val="C37C76ABBD1F4CE7A5397BD2FFC6E0E1"/>
    <w:rsid w:val="005F383D"/>
    <w:pPr>
      <w:bidi/>
      <w:spacing w:after="160" w:line="259" w:lineRule="auto"/>
    </w:pPr>
  </w:style>
  <w:style w:type="paragraph" w:customStyle="1" w:styleId="BC499DD3F89C43899EF2E8F912DAA03D">
    <w:name w:val="BC499DD3F89C43899EF2E8F912DAA03D"/>
    <w:rsid w:val="005F383D"/>
    <w:pPr>
      <w:bidi/>
      <w:spacing w:after="160" w:line="259" w:lineRule="auto"/>
    </w:pPr>
  </w:style>
  <w:style w:type="paragraph" w:customStyle="1" w:styleId="081D42A03F92412FA9A7625A4D1DF802">
    <w:name w:val="081D42A03F92412FA9A7625A4D1DF802"/>
    <w:rsid w:val="005F383D"/>
    <w:pPr>
      <w:bidi/>
      <w:spacing w:after="160" w:line="259" w:lineRule="auto"/>
    </w:pPr>
  </w:style>
  <w:style w:type="paragraph" w:customStyle="1" w:styleId="1CDC0AAAE240481DA133D9799CC23536">
    <w:name w:val="1CDC0AAAE240481DA133D9799CC23536"/>
    <w:rsid w:val="005F383D"/>
    <w:pPr>
      <w:bidi/>
      <w:spacing w:after="160" w:line="259" w:lineRule="auto"/>
    </w:pPr>
  </w:style>
  <w:style w:type="paragraph" w:customStyle="1" w:styleId="E6AD332A6E1B4EA5BB69BB4ED9CF7340">
    <w:name w:val="E6AD332A6E1B4EA5BB69BB4ED9CF7340"/>
    <w:rsid w:val="005F383D"/>
    <w:pPr>
      <w:bidi/>
      <w:spacing w:after="160" w:line="259" w:lineRule="auto"/>
    </w:pPr>
  </w:style>
  <w:style w:type="paragraph" w:customStyle="1" w:styleId="5D2E36323F5143F1A35A44022F36F47F">
    <w:name w:val="5D2E36323F5143F1A35A44022F36F47F"/>
    <w:rsid w:val="005F383D"/>
    <w:pPr>
      <w:bidi/>
      <w:spacing w:after="160" w:line="259" w:lineRule="auto"/>
    </w:pPr>
  </w:style>
  <w:style w:type="paragraph" w:customStyle="1" w:styleId="73262EA8F4DF411882BF35C06CFB809B">
    <w:name w:val="73262EA8F4DF411882BF35C06CFB809B"/>
    <w:rsid w:val="005F383D"/>
    <w:pPr>
      <w:bidi/>
      <w:spacing w:after="160" w:line="259" w:lineRule="auto"/>
    </w:pPr>
  </w:style>
  <w:style w:type="paragraph" w:customStyle="1" w:styleId="6CD160E27F5C4C1B87926308B8472A3C">
    <w:name w:val="6CD160E27F5C4C1B87926308B8472A3C"/>
    <w:rsid w:val="005F383D"/>
    <w:pPr>
      <w:bidi/>
      <w:spacing w:after="160" w:line="259" w:lineRule="auto"/>
    </w:pPr>
  </w:style>
  <w:style w:type="paragraph" w:customStyle="1" w:styleId="020D13A2FCB84EE78C6F4227BCE2FBCE">
    <w:name w:val="020D13A2FCB84EE78C6F4227BCE2FBCE"/>
    <w:rsid w:val="005F383D"/>
    <w:pPr>
      <w:bidi/>
      <w:spacing w:after="160" w:line="259" w:lineRule="auto"/>
    </w:pPr>
  </w:style>
  <w:style w:type="paragraph" w:customStyle="1" w:styleId="00D245A6990F4A28B6ABADB81D580BA3">
    <w:name w:val="00D245A6990F4A28B6ABADB81D580BA3"/>
    <w:rsid w:val="005F383D"/>
    <w:pPr>
      <w:bidi/>
      <w:spacing w:after="160" w:line="259" w:lineRule="auto"/>
    </w:pPr>
  </w:style>
  <w:style w:type="paragraph" w:customStyle="1" w:styleId="04158A1DCE3B44A68E8F70AB6E1D6A93">
    <w:name w:val="04158A1DCE3B44A68E8F70AB6E1D6A93"/>
    <w:rsid w:val="005F383D"/>
    <w:pPr>
      <w:bidi/>
      <w:spacing w:after="160" w:line="259" w:lineRule="auto"/>
    </w:pPr>
  </w:style>
  <w:style w:type="paragraph" w:customStyle="1" w:styleId="9E6505C39D684A6A8DAA1BAFE8042E98">
    <w:name w:val="9E6505C39D684A6A8DAA1BAFE8042E98"/>
    <w:rsid w:val="005F383D"/>
    <w:pPr>
      <w:bidi/>
      <w:spacing w:after="160" w:line="259" w:lineRule="auto"/>
    </w:pPr>
  </w:style>
  <w:style w:type="paragraph" w:customStyle="1" w:styleId="6D635F73A58947FEAD8262E9C9CBE9E2">
    <w:name w:val="6D635F73A58947FEAD8262E9C9CBE9E2"/>
    <w:rsid w:val="005F383D"/>
    <w:pPr>
      <w:bidi/>
      <w:spacing w:after="160" w:line="259" w:lineRule="auto"/>
    </w:pPr>
  </w:style>
  <w:style w:type="paragraph" w:customStyle="1" w:styleId="FFDFFB93530641FC99E3669D3BBD8777">
    <w:name w:val="FFDFFB93530641FC99E3669D3BBD8777"/>
    <w:rsid w:val="005F383D"/>
    <w:pPr>
      <w:bidi/>
      <w:spacing w:after="160" w:line="259" w:lineRule="auto"/>
    </w:pPr>
  </w:style>
  <w:style w:type="paragraph" w:customStyle="1" w:styleId="8CA8CE9D35E1462691B3473FE8DBE5ED">
    <w:name w:val="8CA8CE9D35E1462691B3473FE8DBE5ED"/>
    <w:rsid w:val="005F383D"/>
    <w:pPr>
      <w:bidi/>
      <w:spacing w:after="160" w:line="259" w:lineRule="auto"/>
    </w:pPr>
  </w:style>
  <w:style w:type="paragraph" w:customStyle="1" w:styleId="69C0196B30924598AF38F001412ED5353">
    <w:name w:val="69C0196B30924598AF38F001412ED5353"/>
    <w:rsid w:val="00354EAB"/>
    <w:pPr>
      <w:bidi/>
    </w:pPr>
    <w:rPr>
      <w:rFonts w:eastAsiaTheme="minorHAnsi"/>
    </w:rPr>
  </w:style>
  <w:style w:type="paragraph" w:customStyle="1" w:styleId="52E1E7396454412AA18912D070F8D90B3">
    <w:name w:val="52E1E7396454412AA18912D070F8D90B3"/>
    <w:rsid w:val="00354EAB"/>
    <w:pPr>
      <w:bidi/>
    </w:pPr>
    <w:rPr>
      <w:rFonts w:eastAsiaTheme="minorHAnsi"/>
    </w:rPr>
  </w:style>
  <w:style w:type="paragraph" w:customStyle="1" w:styleId="6D635F73A58947FEAD8262E9C9CBE9E21">
    <w:name w:val="6D635F73A58947FEAD8262E9C9CBE9E21"/>
    <w:rsid w:val="00354EAB"/>
    <w:pPr>
      <w:bidi/>
    </w:pPr>
    <w:rPr>
      <w:rFonts w:eastAsiaTheme="minorHAnsi"/>
    </w:rPr>
  </w:style>
  <w:style w:type="paragraph" w:customStyle="1" w:styleId="FFDFFB93530641FC99E3669D3BBD87771">
    <w:name w:val="FFDFFB93530641FC99E3669D3BBD87771"/>
    <w:rsid w:val="00354EAB"/>
    <w:pPr>
      <w:bidi/>
    </w:pPr>
    <w:rPr>
      <w:rFonts w:eastAsiaTheme="minorHAnsi"/>
    </w:rPr>
  </w:style>
  <w:style w:type="paragraph" w:customStyle="1" w:styleId="8CA8CE9D35E1462691B3473FE8DBE5ED1">
    <w:name w:val="8CA8CE9D35E1462691B3473FE8DBE5ED1"/>
    <w:rsid w:val="00354EAB"/>
    <w:pPr>
      <w:bidi/>
    </w:pPr>
    <w:rPr>
      <w:rFonts w:eastAsiaTheme="minorHAnsi"/>
    </w:rPr>
  </w:style>
  <w:style w:type="paragraph" w:customStyle="1" w:styleId="6B41F88455B54BBBB6C979A2AE75AD2D1">
    <w:name w:val="6B41F88455B54BBBB6C979A2AE75AD2D1"/>
    <w:rsid w:val="00354EAB"/>
    <w:pPr>
      <w:bidi/>
    </w:pPr>
    <w:rPr>
      <w:rFonts w:eastAsiaTheme="minorHAnsi"/>
    </w:rPr>
  </w:style>
  <w:style w:type="paragraph" w:customStyle="1" w:styleId="7B6874359819499FAD71EC864C623CF91">
    <w:name w:val="7B6874359819499FAD71EC864C623CF91"/>
    <w:rsid w:val="00354EAB"/>
    <w:pPr>
      <w:bidi/>
    </w:pPr>
    <w:rPr>
      <w:rFonts w:eastAsiaTheme="minorHAnsi"/>
    </w:rPr>
  </w:style>
  <w:style w:type="paragraph" w:customStyle="1" w:styleId="D501CCF0A5264344BD7236478ABBCFE11">
    <w:name w:val="D501CCF0A5264344BD7236478ABBCFE11"/>
    <w:rsid w:val="00354EAB"/>
    <w:pPr>
      <w:bidi/>
    </w:pPr>
    <w:rPr>
      <w:rFonts w:eastAsiaTheme="minorHAnsi"/>
    </w:rPr>
  </w:style>
  <w:style w:type="paragraph" w:customStyle="1" w:styleId="C37C76ABBD1F4CE7A5397BD2FFC6E0E11">
    <w:name w:val="C37C76ABBD1F4CE7A5397BD2FFC6E0E11"/>
    <w:rsid w:val="00354EAB"/>
    <w:pPr>
      <w:bidi/>
    </w:pPr>
    <w:rPr>
      <w:rFonts w:eastAsiaTheme="minorHAnsi"/>
    </w:rPr>
  </w:style>
  <w:style w:type="paragraph" w:customStyle="1" w:styleId="1CDC0AAAE240481DA133D9799CC235361">
    <w:name w:val="1CDC0AAAE240481DA133D9799CC235361"/>
    <w:rsid w:val="00354EAB"/>
    <w:pPr>
      <w:bidi/>
    </w:pPr>
    <w:rPr>
      <w:rFonts w:eastAsiaTheme="minorHAnsi"/>
    </w:rPr>
  </w:style>
  <w:style w:type="paragraph" w:customStyle="1" w:styleId="E6AD332A6E1B4EA5BB69BB4ED9CF73401">
    <w:name w:val="E6AD332A6E1B4EA5BB69BB4ED9CF73401"/>
    <w:rsid w:val="00354EAB"/>
    <w:pPr>
      <w:bidi/>
    </w:pPr>
    <w:rPr>
      <w:rFonts w:eastAsiaTheme="minorHAnsi"/>
    </w:rPr>
  </w:style>
  <w:style w:type="paragraph" w:customStyle="1" w:styleId="5D2E36323F5143F1A35A44022F36F47F1">
    <w:name w:val="5D2E36323F5143F1A35A44022F36F47F1"/>
    <w:rsid w:val="00354EAB"/>
    <w:pPr>
      <w:bidi/>
    </w:pPr>
    <w:rPr>
      <w:rFonts w:eastAsiaTheme="minorHAnsi"/>
    </w:rPr>
  </w:style>
  <w:style w:type="paragraph" w:customStyle="1" w:styleId="73262EA8F4DF411882BF35C06CFB809B1">
    <w:name w:val="73262EA8F4DF411882BF35C06CFB809B1"/>
    <w:rsid w:val="00354EAB"/>
    <w:pPr>
      <w:bidi/>
    </w:pPr>
    <w:rPr>
      <w:rFonts w:eastAsiaTheme="minorHAnsi"/>
    </w:rPr>
  </w:style>
  <w:style w:type="paragraph" w:customStyle="1" w:styleId="6CD160E27F5C4C1B87926308B8472A3C1">
    <w:name w:val="6CD160E27F5C4C1B87926308B8472A3C1"/>
    <w:rsid w:val="00354EAB"/>
    <w:pPr>
      <w:bidi/>
    </w:pPr>
    <w:rPr>
      <w:rFonts w:eastAsiaTheme="minorHAnsi"/>
    </w:rPr>
  </w:style>
  <w:style w:type="paragraph" w:customStyle="1" w:styleId="020D13A2FCB84EE78C6F4227BCE2FBCE1">
    <w:name w:val="020D13A2FCB84EE78C6F4227BCE2FBCE1"/>
    <w:rsid w:val="00354EAB"/>
    <w:pPr>
      <w:bidi/>
    </w:pPr>
    <w:rPr>
      <w:rFonts w:eastAsiaTheme="minorHAnsi"/>
    </w:rPr>
  </w:style>
  <w:style w:type="paragraph" w:customStyle="1" w:styleId="04158A1DCE3B44A68E8F70AB6E1D6A931">
    <w:name w:val="04158A1DCE3B44A68E8F70AB6E1D6A931"/>
    <w:rsid w:val="00354EAB"/>
    <w:pPr>
      <w:bidi/>
    </w:pPr>
    <w:rPr>
      <w:rFonts w:eastAsiaTheme="minorHAnsi"/>
    </w:rPr>
  </w:style>
  <w:style w:type="paragraph" w:customStyle="1" w:styleId="9E6505C39D684A6A8DAA1BAFE8042E981">
    <w:name w:val="9E6505C39D684A6A8DAA1BAFE8042E981"/>
    <w:rsid w:val="00354EAB"/>
    <w:pPr>
      <w:bidi/>
    </w:pPr>
    <w:rPr>
      <w:rFonts w:eastAsiaTheme="minorHAnsi"/>
    </w:rPr>
  </w:style>
  <w:style w:type="paragraph" w:customStyle="1" w:styleId="05F8B4EA7AF34FF49D5A75447CF9F2E87">
    <w:name w:val="05F8B4EA7AF34FF49D5A75447CF9F2E87"/>
    <w:rsid w:val="00354EAB"/>
    <w:pPr>
      <w:bidi/>
    </w:pPr>
    <w:rPr>
      <w:rFonts w:eastAsiaTheme="minorHAnsi"/>
    </w:rPr>
  </w:style>
  <w:style w:type="paragraph" w:customStyle="1" w:styleId="5794100A221C4BDBB77F327706B8420E7">
    <w:name w:val="5794100A221C4BDBB77F327706B8420E7"/>
    <w:rsid w:val="00354EAB"/>
    <w:pPr>
      <w:bidi/>
    </w:pPr>
    <w:rPr>
      <w:rFonts w:eastAsiaTheme="minorHAnsi"/>
    </w:rPr>
  </w:style>
  <w:style w:type="paragraph" w:customStyle="1" w:styleId="A5AFCFD9A8294E8CB7078DB23E1F233E7">
    <w:name w:val="A5AFCFD9A8294E8CB7078DB23E1F233E7"/>
    <w:rsid w:val="00354EAB"/>
    <w:pPr>
      <w:bidi/>
    </w:pPr>
    <w:rPr>
      <w:rFonts w:eastAsiaTheme="minorHAnsi"/>
    </w:rPr>
  </w:style>
  <w:style w:type="paragraph" w:customStyle="1" w:styleId="988D4E02FAFA470E96BBE84E6B8545087">
    <w:name w:val="988D4E02FAFA470E96BBE84E6B8545087"/>
    <w:rsid w:val="00354EAB"/>
    <w:pPr>
      <w:bidi/>
    </w:pPr>
    <w:rPr>
      <w:rFonts w:eastAsiaTheme="minorHAnsi"/>
    </w:rPr>
  </w:style>
  <w:style w:type="paragraph" w:customStyle="1" w:styleId="967A8A3E9E6B479EA333DC61B7A809167">
    <w:name w:val="967A8A3E9E6B479EA333DC61B7A809167"/>
    <w:rsid w:val="00354EAB"/>
    <w:pPr>
      <w:bidi/>
    </w:pPr>
    <w:rPr>
      <w:rFonts w:eastAsiaTheme="minorHAnsi"/>
    </w:rPr>
  </w:style>
  <w:style w:type="paragraph" w:customStyle="1" w:styleId="69C0196B30924598AF38F001412ED5354">
    <w:name w:val="69C0196B30924598AF38F001412ED5354"/>
    <w:rsid w:val="00354EAB"/>
    <w:pPr>
      <w:bidi/>
    </w:pPr>
    <w:rPr>
      <w:rFonts w:eastAsiaTheme="minorHAnsi"/>
    </w:rPr>
  </w:style>
  <w:style w:type="paragraph" w:customStyle="1" w:styleId="52E1E7396454412AA18912D070F8D90B4">
    <w:name w:val="52E1E7396454412AA18912D070F8D90B4"/>
    <w:rsid w:val="00354EAB"/>
    <w:pPr>
      <w:bidi/>
    </w:pPr>
    <w:rPr>
      <w:rFonts w:eastAsiaTheme="minorHAnsi"/>
    </w:rPr>
  </w:style>
  <w:style w:type="paragraph" w:customStyle="1" w:styleId="6D635F73A58947FEAD8262E9C9CBE9E22">
    <w:name w:val="6D635F73A58947FEAD8262E9C9CBE9E22"/>
    <w:rsid w:val="00354EAB"/>
    <w:pPr>
      <w:bidi/>
    </w:pPr>
    <w:rPr>
      <w:rFonts w:eastAsiaTheme="minorHAnsi"/>
    </w:rPr>
  </w:style>
  <w:style w:type="paragraph" w:customStyle="1" w:styleId="FFDFFB93530641FC99E3669D3BBD87772">
    <w:name w:val="FFDFFB93530641FC99E3669D3BBD87772"/>
    <w:rsid w:val="00354EAB"/>
    <w:pPr>
      <w:bidi/>
    </w:pPr>
    <w:rPr>
      <w:rFonts w:eastAsiaTheme="minorHAnsi"/>
    </w:rPr>
  </w:style>
  <w:style w:type="paragraph" w:customStyle="1" w:styleId="8CA8CE9D35E1462691B3473FE8DBE5ED2">
    <w:name w:val="8CA8CE9D35E1462691B3473FE8DBE5ED2"/>
    <w:rsid w:val="00354EAB"/>
    <w:pPr>
      <w:bidi/>
    </w:pPr>
    <w:rPr>
      <w:rFonts w:eastAsiaTheme="minorHAnsi"/>
    </w:rPr>
  </w:style>
  <w:style w:type="paragraph" w:customStyle="1" w:styleId="6B41F88455B54BBBB6C979A2AE75AD2D2">
    <w:name w:val="6B41F88455B54BBBB6C979A2AE75AD2D2"/>
    <w:rsid w:val="00354EAB"/>
    <w:pPr>
      <w:bidi/>
    </w:pPr>
    <w:rPr>
      <w:rFonts w:eastAsiaTheme="minorHAnsi"/>
    </w:rPr>
  </w:style>
  <w:style w:type="paragraph" w:customStyle="1" w:styleId="7B6874359819499FAD71EC864C623CF92">
    <w:name w:val="7B6874359819499FAD71EC864C623CF92"/>
    <w:rsid w:val="00354EAB"/>
    <w:pPr>
      <w:bidi/>
    </w:pPr>
    <w:rPr>
      <w:rFonts w:eastAsiaTheme="minorHAnsi"/>
    </w:rPr>
  </w:style>
  <w:style w:type="paragraph" w:customStyle="1" w:styleId="D501CCF0A5264344BD7236478ABBCFE12">
    <w:name w:val="D501CCF0A5264344BD7236478ABBCFE12"/>
    <w:rsid w:val="00354EAB"/>
    <w:pPr>
      <w:bidi/>
    </w:pPr>
    <w:rPr>
      <w:rFonts w:eastAsiaTheme="minorHAnsi"/>
    </w:rPr>
  </w:style>
  <w:style w:type="paragraph" w:customStyle="1" w:styleId="C37C76ABBD1F4CE7A5397BD2FFC6E0E12">
    <w:name w:val="C37C76ABBD1F4CE7A5397BD2FFC6E0E12"/>
    <w:rsid w:val="00354EAB"/>
    <w:pPr>
      <w:bidi/>
    </w:pPr>
    <w:rPr>
      <w:rFonts w:eastAsiaTheme="minorHAnsi"/>
    </w:rPr>
  </w:style>
  <w:style w:type="paragraph" w:customStyle="1" w:styleId="1CDC0AAAE240481DA133D9799CC235362">
    <w:name w:val="1CDC0AAAE240481DA133D9799CC235362"/>
    <w:rsid w:val="00354EAB"/>
    <w:pPr>
      <w:bidi/>
    </w:pPr>
    <w:rPr>
      <w:rFonts w:eastAsiaTheme="minorHAnsi"/>
    </w:rPr>
  </w:style>
  <w:style w:type="paragraph" w:customStyle="1" w:styleId="E6AD332A6E1B4EA5BB69BB4ED9CF73402">
    <w:name w:val="E6AD332A6E1B4EA5BB69BB4ED9CF73402"/>
    <w:rsid w:val="00354EAB"/>
    <w:pPr>
      <w:bidi/>
    </w:pPr>
    <w:rPr>
      <w:rFonts w:eastAsiaTheme="minorHAnsi"/>
    </w:rPr>
  </w:style>
  <w:style w:type="paragraph" w:customStyle="1" w:styleId="5D2E36323F5143F1A35A44022F36F47F2">
    <w:name w:val="5D2E36323F5143F1A35A44022F36F47F2"/>
    <w:rsid w:val="00354EAB"/>
    <w:pPr>
      <w:bidi/>
    </w:pPr>
    <w:rPr>
      <w:rFonts w:eastAsiaTheme="minorHAnsi"/>
    </w:rPr>
  </w:style>
  <w:style w:type="paragraph" w:customStyle="1" w:styleId="73262EA8F4DF411882BF35C06CFB809B2">
    <w:name w:val="73262EA8F4DF411882BF35C06CFB809B2"/>
    <w:rsid w:val="00354EAB"/>
    <w:pPr>
      <w:bidi/>
    </w:pPr>
    <w:rPr>
      <w:rFonts w:eastAsiaTheme="minorHAnsi"/>
    </w:rPr>
  </w:style>
  <w:style w:type="paragraph" w:customStyle="1" w:styleId="6CD160E27F5C4C1B87926308B8472A3C2">
    <w:name w:val="6CD160E27F5C4C1B87926308B8472A3C2"/>
    <w:rsid w:val="00354EAB"/>
    <w:pPr>
      <w:bidi/>
    </w:pPr>
    <w:rPr>
      <w:rFonts w:eastAsiaTheme="minorHAnsi"/>
    </w:rPr>
  </w:style>
  <w:style w:type="paragraph" w:customStyle="1" w:styleId="020D13A2FCB84EE78C6F4227BCE2FBCE2">
    <w:name w:val="020D13A2FCB84EE78C6F4227BCE2FBCE2"/>
    <w:rsid w:val="00354EAB"/>
    <w:pPr>
      <w:bidi/>
    </w:pPr>
    <w:rPr>
      <w:rFonts w:eastAsiaTheme="minorHAnsi"/>
    </w:rPr>
  </w:style>
  <w:style w:type="paragraph" w:customStyle="1" w:styleId="04158A1DCE3B44A68E8F70AB6E1D6A932">
    <w:name w:val="04158A1DCE3B44A68E8F70AB6E1D6A932"/>
    <w:rsid w:val="00354EAB"/>
    <w:pPr>
      <w:bidi/>
    </w:pPr>
    <w:rPr>
      <w:rFonts w:eastAsiaTheme="minorHAnsi"/>
    </w:rPr>
  </w:style>
  <w:style w:type="paragraph" w:customStyle="1" w:styleId="9E6505C39D684A6A8DAA1BAFE8042E982">
    <w:name w:val="9E6505C39D684A6A8DAA1BAFE8042E982"/>
    <w:rsid w:val="00354EAB"/>
    <w:pPr>
      <w:bidi/>
    </w:pPr>
    <w:rPr>
      <w:rFonts w:eastAsiaTheme="minorHAnsi"/>
    </w:rPr>
  </w:style>
  <w:style w:type="paragraph" w:customStyle="1" w:styleId="05F8B4EA7AF34FF49D5A75447CF9F2E88">
    <w:name w:val="05F8B4EA7AF34FF49D5A75447CF9F2E88"/>
    <w:rsid w:val="00354EAB"/>
    <w:pPr>
      <w:bidi/>
    </w:pPr>
    <w:rPr>
      <w:rFonts w:eastAsiaTheme="minorHAnsi"/>
    </w:rPr>
  </w:style>
  <w:style w:type="paragraph" w:customStyle="1" w:styleId="5794100A221C4BDBB77F327706B8420E8">
    <w:name w:val="5794100A221C4BDBB77F327706B8420E8"/>
    <w:rsid w:val="00354EAB"/>
    <w:pPr>
      <w:bidi/>
    </w:pPr>
    <w:rPr>
      <w:rFonts w:eastAsiaTheme="minorHAnsi"/>
    </w:rPr>
  </w:style>
  <w:style w:type="paragraph" w:customStyle="1" w:styleId="A5AFCFD9A8294E8CB7078DB23E1F233E8">
    <w:name w:val="A5AFCFD9A8294E8CB7078DB23E1F233E8"/>
    <w:rsid w:val="00354EAB"/>
    <w:pPr>
      <w:bidi/>
    </w:pPr>
    <w:rPr>
      <w:rFonts w:eastAsiaTheme="minorHAnsi"/>
    </w:rPr>
  </w:style>
  <w:style w:type="paragraph" w:customStyle="1" w:styleId="988D4E02FAFA470E96BBE84E6B8545088">
    <w:name w:val="988D4E02FAFA470E96BBE84E6B8545088"/>
    <w:rsid w:val="00354EAB"/>
    <w:pPr>
      <w:bidi/>
    </w:pPr>
    <w:rPr>
      <w:rFonts w:eastAsiaTheme="minorHAnsi"/>
    </w:rPr>
  </w:style>
  <w:style w:type="paragraph" w:customStyle="1" w:styleId="967A8A3E9E6B479EA333DC61B7A809168">
    <w:name w:val="967A8A3E9E6B479EA333DC61B7A809168"/>
    <w:rsid w:val="00354EAB"/>
    <w:pPr>
      <w:bidi/>
    </w:pPr>
    <w:rPr>
      <w:rFonts w:eastAsiaTheme="minorHAnsi"/>
    </w:rPr>
  </w:style>
  <w:style w:type="paragraph" w:customStyle="1" w:styleId="6DB643C16D664F6B9F472A8C8DFE79DE">
    <w:name w:val="6DB643C16D664F6B9F472A8C8DFE79DE"/>
    <w:rsid w:val="00354EAB"/>
    <w:pPr>
      <w:bidi/>
      <w:spacing w:after="160" w:line="259" w:lineRule="auto"/>
    </w:pPr>
  </w:style>
  <w:style w:type="paragraph" w:customStyle="1" w:styleId="BFEDE0C7D9F44D95829BFDFE055170B5">
    <w:name w:val="BFEDE0C7D9F44D95829BFDFE055170B5"/>
    <w:rsid w:val="00354EAB"/>
    <w:pPr>
      <w:bidi/>
      <w:spacing w:after="160" w:line="259" w:lineRule="auto"/>
    </w:pPr>
  </w:style>
  <w:style w:type="paragraph" w:customStyle="1" w:styleId="AEFEB156CBCD494DAF392A987A1934CD">
    <w:name w:val="AEFEB156CBCD494DAF392A987A1934CD"/>
    <w:rsid w:val="00354EAB"/>
    <w:pPr>
      <w:bidi/>
      <w:spacing w:after="160" w:line="259" w:lineRule="auto"/>
    </w:pPr>
  </w:style>
  <w:style w:type="paragraph" w:customStyle="1" w:styleId="FAF9AD9DB5D24E538645DC46E41C72F7">
    <w:name w:val="FAF9AD9DB5D24E538645DC46E41C72F7"/>
    <w:rsid w:val="00354EAB"/>
    <w:pPr>
      <w:bidi/>
      <w:spacing w:after="160" w:line="259" w:lineRule="auto"/>
    </w:pPr>
  </w:style>
  <w:style w:type="paragraph" w:customStyle="1" w:styleId="3F9C70C09B304DA89BF4DF0FD6B57272">
    <w:name w:val="3F9C70C09B304DA89BF4DF0FD6B57272"/>
    <w:rsid w:val="00354EAB"/>
    <w:pPr>
      <w:bidi/>
      <w:spacing w:after="160" w:line="259" w:lineRule="auto"/>
    </w:pPr>
  </w:style>
  <w:style w:type="paragraph" w:customStyle="1" w:styleId="D9DD9CA6E94B420BB6C9503B71CC74CB">
    <w:name w:val="D9DD9CA6E94B420BB6C9503B71CC74CB"/>
    <w:rsid w:val="00354EAB"/>
    <w:pPr>
      <w:bidi/>
      <w:spacing w:after="160" w:line="259" w:lineRule="auto"/>
    </w:pPr>
  </w:style>
  <w:style w:type="paragraph" w:customStyle="1" w:styleId="EA4428991580490D8929E3686AC65681">
    <w:name w:val="EA4428991580490D8929E3686AC65681"/>
    <w:rsid w:val="00354EAB"/>
    <w:pPr>
      <w:bidi/>
      <w:spacing w:after="160" w:line="259" w:lineRule="auto"/>
    </w:pPr>
  </w:style>
  <w:style w:type="paragraph" w:customStyle="1" w:styleId="10E53A522255468587269A56D2127B76">
    <w:name w:val="10E53A522255468587269A56D2127B76"/>
    <w:rsid w:val="00354EAB"/>
    <w:pPr>
      <w:bidi/>
      <w:spacing w:after="160" w:line="259" w:lineRule="auto"/>
    </w:pPr>
  </w:style>
  <w:style w:type="paragraph" w:customStyle="1" w:styleId="B285B7C17FEF4766B9EF3A3DCED550D2">
    <w:name w:val="B285B7C17FEF4766B9EF3A3DCED550D2"/>
    <w:rsid w:val="00354EAB"/>
    <w:pPr>
      <w:bidi/>
      <w:spacing w:after="160" w:line="259" w:lineRule="auto"/>
    </w:pPr>
  </w:style>
  <w:style w:type="paragraph" w:customStyle="1" w:styleId="87C4D51446A0495EAB3F3DA8F42A59B2">
    <w:name w:val="87C4D51446A0495EAB3F3DA8F42A59B2"/>
    <w:rsid w:val="00354EAB"/>
    <w:pPr>
      <w:bidi/>
      <w:spacing w:after="160" w:line="259" w:lineRule="auto"/>
    </w:pPr>
  </w:style>
  <w:style w:type="paragraph" w:customStyle="1" w:styleId="9C7254373D3E4FF0B2EAC7799702B24D">
    <w:name w:val="9C7254373D3E4FF0B2EAC7799702B24D"/>
    <w:rsid w:val="00354EAB"/>
    <w:pPr>
      <w:bidi/>
      <w:spacing w:after="160" w:line="259" w:lineRule="auto"/>
    </w:pPr>
  </w:style>
  <w:style w:type="paragraph" w:customStyle="1" w:styleId="ACF2FD02EA9242889E7D6576BB3DD8B9">
    <w:name w:val="ACF2FD02EA9242889E7D6576BB3DD8B9"/>
    <w:rsid w:val="00354EAB"/>
    <w:pPr>
      <w:bidi/>
      <w:spacing w:after="160" w:line="259" w:lineRule="auto"/>
    </w:pPr>
  </w:style>
  <w:style w:type="paragraph" w:customStyle="1" w:styleId="5A243564AB8F435EA7206868F785690F">
    <w:name w:val="5A243564AB8F435EA7206868F785690F"/>
    <w:rsid w:val="00354EAB"/>
    <w:pPr>
      <w:bidi/>
      <w:spacing w:after="160" w:line="259" w:lineRule="auto"/>
    </w:pPr>
  </w:style>
  <w:style w:type="paragraph" w:customStyle="1" w:styleId="7E3CA453616C48FF965EF67A69B74066">
    <w:name w:val="7E3CA453616C48FF965EF67A69B74066"/>
    <w:rsid w:val="00354EAB"/>
    <w:pPr>
      <w:bidi/>
      <w:spacing w:after="160" w:line="259" w:lineRule="auto"/>
    </w:pPr>
  </w:style>
  <w:style w:type="paragraph" w:customStyle="1" w:styleId="F531BFC38DCD42C091B1151E1AC7F431">
    <w:name w:val="F531BFC38DCD42C091B1151E1AC7F431"/>
    <w:rsid w:val="00354EAB"/>
    <w:pPr>
      <w:bidi/>
      <w:spacing w:after="160" w:line="259" w:lineRule="auto"/>
    </w:pPr>
  </w:style>
  <w:style w:type="paragraph" w:customStyle="1" w:styleId="0AE6D4D091684745AE21A2646520E38B">
    <w:name w:val="0AE6D4D091684745AE21A2646520E38B"/>
    <w:rsid w:val="00354EAB"/>
    <w:pPr>
      <w:bidi/>
      <w:spacing w:after="160" w:line="259" w:lineRule="auto"/>
    </w:pPr>
  </w:style>
  <w:style w:type="paragraph" w:customStyle="1" w:styleId="32E19063913E4430AF36FA4A8FE90FC8">
    <w:name w:val="32E19063913E4430AF36FA4A8FE90FC8"/>
    <w:rsid w:val="00354EAB"/>
    <w:pPr>
      <w:bidi/>
      <w:spacing w:after="160" w:line="259" w:lineRule="auto"/>
    </w:pPr>
  </w:style>
  <w:style w:type="paragraph" w:customStyle="1" w:styleId="9341BFFB75C54ACFAD7870AF4776C566">
    <w:name w:val="9341BFFB75C54ACFAD7870AF4776C566"/>
    <w:rsid w:val="00354EAB"/>
    <w:pPr>
      <w:bidi/>
      <w:spacing w:after="160" w:line="259" w:lineRule="auto"/>
    </w:pPr>
  </w:style>
  <w:style w:type="paragraph" w:customStyle="1" w:styleId="1DE0C5DD1D65477085B3F81EFB0AFC0F">
    <w:name w:val="1DE0C5DD1D65477085B3F81EFB0AFC0F"/>
    <w:rsid w:val="00354EAB"/>
    <w:pPr>
      <w:bidi/>
      <w:spacing w:after="160" w:line="259" w:lineRule="auto"/>
    </w:pPr>
  </w:style>
  <w:style w:type="paragraph" w:customStyle="1" w:styleId="859B128E8CBB49AFBE6F360D593B7C2C">
    <w:name w:val="859B128E8CBB49AFBE6F360D593B7C2C"/>
    <w:rsid w:val="00354EAB"/>
    <w:pPr>
      <w:bidi/>
      <w:spacing w:after="160" w:line="259" w:lineRule="auto"/>
    </w:pPr>
  </w:style>
  <w:style w:type="paragraph" w:customStyle="1" w:styleId="A55A76DF92C840DE9370B489717E6C3D">
    <w:name w:val="A55A76DF92C840DE9370B489717E6C3D"/>
    <w:rsid w:val="00354EAB"/>
    <w:pPr>
      <w:bidi/>
      <w:spacing w:after="160" w:line="259" w:lineRule="auto"/>
    </w:pPr>
  </w:style>
  <w:style w:type="paragraph" w:customStyle="1" w:styleId="69C0196B30924598AF38F001412ED5355">
    <w:name w:val="69C0196B30924598AF38F001412ED5355"/>
    <w:rsid w:val="00354EAB"/>
    <w:pPr>
      <w:bidi/>
    </w:pPr>
    <w:rPr>
      <w:rFonts w:eastAsiaTheme="minorHAnsi"/>
    </w:rPr>
  </w:style>
  <w:style w:type="paragraph" w:customStyle="1" w:styleId="52E1E7396454412AA18912D070F8D90B5">
    <w:name w:val="52E1E7396454412AA18912D070F8D90B5"/>
    <w:rsid w:val="00354EAB"/>
    <w:pPr>
      <w:bidi/>
    </w:pPr>
    <w:rPr>
      <w:rFonts w:eastAsiaTheme="minorHAnsi"/>
    </w:rPr>
  </w:style>
  <w:style w:type="paragraph" w:customStyle="1" w:styleId="6D635F73A58947FEAD8262E9C9CBE9E23">
    <w:name w:val="6D635F73A58947FEAD8262E9C9CBE9E23"/>
    <w:rsid w:val="00354EAB"/>
    <w:pPr>
      <w:bidi/>
    </w:pPr>
    <w:rPr>
      <w:rFonts w:eastAsiaTheme="minorHAnsi"/>
    </w:rPr>
  </w:style>
  <w:style w:type="paragraph" w:customStyle="1" w:styleId="FFDFFB93530641FC99E3669D3BBD87773">
    <w:name w:val="FFDFFB93530641FC99E3669D3BBD87773"/>
    <w:rsid w:val="00354EAB"/>
    <w:pPr>
      <w:bidi/>
    </w:pPr>
    <w:rPr>
      <w:rFonts w:eastAsiaTheme="minorHAnsi"/>
    </w:rPr>
  </w:style>
  <w:style w:type="paragraph" w:customStyle="1" w:styleId="8CA8CE9D35E1462691B3473FE8DBE5ED3">
    <w:name w:val="8CA8CE9D35E1462691B3473FE8DBE5ED3"/>
    <w:rsid w:val="00354EAB"/>
    <w:pPr>
      <w:bidi/>
    </w:pPr>
    <w:rPr>
      <w:rFonts w:eastAsiaTheme="minorHAnsi"/>
    </w:rPr>
  </w:style>
  <w:style w:type="paragraph" w:customStyle="1" w:styleId="6B41F88455B54BBBB6C979A2AE75AD2D3">
    <w:name w:val="6B41F88455B54BBBB6C979A2AE75AD2D3"/>
    <w:rsid w:val="00354EAB"/>
    <w:pPr>
      <w:bidi/>
    </w:pPr>
    <w:rPr>
      <w:rFonts w:eastAsiaTheme="minorHAnsi"/>
    </w:rPr>
  </w:style>
  <w:style w:type="paragraph" w:customStyle="1" w:styleId="7B6874359819499FAD71EC864C623CF93">
    <w:name w:val="7B6874359819499FAD71EC864C623CF93"/>
    <w:rsid w:val="00354EAB"/>
    <w:pPr>
      <w:bidi/>
    </w:pPr>
    <w:rPr>
      <w:rFonts w:eastAsiaTheme="minorHAnsi"/>
    </w:rPr>
  </w:style>
  <w:style w:type="paragraph" w:customStyle="1" w:styleId="D501CCF0A5264344BD7236478ABBCFE13">
    <w:name w:val="D501CCF0A5264344BD7236478ABBCFE13"/>
    <w:rsid w:val="00354EAB"/>
    <w:pPr>
      <w:bidi/>
    </w:pPr>
    <w:rPr>
      <w:rFonts w:eastAsiaTheme="minorHAnsi"/>
    </w:rPr>
  </w:style>
  <w:style w:type="paragraph" w:customStyle="1" w:styleId="C37C76ABBD1F4CE7A5397BD2FFC6E0E13">
    <w:name w:val="C37C76ABBD1F4CE7A5397BD2FFC6E0E13"/>
    <w:rsid w:val="00354EAB"/>
    <w:pPr>
      <w:bidi/>
    </w:pPr>
    <w:rPr>
      <w:rFonts w:eastAsiaTheme="minorHAnsi"/>
    </w:rPr>
  </w:style>
  <w:style w:type="paragraph" w:customStyle="1" w:styleId="6DB643C16D664F6B9F472A8C8DFE79DE1">
    <w:name w:val="6DB643C16D664F6B9F472A8C8DFE79DE1"/>
    <w:rsid w:val="00354EAB"/>
    <w:pPr>
      <w:bidi/>
    </w:pPr>
    <w:rPr>
      <w:rFonts w:eastAsiaTheme="minorHAnsi"/>
    </w:rPr>
  </w:style>
  <w:style w:type="paragraph" w:customStyle="1" w:styleId="ACF2FD02EA9242889E7D6576BB3DD8B91">
    <w:name w:val="ACF2FD02EA9242889E7D6576BB3DD8B91"/>
    <w:rsid w:val="00354EAB"/>
    <w:pPr>
      <w:bidi/>
    </w:pPr>
    <w:rPr>
      <w:rFonts w:eastAsiaTheme="minorHAnsi"/>
    </w:rPr>
  </w:style>
  <w:style w:type="paragraph" w:customStyle="1" w:styleId="5A243564AB8F435EA7206868F785690F1">
    <w:name w:val="5A243564AB8F435EA7206868F785690F1"/>
    <w:rsid w:val="00354EAB"/>
    <w:pPr>
      <w:bidi/>
    </w:pPr>
    <w:rPr>
      <w:rFonts w:eastAsiaTheme="minorHAnsi"/>
    </w:rPr>
  </w:style>
  <w:style w:type="paragraph" w:customStyle="1" w:styleId="7E3CA453616C48FF965EF67A69B740661">
    <w:name w:val="7E3CA453616C48FF965EF67A69B740661"/>
    <w:rsid w:val="00354EAB"/>
    <w:pPr>
      <w:bidi/>
    </w:pPr>
    <w:rPr>
      <w:rFonts w:eastAsiaTheme="minorHAnsi"/>
    </w:rPr>
  </w:style>
  <w:style w:type="paragraph" w:customStyle="1" w:styleId="F531BFC38DCD42C091B1151E1AC7F4311">
    <w:name w:val="F531BFC38DCD42C091B1151E1AC7F4311"/>
    <w:rsid w:val="00354EAB"/>
    <w:pPr>
      <w:bidi/>
    </w:pPr>
    <w:rPr>
      <w:rFonts w:eastAsiaTheme="minorHAnsi"/>
    </w:rPr>
  </w:style>
  <w:style w:type="paragraph" w:customStyle="1" w:styleId="0AE6D4D091684745AE21A2646520E38B1">
    <w:name w:val="0AE6D4D091684745AE21A2646520E38B1"/>
    <w:rsid w:val="00354EAB"/>
    <w:pPr>
      <w:bidi/>
    </w:pPr>
    <w:rPr>
      <w:rFonts w:eastAsiaTheme="minorHAnsi"/>
    </w:rPr>
  </w:style>
  <w:style w:type="paragraph" w:customStyle="1" w:styleId="32E19063913E4430AF36FA4A8FE90FC81">
    <w:name w:val="32E19063913E4430AF36FA4A8FE90FC81"/>
    <w:rsid w:val="00354EAB"/>
    <w:pPr>
      <w:bidi/>
    </w:pPr>
    <w:rPr>
      <w:rFonts w:eastAsiaTheme="minorHAnsi"/>
    </w:rPr>
  </w:style>
  <w:style w:type="paragraph" w:customStyle="1" w:styleId="9341BFFB75C54ACFAD7870AF4776C5661">
    <w:name w:val="9341BFFB75C54ACFAD7870AF4776C5661"/>
    <w:rsid w:val="00354EAB"/>
    <w:pPr>
      <w:bidi/>
    </w:pPr>
    <w:rPr>
      <w:rFonts w:eastAsiaTheme="minorHAnsi"/>
    </w:rPr>
  </w:style>
  <w:style w:type="paragraph" w:customStyle="1" w:styleId="859B128E8CBB49AFBE6F360D593B7C2C1">
    <w:name w:val="859B128E8CBB49AFBE6F360D593B7C2C1"/>
    <w:rsid w:val="00354EAB"/>
    <w:pPr>
      <w:bidi/>
    </w:pPr>
    <w:rPr>
      <w:rFonts w:eastAsiaTheme="minorHAnsi"/>
    </w:rPr>
  </w:style>
  <w:style w:type="paragraph" w:customStyle="1" w:styleId="A55A76DF92C840DE9370B489717E6C3D1">
    <w:name w:val="A55A76DF92C840DE9370B489717E6C3D1"/>
    <w:rsid w:val="00354EAB"/>
    <w:pPr>
      <w:bidi/>
    </w:pPr>
    <w:rPr>
      <w:rFonts w:eastAsiaTheme="minorHAnsi"/>
    </w:rPr>
  </w:style>
  <w:style w:type="paragraph" w:customStyle="1" w:styleId="05F8B4EA7AF34FF49D5A75447CF9F2E89">
    <w:name w:val="05F8B4EA7AF34FF49D5A75447CF9F2E89"/>
    <w:rsid w:val="00354EAB"/>
    <w:pPr>
      <w:bidi/>
    </w:pPr>
    <w:rPr>
      <w:rFonts w:eastAsiaTheme="minorHAnsi"/>
    </w:rPr>
  </w:style>
  <w:style w:type="paragraph" w:customStyle="1" w:styleId="5794100A221C4BDBB77F327706B8420E9">
    <w:name w:val="5794100A221C4BDBB77F327706B8420E9"/>
    <w:rsid w:val="00354EAB"/>
    <w:pPr>
      <w:bidi/>
    </w:pPr>
    <w:rPr>
      <w:rFonts w:eastAsiaTheme="minorHAnsi"/>
    </w:rPr>
  </w:style>
  <w:style w:type="paragraph" w:customStyle="1" w:styleId="A5AFCFD9A8294E8CB7078DB23E1F233E9">
    <w:name w:val="A5AFCFD9A8294E8CB7078DB23E1F233E9"/>
    <w:rsid w:val="00354EAB"/>
    <w:pPr>
      <w:bidi/>
    </w:pPr>
    <w:rPr>
      <w:rFonts w:eastAsiaTheme="minorHAnsi"/>
    </w:rPr>
  </w:style>
  <w:style w:type="paragraph" w:customStyle="1" w:styleId="988D4E02FAFA470E96BBE84E6B8545089">
    <w:name w:val="988D4E02FAFA470E96BBE84E6B8545089"/>
    <w:rsid w:val="00354EAB"/>
    <w:pPr>
      <w:bidi/>
    </w:pPr>
    <w:rPr>
      <w:rFonts w:eastAsiaTheme="minorHAnsi"/>
    </w:rPr>
  </w:style>
  <w:style w:type="paragraph" w:customStyle="1" w:styleId="967A8A3E9E6B479EA333DC61B7A809169">
    <w:name w:val="967A8A3E9E6B479EA333DC61B7A809169"/>
    <w:rsid w:val="00354EAB"/>
    <w:pPr>
      <w:bidi/>
    </w:pPr>
    <w:rPr>
      <w:rFonts w:eastAsiaTheme="minorHAnsi"/>
    </w:rPr>
  </w:style>
  <w:style w:type="paragraph" w:customStyle="1" w:styleId="69C0196B30924598AF38F001412ED5356">
    <w:name w:val="69C0196B30924598AF38F001412ED5356"/>
    <w:rsid w:val="00354EAB"/>
    <w:pPr>
      <w:bidi/>
    </w:pPr>
    <w:rPr>
      <w:rFonts w:eastAsiaTheme="minorHAnsi"/>
    </w:rPr>
  </w:style>
  <w:style w:type="paragraph" w:customStyle="1" w:styleId="52E1E7396454412AA18912D070F8D90B6">
    <w:name w:val="52E1E7396454412AA18912D070F8D90B6"/>
    <w:rsid w:val="00354EAB"/>
    <w:pPr>
      <w:bidi/>
    </w:pPr>
    <w:rPr>
      <w:rFonts w:eastAsiaTheme="minorHAnsi"/>
    </w:rPr>
  </w:style>
  <w:style w:type="paragraph" w:customStyle="1" w:styleId="6D635F73A58947FEAD8262E9C9CBE9E24">
    <w:name w:val="6D635F73A58947FEAD8262E9C9CBE9E24"/>
    <w:rsid w:val="00354EAB"/>
    <w:pPr>
      <w:bidi/>
    </w:pPr>
    <w:rPr>
      <w:rFonts w:eastAsiaTheme="minorHAnsi"/>
    </w:rPr>
  </w:style>
  <w:style w:type="paragraph" w:customStyle="1" w:styleId="FFDFFB93530641FC99E3669D3BBD87774">
    <w:name w:val="FFDFFB93530641FC99E3669D3BBD87774"/>
    <w:rsid w:val="00354EAB"/>
    <w:pPr>
      <w:bidi/>
    </w:pPr>
    <w:rPr>
      <w:rFonts w:eastAsiaTheme="minorHAnsi"/>
    </w:rPr>
  </w:style>
  <w:style w:type="paragraph" w:customStyle="1" w:styleId="8CA8CE9D35E1462691B3473FE8DBE5ED4">
    <w:name w:val="8CA8CE9D35E1462691B3473FE8DBE5ED4"/>
    <w:rsid w:val="00354EAB"/>
    <w:pPr>
      <w:bidi/>
    </w:pPr>
    <w:rPr>
      <w:rFonts w:eastAsiaTheme="minorHAnsi"/>
    </w:rPr>
  </w:style>
  <w:style w:type="paragraph" w:customStyle="1" w:styleId="6B41F88455B54BBBB6C979A2AE75AD2D4">
    <w:name w:val="6B41F88455B54BBBB6C979A2AE75AD2D4"/>
    <w:rsid w:val="00354EAB"/>
    <w:pPr>
      <w:bidi/>
    </w:pPr>
    <w:rPr>
      <w:rFonts w:eastAsiaTheme="minorHAnsi"/>
    </w:rPr>
  </w:style>
  <w:style w:type="paragraph" w:customStyle="1" w:styleId="7B6874359819499FAD71EC864C623CF94">
    <w:name w:val="7B6874359819499FAD71EC864C623CF94"/>
    <w:rsid w:val="00354EAB"/>
    <w:pPr>
      <w:bidi/>
    </w:pPr>
    <w:rPr>
      <w:rFonts w:eastAsiaTheme="minorHAnsi"/>
    </w:rPr>
  </w:style>
  <w:style w:type="paragraph" w:customStyle="1" w:styleId="D501CCF0A5264344BD7236478ABBCFE14">
    <w:name w:val="D501CCF0A5264344BD7236478ABBCFE14"/>
    <w:rsid w:val="00354EAB"/>
    <w:pPr>
      <w:bidi/>
    </w:pPr>
    <w:rPr>
      <w:rFonts w:eastAsiaTheme="minorHAnsi"/>
    </w:rPr>
  </w:style>
  <w:style w:type="paragraph" w:customStyle="1" w:styleId="C37C76ABBD1F4CE7A5397BD2FFC6E0E14">
    <w:name w:val="C37C76ABBD1F4CE7A5397BD2FFC6E0E14"/>
    <w:rsid w:val="00354EAB"/>
    <w:pPr>
      <w:bidi/>
    </w:pPr>
    <w:rPr>
      <w:rFonts w:eastAsiaTheme="minorHAnsi"/>
    </w:rPr>
  </w:style>
  <w:style w:type="paragraph" w:customStyle="1" w:styleId="6DB643C16D664F6B9F472A8C8DFE79DE2">
    <w:name w:val="6DB643C16D664F6B9F472A8C8DFE79DE2"/>
    <w:rsid w:val="00354EAB"/>
    <w:pPr>
      <w:bidi/>
    </w:pPr>
    <w:rPr>
      <w:rFonts w:eastAsiaTheme="minorHAnsi"/>
    </w:rPr>
  </w:style>
  <w:style w:type="paragraph" w:customStyle="1" w:styleId="ACF2FD02EA9242889E7D6576BB3DD8B92">
    <w:name w:val="ACF2FD02EA9242889E7D6576BB3DD8B92"/>
    <w:rsid w:val="00354EAB"/>
    <w:pPr>
      <w:bidi/>
    </w:pPr>
    <w:rPr>
      <w:rFonts w:eastAsiaTheme="minorHAnsi"/>
    </w:rPr>
  </w:style>
  <w:style w:type="paragraph" w:customStyle="1" w:styleId="5A243564AB8F435EA7206868F785690F2">
    <w:name w:val="5A243564AB8F435EA7206868F785690F2"/>
    <w:rsid w:val="00354EAB"/>
    <w:pPr>
      <w:bidi/>
    </w:pPr>
    <w:rPr>
      <w:rFonts w:eastAsiaTheme="minorHAnsi"/>
    </w:rPr>
  </w:style>
  <w:style w:type="paragraph" w:customStyle="1" w:styleId="7E3CA453616C48FF965EF67A69B740662">
    <w:name w:val="7E3CA453616C48FF965EF67A69B740662"/>
    <w:rsid w:val="00354EAB"/>
    <w:pPr>
      <w:bidi/>
    </w:pPr>
    <w:rPr>
      <w:rFonts w:eastAsiaTheme="minorHAnsi"/>
    </w:rPr>
  </w:style>
  <w:style w:type="paragraph" w:customStyle="1" w:styleId="F531BFC38DCD42C091B1151E1AC7F4312">
    <w:name w:val="F531BFC38DCD42C091B1151E1AC7F4312"/>
    <w:rsid w:val="00354EAB"/>
    <w:pPr>
      <w:bidi/>
    </w:pPr>
    <w:rPr>
      <w:rFonts w:eastAsiaTheme="minorHAnsi"/>
    </w:rPr>
  </w:style>
  <w:style w:type="paragraph" w:customStyle="1" w:styleId="0AE6D4D091684745AE21A2646520E38B2">
    <w:name w:val="0AE6D4D091684745AE21A2646520E38B2"/>
    <w:rsid w:val="00354EAB"/>
    <w:pPr>
      <w:bidi/>
    </w:pPr>
    <w:rPr>
      <w:rFonts w:eastAsiaTheme="minorHAnsi"/>
    </w:rPr>
  </w:style>
  <w:style w:type="paragraph" w:customStyle="1" w:styleId="32E19063913E4430AF36FA4A8FE90FC82">
    <w:name w:val="32E19063913E4430AF36FA4A8FE90FC82"/>
    <w:rsid w:val="00354EAB"/>
    <w:pPr>
      <w:bidi/>
    </w:pPr>
    <w:rPr>
      <w:rFonts w:eastAsiaTheme="minorHAnsi"/>
    </w:rPr>
  </w:style>
  <w:style w:type="paragraph" w:customStyle="1" w:styleId="9341BFFB75C54ACFAD7870AF4776C5662">
    <w:name w:val="9341BFFB75C54ACFAD7870AF4776C5662"/>
    <w:rsid w:val="00354EAB"/>
    <w:pPr>
      <w:bidi/>
    </w:pPr>
    <w:rPr>
      <w:rFonts w:eastAsiaTheme="minorHAnsi"/>
    </w:rPr>
  </w:style>
  <w:style w:type="paragraph" w:customStyle="1" w:styleId="859B128E8CBB49AFBE6F360D593B7C2C2">
    <w:name w:val="859B128E8CBB49AFBE6F360D593B7C2C2"/>
    <w:rsid w:val="00354EAB"/>
    <w:pPr>
      <w:bidi/>
    </w:pPr>
    <w:rPr>
      <w:rFonts w:eastAsiaTheme="minorHAnsi"/>
    </w:rPr>
  </w:style>
  <w:style w:type="paragraph" w:customStyle="1" w:styleId="A55A76DF92C840DE9370B489717E6C3D2">
    <w:name w:val="A55A76DF92C840DE9370B489717E6C3D2"/>
    <w:rsid w:val="00354EAB"/>
    <w:pPr>
      <w:bidi/>
    </w:pPr>
    <w:rPr>
      <w:rFonts w:eastAsiaTheme="minorHAnsi"/>
    </w:rPr>
  </w:style>
  <w:style w:type="paragraph" w:customStyle="1" w:styleId="05F8B4EA7AF34FF49D5A75447CF9F2E810">
    <w:name w:val="05F8B4EA7AF34FF49D5A75447CF9F2E810"/>
    <w:rsid w:val="00354EAB"/>
    <w:pPr>
      <w:bidi/>
    </w:pPr>
    <w:rPr>
      <w:rFonts w:eastAsiaTheme="minorHAnsi"/>
    </w:rPr>
  </w:style>
  <w:style w:type="paragraph" w:customStyle="1" w:styleId="5794100A221C4BDBB77F327706B8420E10">
    <w:name w:val="5794100A221C4BDBB77F327706B8420E10"/>
    <w:rsid w:val="00354EAB"/>
    <w:pPr>
      <w:bidi/>
    </w:pPr>
    <w:rPr>
      <w:rFonts w:eastAsiaTheme="minorHAnsi"/>
    </w:rPr>
  </w:style>
  <w:style w:type="paragraph" w:customStyle="1" w:styleId="A5AFCFD9A8294E8CB7078DB23E1F233E10">
    <w:name w:val="A5AFCFD9A8294E8CB7078DB23E1F233E10"/>
    <w:rsid w:val="00354EAB"/>
    <w:pPr>
      <w:bidi/>
    </w:pPr>
    <w:rPr>
      <w:rFonts w:eastAsiaTheme="minorHAnsi"/>
    </w:rPr>
  </w:style>
  <w:style w:type="paragraph" w:customStyle="1" w:styleId="988D4E02FAFA470E96BBE84E6B85450810">
    <w:name w:val="988D4E02FAFA470E96BBE84E6B85450810"/>
    <w:rsid w:val="00354EAB"/>
    <w:pPr>
      <w:bidi/>
    </w:pPr>
    <w:rPr>
      <w:rFonts w:eastAsiaTheme="minorHAnsi"/>
    </w:rPr>
  </w:style>
  <w:style w:type="paragraph" w:customStyle="1" w:styleId="967A8A3E9E6B479EA333DC61B7A8091610">
    <w:name w:val="967A8A3E9E6B479EA333DC61B7A8091610"/>
    <w:rsid w:val="00354EAB"/>
    <w:pPr>
      <w:bidi/>
    </w:pPr>
    <w:rPr>
      <w:rFonts w:eastAsiaTheme="minorHAnsi"/>
    </w:rPr>
  </w:style>
  <w:style w:type="paragraph" w:customStyle="1" w:styleId="69C0196B30924598AF38F001412ED5357">
    <w:name w:val="69C0196B30924598AF38F001412ED5357"/>
    <w:rsid w:val="00354EAB"/>
    <w:pPr>
      <w:bidi/>
    </w:pPr>
    <w:rPr>
      <w:rFonts w:eastAsiaTheme="minorHAnsi"/>
    </w:rPr>
  </w:style>
  <w:style w:type="paragraph" w:customStyle="1" w:styleId="52E1E7396454412AA18912D070F8D90B7">
    <w:name w:val="52E1E7396454412AA18912D070F8D90B7"/>
    <w:rsid w:val="00354EAB"/>
    <w:pPr>
      <w:bidi/>
    </w:pPr>
    <w:rPr>
      <w:rFonts w:eastAsiaTheme="minorHAnsi"/>
    </w:rPr>
  </w:style>
  <w:style w:type="paragraph" w:customStyle="1" w:styleId="6D635F73A58947FEAD8262E9C9CBE9E25">
    <w:name w:val="6D635F73A58947FEAD8262E9C9CBE9E25"/>
    <w:rsid w:val="00354EAB"/>
    <w:pPr>
      <w:bidi/>
    </w:pPr>
    <w:rPr>
      <w:rFonts w:eastAsiaTheme="minorHAnsi"/>
    </w:rPr>
  </w:style>
  <w:style w:type="paragraph" w:customStyle="1" w:styleId="FFDFFB93530641FC99E3669D3BBD87775">
    <w:name w:val="FFDFFB93530641FC99E3669D3BBD87775"/>
    <w:rsid w:val="00354EAB"/>
    <w:pPr>
      <w:bidi/>
    </w:pPr>
    <w:rPr>
      <w:rFonts w:eastAsiaTheme="minorHAnsi"/>
    </w:rPr>
  </w:style>
  <w:style w:type="paragraph" w:customStyle="1" w:styleId="8CA8CE9D35E1462691B3473FE8DBE5ED5">
    <w:name w:val="8CA8CE9D35E1462691B3473FE8DBE5ED5"/>
    <w:rsid w:val="00354EAB"/>
    <w:pPr>
      <w:bidi/>
    </w:pPr>
    <w:rPr>
      <w:rFonts w:eastAsiaTheme="minorHAnsi"/>
    </w:rPr>
  </w:style>
  <w:style w:type="paragraph" w:customStyle="1" w:styleId="6B41F88455B54BBBB6C979A2AE75AD2D5">
    <w:name w:val="6B41F88455B54BBBB6C979A2AE75AD2D5"/>
    <w:rsid w:val="00354EAB"/>
    <w:pPr>
      <w:bidi/>
    </w:pPr>
    <w:rPr>
      <w:rFonts w:eastAsiaTheme="minorHAnsi"/>
    </w:rPr>
  </w:style>
  <w:style w:type="paragraph" w:customStyle="1" w:styleId="7B6874359819499FAD71EC864C623CF95">
    <w:name w:val="7B6874359819499FAD71EC864C623CF95"/>
    <w:rsid w:val="00354EAB"/>
    <w:pPr>
      <w:bidi/>
    </w:pPr>
    <w:rPr>
      <w:rFonts w:eastAsiaTheme="minorHAnsi"/>
    </w:rPr>
  </w:style>
  <w:style w:type="paragraph" w:customStyle="1" w:styleId="D501CCF0A5264344BD7236478ABBCFE15">
    <w:name w:val="D501CCF0A5264344BD7236478ABBCFE15"/>
    <w:rsid w:val="00354EAB"/>
    <w:pPr>
      <w:bidi/>
    </w:pPr>
    <w:rPr>
      <w:rFonts w:eastAsiaTheme="minorHAnsi"/>
    </w:rPr>
  </w:style>
  <w:style w:type="paragraph" w:customStyle="1" w:styleId="C37C76ABBD1F4CE7A5397BD2FFC6E0E15">
    <w:name w:val="C37C76ABBD1F4CE7A5397BD2FFC6E0E15"/>
    <w:rsid w:val="00354EAB"/>
    <w:pPr>
      <w:bidi/>
    </w:pPr>
    <w:rPr>
      <w:rFonts w:eastAsiaTheme="minorHAnsi"/>
    </w:rPr>
  </w:style>
  <w:style w:type="paragraph" w:customStyle="1" w:styleId="6DB643C16D664F6B9F472A8C8DFE79DE3">
    <w:name w:val="6DB643C16D664F6B9F472A8C8DFE79DE3"/>
    <w:rsid w:val="00354EAB"/>
    <w:pPr>
      <w:bidi/>
    </w:pPr>
    <w:rPr>
      <w:rFonts w:eastAsiaTheme="minorHAnsi"/>
    </w:rPr>
  </w:style>
  <w:style w:type="paragraph" w:customStyle="1" w:styleId="ACF2FD02EA9242889E7D6576BB3DD8B93">
    <w:name w:val="ACF2FD02EA9242889E7D6576BB3DD8B93"/>
    <w:rsid w:val="00354EAB"/>
    <w:pPr>
      <w:bidi/>
    </w:pPr>
    <w:rPr>
      <w:rFonts w:eastAsiaTheme="minorHAnsi"/>
    </w:rPr>
  </w:style>
  <w:style w:type="paragraph" w:customStyle="1" w:styleId="5A243564AB8F435EA7206868F785690F3">
    <w:name w:val="5A243564AB8F435EA7206868F785690F3"/>
    <w:rsid w:val="00354EAB"/>
    <w:pPr>
      <w:bidi/>
    </w:pPr>
    <w:rPr>
      <w:rFonts w:eastAsiaTheme="minorHAnsi"/>
    </w:rPr>
  </w:style>
  <w:style w:type="paragraph" w:customStyle="1" w:styleId="7E3CA453616C48FF965EF67A69B740663">
    <w:name w:val="7E3CA453616C48FF965EF67A69B740663"/>
    <w:rsid w:val="00354EAB"/>
    <w:pPr>
      <w:bidi/>
    </w:pPr>
    <w:rPr>
      <w:rFonts w:eastAsiaTheme="minorHAnsi"/>
    </w:rPr>
  </w:style>
  <w:style w:type="paragraph" w:customStyle="1" w:styleId="F531BFC38DCD42C091B1151E1AC7F4313">
    <w:name w:val="F531BFC38DCD42C091B1151E1AC7F4313"/>
    <w:rsid w:val="00354EAB"/>
    <w:pPr>
      <w:bidi/>
    </w:pPr>
    <w:rPr>
      <w:rFonts w:eastAsiaTheme="minorHAnsi"/>
    </w:rPr>
  </w:style>
  <w:style w:type="paragraph" w:customStyle="1" w:styleId="0AE6D4D091684745AE21A2646520E38B3">
    <w:name w:val="0AE6D4D091684745AE21A2646520E38B3"/>
    <w:rsid w:val="00354EAB"/>
    <w:pPr>
      <w:bidi/>
    </w:pPr>
    <w:rPr>
      <w:rFonts w:eastAsiaTheme="minorHAnsi"/>
    </w:rPr>
  </w:style>
  <w:style w:type="paragraph" w:customStyle="1" w:styleId="32E19063913E4430AF36FA4A8FE90FC83">
    <w:name w:val="32E19063913E4430AF36FA4A8FE90FC83"/>
    <w:rsid w:val="00354EAB"/>
    <w:pPr>
      <w:bidi/>
    </w:pPr>
    <w:rPr>
      <w:rFonts w:eastAsiaTheme="minorHAnsi"/>
    </w:rPr>
  </w:style>
  <w:style w:type="paragraph" w:customStyle="1" w:styleId="9341BFFB75C54ACFAD7870AF4776C5663">
    <w:name w:val="9341BFFB75C54ACFAD7870AF4776C5663"/>
    <w:rsid w:val="00354EAB"/>
    <w:pPr>
      <w:bidi/>
    </w:pPr>
    <w:rPr>
      <w:rFonts w:eastAsiaTheme="minorHAnsi"/>
    </w:rPr>
  </w:style>
  <w:style w:type="paragraph" w:customStyle="1" w:styleId="859B128E8CBB49AFBE6F360D593B7C2C3">
    <w:name w:val="859B128E8CBB49AFBE6F360D593B7C2C3"/>
    <w:rsid w:val="00354EAB"/>
    <w:pPr>
      <w:bidi/>
    </w:pPr>
    <w:rPr>
      <w:rFonts w:eastAsiaTheme="minorHAnsi"/>
    </w:rPr>
  </w:style>
  <w:style w:type="paragraph" w:customStyle="1" w:styleId="A55A76DF92C840DE9370B489717E6C3D3">
    <w:name w:val="A55A76DF92C840DE9370B489717E6C3D3"/>
    <w:rsid w:val="00354EAB"/>
    <w:pPr>
      <w:bidi/>
    </w:pPr>
    <w:rPr>
      <w:rFonts w:eastAsiaTheme="minorHAnsi"/>
    </w:rPr>
  </w:style>
  <w:style w:type="paragraph" w:customStyle="1" w:styleId="05F8B4EA7AF34FF49D5A75447CF9F2E811">
    <w:name w:val="05F8B4EA7AF34FF49D5A75447CF9F2E811"/>
    <w:rsid w:val="00354EAB"/>
    <w:pPr>
      <w:bidi/>
    </w:pPr>
    <w:rPr>
      <w:rFonts w:eastAsiaTheme="minorHAnsi"/>
    </w:rPr>
  </w:style>
  <w:style w:type="paragraph" w:customStyle="1" w:styleId="5794100A221C4BDBB77F327706B8420E11">
    <w:name w:val="5794100A221C4BDBB77F327706B8420E11"/>
    <w:rsid w:val="00354EAB"/>
    <w:pPr>
      <w:bidi/>
    </w:pPr>
    <w:rPr>
      <w:rFonts w:eastAsiaTheme="minorHAnsi"/>
    </w:rPr>
  </w:style>
  <w:style w:type="paragraph" w:customStyle="1" w:styleId="A5AFCFD9A8294E8CB7078DB23E1F233E11">
    <w:name w:val="A5AFCFD9A8294E8CB7078DB23E1F233E11"/>
    <w:rsid w:val="00354EAB"/>
    <w:pPr>
      <w:bidi/>
    </w:pPr>
    <w:rPr>
      <w:rFonts w:eastAsiaTheme="minorHAnsi"/>
    </w:rPr>
  </w:style>
  <w:style w:type="paragraph" w:customStyle="1" w:styleId="988D4E02FAFA470E96BBE84E6B85450811">
    <w:name w:val="988D4E02FAFA470E96BBE84E6B85450811"/>
    <w:rsid w:val="00354EAB"/>
    <w:pPr>
      <w:bidi/>
    </w:pPr>
    <w:rPr>
      <w:rFonts w:eastAsiaTheme="minorHAnsi"/>
    </w:rPr>
  </w:style>
  <w:style w:type="paragraph" w:customStyle="1" w:styleId="967A8A3E9E6B479EA333DC61B7A8091611">
    <w:name w:val="967A8A3E9E6B479EA333DC61B7A8091611"/>
    <w:rsid w:val="00354EAB"/>
    <w:pPr>
      <w:bidi/>
    </w:pPr>
    <w:rPr>
      <w:rFonts w:eastAsiaTheme="minorHAnsi"/>
    </w:rPr>
  </w:style>
  <w:style w:type="paragraph" w:customStyle="1" w:styleId="AD776813D0A546AF8C32D3C22A8261BC">
    <w:name w:val="AD776813D0A546AF8C32D3C22A8261BC"/>
    <w:rsid w:val="00354EAB"/>
    <w:pPr>
      <w:bidi/>
      <w:spacing w:after="160" w:line="259" w:lineRule="auto"/>
    </w:pPr>
  </w:style>
  <w:style w:type="paragraph" w:customStyle="1" w:styleId="F8EF359EDAE94157A72131CC4B05C82E">
    <w:name w:val="F8EF359EDAE94157A72131CC4B05C82E"/>
    <w:rsid w:val="00354EAB"/>
    <w:pPr>
      <w:bidi/>
      <w:spacing w:after="160" w:line="259" w:lineRule="auto"/>
    </w:pPr>
  </w:style>
  <w:style w:type="paragraph" w:customStyle="1" w:styleId="8E515409062B4403B67583AC40135A23">
    <w:name w:val="8E515409062B4403B67583AC40135A23"/>
    <w:rsid w:val="00354EAB"/>
    <w:pPr>
      <w:bidi/>
      <w:spacing w:after="160" w:line="259" w:lineRule="auto"/>
    </w:pPr>
  </w:style>
  <w:style w:type="paragraph" w:customStyle="1" w:styleId="69C0196B30924598AF38F001412ED5358">
    <w:name w:val="69C0196B30924598AF38F001412ED5358"/>
    <w:rsid w:val="00AC55D7"/>
    <w:pPr>
      <w:bidi/>
    </w:pPr>
    <w:rPr>
      <w:rFonts w:eastAsiaTheme="minorHAnsi"/>
    </w:rPr>
  </w:style>
  <w:style w:type="paragraph" w:customStyle="1" w:styleId="52E1E7396454412AA18912D070F8D90B8">
    <w:name w:val="52E1E7396454412AA18912D070F8D90B8"/>
    <w:rsid w:val="00AC55D7"/>
    <w:pPr>
      <w:bidi/>
    </w:pPr>
    <w:rPr>
      <w:rFonts w:eastAsiaTheme="minorHAnsi"/>
    </w:rPr>
  </w:style>
  <w:style w:type="paragraph" w:customStyle="1" w:styleId="6D635F73A58947FEAD8262E9C9CBE9E26">
    <w:name w:val="6D635F73A58947FEAD8262E9C9CBE9E26"/>
    <w:rsid w:val="00AC55D7"/>
    <w:pPr>
      <w:bidi/>
    </w:pPr>
    <w:rPr>
      <w:rFonts w:eastAsiaTheme="minorHAnsi"/>
    </w:rPr>
  </w:style>
  <w:style w:type="paragraph" w:customStyle="1" w:styleId="FFDFFB93530641FC99E3669D3BBD87776">
    <w:name w:val="FFDFFB93530641FC99E3669D3BBD87776"/>
    <w:rsid w:val="00AC55D7"/>
    <w:pPr>
      <w:bidi/>
    </w:pPr>
    <w:rPr>
      <w:rFonts w:eastAsiaTheme="minorHAnsi"/>
    </w:rPr>
  </w:style>
  <w:style w:type="paragraph" w:customStyle="1" w:styleId="8CA8CE9D35E1462691B3473FE8DBE5ED6">
    <w:name w:val="8CA8CE9D35E1462691B3473FE8DBE5ED6"/>
    <w:rsid w:val="00AC55D7"/>
    <w:pPr>
      <w:bidi/>
    </w:pPr>
    <w:rPr>
      <w:rFonts w:eastAsiaTheme="minorHAnsi"/>
    </w:rPr>
  </w:style>
  <w:style w:type="paragraph" w:customStyle="1" w:styleId="6B41F88455B54BBBB6C979A2AE75AD2D6">
    <w:name w:val="6B41F88455B54BBBB6C979A2AE75AD2D6"/>
    <w:rsid w:val="00AC55D7"/>
    <w:pPr>
      <w:bidi/>
    </w:pPr>
    <w:rPr>
      <w:rFonts w:eastAsiaTheme="minorHAnsi"/>
    </w:rPr>
  </w:style>
  <w:style w:type="paragraph" w:customStyle="1" w:styleId="7B6874359819499FAD71EC864C623CF96">
    <w:name w:val="7B6874359819499FAD71EC864C623CF96"/>
    <w:rsid w:val="00AC55D7"/>
    <w:pPr>
      <w:bidi/>
    </w:pPr>
    <w:rPr>
      <w:rFonts w:eastAsiaTheme="minorHAnsi"/>
    </w:rPr>
  </w:style>
  <w:style w:type="paragraph" w:customStyle="1" w:styleId="D501CCF0A5264344BD7236478ABBCFE16">
    <w:name w:val="D501CCF0A5264344BD7236478ABBCFE16"/>
    <w:rsid w:val="00AC55D7"/>
    <w:pPr>
      <w:bidi/>
    </w:pPr>
    <w:rPr>
      <w:rFonts w:eastAsiaTheme="minorHAnsi"/>
    </w:rPr>
  </w:style>
  <w:style w:type="paragraph" w:customStyle="1" w:styleId="C37C76ABBD1F4CE7A5397BD2FFC6E0E16">
    <w:name w:val="C37C76ABBD1F4CE7A5397BD2FFC6E0E16"/>
    <w:rsid w:val="00AC55D7"/>
    <w:pPr>
      <w:bidi/>
    </w:pPr>
    <w:rPr>
      <w:rFonts w:eastAsiaTheme="minorHAnsi"/>
    </w:rPr>
  </w:style>
  <w:style w:type="paragraph" w:customStyle="1" w:styleId="6DB643C16D664F6B9F472A8C8DFE79DE4">
    <w:name w:val="6DB643C16D664F6B9F472A8C8DFE79DE4"/>
    <w:rsid w:val="00AC55D7"/>
    <w:pPr>
      <w:bidi/>
    </w:pPr>
    <w:rPr>
      <w:rFonts w:eastAsiaTheme="minorHAnsi"/>
    </w:rPr>
  </w:style>
  <w:style w:type="paragraph" w:customStyle="1" w:styleId="ACF2FD02EA9242889E7D6576BB3DD8B94">
    <w:name w:val="ACF2FD02EA9242889E7D6576BB3DD8B94"/>
    <w:rsid w:val="00AC55D7"/>
    <w:pPr>
      <w:bidi/>
    </w:pPr>
    <w:rPr>
      <w:rFonts w:eastAsiaTheme="minorHAnsi"/>
    </w:rPr>
  </w:style>
  <w:style w:type="paragraph" w:customStyle="1" w:styleId="5A243564AB8F435EA7206868F785690F4">
    <w:name w:val="5A243564AB8F435EA7206868F785690F4"/>
    <w:rsid w:val="00AC55D7"/>
    <w:pPr>
      <w:bidi/>
    </w:pPr>
    <w:rPr>
      <w:rFonts w:eastAsiaTheme="minorHAnsi"/>
    </w:rPr>
  </w:style>
  <w:style w:type="paragraph" w:customStyle="1" w:styleId="7E3CA453616C48FF965EF67A69B740664">
    <w:name w:val="7E3CA453616C48FF965EF67A69B740664"/>
    <w:rsid w:val="00AC55D7"/>
    <w:pPr>
      <w:bidi/>
    </w:pPr>
    <w:rPr>
      <w:rFonts w:eastAsiaTheme="minorHAnsi"/>
    </w:rPr>
  </w:style>
  <w:style w:type="paragraph" w:customStyle="1" w:styleId="F531BFC38DCD42C091B1151E1AC7F4314">
    <w:name w:val="F531BFC38DCD42C091B1151E1AC7F4314"/>
    <w:rsid w:val="00AC55D7"/>
    <w:pPr>
      <w:bidi/>
    </w:pPr>
    <w:rPr>
      <w:rFonts w:eastAsiaTheme="minorHAnsi"/>
    </w:rPr>
  </w:style>
  <w:style w:type="paragraph" w:customStyle="1" w:styleId="0AE6D4D091684745AE21A2646520E38B4">
    <w:name w:val="0AE6D4D091684745AE21A2646520E38B4"/>
    <w:rsid w:val="00AC55D7"/>
    <w:pPr>
      <w:bidi/>
    </w:pPr>
    <w:rPr>
      <w:rFonts w:eastAsiaTheme="minorHAnsi"/>
    </w:rPr>
  </w:style>
  <w:style w:type="paragraph" w:customStyle="1" w:styleId="32E19063913E4430AF36FA4A8FE90FC84">
    <w:name w:val="32E19063913E4430AF36FA4A8FE90FC84"/>
    <w:rsid w:val="00AC55D7"/>
    <w:pPr>
      <w:bidi/>
    </w:pPr>
    <w:rPr>
      <w:rFonts w:eastAsiaTheme="minorHAnsi"/>
    </w:rPr>
  </w:style>
  <w:style w:type="paragraph" w:customStyle="1" w:styleId="9341BFFB75C54ACFAD7870AF4776C5664">
    <w:name w:val="9341BFFB75C54ACFAD7870AF4776C5664"/>
    <w:rsid w:val="00AC55D7"/>
    <w:pPr>
      <w:bidi/>
    </w:pPr>
    <w:rPr>
      <w:rFonts w:eastAsiaTheme="minorHAnsi"/>
    </w:rPr>
  </w:style>
  <w:style w:type="paragraph" w:customStyle="1" w:styleId="AD776813D0A546AF8C32D3C22A8261BC1">
    <w:name w:val="AD776813D0A546AF8C32D3C22A8261BC1"/>
    <w:rsid w:val="00AC55D7"/>
    <w:pPr>
      <w:bidi/>
    </w:pPr>
    <w:rPr>
      <w:rFonts w:eastAsiaTheme="minorHAnsi"/>
    </w:rPr>
  </w:style>
  <w:style w:type="paragraph" w:customStyle="1" w:styleId="F8EF359EDAE94157A72131CC4B05C82E1">
    <w:name w:val="F8EF359EDAE94157A72131CC4B05C82E1"/>
    <w:rsid w:val="00AC55D7"/>
    <w:pPr>
      <w:bidi/>
    </w:pPr>
    <w:rPr>
      <w:rFonts w:eastAsiaTheme="minorHAnsi"/>
    </w:rPr>
  </w:style>
  <w:style w:type="paragraph" w:customStyle="1" w:styleId="8E515409062B4403B67583AC40135A231">
    <w:name w:val="8E515409062B4403B67583AC40135A231"/>
    <w:rsid w:val="00AC55D7"/>
    <w:pPr>
      <w:bidi/>
    </w:pPr>
    <w:rPr>
      <w:rFonts w:eastAsiaTheme="minorHAnsi"/>
    </w:rPr>
  </w:style>
  <w:style w:type="paragraph" w:customStyle="1" w:styleId="05F8B4EA7AF34FF49D5A75447CF9F2E812">
    <w:name w:val="05F8B4EA7AF34FF49D5A75447CF9F2E812"/>
    <w:rsid w:val="00AC55D7"/>
    <w:pPr>
      <w:bidi/>
    </w:pPr>
    <w:rPr>
      <w:rFonts w:eastAsiaTheme="minorHAnsi"/>
    </w:rPr>
  </w:style>
  <w:style w:type="paragraph" w:customStyle="1" w:styleId="5794100A221C4BDBB77F327706B8420E12">
    <w:name w:val="5794100A221C4BDBB77F327706B8420E12"/>
    <w:rsid w:val="00AC55D7"/>
    <w:pPr>
      <w:bidi/>
    </w:pPr>
    <w:rPr>
      <w:rFonts w:eastAsiaTheme="minorHAnsi"/>
    </w:rPr>
  </w:style>
  <w:style w:type="paragraph" w:customStyle="1" w:styleId="A5AFCFD9A8294E8CB7078DB23E1F233E12">
    <w:name w:val="A5AFCFD9A8294E8CB7078DB23E1F233E12"/>
    <w:rsid w:val="00AC55D7"/>
    <w:pPr>
      <w:bidi/>
    </w:pPr>
    <w:rPr>
      <w:rFonts w:eastAsiaTheme="minorHAnsi"/>
    </w:rPr>
  </w:style>
  <w:style w:type="paragraph" w:customStyle="1" w:styleId="988D4E02FAFA470E96BBE84E6B85450812">
    <w:name w:val="988D4E02FAFA470E96BBE84E6B85450812"/>
    <w:rsid w:val="00AC55D7"/>
    <w:pPr>
      <w:bidi/>
    </w:pPr>
    <w:rPr>
      <w:rFonts w:eastAsiaTheme="minorHAnsi"/>
    </w:rPr>
  </w:style>
  <w:style w:type="paragraph" w:customStyle="1" w:styleId="967A8A3E9E6B479EA333DC61B7A8091612">
    <w:name w:val="967A8A3E9E6B479EA333DC61B7A8091612"/>
    <w:rsid w:val="00AC55D7"/>
    <w:pPr>
      <w:bidi/>
    </w:pPr>
    <w:rPr>
      <w:rFonts w:eastAsiaTheme="minorHAnsi"/>
    </w:rPr>
  </w:style>
  <w:style w:type="paragraph" w:customStyle="1" w:styleId="14965053A28948EA980E7C5D44EB5A79">
    <w:name w:val="14965053A28948EA980E7C5D44EB5A79"/>
    <w:rsid w:val="00AC55D7"/>
    <w:pPr>
      <w:bidi/>
      <w:spacing w:after="160" w:line="259" w:lineRule="auto"/>
    </w:pPr>
  </w:style>
  <w:style w:type="paragraph" w:customStyle="1" w:styleId="05FF70A4FD88462888A7C6300E75F600">
    <w:name w:val="05FF70A4FD88462888A7C6300E75F600"/>
    <w:rsid w:val="00AC55D7"/>
    <w:pPr>
      <w:bidi/>
      <w:spacing w:after="160" w:line="259" w:lineRule="auto"/>
    </w:pPr>
  </w:style>
  <w:style w:type="paragraph" w:customStyle="1" w:styleId="58BFB8F3D71943D0985E76757C9BC7F4">
    <w:name w:val="58BFB8F3D71943D0985E76757C9BC7F4"/>
    <w:rsid w:val="00AC55D7"/>
    <w:pPr>
      <w:bidi/>
      <w:spacing w:after="160" w:line="259" w:lineRule="auto"/>
    </w:pPr>
  </w:style>
  <w:style w:type="paragraph" w:customStyle="1" w:styleId="5D60E2ED370E43B0A4F677D9CA9507FF">
    <w:name w:val="5D60E2ED370E43B0A4F677D9CA9507FF"/>
    <w:rsid w:val="00AC55D7"/>
    <w:pPr>
      <w:bidi/>
      <w:spacing w:after="160" w:line="259" w:lineRule="auto"/>
    </w:pPr>
  </w:style>
  <w:style w:type="paragraph" w:customStyle="1" w:styleId="C4639F77C4B84804873265FFB981420A">
    <w:name w:val="C4639F77C4B84804873265FFB981420A"/>
    <w:rsid w:val="00AC55D7"/>
    <w:pPr>
      <w:bidi/>
      <w:spacing w:after="160" w:line="259" w:lineRule="auto"/>
    </w:pPr>
  </w:style>
  <w:style w:type="paragraph" w:customStyle="1" w:styleId="DED77E2F233540BDB6D044BD7618AC9D">
    <w:name w:val="DED77E2F233540BDB6D044BD7618AC9D"/>
    <w:rsid w:val="00AC55D7"/>
    <w:pPr>
      <w:bidi/>
      <w:spacing w:after="160" w:line="259" w:lineRule="auto"/>
    </w:pPr>
  </w:style>
  <w:style w:type="paragraph" w:customStyle="1" w:styleId="8BD43343369047429169E1887837DACF">
    <w:name w:val="8BD43343369047429169E1887837DACF"/>
    <w:rsid w:val="00AC55D7"/>
    <w:pPr>
      <w:bidi/>
      <w:spacing w:after="160" w:line="259" w:lineRule="auto"/>
    </w:pPr>
  </w:style>
  <w:style w:type="paragraph" w:customStyle="1" w:styleId="88CDBEE5A7194426B21B874875B01C01">
    <w:name w:val="88CDBEE5A7194426B21B874875B01C01"/>
    <w:rsid w:val="00AC55D7"/>
    <w:pPr>
      <w:bidi/>
      <w:spacing w:after="160" w:line="259" w:lineRule="auto"/>
    </w:pPr>
  </w:style>
  <w:style w:type="paragraph" w:customStyle="1" w:styleId="3D0C30C2BABF4F1DAF8B06A6F98C07FD">
    <w:name w:val="3D0C30C2BABF4F1DAF8B06A6F98C07FD"/>
    <w:rsid w:val="00AC55D7"/>
    <w:pPr>
      <w:bidi/>
      <w:spacing w:after="160" w:line="259" w:lineRule="auto"/>
    </w:pPr>
  </w:style>
  <w:style w:type="paragraph" w:customStyle="1" w:styleId="85E13C749DA647FBBA821832BD98AD1C">
    <w:name w:val="85E13C749DA647FBBA821832BD98AD1C"/>
    <w:rsid w:val="00AC55D7"/>
    <w:pPr>
      <w:bidi/>
      <w:spacing w:after="160" w:line="259" w:lineRule="auto"/>
    </w:pPr>
  </w:style>
  <w:style w:type="paragraph" w:customStyle="1" w:styleId="F63A932B98194EA6A4FA3F6DAB17F821">
    <w:name w:val="F63A932B98194EA6A4FA3F6DAB17F821"/>
    <w:rsid w:val="00AC55D7"/>
    <w:pPr>
      <w:bidi/>
      <w:spacing w:after="160" w:line="259" w:lineRule="auto"/>
    </w:pPr>
  </w:style>
  <w:style w:type="paragraph" w:customStyle="1" w:styleId="C040A3A0FBB446F28B5C6A726221A6A4">
    <w:name w:val="C040A3A0FBB446F28B5C6A726221A6A4"/>
    <w:rsid w:val="00AC55D7"/>
    <w:pPr>
      <w:bidi/>
      <w:spacing w:after="160" w:line="259" w:lineRule="auto"/>
    </w:pPr>
  </w:style>
  <w:style w:type="paragraph" w:customStyle="1" w:styleId="45AB8388F77B41699127E736476B4F56">
    <w:name w:val="45AB8388F77B41699127E736476B4F56"/>
    <w:rsid w:val="00AC55D7"/>
    <w:pPr>
      <w:bidi/>
      <w:spacing w:after="160" w:line="259" w:lineRule="auto"/>
    </w:pPr>
  </w:style>
  <w:style w:type="paragraph" w:customStyle="1" w:styleId="6D2F5F39613F4AE0B2F9B11D8B17B0F6">
    <w:name w:val="6D2F5F39613F4AE0B2F9B11D8B17B0F6"/>
    <w:rsid w:val="00AC55D7"/>
    <w:pPr>
      <w:bidi/>
      <w:spacing w:after="160" w:line="259" w:lineRule="auto"/>
    </w:pPr>
  </w:style>
  <w:style w:type="paragraph" w:customStyle="1" w:styleId="3998784804774D3090508C4EDB9E189B">
    <w:name w:val="3998784804774D3090508C4EDB9E189B"/>
    <w:rsid w:val="00AC55D7"/>
    <w:pPr>
      <w:bidi/>
      <w:spacing w:after="160" w:line="259" w:lineRule="auto"/>
    </w:pPr>
  </w:style>
  <w:style w:type="paragraph" w:customStyle="1" w:styleId="97FEC40D4D7D4EC597BD1A468FF15A92">
    <w:name w:val="97FEC40D4D7D4EC597BD1A468FF15A92"/>
    <w:rsid w:val="00AC55D7"/>
    <w:pPr>
      <w:bidi/>
      <w:spacing w:after="160" w:line="259" w:lineRule="auto"/>
    </w:pPr>
  </w:style>
  <w:style w:type="paragraph" w:customStyle="1" w:styleId="D7244B498A544A16BC55EF3B81A26352">
    <w:name w:val="D7244B498A544A16BC55EF3B81A26352"/>
    <w:rsid w:val="00AC55D7"/>
    <w:pPr>
      <w:bidi/>
      <w:spacing w:after="160" w:line="259" w:lineRule="auto"/>
    </w:pPr>
  </w:style>
  <w:style w:type="paragraph" w:customStyle="1" w:styleId="15BF6FB740DD41FF88506C4BEBB78358">
    <w:name w:val="15BF6FB740DD41FF88506C4BEBB78358"/>
    <w:rsid w:val="00AC55D7"/>
    <w:pPr>
      <w:bidi/>
      <w:spacing w:after="160" w:line="259" w:lineRule="auto"/>
    </w:pPr>
  </w:style>
  <w:style w:type="paragraph" w:customStyle="1" w:styleId="04ED4D8BA4824A168E47428136BEB950">
    <w:name w:val="04ED4D8BA4824A168E47428136BEB950"/>
    <w:rsid w:val="00AC55D7"/>
    <w:pPr>
      <w:bidi/>
      <w:spacing w:after="160" w:line="259" w:lineRule="auto"/>
    </w:pPr>
  </w:style>
  <w:style w:type="paragraph" w:customStyle="1" w:styleId="B8A43CB489D64D639A2BFF682C7D860A">
    <w:name w:val="B8A43CB489D64D639A2BFF682C7D860A"/>
    <w:rsid w:val="00AC55D7"/>
    <w:pPr>
      <w:bidi/>
      <w:spacing w:after="160" w:line="259" w:lineRule="auto"/>
    </w:pPr>
  </w:style>
  <w:style w:type="paragraph" w:customStyle="1" w:styleId="6692D275213A48A198B501E9715D0DD0">
    <w:name w:val="6692D275213A48A198B501E9715D0DD0"/>
    <w:rsid w:val="00AC55D7"/>
    <w:pPr>
      <w:bidi/>
      <w:spacing w:after="160" w:line="259" w:lineRule="auto"/>
    </w:pPr>
  </w:style>
  <w:style w:type="paragraph" w:customStyle="1" w:styleId="CBF43AA3E2DB46CFAA11786BA965D87E">
    <w:name w:val="CBF43AA3E2DB46CFAA11786BA965D87E"/>
    <w:rsid w:val="00AC55D7"/>
    <w:pPr>
      <w:bidi/>
      <w:spacing w:after="160" w:line="259" w:lineRule="auto"/>
    </w:pPr>
  </w:style>
  <w:style w:type="paragraph" w:customStyle="1" w:styleId="575E3A4428984111B1BE4C167A05BF7B">
    <w:name w:val="575E3A4428984111B1BE4C167A05BF7B"/>
    <w:rsid w:val="00AC55D7"/>
    <w:pPr>
      <w:bidi/>
      <w:spacing w:after="160" w:line="259" w:lineRule="auto"/>
    </w:pPr>
  </w:style>
  <w:style w:type="paragraph" w:customStyle="1" w:styleId="99EB75E796AC4C1ABA56C8BDF8444161">
    <w:name w:val="99EB75E796AC4C1ABA56C8BDF8444161"/>
    <w:rsid w:val="00AC55D7"/>
    <w:pPr>
      <w:bidi/>
      <w:spacing w:after="160" w:line="259" w:lineRule="auto"/>
    </w:pPr>
  </w:style>
  <w:style w:type="paragraph" w:customStyle="1" w:styleId="F3BA1103368F4C0791532762ADF2A55B">
    <w:name w:val="F3BA1103368F4C0791532762ADF2A55B"/>
    <w:rsid w:val="00AC55D7"/>
    <w:pPr>
      <w:bidi/>
      <w:spacing w:after="160" w:line="259" w:lineRule="auto"/>
    </w:pPr>
  </w:style>
  <w:style w:type="paragraph" w:customStyle="1" w:styleId="E9457A266B874D54BBC5B6094E36C66B">
    <w:name w:val="E9457A266B874D54BBC5B6094E36C66B"/>
    <w:rsid w:val="00AC55D7"/>
    <w:pPr>
      <w:bidi/>
      <w:spacing w:after="160" w:line="259" w:lineRule="auto"/>
    </w:pPr>
  </w:style>
  <w:style w:type="paragraph" w:customStyle="1" w:styleId="FA672595F64C4576A17E5A973EF89D93">
    <w:name w:val="FA672595F64C4576A17E5A973EF89D93"/>
    <w:rsid w:val="00AC55D7"/>
    <w:pPr>
      <w:bidi/>
      <w:spacing w:after="160" w:line="259" w:lineRule="auto"/>
    </w:pPr>
  </w:style>
  <w:style w:type="paragraph" w:customStyle="1" w:styleId="FEF0FDA17C374B1FB7B1A1C14830B391">
    <w:name w:val="FEF0FDA17C374B1FB7B1A1C14830B391"/>
    <w:rsid w:val="00AC55D7"/>
    <w:pPr>
      <w:bidi/>
      <w:spacing w:after="160" w:line="259" w:lineRule="auto"/>
    </w:pPr>
  </w:style>
  <w:style w:type="paragraph" w:customStyle="1" w:styleId="6437B25D92544BC183B676EEAE8A3A91">
    <w:name w:val="6437B25D92544BC183B676EEAE8A3A91"/>
    <w:rsid w:val="00AC55D7"/>
    <w:pPr>
      <w:bidi/>
      <w:spacing w:after="160" w:line="259" w:lineRule="auto"/>
    </w:pPr>
  </w:style>
  <w:style w:type="paragraph" w:customStyle="1" w:styleId="C19C017F948E4EAEAB30A1F15ED8C77C">
    <w:name w:val="C19C017F948E4EAEAB30A1F15ED8C77C"/>
    <w:rsid w:val="00AC55D7"/>
    <w:pPr>
      <w:bidi/>
      <w:spacing w:after="160" w:line="259" w:lineRule="auto"/>
    </w:pPr>
  </w:style>
  <w:style w:type="paragraph" w:customStyle="1" w:styleId="B499074150F54B0FAEC1DC8AF43E7946">
    <w:name w:val="B499074150F54B0FAEC1DC8AF43E7946"/>
    <w:rsid w:val="00AC55D7"/>
    <w:pPr>
      <w:bidi/>
      <w:spacing w:after="160" w:line="259" w:lineRule="auto"/>
    </w:pPr>
  </w:style>
  <w:style w:type="paragraph" w:customStyle="1" w:styleId="10E9AD97427F4435A6D07E2D127FCE1C">
    <w:name w:val="10E9AD97427F4435A6D07E2D127FCE1C"/>
    <w:rsid w:val="00AC55D7"/>
    <w:pPr>
      <w:bidi/>
      <w:spacing w:after="160" w:line="259" w:lineRule="auto"/>
    </w:pPr>
  </w:style>
  <w:style w:type="paragraph" w:customStyle="1" w:styleId="9DDB1D69FD6C48488DFF7F970A2D5233">
    <w:name w:val="9DDB1D69FD6C48488DFF7F970A2D5233"/>
    <w:rsid w:val="00AC55D7"/>
    <w:pPr>
      <w:bidi/>
      <w:spacing w:after="160" w:line="259" w:lineRule="auto"/>
    </w:pPr>
  </w:style>
  <w:style w:type="paragraph" w:customStyle="1" w:styleId="E4B984AB514343DCB3D0BB57637CA715">
    <w:name w:val="E4B984AB514343DCB3D0BB57637CA715"/>
    <w:rsid w:val="00AC55D7"/>
    <w:pPr>
      <w:bidi/>
      <w:spacing w:after="160" w:line="259" w:lineRule="auto"/>
    </w:pPr>
  </w:style>
  <w:style w:type="paragraph" w:customStyle="1" w:styleId="017B07EE9D74410ABC88D1428C2AD25D">
    <w:name w:val="017B07EE9D74410ABC88D1428C2AD25D"/>
    <w:rsid w:val="00AC55D7"/>
    <w:pPr>
      <w:bidi/>
      <w:spacing w:after="160" w:line="259" w:lineRule="auto"/>
    </w:pPr>
  </w:style>
  <w:style w:type="paragraph" w:customStyle="1" w:styleId="88856D6FE514472E995AECB45B1C5053">
    <w:name w:val="88856D6FE514472E995AECB45B1C5053"/>
    <w:rsid w:val="00AC55D7"/>
    <w:pPr>
      <w:bidi/>
      <w:spacing w:after="160" w:line="259" w:lineRule="auto"/>
    </w:pPr>
  </w:style>
  <w:style w:type="paragraph" w:customStyle="1" w:styleId="35A8773BB5D148FCB11195A9CA97A113">
    <w:name w:val="35A8773BB5D148FCB11195A9CA97A113"/>
    <w:rsid w:val="00AC55D7"/>
    <w:pPr>
      <w:bidi/>
      <w:spacing w:after="160" w:line="259" w:lineRule="auto"/>
    </w:pPr>
  </w:style>
  <w:style w:type="paragraph" w:customStyle="1" w:styleId="C1AD5C633525448E9AA666B5055664FD">
    <w:name w:val="C1AD5C633525448E9AA666B5055664FD"/>
    <w:rsid w:val="00AC55D7"/>
    <w:pPr>
      <w:bidi/>
      <w:spacing w:after="160" w:line="259" w:lineRule="auto"/>
    </w:pPr>
  </w:style>
  <w:style w:type="paragraph" w:customStyle="1" w:styleId="61CB54676F104DB3B68C8E5B96D983DA">
    <w:name w:val="61CB54676F104DB3B68C8E5B96D983DA"/>
    <w:rsid w:val="00AC55D7"/>
    <w:pPr>
      <w:bidi/>
      <w:spacing w:after="160" w:line="259" w:lineRule="auto"/>
    </w:pPr>
  </w:style>
  <w:style w:type="paragraph" w:customStyle="1" w:styleId="C3E888D1B31C448CAF068D5F185075ED">
    <w:name w:val="C3E888D1B31C448CAF068D5F185075ED"/>
    <w:rsid w:val="00AC55D7"/>
    <w:pPr>
      <w:bidi/>
      <w:spacing w:after="160" w:line="259" w:lineRule="auto"/>
    </w:pPr>
  </w:style>
  <w:style w:type="paragraph" w:customStyle="1" w:styleId="3ED94B4D828B4941BEEBB8AB63D2716E">
    <w:name w:val="3ED94B4D828B4941BEEBB8AB63D2716E"/>
    <w:rsid w:val="00AC55D7"/>
    <w:pPr>
      <w:bidi/>
      <w:spacing w:after="160" w:line="259" w:lineRule="auto"/>
    </w:pPr>
  </w:style>
  <w:style w:type="paragraph" w:customStyle="1" w:styleId="5A959657F34A4DE68E375442B1E1DC88">
    <w:name w:val="5A959657F34A4DE68E375442B1E1DC88"/>
    <w:rsid w:val="00AC55D7"/>
    <w:pPr>
      <w:bidi/>
      <w:spacing w:after="160" w:line="259" w:lineRule="auto"/>
    </w:pPr>
  </w:style>
  <w:style w:type="paragraph" w:customStyle="1" w:styleId="750A116EA0A943488CF31FB9BDF6C5A6">
    <w:name w:val="750A116EA0A943488CF31FB9BDF6C5A6"/>
    <w:rsid w:val="00AC55D7"/>
    <w:pPr>
      <w:bidi/>
      <w:spacing w:after="160" w:line="259" w:lineRule="auto"/>
    </w:pPr>
  </w:style>
  <w:style w:type="paragraph" w:customStyle="1" w:styleId="200128517F7B4D45A34002007731B5C5">
    <w:name w:val="200128517F7B4D45A34002007731B5C5"/>
    <w:rsid w:val="00AC55D7"/>
    <w:pPr>
      <w:bidi/>
      <w:spacing w:after="160" w:line="259" w:lineRule="auto"/>
    </w:pPr>
  </w:style>
  <w:style w:type="paragraph" w:customStyle="1" w:styleId="50572241F62747DDA33085FED956F332">
    <w:name w:val="50572241F62747DDA33085FED956F332"/>
    <w:rsid w:val="00AC55D7"/>
    <w:pPr>
      <w:bidi/>
      <w:spacing w:after="160" w:line="259" w:lineRule="auto"/>
    </w:pPr>
  </w:style>
  <w:style w:type="paragraph" w:customStyle="1" w:styleId="91129027D02045E4A55D51D7B8D1DD12">
    <w:name w:val="91129027D02045E4A55D51D7B8D1DD12"/>
    <w:rsid w:val="00AC55D7"/>
    <w:pPr>
      <w:bidi/>
      <w:spacing w:after="160" w:line="259" w:lineRule="auto"/>
    </w:pPr>
  </w:style>
  <w:style w:type="paragraph" w:customStyle="1" w:styleId="7FE23320F1EC42E29EFDF38F8B699925">
    <w:name w:val="7FE23320F1EC42E29EFDF38F8B699925"/>
    <w:rsid w:val="00AC55D7"/>
    <w:pPr>
      <w:bidi/>
      <w:spacing w:after="160" w:line="259" w:lineRule="auto"/>
    </w:pPr>
  </w:style>
  <w:style w:type="paragraph" w:customStyle="1" w:styleId="ADBC65235D3943C9AECFC9005EF0D5D1">
    <w:name w:val="ADBC65235D3943C9AECFC9005EF0D5D1"/>
    <w:rsid w:val="0070209D"/>
    <w:pPr>
      <w:bidi/>
      <w:spacing w:after="160" w:line="259" w:lineRule="auto"/>
    </w:pPr>
  </w:style>
  <w:style w:type="paragraph" w:customStyle="1" w:styleId="E55A1AA04E404137B97A5E1A1FB2033C">
    <w:name w:val="E55A1AA04E404137B97A5E1A1FB2033C"/>
    <w:rsid w:val="0070209D"/>
    <w:pPr>
      <w:bidi/>
      <w:spacing w:after="160" w:line="259" w:lineRule="auto"/>
    </w:pPr>
  </w:style>
  <w:style w:type="paragraph" w:customStyle="1" w:styleId="61ED7500127148938BF624648ED4D5DF">
    <w:name w:val="61ED7500127148938BF624648ED4D5DF"/>
    <w:rsid w:val="0070209D"/>
    <w:pPr>
      <w:bidi/>
      <w:spacing w:after="160" w:line="259" w:lineRule="auto"/>
    </w:pPr>
  </w:style>
  <w:style w:type="paragraph" w:customStyle="1" w:styleId="0FF51B7C89044D268CAC9FCD6FF4FBAA">
    <w:name w:val="0FF51B7C89044D268CAC9FCD6FF4FBAA"/>
    <w:rsid w:val="0070209D"/>
    <w:pPr>
      <w:bidi/>
      <w:spacing w:after="160" w:line="259" w:lineRule="auto"/>
    </w:pPr>
  </w:style>
  <w:style w:type="paragraph" w:customStyle="1" w:styleId="FD2B060DD157498B8DD15C67BD13FBF7">
    <w:name w:val="FD2B060DD157498B8DD15C67BD13FBF7"/>
    <w:rsid w:val="0070209D"/>
    <w:pPr>
      <w:bidi/>
      <w:spacing w:after="160" w:line="259" w:lineRule="auto"/>
    </w:pPr>
  </w:style>
  <w:style w:type="paragraph" w:customStyle="1" w:styleId="8D2B0B8F1E2149309C83944A1EEBC505">
    <w:name w:val="8D2B0B8F1E2149309C83944A1EEBC505"/>
    <w:rsid w:val="0070209D"/>
    <w:pPr>
      <w:bidi/>
      <w:spacing w:after="160" w:line="259" w:lineRule="auto"/>
    </w:pPr>
  </w:style>
  <w:style w:type="paragraph" w:customStyle="1" w:styleId="F624717A412B40B0A202212E5E57F2D3">
    <w:name w:val="F624717A412B40B0A202212E5E57F2D3"/>
    <w:rsid w:val="0070209D"/>
    <w:pPr>
      <w:bidi/>
      <w:spacing w:after="160" w:line="259" w:lineRule="auto"/>
    </w:pPr>
  </w:style>
  <w:style w:type="paragraph" w:customStyle="1" w:styleId="5BD7F933E5E04B0AB6E7C89AECE03FB6">
    <w:name w:val="5BD7F933E5E04B0AB6E7C89AECE03FB6"/>
    <w:rsid w:val="0070209D"/>
    <w:pPr>
      <w:bidi/>
      <w:spacing w:after="160" w:line="259" w:lineRule="auto"/>
    </w:pPr>
  </w:style>
  <w:style w:type="paragraph" w:customStyle="1" w:styleId="5B0294A9813F45169F4754B0D624C181">
    <w:name w:val="5B0294A9813F45169F4754B0D624C181"/>
    <w:rsid w:val="0070209D"/>
    <w:pPr>
      <w:bidi/>
      <w:spacing w:after="160" w:line="259" w:lineRule="auto"/>
    </w:pPr>
  </w:style>
  <w:style w:type="paragraph" w:customStyle="1" w:styleId="06F3E1377644424AB3768FC560F0C779">
    <w:name w:val="06F3E1377644424AB3768FC560F0C779"/>
    <w:rsid w:val="0070209D"/>
    <w:pPr>
      <w:bidi/>
      <w:spacing w:after="160" w:line="259" w:lineRule="auto"/>
    </w:pPr>
  </w:style>
  <w:style w:type="paragraph" w:customStyle="1" w:styleId="179D9C39189D498CA32C611404F9EFCB">
    <w:name w:val="179D9C39189D498CA32C611404F9EFCB"/>
    <w:rsid w:val="0070209D"/>
    <w:pPr>
      <w:bidi/>
      <w:spacing w:after="160" w:line="259" w:lineRule="auto"/>
    </w:pPr>
  </w:style>
  <w:style w:type="paragraph" w:customStyle="1" w:styleId="B77EB3AB01CB49A48A711E770039C765">
    <w:name w:val="B77EB3AB01CB49A48A711E770039C765"/>
    <w:rsid w:val="0070209D"/>
    <w:pPr>
      <w:bidi/>
      <w:spacing w:after="160" w:line="259" w:lineRule="auto"/>
    </w:pPr>
  </w:style>
  <w:style w:type="paragraph" w:customStyle="1" w:styleId="17CF1F28849B484A92B6CAD8B9F4A179">
    <w:name w:val="17CF1F28849B484A92B6CAD8B9F4A179"/>
    <w:rsid w:val="0070209D"/>
    <w:pPr>
      <w:bidi/>
      <w:spacing w:after="160" w:line="259" w:lineRule="auto"/>
    </w:pPr>
  </w:style>
  <w:style w:type="paragraph" w:customStyle="1" w:styleId="F603E46A60A34742B798BA4F45C27BA7">
    <w:name w:val="F603E46A60A34742B798BA4F45C27BA7"/>
    <w:rsid w:val="0070209D"/>
    <w:pPr>
      <w:bidi/>
      <w:spacing w:after="160" w:line="259" w:lineRule="auto"/>
    </w:pPr>
  </w:style>
  <w:style w:type="paragraph" w:customStyle="1" w:styleId="EB8269E6535A4193B89ED64F3AA12844">
    <w:name w:val="EB8269E6535A4193B89ED64F3AA12844"/>
    <w:rsid w:val="0070209D"/>
    <w:pPr>
      <w:bidi/>
      <w:spacing w:after="160" w:line="259" w:lineRule="auto"/>
    </w:pPr>
  </w:style>
  <w:style w:type="paragraph" w:customStyle="1" w:styleId="5B883751D1154648B59FCBA99B63627F">
    <w:name w:val="5B883751D1154648B59FCBA99B63627F"/>
    <w:rsid w:val="0070209D"/>
    <w:pPr>
      <w:bidi/>
      <w:spacing w:after="160" w:line="259" w:lineRule="auto"/>
    </w:pPr>
  </w:style>
  <w:style w:type="paragraph" w:customStyle="1" w:styleId="DB50E225BFA54F26849ADC4875DC4F75">
    <w:name w:val="DB50E225BFA54F26849ADC4875DC4F75"/>
    <w:rsid w:val="0070209D"/>
    <w:pPr>
      <w:bidi/>
      <w:spacing w:after="160" w:line="259" w:lineRule="auto"/>
    </w:pPr>
  </w:style>
  <w:style w:type="paragraph" w:customStyle="1" w:styleId="AD2EE442D6404F38AF0774A57DC9B86D">
    <w:name w:val="AD2EE442D6404F38AF0774A57DC9B86D"/>
    <w:rsid w:val="0070209D"/>
    <w:pPr>
      <w:bidi/>
      <w:spacing w:after="160" w:line="259" w:lineRule="auto"/>
    </w:pPr>
  </w:style>
  <w:style w:type="paragraph" w:customStyle="1" w:styleId="50C649F3E6754B61B2F8DF1DCC6A27B7">
    <w:name w:val="50C649F3E6754B61B2F8DF1DCC6A27B7"/>
    <w:rsid w:val="0070209D"/>
    <w:pPr>
      <w:bidi/>
      <w:spacing w:after="160" w:line="259" w:lineRule="auto"/>
    </w:pPr>
  </w:style>
  <w:style w:type="paragraph" w:customStyle="1" w:styleId="8B227A0231B342ECADE5526B3C10EDE9">
    <w:name w:val="8B227A0231B342ECADE5526B3C10EDE9"/>
    <w:rsid w:val="0070209D"/>
    <w:pPr>
      <w:bidi/>
      <w:spacing w:after="160" w:line="259" w:lineRule="auto"/>
    </w:pPr>
  </w:style>
  <w:style w:type="paragraph" w:customStyle="1" w:styleId="ADBC65235D3943C9AECFC9005EF0D5D11">
    <w:name w:val="ADBC65235D3943C9AECFC9005EF0D5D11"/>
    <w:rsid w:val="00875272"/>
    <w:pPr>
      <w:bidi/>
    </w:pPr>
    <w:rPr>
      <w:rFonts w:eastAsiaTheme="minorHAnsi"/>
    </w:rPr>
  </w:style>
  <w:style w:type="paragraph" w:customStyle="1" w:styleId="E55A1AA04E404137B97A5E1A1FB2033C1">
    <w:name w:val="E55A1AA04E404137B97A5E1A1FB2033C1"/>
    <w:rsid w:val="00875272"/>
    <w:pPr>
      <w:bidi/>
    </w:pPr>
    <w:rPr>
      <w:rFonts w:eastAsiaTheme="minorHAnsi"/>
    </w:rPr>
  </w:style>
  <w:style w:type="paragraph" w:customStyle="1" w:styleId="61ED7500127148938BF624648ED4D5DF1">
    <w:name w:val="61ED7500127148938BF624648ED4D5DF1"/>
    <w:rsid w:val="00875272"/>
    <w:pPr>
      <w:bidi/>
    </w:pPr>
    <w:rPr>
      <w:rFonts w:eastAsiaTheme="minorHAnsi"/>
    </w:rPr>
  </w:style>
  <w:style w:type="paragraph" w:customStyle="1" w:styleId="0FF51B7C89044D268CAC9FCD6FF4FBAA1">
    <w:name w:val="0FF51B7C89044D268CAC9FCD6FF4FBAA1"/>
    <w:rsid w:val="00875272"/>
    <w:pPr>
      <w:bidi/>
    </w:pPr>
    <w:rPr>
      <w:rFonts w:eastAsiaTheme="minorHAnsi"/>
    </w:rPr>
  </w:style>
  <w:style w:type="paragraph" w:customStyle="1" w:styleId="FD2B060DD157498B8DD15C67BD13FBF71">
    <w:name w:val="FD2B060DD157498B8DD15C67BD13FBF71"/>
    <w:rsid w:val="00875272"/>
    <w:pPr>
      <w:bidi/>
    </w:pPr>
    <w:rPr>
      <w:rFonts w:eastAsiaTheme="minorHAnsi"/>
    </w:rPr>
  </w:style>
  <w:style w:type="paragraph" w:customStyle="1" w:styleId="8D2B0B8F1E2149309C83944A1EEBC5051">
    <w:name w:val="8D2B0B8F1E2149309C83944A1EEBC5051"/>
    <w:rsid w:val="00875272"/>
    <w:pPr>
      <w:bidi/>
    </w:pPr>
    <w:rPr>
      <w:rFonts w:eastAsiaTheme="minorHAnsi"/>
    </w:rPr>
  </w:style>
  <w:style w:type="paragraph" w:customStyle="1" w:styleId="F624717A412B40B0A202212E5E57F2D31">
    <w:name w:val="F624717A412B40B0A202212E5E57F2D31"/>
    <w:rsid w:val="00875272"/>
    <w:pPr>
      <w:bidi/>
    </w:pPr>
    <w:rPr>
      <w:rFonts w:eastAsiaTheme="minorHAnsi"/>
    </w:rPr>
  </w:style>
  <w:style w:type="paragraph" w:customStyle="1" w:styleId="5BD7F933E5E04B0AB6E7C89AECE03FB61">
    <w:name w:val="5BD7F933E5E04B0AB6E7C89AECE03FB61"/>
    <w:rsid w:val="00875272"/>
    <w:pPr>
      <w:bidi/>
    </w:pPr>
    <w:rPr>
      <w:rFonts w:eastAsiaTheme="minorHAnsi"/>
    </w:rPr>
  </w:style>
  <w:style w:type="paragraph" w:customStyle="1" w:styleId="5B0294A9813F45169F4754B0D624C1811">
    <w:name w:val="5B0294A9813F45169F4754B0D624C1811"/>
    <w:rsid w:val="00875272"/>
    <w:pPr>
      <w:bidi/>
    </w:pPr>
    <w:rPr>
      <w:rFonts w:eastAsiaTheme="minorHAnsi"/>
    </w:rPr>
  </w:style>
  <w:style w:type="paragraph" w:customStyle="1" w:styleId="06F3E1377644424AB3768FC560F0C7791">
    <w:name w:val="06F3E1377644424AB3768FC560F0C7791"/>
    <w:rsid w:val="00875272"/>
    <w:pPr>
      <w:bidi/>
    </w:pPr>
    <w:rPr>
      <w:rFonts w:eastAsiaTheme="minorHAnsi"/>
    </w:rPr>
  </w:style>
  <w:style w:type="paragraph" w:customStyle="1" w:styleId="179D9C39189D498CA32C611404F9EFCB1">
    <w:name w:val="179D9C39189D498CA32C611404F9EFCB1"/>
    <w:rsid w:val="00875272"/>
    <w:pPr>
      <w:bidi/>
    </w:pPr>
    <w:rPr>
      <w:rFonts w:eastAsiaTheme="minorHAnsi"/>
    </w:rPr>
  </w:style>
  <w:style w:type="paragraph" w:customStyle="1" w:styleId="B77EB3AB01CB49A48A711E770039C7651">
    <w:name w:val="B77EB3AB01CB49A48A711E770039C7651"/>
    <w:rsid w:val="00875272"/>
    <w:pPr>
      <w:bidi/>
    </w:pPr>
    <w:rPr>
      <w:rFonts w:eastAsiaTheme="minorHAnsi"/>
    </w:rPr>
  </w:style>
  <w:style w:type="paragraph" w:customStyle="1" w:styleId="17CF1F28849B484A92B6CAD8B9F4A1791">
    <w:name w:val="17CF1F28849B484A92B6CAD8B9F4A1791"/>
    <w:rsid w:val="00875272"/>
    <w:pPr>
      <w:bidi/>
    </w:pPr>
    <w:rPr>
      <w:rFonts w:eastAsiaTheme="minorHAnsi"/>
    </w:rPr>
  </w:style>
  <w:style w:type="paragraph" w:customStyle="1" w:styleId="F603E46A60A34742B798BA4F45C27BA71">
    <w:name w:val="F603E46A60A34742B798BA4F45C27BA71"/>
    <w:rsid w:val="00875272"/>
    <w:pPr>
      <w:bidi/>
    </w:pPr>
    <w:rPr>
      <w:rFonts w:eastAsiaTheme="minorHAnsi"/>
    </w:rPr>
  </w:style>
  <w:style w:type="paragraph" w:customStyle="1" w:styleId="EB8269E6535A4193B89ED64F3AA128441">
    <w:name w:val="EB8269E6535A4193B89ED64F3AA128441"/>
    <w:rsid w:val="00875272"/>
    <w:pPr>
      <w:bidi/>
    </w:pPr>
    <w:rPr>
      <w:rFonts w:eastAsiaTheme="minorHAnsi"/>
    </w:rPr>
  </w:style>
  <w:style w:type="paragraph" w:customStyle="1" w:styleId="5B883751D1154648B59FCBA99B63627F1">
    <w:name w:val="5B883751D1154648B59FCBA99B63627F1"/>
    <w:rsid w:val="00875272"/>
    <w:pPr>
      <w:bidi/>
    </w:pPr>
    <w:rPr>
      <w:rFonts w:eastAsiaTheme="minorHAnsi"/>
    </w:rPr>
  </w:style>
  <w:style w:type="paragraph" w:customStyle="1" w:styleId="DB50E225BFA54F26849ADC4875DC4F751">
    <w:name w:val="DB50E225BFA54F26849ADC4875DC4F751"/>
    <w:rsid w:val="00875272"/>
    <w:pPr>
      <w:bidi/>
    </w:pPr>
    <w:rPr>
      <w:rFonts w:eastAsiaTheme="minorHAnsi"/>
    </w:rPr>
  </w:style>
  <w:style w:type="paragraph" w:customStyle="1" w:styleId="AD2EE442D6404F38AF0774A57DC9B86D1">
    <w:name w:val="AD2EE442D6404F38AF0774A57DC9B86D1"/>
    <w:rsid w:val="00875272"/>
    <w:pPr>
      <w:bidi/>
    </w:pPr>
    <w:rPr>
      <w:rFonts w:eastAsiaTheme="minorHAnsi"/>
    </w:rPr>
  </w:style>
  <w:style w:type="paragraph" w:customStyle="1" w:styleId="50C649F3E6754B61B2F8DF1DCC6A27B71">
    <w:name w:val="50C649F3E6754B61B2F8DF1DCC6A27B71"/>
    <w:rsid w:val="00875272"/>
    <w:pPr>
      <w:bidi/>
    </w:pPr>
    <w:rPr>
      <w:rFonts w:eastAsiaTheme="minorHAnsi"/>
    </w:rPr>
  </w:style>
  <w:style w:type="paragraph" w:customStyle="1" w:styleId="8B227A0231B342ECADE5526B3C10EDE91">
    <w:name w:val="8B227A0231B342ECADE5526B3C10EDE91"/>
    <w:rsid w:val="00875272"/>
    <w:pPr>
      <w:bidi/>
    </w:pPr>
    <w:rPr>
      <w:rFonts w:eastAsiaTheme="minorHAnsi"/>
    </w:rPr>
  </w:style>
  <w:style w:type="paragraph" w:customStyle="1" w:styleId="05F8B4EA7AF34FF49D5A75447CF9F2E813">
    <w:name w:val="05F8B4EA7AF34FF49D5A75447CF9F2E813"/>
    <w:rsid w:val="00875272"/>
    <w:pPr>
      <w:bidi/>
    </w:pPr>
    <w:rPr>
      <w:rFonts w:eastAsiaTheme="minorHAnsi"/>
    </w:rPr>
  </w:style>
  <w:style w:type="paragraph" w:customStyle="1" w:styleId="5794100A221C4BDBB77F327706B8420E13">
    <w:name w:val="5794100A221C4BDBB77F327706B8420E13"/>
    <w:rsid w:val="00875272"/>
    <w:pPr>
      <w:bidi/>
    </w:pPr>
    <w:rPr>
      <w:rFonts w:eastAsiaTheme="minorHAnsi"/>
    </w:rPr>
  </w:style>
  <w:style w:type="paragraph" w:customStyle="1" w:styleId="A5AFCFD9A8294E8CB7078DB23E1F233E13">
    <w:name w:val="A5AFCFD9A8294E8CB7078DB23E1F233E13"/>
    <w:rsid w:val="00875272"/>
    <w:pPr>
      <w:bidi/>
    </w:pPr>
    <w:rPr>
      <w:rFonts w:eastAsiaTheme="minorHAnsi"/>
    </w:rPr>
  </w:style>
  <w:style w:type="paragraph" w:customStyle="1" w:styleId="988D4E02FAFA470E96BBE84E6B85450813">
    <w:name w:val="988D4E02FAFA470E96BBE84E6B85450813"/>
    <w:rsid w:val="00875272"/>
    <w:pPr>
      <w:bidi/>
    </w:pPr>
    <w:rPr>
      <w:rFonts w:eastAsiaTheme="minorHAnsi"/>
    </w:rPr>
  </w:style>
  <w:style w:type="paragraph" w:customStyle="1" w:styleId="967A8A3E9E6B479EA333DC61B7A8091613">
    <w:name w:val="967A8A3E9E6B479EA333DC61B7A8091613"/>
    <w:rsid w:val="00875272"/>
    <w:pPr>
      <w:bidi/>
    </w:pPr>
    <w:rPr>
      <w:rFonts w:eastAsiaTheme="minorHAnsi"/>
    </w:rPr>
  </w:style>
  <w:style w:type="paragraph" w:customStyle="1" w:styleId="ADBC65235D3943C9AECFC9005EF0D5D12">
    <w:name w:val="ADBC65235D3943C9AECFC9005EF0D5D12"/>
    <w:rsid w:val="00875272"/>
    <w:pPr>
      <w:bidi/>
    </w:pPr>
    <w:rPr>
      <w:rFonts w:eastAsiaTheme="minorHAnsi"/>
    </w:rPr>
  </w:style>
  <w:style w:type="paragraph" w:customStyle="1" w:styleId="E55A1AA04E404137B97A5E1A1FB2033C2">
    <w:name w:val="E55A1AA04E404137B97A5E1A1FB2033C2"/>
    <w:rsid w:val="00875272"/>
    <w:pPr>
      <w:bidi/>
    </w:pPr>
    <w:rPr>
      <w:rFonts w:eastAsiaTheme="minorHAnsi"/>
    </w:rPr>
  </w:style>
  <w:style w:type="paragraph" w:customStyle="1" w:styleId="61ED7500127148938BF624648ED4D5DF2">
    <w:name w:val="61ED7500127148938BF624648ED4D5DF2"/>
    <w:rsid w:val="00875272"/>
    <w:pPr>
      <w:bidi/>
    </w:pPr>
    <w:rPr>
      <w:rFonts w:eastAsiaTheme="minorHAnsi"/>
    </w:rPr>
  </w:style>
  <w:style w:type="paragraph" w:customStyle="1" w:styleId="0FF51B7C89044D268CAC9FCD6FF4FBAA2">
    <w:name w:val="0FF51B7C89044D268CAC9FCD6FF4FBAA2"/>
    <w:rsid w:val="00875272"/>
    <w:pPr>
      <w:bidi/>
    </w:pPr>
    <w:rPr>
      <w:rFonts w:eastAsiaTheme="minorHAnsi"/>
    </w:rPr>
  </w:style>
  <w:style w:type="paragraph" w:customStyle="1" w:styleId="FD2B060DD157498B8DD15C67BD13FBF72">
    <w:name w:val="FD2B060DD157498B8DD15C67BD13FBF72"/>
    <w:rsid w:val="00875272"/>
    <w:pPr>
      <w:bidi/>
    </w:pPr>
    <w:rPr>
      <w:rFonts w:eastAsiaTheme="minorHAnsi"/>
    </w:rPr>
  </w:style>
  <w:style w:type="paragraph" w:customStyle="1" w:styleId="8D2B0B8F1E2149309C83944A1EEBC5052">
    <w:name w:val="8D2B0B8F1E2149309C83944A1EEBC5052"/>
    <w:rsid w:val="00875272"/>
    <w:pPr>
      <w:bidi/>
    </w:pPr>
    <w:rPr>
      <w:rFonts w:eastAsiaTheme="minorHAnsi"/>
    </w:rPr>
  </w:style>
  <w:style w:type="paragraph" w:customStyle="1" w:styleId="F624717A412B40B0A202212E5E57F2D32">
    <w:name w:val="F624717A412B40B0A202212E5E57F2D32"/>
    <w:rsid w:val="00875272"/>
    <w:pPr>
      <w:bidi/>
    </w:pPr>
    <w:rPr>
      <w:rFonts w:eastAsiaTheme="minorHAnsi"/>
    </w:rPr>
  </w:style>
  <w:style w:type="paragraph" w:customStyle="1" w:styleId="5BD7F933E5E04B0AB6E7C89AECE03FB62">
    <w:name w:val="5BD7F933E5E04B0AB6E7C89AECE03FB62"/>
    <w:rsid w:val="00875272"/>
    <w:pPr>
      <w:bidi/>
    </w:pPr>
    <w:rPr>
      <w:rFonts w:eastAsiaTheme="minorHAnsi"/>
    </w:rPr>
  </w:style>
  <w:style w:type="paragraph" w:customStyle="1" w:styleId="5B0294A9813F45169F4754B0D624C1812">
    <w:name w:val="5B0294A9813F45169F4754B0D624C1812"/>
    <w:rsid w:val="00875272"/>
    <w:pPr>
      <w:bidi/>
    </w:pPr>
    <w:rPr>
      <w:rFonts w:eastAsiaTheme="minorHAnsi"/>
    </w:rPr>
  </w:style>
  <w:style w:type="paragraph" w:customStyle="1" w:styleId="06F3E1377644424AB3768FC560F0C7792">
    <w:name w:val="06F3E1377644424AB3768FC560F0C7792"/>
    <w:rsid w:val="00875272"/>
    <w:pPr>
      <w:bidi/>
    </w:pPr>
    <w:rPr>
      <w:rFonts w:eastAsiaTheme="minorHAnsi"/>
    </w:rPr>
  </w:style>
  <w:style w:type="paragraph" w:customStyle="1" w:styleId="179D9C39189D498CA32C611404F9EFCB2">
    <w:name w:val="179D9C39189D498CA32C611404F9EFCB2"/>
    <w:rsid w:val="00875272"/>
    <w:pPr>
      <w:bidi/>
    </w:pPr>
    <w:rPr>
      <w:rFonts w:eastAsiaTheme="minorHAnsi"/>
    </w:rPr>
  </w:style>
  <w:style w:type="paragraph" w:customStyle="1" w:styleId="B77EB3AB01CB49A48A711E770039C7652">
    <w:name w:val="B77EB3AB01CB49A48A711E770039C7652"/>
    <w:rsid w:val="00875272"/>
    <w:pPr>
      <w:bidi/>
    </w:pPr>
    <w:rPr>
      <w:rFonts w:eastAsiaTheme="minorHAnsi"/>
    </w:rPr>
  </w:style>
  <w:style w:type="paragraph" w:customStyle="1" w:styleId="17CF1F28849B484A92B6CAD8B9F4A1792">
    <w:name w:val="17CF1F28849B484A92B6CAD8B9F4A1792"/>
    <w:rsid w:val="00875272"/>
    <w:pPr>
      <w:bidi/>
    </w:pPr>
    <w:rPr>
      <w:rFonts w:eastAsiaTheme="minorHAnsi"/>
    </w:rPr>
  </w:style>
  <w:style w:type="paragraph" w:customStyle="1" w:styleId="F603E46A60A34742B798BA4F45C27BA72">
    <w:name w:val="F603E46A60A34742B798BA4F45C27BA72"/>
    <w:rsid w:val="00875272"/>
    <w:pPr>
      <w:bidi/>
    </w:pPr>
    <w:rPr>
      <w:rFonts w:eastAsiaTheme="minorHAnsi"/>
    </w:rPr>
  </w:style>
  <w:style w:type="paragraph" w:customStyle="1" w:styleId="EB8269E6535A4193B89ED64F3AA128442">
    <w:name w:val="EB8269E6535A4193B89ED64F3AA128442"/>
    <w:rsid w:val="00875272"/>
    <w:pPr>
      <w:bidi/>
    </w:pPr>
    <w:rPr>
      <w:rFonts w:eastAsiaTheme="minorHAnsi"/>
    </w:rPr>
  </w:style>
  <w:style w:type="paragraph" w:customStyle="1" w:styleId="5B883751D1154648B59FCBA99B63627F2">
    <w:name w:val="5B883751D1154648B59FCBA99B63627F2"/>
    <w:rsid w:val="00875272"/>
    <w:pPr>
      <w:bidi/>
    </w:pPr>
    <w:rPr>
      <w:rFonts w:eastAsiaTheme="minorHAnsi"/>
    </w:rPr>
  </w:style>
  <w:style w:type="paragraph" w:customStyle="1" w:styleId="DB50E225BFA54F26849ADC4875DC4F752">
    <w:name w:val="DB50E225BFA54F26849ADC4875DC4F752"/>
    <w:rsid w:val="00875272"/>
    <w:pPr>
      <w:bidi/>
    </w:pPr>
    <w:rPr>
      <w:rFonts w:eastAsiaTheme="minorHAnsi"/>
    </w:rPr>
  </w:style>
  <w:style w:type="paragraph" w:customStyle="1" w:styleId="AD2EE442D6404F38AF0774A57DC9B86D2">
    <w:name w:val="AD2EE442D6404F38AF0774A57DC9B86D2"/>
    <w:rsid w:val="00875272"/>
    <w:pPr>
      <w:bidi/>
    </w:pPr>
    <w:rPr>
      <w:rFonts w:eastAsiaTheme="minorHAnsi"/>
    </w:rPr>
  </w:style>
  <w:style w:type="paragraph" w:customStyle="1" w:styleId="50C649F3E6754B61B2F8DF1DCC6A27B72">
    <w:name w:val="50C649F3E6754B61B2F8DF1DCC6A27B72"/>
    <w:rsid w:val="00875272"/>
    <w:pPr>
      <w:bidi/>
    </w:pPr>
    <w:rPr>
      <w:rFonts w:eastAsiaTheme="minorHAnsi"/>
    </w:rPr>
  </w:style>
  <w:style w:type="paragraph" w:customStyle="1" w:styleId="8B227A0231B342ECADE5526B3C10EDE92">
    <w:name w:val="8B227A0231B342ECADE5526B3C10EDE92"/>
    <w:rsid w:val="00875272"/>
    <w:pPr>
      <w:bidi/>
    </w:pPr>
    <w:rPr>
      <w:rFonts w:eastAsiaTheme="minorHAnsi"/>
    </w:rPr>
  </w:style>
  <w:style w:type="paragraph" w:customStyle="1" w:styleId="05F8B4EA7AF34FF49D5A75447CF9F2E814">
    <w:name w:val="05F8B4EA7AF34FF49D5A75447CF9F2E814"/>
    <w:rsid w:val="00875272"/>
    <w:pPr>
      <w:bidi/>
    </w:pPr>
    <w:rPr>
      <w:rFonts w:eastAsiaTheme="minorHAnsi"/>
    </w:rPr>
  </w:style>
  <w:style w:type="paragraph" w:customStyle="1" w:styleId="5794100A221C4BDBB77F327706B8420E14">
    <w:name w:val="5794100A221C4BDBB77F327706B8420E14"/>
    <w:rsid w:val="00875272"/>
    <w:pPr>
      <w:bidi/>
    </w:pPr>
    <w:rPr>
      <w:rFonts w:eastAsiaTheme="minorHAnsi"/>
    </w:rPr>
  </w:style>
  <w:style w:type="paragraph" w:customStyle="1" w:styleId="A5AFCFD9A8294E8CB7078DB23E1F233E14">
    <w:name w:val="A5AFCFD9A8294E8CB7078DB23E1F233E14"/>
    <w:rsid w:val="00875272"/>
    <w:pPr>
      <w:bidi/>
    </w:pPr>
    <w:rPr>
      <w:rFonts w:eastAsiaTheme="minorHAnsi"/>
    </w:rPr>
  </w:style>
  <w:style w:type="paragraph" w:customStyle="1" w:styleId="988D4E02FAFA470E96BBE84E6B85450814">
    <w:name w:val="988D4E02FAFA470E96BBE84E6B85450814"/>
    <w:rsid w:val="00875272"/>
    <w:pPr>
      <w:bidi/>
    </w:pPr>
    <w:rPr>
      <w:rFonts w:eastAsiaTheme="minorHAnsi"/>
    </w:rPr>
  </w:style>
  <w:style w:type="paragraph" w:customStyle="1" w:styleId="967A8A3E9E6B479EA333DC61B7A8091614">
    <w:name w:val="967A8A3E9E6B479EA333DC61B7A8091614"/>
    <w:rsid w:val="00875272"/>
    <w:pPr>
      <w:bidi/>
    </w:pPr>
    <w:rPr>
      <w:rFonts w:eastAsiaTheme="minorHAnsi"/>
    </w:rPr>
  </w:style>
  <w:style w:type="paragraph" w:customStyle="1" w:styleId="C752480DDBC143EE992DD0EACE7BD634">
    <w:name w:val="C752480DDBC143EE992DD0EACE7BD634"/>
    <w:rsid w:val="00E95655"/>
    <w:pPr>
      <w:bidi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B40F8-939B-4709-90E7-9DBAE38EB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S. Baz</dc:creator>
  <cp:lastModifiedBy>dr mohamed</cp:lastModifiedBy>
  <cp:revision>3</cp:revision>
  <cp:lastPrinted>2016-12-31T13:08:00Z</cp:lastPrinted>
  <dcterms:created xsi:type="dcterms:W3CDTF">2019-04-10T21:31:00Z</dcterms:created>
  <dcterms:modified xsi:type="dcterms:W3CDTF">2019-04-12T19:58:00Z</dcterms:modified>
</cp:coreProperties>
</file>